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07D94A9A" w:rsidR="00CB4093" w:rsidRPr="006913C7" w:rsidRDefault="00CB4093" w:rsidP="00CB4093">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r>
      <w:r w:rsidR="00D713D7" w:rsidRPr="006913C7">
        <w:rPr>
          <w:rFonts w:ascii="Arial" w:hAnsi="Arial" w:cs="Arial"/>
          <w:b/>
          <w:bCs/>
          <w:sz w:val="28"/>
          <w:szCs w:val="28"/>
        </w:rP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D713D7">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proofErr w:type="gramStart"/>
      <w:r w:rsidRPr="003F5D12">
        <w:rPr>
          <w:rFonts w:ascii="Arial" w:hAnsi="Arial" w:cs="Arial"/>
          <w:sz w:val="24"/>
          <w:szCs w:val="24"/>
        </w:rPr>
        <w:t>are</w:t>
      </w:r>
      <w:proofErr w:type="gramEnd"/>
      <w:r w:rsidRPr="003F5D12">
        <w:rPr>
          <w:rFonts w:ascii="Arial" w:hAnsi="Arial" w:cs="Arial"/>
          <w:sz w:val="24"/>
          <w:szCs w:val="24"/>
        </w:rPr>
        <w:t xml:space="preserv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BF0431" w14:paraId="142B45E3" w14:textId="77777777" w:rsidTr="00D74441">
        <w:trPr>
          <w:trHeight w:val="827"/>
        </w:trPr>
        <w:tc>
          <w:tcPr>
            <w:tcW w:w="1800"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D74441" w14:paraId="3A704679" w14:textId="77777777" w:rsidTr="00D74441">
        <w:tc>
          <w:tcPr>
            <w:tcW w:w="1800" w:type="dxa"/>
            <w:vAlign w:val="center"/>
          </w:tcPr>
          <w:p w14:paraId="24D65B03" w14:textId="08E8B39E" w:rsidR="00D74441" w:rsidRPr="00BF0431" w:rsidRDefault="00D74441" w:rsidP="00BF0431">
            <w:pPr>
              <w:jc w:val="center"/>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7BD8F967" w14:textId="77777777" w:rsidR="00D74441" w:rsidRPr="00D74441" w:rsidRDefault="00D74441" w:rsidP="00D74441">
            <w:pPr>
              <w:jc w:val="center"/>
              <w:rPr>
                <w:rFonts w:ascii="Arial" w:hAnsi="Arial" w:cs="Arial"/>
                <w:sz w:val="26"/>
                <w:szCs w:val="26"/>
                <w:lang w:eastAsia="zh-TW"/>
              </w:rPr>
            </w:pPr>
            <w:r w:rsidRPr="00D74441">
              <w:rPr>
                <w:rFonts w:ascii="Arial" w:hAnsi="Arial" w:cs="Arial"/>
                <w:sz w:val="26"/>
                <w:szCs w:val="26"/>
                <w:lang w:eastAsia="zh-TW"/>
              </w:rPr>
              <w:t>Project</w:t>
            </w:r>
          </w:p>
          <w:p w14:paraId="4E6E5556" w14:textId="4DE4E5D2" w:rsidR="00D74441" w:rsidRPr="00BF0431" w:rsidRDefault="00D74441" w:rsidP="00D74441">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B97AFC3"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153EAD8D"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2094A84E" w14:textId="3B1BEDCC"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2098704"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28D4D4A" w14:textId="40A7865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41DAE980" w14:textId="1D9DBADE"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063CA746" w14:textId="7A66A12B"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E9DEC0"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2A13600A" w14:textId="08D6A03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445835E0" w14:textId="50FD71C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0717AED7" w14:textId="199160B3"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29B2721"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79CCA203" w14:textId="0538D93C" w:rsidR="00D74441" w:rsidRPr="00BF043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BF0431" w14:paraId="7F766B79" w14:textId="77777777" w:rsidTr="00D74441">
        <w:tc>
          <w:tcPr>
            <w:tcW w:w="1800"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D74441">
        <w:tc>
          <w:tcPr>
            <w:tcW w:w="1800"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880"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D74441">
        <w:tc>
          <w:tcPr>
            <w:tcW w:w="1800"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D74441">
        <w:tc>
          <w:tcPr>
            <w:tcW w:w="1800"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D74441">
        <w:tc>
          <w:tcPr>
            <w:tcW w:w="1800"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578963F4" w14:textId="77777777" w:rsidR="00F50B80" w:rsidRPr="00F50B80" w:rsidRDefault="00F50B80" w:rsidP="00F50B80">
      <w:pPr>
        <w:spacing w:line="480" w:lineRule="auto"/>
        <w:ind w:left="2700" w:firstLine="180"/>
        <w:jc w:val="both"/>
        <w:rPr>
          <w:rFonts w:ascii="Arial" w:hAnsi="Arial" w:cs="Arial"/>
          <w:sz w:val="24"/>
        </w:rPr>
      </w:pPr>
      <w:r w:rsidRPr="00F50B80">
        <w:rPr>
          <w:rFonts w:ascii="Arial" w:hAnsi="Arial" w:cs="Arial"/>
          <w:sz w:val="24"/>
        </w:rPr>
        <w:t>A phased approach has been developed to discuss the day-to- day processes in order to effectively transition the existing data to a web-based system project.</w:t>
      </w:r>
    </w:p>
    <w:p w14:paraId="4CCC739D" w14:textId="77777777" w:rsidR="00F50B80" w:rsidRPr="00F50B80" w:rsidRDefault="00F50B80" w:rsidP="00F50B80">
      <w:pPr>
        <w:spacing w:line="480" w:lineRule="auto"/>
        <w:ind w:left="2700" w:firstLine="180"/>
        <w:jc w:val="both"/>
        <w:rPr>
          <w:rFonts w:ascii="Arial" w:hAnsi="Arial" w:cs="Arial"/>
          <w:sz w:val="24"/>
        </w:rPr>
      </w:pPr>
      <w:r w:rsidRPr="00F50B80">
        <w:rPr>
          <w:rFonts w:ascii="Arial" w:hAnsi="Arial" w:cs="Arial"/>
          <w:sz w:val="24"/>
        </w:rPr>
        <w:t>The following is a high-level overview of the phased approach.</w:t>
      </w:r>
    </w:p>
    <w:p w14:paraId="5A7C1E0F" w14:textId="77777777" w:rsidR="00F50B80" w:rsidRPr="00F50B80" w:rsidRDefault="00F50B80" w:rsidP="00F50B80">
      <w:pPr>
        <w:spacing w:line="480" w:lineRule="auto"/>
        <w:ind w:left="2700"/>
        <w:jc w:val="both"/>
        <w:rPr>
          <w:rFonts w:ascii="Arial" w:hAnsi="Arial" w:cs="Arial"/>
          <w:sz w:val="24"/>
        </w:rPr>
      </w:pPr>
      <w:r w:rsidRPr="00F50B80">
        <w:rPr>
          <w:rFonts w:ascii="Arial" w:hAnsi="Arial" w:cs="Arial"/>
          <w:b/>
          <w:sz w:val="24"/>
        </w:rPr>
        <w:t>Phase I:</w:t>
      </w:r>
      <w:r w:rsidRPr="00F50B80">
        <w:rPr>
          <w:rFonts w:ascii="Arial" w:hAnsi="Arial" w:cs="Arial"/>
          <w:sz w:val="24"/>
        </w:rPr>
        <w:t xml:space="preserve"> Developed a web-based system that will be installed to the workstation and will be tested by our team.</w:t>
      </w:r>
    </w:p>
    <w:p w14:paraId="6699FEFD" w14:textId="73D8CE7F" w:rsidR="00F50B80" w:rsidRPr="00F50B80" w:rsidRDefault="00F50B80" w:rsidP="00F50B80">
      <w:pPr>
        <w:spacing w:line="480" w:lineRule="auto"/>
        <w:ind w:left="2700"/>
        <w:jc w:val="both"/>
        <w:rPr>
          <w:rFonts w:ascii="Arial" w:hAnsi="Arial" w:cs="Arial"/>
          <w:sz w:val="24"/>
        </w:rPr>
      </w:pPr>
      <w:r w:rsidRPr="00F50B80">
        <w:rPr>
          <w:rFonts w:ascii="Arial" w:hAnsi="Arial" w:cs="Arial"/>
          <w:b/>
          <w:sz w:val="24"/>
        </w:rPr>
        <w:t>Phase II</w:t>
      </w:r>
      <w:r w:rsidR="008B2150">
        <w:rPr>
          <w:rFonts w:ascii="Arial" w:hAnsi="Arial" w:cs="Arial"/>
          <w:sz w:val="24"/>
        </w:rPr>
        <w:t>: All Logistics staff</w:t>
      </w:r>
      <w:r w:rsidRPr="00F50B80">
        <w:rPr>
          <w:rFonts w:ascii="Arial" w:hAnsi="Arial" w:cs="Arial"/>
          <w:sz w:val="24"/>
        </w:rPr>
        <w:t xml:space="preserve"> will undergo training about the new web-based system implemented</w:t>
      </w:r>
    </w:p>
    <w:p w14:paraId="67698E6A" w14:textId="77777777" w:rsidR="00F50B80" w:rsidRPr="00F50B80" w:rsidRDefault="00F50B80" w:rsidP="00F50B80">
      <w:pPr>
        <w:rPr>
          <w:lang w:eastAsia="zh-TW"/>
        </w:rPr>
      </w:pP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w:t>
      </w:r>
      <w:r w:rsidRPr="004B645A">
        <w:rPr>
          <w:rFonts w:ascii="Arial" w:hAnsi="Arial" w:cs="Arial"/>
          <w:sz w:val="24"/>
        </w:rPr>
        <w:lastRenderedPageBreak/>
        <w:t>following table lists the business goals and objectives that 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47D9F384"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r w:rsidR="005C4866">
              <w:rPr>
                <w:rFonts w:ascii="Arial" w:hAnsi="Arial" w:cs="Arial"/>
                <w:b/>
                <w:sz w:val="26"/>
                <w:szCs w:val="26"/>
              </w:rPr>
              <w:t>S</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 xml:space="preserve">To recommend a new systematic approach to all users and wanted to build up a simple but a </w:t>
            </w:r>
            <w:r w:rsidRPr="00BE2A0A">
              <w:rPr>
                <w:rFonts w:ascii="Arial" w:hAnsi="Arial" w:cs="Arial"/>
                <w:sz w:val="24"/>
                <w:szCs w:val="24"/>
              </w:rPr>
              <w:lastRenderedPageBreak/>
              <w:t>dynamic system that easy 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 xml:space="preserve">To develop a system that makes auditing easy and improves the </w:t>
            </w:r>
            <w:r>
              <w:rPr>
                <w:rFonts w:ascii="Arial" w:hAnsi="Arial" w:cs="Arial"/>
                <w:sz w:val="24"/>
                <w:szCs w:val="24"/>
              </w:rPr>
              <w:lastRenderedPageBreak/>
              <w:t>performance and 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4F2807C5" w14:textId="77777777" w:rsidR="00766C30" w:rsidRDefault="00766C30" w:rsidP="00766C30">
      <w:pPr>
        <w:spacing w:line="480" w:lineRule="auto"/>
        <w:ind w:left="2700" w:firstLine="180"/>
        <w:jc w:val="both"/>
        <w:rPr>
          <w:rFonts w:ascii="Arial" w:eastAsia="Arial" w:hAnsi="Arial" w:cs="Arial"/>
          <w:sz w:val="24"/>
          <w:szCs w:val="24"/>
        </w:rPr>
      </w:pPr>
      <w:r w:rsidRPr="00766C30">
        <w:rPr>
          <w:rFonts w:ascii="Arial" w:eastAsia="Arial" w:hAnsi="Arial" w:cs="Arial"/>
          <w:sz w:val="24"/>
          <w:szCs w:val="24"/>
        </w:rPr>
        <w:t>The following table list is the identified project milestones at this time. As the project planning advances and the schedules identified, the project milestones and their target completion dates will be modified, adjusted, and finalized as necessary to establish the baseline schedule.</w:t>
      </w:r>
    </w:p>
    <w:tbl>
      <w:tblPr>
        <w:tblStyle w:val="TableGrid"/>
        <w:tblW w:w="0" w:type="auto"/>
        <w:tblInd w:w="2808" w:type="dxa"/>
        <w:tblLook w:val="04A0" w:firstRow="1" w:lastRow="0" w:firstColumn="1" w:lastColumn="0" w:noHBand="0" w:noVBand="1"/>
      </w:tblPr>
      <w:tblGrid>
        <w:gridCol w:w="3217"/>
        <w:gridCol w:w="1813"/>
      </w:tblGrid>
      <w:tr w:rsidR="00766C30" w14:paraId="15701374" w14:textId="77777777" w:rsidTr="00212DAE">
        <w:trPr>
          <w:trHeight w:val="800"/>
        </w:trPr>
        <w:tc>
          <w:tcPr>
            <w:tcW w:w="3217" w:type="dxa"/>
            <w:shd w:val="clear" w:color="auto" w:fill="auto"/>
            <w:vAlign w:val="bottom"/>
          </w:tcPr>
          <w:p w14:paraId="68B83742" w14:textId="77777777" w:rsidR="00766C30" w:rsidRPr="006F6C2B" w:rsidRDefault="00766C30" w:rsidP="008B315E">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1813" w:type="dxa"/>
            <w:shd w:val="clear" w:color="auto" w:fill="auto"/>
            <w:vAlign w:val="bottom"/>
          </w:tcPr>
          <w:p w14:paraId="7E2CBD88" w14:textId="77777777" w:rsidR="00766C30" w:rsidRPr="006F6C2B" w:rsidRDefault="00766C30" w:rsidP="008B315E">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766C30" w14:paraId="4BAEB277" w14:textId="77777777" w:rsidTr="00212DAE">
        <w:tc>
          <w:tcPr>
            <w:tcW w:w="3217" w:type="dxa"/>
          </w:tcPr>
          <w:p w14:paraId="07A70529"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2D7DBC54" w14:textId="5AE4E038" w:rsidR="00766C30" w:rsidRDefault="00766C30" w:rsidP="008B315E">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766C30" w14:paraId="2365A69D" w14:textId="77777777" w:rsidTr="00212DAE">
        <w:tc>
          <w:tcPr>
            <w:tcW w:w="3217" w:type="dxa"/>
          </w:tcPr>
          <w:p w14:paraId="080151CE"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35AC05C2" w14:textId="197ABC75"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718148BE" w14:textId="77777777" w:rsidTr="00212DAE">
        <w:tc>
          <w:tcPr>
            <w:tcW w:w="3217" w:type="dxa"/>
          </w:tcPr>
          <w:p w14:paraId="0DB5A549"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0C92A99B" w14:textId="149C8E80"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0419E65C" w14:textId="77777777" w:rsidTr="00212DAE">
        <w:tc>
          <w:tcPr>
            <w:tcW w:w="3217" w:type="dxa"/>
          </w:tcPr>
          <w:p w14:paraId="07D08C06"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lastRenderedPageBreak/>
              <w:t>Sprint 1</w:t>
            </w:r>
          </w:p>
        </w:tc>
        <w:tc>
          <w:tcPr>
            <w:tcW w:w="1813" w:type="dxa"/>
            <w:vAlign w:val="bottom"/>
          </w:tcPr>
          <w:p w14:paraId="66988457" w14:textId="55138E9A"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1647D92E" w14:textId="77777777" w:rsidTr="00212DAE">
        <w:tc>
          <w:tcPr>
            <w:tcW w:w="3217" w:type="dxa"/>
          </w:tcPr>
          <w:p w14:paraId="70A70859"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52F82F9F" w14:textId="6A529C6F"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04C1111F" w14:textId="77777777" w:rsidTr="00212DAE">
        <w:tc>
          <w:tcPr>
            <w:tcW w:w="3217" w:type="dxa"/>
          </w:tcPr>
          <w:p w14:paraId="5D637B32"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4C7A23ED" w14:textId="7E483D24"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1FEA2A19" w14:textId="77777777" w:rsidTr="00212DAE">
        <w:tc>
          <w:tcPr>
            <w:tcW w:w="3217" w:type="dxa"/>
          </w:tcPr>
          <w:p w14:paraId="7DBA7374"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74EC14E2" w14:textId="345E80B8"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141DD641" w14:textId="77777777" w:rsidTr="00212DAE">
        <w:tc>
          <w:tcPr>
            <w:tcW w:w="3217" w:type="dxa"/>
          </w:tcPr>
          <w:p w14:paraId="755DCEA1"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2ACCF69E" w14:textId="287CE963"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4F82B53D" w14:textId="77777777" w:rsidTr="00212DAE">
        <w:tc>
          <w:tcPr>
            <w:tcW w:w="3217" w:type="dxa"/>
          </w:tcPr>
          <w:p w14:paraId="57B140B2" w14:textId="77777777" w:rsidR="00766C30" w:rsidRDefault="00766C30" w:rsidP="008B315E">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460BD8A3" w14:textId="5B124CEF"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r w:rsidR="00766C30" w14:paraId="797ADC4F" w14:textId="77777777" w:rsidTr="00212DAE">
        <w:tc>
          <w:tcPr>
            <w:tcW w:w="3217" w:type="dxa"/>
          </w:tcPr>
          <w:p w14:paraId="646FBEB3" w14:textId="77777777" w:rsidR="00766C30" w:rsidRDefault="00766C30" w:rsidP="008B315E">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2DF3B531" w14:textId="681E6216" w:rsidR="00766C30" w:rsidRDefault="00766C30" w:rsidP="008B315E">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30DEA6F8" w14:textId="77777777" w:rsidR="00766C30" w:rsidRPr="00766C30" w:rsidRDefault="00766C30" w:rsidP="00766C30">
      <w:pPr>
        <w:spacing w:line="480" w:lineRule="auto"/>
        <w:ind w:left="2700" w:firstLine="180"/>
        <w:jc w:val="both"/>
        <w:rPr>
          <w:rFonts w:ascii="Arial" w:eastAsia="Arial" w:hAnsi="Arial" w:cs="Arial"/>
          <w:sz w:val="24"/>
          <w:szCs w:val="24"/>
        </w:rPr>
      </w:pPr>
    </w:p>
    <w:p w14:paraId="7CEDF048" w14:textId="77777777" w:rsidR="00766C30" w:rsidRPr="00766C30" w:rsidRDefault="00766C30" w:rsidP="00766C30">
      <w:pPr>
        <w:rPr>
          <w:lang w:eastAsia="zh-TW"/>
        </w:rPr>
      </w:pP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In a </w:t>
      </w:r>
      <w:r w:rsidRPr="00F43AEA">
        <w:rPr>
          <w:rFonts w:ascii="Arial" w:hAnsi="Arial" w:cs="Arial"/>
          <w:sz w:val="24"/>
          <w:szCs w:val="24"/>
        </w:rPr>
        <w:t>project management guide</w:t>
      </w:r>
      <w:r w:rsidRPr="00F920D5">
        <w:rPr>
          <w:rFonts w:ascii="Arial" w:hAnsi="Arial" w:cs="Arial"/>
          <w:sz w:val="24"/>
          <w:szCs w:val="24"/>
        </w:rPr>
        <w:t xml:space="preserve">, if you are somehow in a position where you are expected to manage projects for your organization and are feeling overwhelmed, it’s better </w:t>
      </w:r>
      <w:r w:rsidRPr="00F920D5">
        <w:rPr>
          <w:rFonts w:ascii="Arial" w:hAnsi="Arial" w:cs="Arial"/>
          <w:sz w:val="24"/>
          <w:szCs w:val="24"/>
        </w:rPr>
        <w:lastRenderedPageBreak/>
        <w:t>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D96216">
      <w:pPr>
        <w:pStyle w:val="Heading3"/>
        <w:spacing w:before="0" w:after="0" w:line="48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proofErr w:type="spellStart"/>
      <w:r w:rsidRPr="00F21EA6">
        <w:rPr>
          <w:rFonts w:cs="Arial"/>
          <w:b w:val="0"/>
          <w:i/>
          <w:sz w:val="24"/>
        </w:rPr>
        <w:t>Barcinal</w:t>
      </w:r>
      <w:proofErr w:type="spellEnd"/>
      <w:r w:rsidRPr="00F21EA6">
        <w:rPr>
          <w:rFonts w:cs="Arial"/>
          <w:b w:val="0"/>
          <w:i/>
          <w:sz w:val="24"/>
        </w:rPr>
        <w:t>,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 xml:space="preserve">Is the process of purchasing goods or services and is usually in reference to business spending. Business procurement requires preparation, solicitation, and payment </w:t>
      </w:r>
      <w:r w:rsidRPr="00F21EA6">
        <w:rPr>
          <w:rFonts w:ascii="Arial" w:hAnsi="Arial" w:cs="Arial"/>
          <w:sz w:val="24"/>
          <w:szCs w:val="24"/>
        </w:rPr>
        <w:lastRenderedPageBreak/>
        <w:t>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Warehousing</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t xml:space="preserve">Is an administrative approach that allows companies to organized and coordinate work vehicles with the aim to improve </w:t>
      </w:r>
      <w:r w:rsidRPr="009D06CA">
        <w:rPr>
          <w:rFonts w:ascii="Arial" w:hAnsi="Arial" w:cs="Arial"/>
          <w:sz w:val="24"/>
          <w:szCs w:val="24"/>
        </w:rPr>
        <w:lastRenderedPageBreak/>
        <w:t xml:space="preserve">efficiency, reduce </w:t>
      </w:r>
      <w:proofErr w:type="gramStart"/>
      <w:r w:rsidRPr="009D06CA">
        <w:rPr>
          <w:rFonts w:ascii="Arial" w:hAnsi="Arial" w:cs="Arial"/>
          <w:sz w:val="24"/>
          <w:szCs w:val="24"/>
        </w:rPr>
        <w:t>cost.</w:t>
      </w:r>
      <w:proofErr w:type="gramEnd"/>
      <w:r w:rsidRPr="009D06CA">
        <w:rPr>
          <w:rFonts w:ascii="Arial" w:hAnsi="Arial" w:cs="Arial"/>
          <w:sz w:val="24"/>
          <w:szCs w:val="24"/>
        </w:rPr>
        <w:t xml:space="preserve">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proofErr w:type="gramStart"/>
      <w:r>
        <w:rPr>
          <w:rFonts w:ascii="Arial" w:hAnsi="Arial" w:cs="Arial"/>
          <w:sz w:val="24"/>
          <w:szCs w:val="24"/>
        </w:rPr>
        <w:t>Is responsible for recording transaction and complying with internal control policies and procedures and ensuring that board-approved audit directives are implemented.</w:t>
      </w:r>
      <w:proofErr w:type="gramEnd"/>
      <w:r>
        <w:rPr>
          <w:rFonts w:ascii="Arial" w:hAnsi="Arial" w:cs="Arial"/>
          <w:sz w:val="24"/>
          <w:szCs w:val="24"/>
        </w:rPr>
        <w:t xml:space="preserve">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for vehicle. System has repair history to review </w:t>
      </w:r>
      <w:r w:rsidRPr="00F21EA6">
        <w:rPr>
          <w:rFonts w:ascii="Arial" w:hAnsi="Arial" w:cs="Arial"/>
          <w:sz w:val="24"/>
          <w:szCs w:val="24"/>
        </w:rPr>
        <w:lastRenderedPageBreak/>
        <w:t>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D713D7">
            <w:pPr>
              <w:spacing w:line="480" w:lineRule="auto"/>
              <w:jc w:val="center"/>
              <w:rPr>
                <w:rFonts w:ascii="Arial" w:hAnsi="Arial" w:cs="Arial"/>
                <w:sz w:val="24"/>
              </w:rPr>
            </w:pPr>
          </w:p>
          <w:p w14:paraId="49EF7DEC" w14:textId="77777777" w:rsidR="00F20A72" w:rsidRDefault="00F20A72" w:rsidP="00D713D7">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D713D7">
            <w:pPr>
              <w:spacing w:line="480" w:lineRule="auto"/>
              <w:jc w:val="center"/>
              <w:rPr>
                <w:rFonts w:ascii="Arial" w:hAnsi="Arial" w:cs="Arial"/>
                <w:sz w:val="24"/>
              </w:rPr>
            </w:pPr>
          </w:p>
          <w:p w14:paraId="41A4AA46" w14:textId="77777777" w:rsidR="00F20A72" w:rsidRDefault="00F20A72" w:rsidP="00D713D7">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D713D7">
            <w:pPr>
              <w:spacing w:line="480" w:lineRule="auto"/>
              <w:jc w:val="center"/>
              <w:rPr>
                <w:rFonts w:ascii="Arial" w:hAnsi="Arial" w:cs="Arial"/>
                <w:sz w:val="24"/>
              </w:rPr>
            </w:pPr>
          </w:p>
          <w:p w14:paraId="5CDC8B80" w14:textId="77777777" w:rsidR="00F20A72" w:rsidRDefault="00F20A72" w:rsidP="00D713D7">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D713D7">
            <w:pPr>
              <w:spacing w:line="480" w:lineRule="auto"/>
              <w:jc w:val="center"/>
              <w:rPr>
                <w:rFonts w:ascii="Arial" w:hAnsi="Arial" w:cs="Arial"/>
                <w:sz w:val="24"/>
              </w:rPr>
            </w:pPr>
          </w:p>
          <w:p w14:paraId="0A7F5210" w14:textId="77777777" w:rsidR="00F20A72" w:rsidRDefault="00F20A72" w:rsidP="00D713D7">
            <w:pPr>
              <w:spacing w:line="480" w:lineRule="auto"/>
              <w:jc w:val="center"/>
              <w:rPr>
                <w:rFonts w:ascii="Arial" w:hAnsi="Arial" w:cs="Arial"/>
                <w:sz w:val="24"/>
              </w:rPr>
            </w:pPr>
            <w:r>
              <w:rPr>
                <w:rFonts w:ascii="Arial" w:hAnsi="Arial" w:cs="Arial"/>
                <w:sz w:val="24"/>
              </w:rPr>
              <w:lastRenderedPageBreak/>
              <w:t>Requirements Gathering</w:t>
            </w:r>
          </w:p>
          <w:p w14:paraId="517BDFB1" w14:textId="77777777" w:rsidR="00F20A72" w:rsidRDefault="00F20A72" w:rsidP="00D713D7">
            <w:pPr>
              <w:spacing w:line="480" w:lineRule="auto"/>
              <w:jc w:val="center"/>
              <w:rPr>
                <w:rFonts w:ascii="Arial" w:hAnsi="Arial" w:cs="Arial"/>
                <w:sz w:val="24"/>
              </w:rPr>
            </w:pPr>
          </w:p>
        </w:tc>
        <w:tc>
          <w:tcPr>
            <w:tcW w:w="2398" w:type="dxa"/>
          </w:tcPr>
          <w:p w14:paraId="184165C4" w14:textId="77777777" w:rsidR="00F20A72" w:rsidRDefault="00F20A72" w:rsidP="00D713D7">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lastRenderedPageBreak/>
              <w:t xml:space="preserve">All Requirements for </w:t>
            </w:r>
            <w:r>
              <w:rPr>
                <w:rFonts w:ascii="Arial" w:hAnsi="Arial" w:cs="Arial"/>
                <w:sz w:val="24"/>
              </w:rPr>
              <w:t>Tech-</w:t>
            </w:r>
            <w:proofErr w:type="spellStart"/>
            <w:r>
              <w:rPr>
                <w:rFonts w:ascii="Arial" w:hAnsi="Arial" w:cs="Arial"/>
                <w:sz w:val="24"/>
              </w:rPr>
              <w:t>Trendz</w:t>
            </w:r>
            <w:proofErr w:type="spellEnd"/>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D713D7">
            <w:pPr>
              <w:spacing w:line="480" w:lineRule="auto"/>
              <w:jc w:val="center"/>
              <w:rPr>
                <w:rFonts w:ascii="Arial" w:hAnsi="Arial" w:cs="Arial"/>
                <w:sz w:val="24"/>
              </w:rPr>
            </w:pPr>
          </w:p>
          <w:p w14:paraId="1E0CEF8A" w14:textId="77777777" w:rsidR="00F20A72" w:rsidRDefault="00F20A72" w:rsidP="00D713D7">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D713D7">
            <w:pPr>
              <w:spacing w:line="480" w:lineRule="auto"/>
              <w:jc w:val="center"/>
              <w:rPr>
                <w:rFonts w:ascii="Arial" w:hAnsi="Arial" w:cs="Arial"/>
                <w:sz w:val="24"/>
              </w:rPr>
            </w:pPr>
          </w:p>
        </w:tc>
        <w:tc>
          <w:tcPr>
            <w:tcW w:w="2398" w:type="dxa"/>
          </w:tcPr>
          <w:p w14:paraId="64CE6218" w14:textId="77777777" w:rsidR="00F20A72" w:rsidRPr="009C1395" w:rsidRDefault="00F20A72" w:rsidP="00D713D7">
            <w:pPr>
              <w:spacing w:line="480" w:lineRule="auto"/>
              <w:jc w:val="both"/>
              <w:rPr>
                <w:rFonts w:ascii="Arial" w:hAnsi="Arial" w:cs="Arial"/>
                <w:sz w:val="24"/>
              </w:rPr>
            </w:pPr>
          </w:p>
          <w:p w14:paraId="5C962356" w14:textId="77777777" w:rsidR="00F20A72" w:rsidRPr="009C1395" w:rsidRDefault="00F20A72" w:rsidP="00D713D7">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D713D7">
            <w:pPr>
              <w:tabs>
                <w:tab w:val="center" w:pos="882"/>
              </w:tabs>
              <w:spacing w:line="480" w:lineRule="auto"/>
              <w:rPr>
                <w:rFonts w:ascii="Arial" w:hAnsi="Arial" w:cs="Arial"/>
                <w:sz w:val="24"/>
              </w:rPr>
            </w:pPr>
          </w:p>
          <w:p w14:paraId="17200CF4" w14:textId="77777777" w:rsidR="00F20A72" w:rsidRDefault="00F20A72" w:rsidP="00D713D7">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D713D7">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D713D7">
            <w:pPr>
              <w:spacing w:line="480" w:lineRule="auto"/>
              <w:jc w:val="both"/>
              <w:rPr>
                <w:rFonts w:ascii="Arial" w:hAnsi="Arial" w:cs="Arial"/>
                <w:sz w:val="24"/>
              </w:rPr>
            </w:pPr>
          </w:p>
          <w:p w14:paraId="600934E5"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D713D7">
            <w:pPr>
              <w:spacing w:line="480" w:lineRule="auto"/>
              <w:jc w:val="center"/>
              <w:rPr>
                <w:rFonts w:ascii="Arial" w:hAnsi="Arial" w:cs="Arial"/>
                <w:sz w:val="24"/>
              </w:rPr>
            </w:pPr>
          </w:p>
          <w:p w14:paraId="022306CB" w14:textId="77777777" w:rsidR="00F20A72" w:rsidRDefault="00F20A72" w:rsidP="00D713D7">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D713D7">
            <w:pPr>
              <w:spacing w:line="480" w:lineRule="auto"/>
              <w:jc w:val="center"/>
              <w:rPr>
                <w:rFonts w:ascii="Arial" w:hAnsi="Arial" w:cs="Arial"/>
                <w:sz w:val="24"/>
              </w:rPr>
            </w:pPr>
          </w:p>
        </w:tc>
        <w:tc>
          <w:tcPr>
            <w:tcW w:w="2398" w:type="dxa"/>
          </w:tcPr>
          <w:p w14:paraId="64F681FB" w14:textId="77777777" w:rsidR="00F20A72" w:rsidRPr="009C1395" w:rsidRDefault="00F20A72" w:rsidP="00D713D7">
            <w:pPr>
              <w:spacing w:line="480" w:lineRule="auto"/>
              <w:jc w:val="both"/>
              <w:rPr>
                <w:rFonts w:ascii="Arial" w:hAnsi="Arial" w:cs="Arial"/>
                <w:sz w:val="24"/>
              </w:rPr>
            </w:pPr>
          </w:p>
          <w:p w14:paraId="5FE5663B"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D713D7">
            <w:pPr>
              <w:spacing w:line="480" w:lineRule="auto"/>
              <w:jc w:val="center"/>
              <w:rPr>
                <w:rFonts w:ascii="Arial" w:hAnsi="Arial" w:cs="Arial"/>
                <w:sz w:val="24"/>
              </w:rPr>
            </w:pPr>
          </w:p>
          <w:p w14:paraId="698788B1" w14:textId="77777777" w:rsidR="00F20A72" w:rsidRDefault="00F20A72" w:rsidP="00D713D7">
            <w:pPr>
              <w:spacing w:line="480" w:lineRule="auto"/>
              <w:jc w:val="center"/>
              <w:rPr>
                <w:rFonts w:ascii="Arial" w:hAnsi="Arial" w:cs="Arial"/>
                <w:sz w:val="24"/>
              </w:rPr>
            </w:pPr>
            <w:r>
              <w:rPr>
                <w:rFonts w:ascii="Arial" w:hAnsi="Arial" w:cs="Arial"/>
                <w:sz w:val="24"/>
              </w:rPr>
              <w:t>Transition of system</w:t>
            </w:r>
          </w:p>
          <w:p w14:paraId="0F93EC42" w14:textId="77777777" w:rsidR="00F20A72" w:rsidRDefault="00F20A72" w:rsidP="00D713D7">
            <w:pPr>
              <w:spacing w:line="480" w:lineRule="auto"/>
              <w:jc w:val="center"/>
              <w:rPr>
                <w:rFonts w:ascii="Arial" w:hAnsi="Arial" w:cs="Arial"/>
                <w:sz w:val="24"/>
              </w:rPr>
            </w:pPr>
          </w:p>
        </w:tc>
        <w:tc>
          <w:tcPr>
            <w:tcW w:w="2398" w:type="dxa"/>
          </w:tcPr>
          <w:p w14:paraId="38DB606A" w14:textId="77777777" w:rsidR="00F20A72" w:rsidRDefault="00F20A72" w:rsidP="00D713D7">
            <w:pPr>
              <w:spacing w:line="480" w:lineRule="auto"/>
              <w:jc w:val="both"/>
              <w:rPr>
                <w:rFonts w:ascii="Arial" w:hAnsi="Arial" w:cs="Arial"/>
              </w:rPr>
            </w:pPr>
          </w:p>
          <w:p w14:paraId="530EA470" w14:textId="77777777" w:rsidR="00F20A72" w:rsidRPr="009C1395" w:rsidRDefault="00F20A72" w:rsidP="00D713D7">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D96216" w:rsidRDefault="00F20A72" w:rsidP="00D96216">
      <w:pPr>
        <w:spacing w:line="480" w:lineRule="auto"/>
        <w:jc w:val="both"/>
        <w:rPr>
          <w:rFonts w:ascii="Arial" w:hAnsi="Arial" w:cs="Arial"/>
          <w:sz w:val="24"/>
        </w:rPr>
      </w:pPr>
      <w:bookmarkStart w:id="5" w:name="_GoBack"/>
      <w:bookmarkEnd w:id="5"/>
    </w:p>
    <w:p w14:paraId="3A65B10C" w14:textId="722651F3" w:rsidR="00A349A3" w:rsidRPr="005C4866" w:rsidRDefault="00A349A3" w:rsidP="00A349A3">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r w:rsidR="00EE5498">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230C1811" w14:textId="77777777" w:rsidR="004874CD" w:rsidRPr="004874CD" w:rsidRDefault="004874CD" w:rsidP="004874CD">
      <w:pPr>
        <w:spacing w:line="480" w:lineRule="auto"/>
        <w:ind w:left="2700" w:firstLine="180"/>
        <w:jc w:val="both"/>
        <w:rPr>
          <w:rFonts w:ascii="Arial" w:hAnsi="Arial" w:cs="Arial"/>
          <w:sz w:val="24"/>
        </w:rPr>
      </w:pPr>
      <w:r w:rsidRPr="004874CD">
        <w:rPr>
          <w:rFonts w:ascii="Arial" w:hAnsi="Arial" w:cs="Arial"/>
          <w:sz w:val="24"/>
        </w:rPr>
        <w:t>When a company embarks on a new project, it enters the realm of uncertainty that comes with the production of new and distinctive products or services. As a result, these firms take risks, which are critical in every undertaking that involves risk.</w:t>
      </w:r>
    </w:p>
    <w:p w14:paraId="22041254" w14:textId="77777777" w:rsidR="004874CD" w:rsidRPr="004874CD" w:rsidRDefault="004874CD" w:rsidP="004874CD">
      <w:pPr>
        <w:spacing w:line="480" w:lineRule="auto"/>
        <w:ind w:left="2700" w:firstLine="180"/>
        <w:jc w:val="both"/>
        <w:rPr>
          <w:rFonts w:ascii="Arial" w:hAnsi="Arial" w:cs="Arial"/>
          <w:sz w:val="24"/>
        </w:rPr>
      </w:pPr>
      <w:r w:rsidRPr="004874CD">
        <w:rPr>
          <w:rFonts w:ascii="Arial" w:hAnsi="Arial" w:cs="Arial"/>
          <w:sz w:val="24"/>
        </w:rPr>
        <w:t xml:space="preserve">A risk management plan's goals are to lay the groundwork for the project team to identify risks and develop solutions to mitigate or eliminate them. However, there are several preliminary </w:t>
      </w:r>
      <w:r w:rsidRPr="004874CD">
        <w:rPr>
          <w:rFonts w:ascii="Arial" w:hAnsi="Arial" w:cs="Arial"/>
          <w:sz w:val="24"/>
        </w:rPr>
        <w:lastRenderedPageBreak/>
        <w:t>project elements that must be accomplished before the risks can be identified and addressed. The strategy explains how to manage the risks associated with these factors.</w:t>
      </w:r>
    </w:p>
    <w:p w14:paraId="0A4563A3" w14:textId="77777777" w:rsidR="004874CD" w:rsidRPr="004874CD" w:rsidRDefault="004874CD" w:rsidP="004874CD">
      <w:pPr>
        <w:rPr>
          <w:lang w:eastAsia="zh-TW"/>
        </w:rPr>
      </w:pPr>
    </w:p>
    <w:p w14:paraId="0080F82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1876C9" w14:paraId="069AA617" w14:textId="77777777" w:rsidTr="001876C9">
        <w:trPr>
          <w:trHeight w:val="917"/>
        </w:trPr>
        <w:tc>
          <w:tcPr>
            <w:tcW w:w="1620" w:type="dxa"/>
            <w:vAlign w:val="center"/>
          </w:tcPr>
          <w:p w14:paraId="18E5D5EE" w14:textId="64B539D0" w:rsidR="001876C9" w:rsidRPr="001876C9" w:rsidRDefault="001876C9" w:rsidP="001876C9">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444CD198" w14:textId="1777DF0B" w:rsidR="001876C9" w:rsidRPr="001876C9" w:rsidRDefault="001876C9" w:rsidP="001876C9">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52118EA8" w14:textId="6CB473D9" w:rsidR="001876C9" w:rsidRPr="001876C9" w:rsidRDefault="001876C9" w:rsidP="001876C9">
            <w:pPr>
              <w:jc w:val="center"/>
              <w:rPr>
                <w:rFonts w:ascii="Arial" w:hAnsi="Arial" w:cs="Arial"/>
                <w:b/>
                <w:sz w:val="28"/>
                <w:lang w:eastAsia="zh-TW"/>
              </w:rPr>
            </w:pPr>
            <w:r>
              <w:rPr>
                <w:rFonts w:ascii="Arial" w:hAnsi="Arial" w:cs="Arial"/>
                <w:b/>
                <w:sz w:val="28"/>
                <w:lang w:eastAsia="zh-TW"/>
              </w:rPr>
              <w:t>Risk Management Action</w:t>
            </w:r>
          </w:p>
        </w:tc>
      </w:tr>
      <w:tr w:rsidR="001876C9" w14:paraId="5C539424" w14:textId="77777777" w:rsidTr="001876C9">
        <w:tc>
          <w:tcPr>
            <w:tcW w:w="1620" w:type="dxa"/>
            <w:vAlign w:val="center"/>
          </w:tcPr>
          <w:p w14:paraId="75E278C6" w14:textId="16AC6028"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0C403B85" w14:textId="6DF195C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17380CE6" w14:textId="29030972" w:rsidR="001876C9" w:rsidRPr="001876C9" w:rsidRDefault="001876C9" w:rsidP="001876C9">
            <w:pPr>
              <w:pStyle w:val="ListParagraph"/>
              <w:numPr>
                <w:ilvl w:val="0"/>
                <w:numId w:val="13"/>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1876C9" w14:paraId="48CCFDCE" w14:textId="77777777" w:rsidTr="001876C9">
        <w:trPr>
          <w:trHeight w:val="2078"/>
        </w:trPr>
        <w:tc>
          <w:tcPr>
            <w:tcW w:w="1620" w:type="dxa"/>
            <w:vAlign w:val="center"/>
          </w:tcPr>
          <w:p w14:paraId="0D6718F3" w14:textId="33662CE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4734DD05" w14:textId="6E3DE8EA"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520FF23D" w14:textId="581D3BFD"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1876C9" w14:paraId="09CA8714" w14:textId="77777777" w:rsidTr="001876C9">
        <w:trPr>
          <w:trHeight w:val="800"/>
        </w:trPr>
        <w:tc>
          <w:tcPr>
            <w:tcW w:w="1620" w:type="dxa"/>
            <w:vAlign w:val="center"/>
          </w:tcPr>
          <w:p w14:paraId="7B319409" w14:textId="749330CC"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3809130F" w14:textId="4DC404C9"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6A02072B"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6AD9DDE0"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321D1BC"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037800C7"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documentation as well as the</w:t>
            </w:r>
          </w:p>
          <w:p w14:paraId="4F2CEE9B" w14:textId="2DC27FDA"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34ED90E7" w14:textId="77777777" w:rsidR="001876C9" w:rsidRPr="001876C9" w:rsidRDefault="001876C9" w:rsidP="001876C9">
      <w:pPr>
        <w:rPr>
          <w:lang w:eastAsia="zh-TW"/>
        </w:rPr>
      </w:pPr>
    </w:p>
    <w:p w14:paraId="6EBDDCC4"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D68AF7C" w14:textId="58E3A70E" w:rsidR="00436E0C" w:rsidRPr="00436E0C" w:rsidRDefault="00436E0C" w:rsidP="00436E0C">
      <w:pPr>
        <w:spacing w:line="480" w:lineRule="auto"/>
        <w:ind w:left="2700" w:firstLine="180"/>
        <w:jc w:val="both"/>
        <w:rPr>
          <w:rFonts w:ascii="Arial" w:hAnsi="Arial" w:cs="Arial"/>
          <w:sz w:val="24"/>
        </w:rPr>
      </w:pPr>
      <w:r w:rsidRPr="00436E0C">
        <w:rPr>
          <w:rFonts w:ascii="Arial" w:hAnsi="Arial" w:cs="Arial"/>
          <w:sz w:val="24"/>
        </w:rPr>
        <w:t xml:space="preserve">The risk management process we used for this project included a planned cycle in which the </w:t>
      </w:r>
      <w:r>
        <w:rPr>
          <w:rFonts w:ascii="Arial" w:hAnsi="Arial" w:cs="Arial"/>
          <w:sz w:val="24"/>
        </w:rPr>
        <w:t>scrum</w:t>
      </w:r>
      <w:r w:rsidRPr="00436E0C">
        <w:rPr>
          <w:rFonts w:ascii="Arial" w:hAnsi="Arial" w:cs="Arial"/>
          <w:sz w:val="24"/>
        </w:rPr>
        <w:t xml:space="preserve"> team identified, categorized, and positioned the various risks. The most likely and significant effect risks were included to the job timetable to ensure that the demoted hazard supervisors were able to implement the moderation reaction at the appropriate time. Risk administrators will make statements about them.</w:t>
      </w:r>
    </w:p>
    <w:p w14:paraId="0420CF77" w14:textId="77777777" w:rsidR="00436E0C" w:rsidRPr="00436E0C" w:rsidRDefault="00436E0C" w:rsidP="00436E0C">
      <w:pPr>
        <w:spacing w:line="480" w:lineRule="auto"/>
        <w:ind w:left="2700" w:firstLine="180"/>
        <w:jc w:val="both"/>
        <w:rPr>
          <w:rFonts w:ascii="Arial" w:hAnsi="Arial" w:cs="Arial"/>
          <w:sz w:val="24"/>
        </w:rPr>
      </w:pPr>
      <w:r w:rsidRPr="00436E0C">
        <w:rPr>
          <w:rFonts w:ascii="Arial" w:hAnsi="Arial" w:cs="Arial"/>
          <w:sz w:val="24"/>
        </w:rPr>
        <w:t>Assigned risk during every other week project group meetings, but only if the meetings include their risk outlined time frame. The project manager will break down each risk throughout the end phase when the project is completed</w:t>
      </w:r>
    </w:p>
    <w:p w14:paraId="05F1196A" w14:textId="77777777" w:rsidR="00436E0C" w:rsidRPr="00436E0C" w:rsidRDefault="00436E0C" w:rsidP="00436E0C">
      <w:pPr>
        <w:rPr>
          <w:lang w:eastAsia="zh-TW"/>
        </w:rPr>
      </w:pP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Risk identification</w:t>
      </w:r>
    </w:p>
    <w:p w14:paraId="054F7B20"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06F86B49" w14:textId="62556DF2"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To control the document of the key risks by the team, each risk was assigned a likelihood and impact factor. This activity empowers the </w:t>
      </w:r>
      <w:r>
        <w:rPr>
          <w:rFonts w:ascii="Arial" w:hAnsi="Arial" w:cs="Arial"/>
          <w:sz w:val="24"/>
        </w:rPr>
        <w:t>Scrum Master</w:t>
      </w:r>
      <w:r w:rsidRPr="00732FEA">
        <w:rPr>
          <w:rFonts w:ascii="Arial" w:hAnsi="Arial" w:cs="Arial"/>
          <w:sz w:val="24"/>
        </w:rPr>
        <w:t xml:space="preserve"> to prioritize risks depending on the impact they will have on the project. To assist the team in moving each risk to an acceptable location on the graph, the project manager used a probability and effect.</w:t>
      </w:r>
    </w:p>
    <w:p w14:paraId="03387D4E" w14:textId="6452E850"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The recorder captures the finished result and the </w:t>
      </w:r>
      <w:r>
        <w:rPr>
          <w:rFonts w:ascii="Arial" w:hAnsi="Arial" w:cs="Arial"/>
          <w:sz w:val="24"/>
        </w:rPr>
        <w:t>Scrum Master</w:t>
      </w:r>
      <w:r w:rsidRPr="00732FEA">
        <w:rPr>
          <w:rFonts w:ascii="Arial" w:hAnsi="Arial" w:cs="Arial"/>
          <w:sz w:val="24"/>
        </w:rPr>
        <w:t xml:space="preserve"> continues the process to the next level: the risk mitigation / avoidance strategy, after setting the risks and their impact and placing them in the correct location on the chart.</w:t>
      </w:r>
    </w:p>
    <w:p w14:paraId="24B9CCF4" w14:textId="77777777" w:rsidR="00732FEA" w:rsidRPr="00732FEA" w:rsidRDefault="00732FEA" w:rsidP="00732FEA">
      <w:pPr>
        <w:rPr>
          <w:lang w:eastAsia="zh-TW"/>
        </w:rPr>
      </w:pPr>
    </w:p>
    <w:p w14:paraId="55332123"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4730E2E1" w14:textId="3E341073"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When the project is submitted to each risk, high impact risks are included to the project plan to ensure that they are constantly monitored. At </w:t>
      </w:r>
      <w:r w:rsidRPr="00732FEA">
        <w:rPr>
          <w:rFonts w:ascii="Arial" w:hAnsi="Arial" w:cs="Arial"/>
          <w:sz w:val="24"/>
        </w:rPr>
        <w:lastRenderedPageBreak/>
        <w:t xml:space="preserve">the appropriate point in the project timeline, each risk is assigned to a risk manager. During weekly </w:t>
      </w:r>
      <w:r>
        <w:rPr>
          <w:rFonts w:ascii="Arial" w:hAnsi="Arial" w:cs="Arial"/>
          <w:sz w:val="24"/>
        </w:rPr>
        <w:t>scrum</w:t>
      </w:r>
      <w:r w:rsidRPr="00732FEA">
        <w:rPr>
          <w:rFonts w:ascii="Arial" w:hAnsi="Arial" w:cs="Arial"/>
          <w:sz w:val="24"/>
        </w:rPr>
        <w:t xml:space="preserve"> team meetings, each risk manager conveys the risk status; however, only risks related to the current time frame will be covered. Risk monitoring will be a continuing activity throughout the duration of this project. </w:t>
      </w:r>
    </w:p>
    <w:p w14:paraId="397C9CE4" w14:textId="200690EC"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As the project deadline approaches, the </w:t>
      </w:r>
      <w:r>
        <w:rPr>
          <w:rFonts w:ascii="Arial" w:hAnsi="Arial" w:cs="Arial"/>
          <w:sz w:val="24"/>
        </w:rPr>
        <w:t>scrum master</w:t>
      </w:r>
      <w:r w:rsidRPr="00732FEA">
        <w:rPr>
          <w:rFonts w:ascii="Arial" w:hAnsi="Arial" w:cs="Arial"/>
          <w:sz w:val="24"/>
        </w:rPr>
        <w:t xml:space="preserve"> will ensure that the appropriate risk manager provides the necessary status updates, such as risk status, trigger identification, and risk response outcomes documentation.</w:t>
      </w:r>
    </w:p>
    <w:p w14:paraId="73A9766B" w14:textId="77777777" w:rsidR="00732FEA" w:rsidRPr="00732FEA" w:rsidRDefault="00732FEA" w:rsidP="00732FEA">
      <w:pPr>
        <w:rPr>
          <w:lang w:eastAsia="zh-TW"/>
        </w:rPr>
      </w:pPr>
    </w:p>
    <w:p w14:paraId="258B237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23344A28" w14:textId="7C49C766" w:rsidR="005F19D4" w:rsidRPr="005F19D4" w:rsidRDefault="005F19D4" w:rsidP="005F19D4">
      <w:pPr>
        <w:spacing w:line="480" w:lineRule="auto"/>
        <w:ind w:left="2700" w:firstLine="180"/>
        <w:jc w:val="both"/>
        <w:rPr>
          <w:rFonts w:ascii="Arial" w:hAnsi="Arial" w:cs="Arial"/>
          <w:sz w:val="24"/>
        </w:rPr>
      </w:pPr>
      <w:r w:rsidRPr="005F19D4">
        <w:rPr>
          <w:rFonts w:ascii="Arial" w:hAnsi="Arial" w:cs="Arial"/>
          <w:sz w:val="24"/>
        </w:rPr>
        <w:t xml:space="preserve">The </w:t>
      </w:r>
      <w:r w:rsidR="00E41C84">
        <w:rPr>
          <w:rFonts w:ascii="Arial" w:hAnsi="Arial" w:cs="Arial"/>
          <w:sz w:val="24"/>
        </w:rPr>
        <w:t>scrum master</w:t>
      </w:r>
      <w:r w:rsidRPr="005F19D4">
        <w:rPr>
          <w:rFonts w:ascii="Arial" w:hAnsi="Arial" w:cs="Arial"/>
          <w:sz w:val="24"/>
        </w:rPr>
        <w:t xml:space="preserve"> directs the development of a response to each recognized risk by the project team. As more hazards are found, they are certified, and the team develops methods for risk avoidance and mitigation. These risks are included to risk registration and project </w:t>
      </w:r>
      <w:r w:rsidRPr="005F19D4">
        <w:rPr>
          <w:rFonts w:ascii="Arial" w:hAnsi="Arial" w:cs="Arial"/>
          <w:sz w:val="24"/>
        </w:rPr>
        <w:lastRenderedPageBreak/>
        <w:t>planning in order to be monitored and addressed in a timely manner.</w:t>
      </w:r>
    </w:p>
    <w:p w14:paraId="280D950F" w14:textId="2D1164E7" w:rsidR="005F19D4" w:rsidRPr="005F19D4" w:rsidRDefault="005F19D4" w:rsidP="0060030D">
      <w:pPr>
        <w:spacing w:line="480" w:lineRule="auto"/>
        <w:ind w:left="2700" w:firstLine="180"/>
        <w:jc w:val="both"/>
        <w:rPr>
          <w:rFonts w:ascii="Arial" w:hAnsi="Arial" w:cs="Arial"/>
          <w:sz w:val="24"/>
        </w:rPr>
      </w:pPr>
      <w:r w:rsidRPr="005F19D4">
        <w:rPr>
          <w:rFonts w:ascii="Arial" w:hAnsi="Arial" w:cs="Arial"/>
          <w:sz w:val="24"/>
        </w:rPr>
        <w:t xml:space="preserve">This project's risk will be managed and controlled within the constraints of time, scope, and budget. All identified hazards will be assessed to determine their impact on this triple limitation. The </w:t>
      </w:r>
      <w:r w:rsidR="00E41C84">
        <w:rPr>
          <w:rFonts w:ascii="Arial" w:hAnsi="Arial" w:cs="Arial"/>
          <w:sz w:val="24"/>
        </w:rPr>
        <w:t>scrum master</w:t>
      </w:r>
      <w:r w:rsidRPr="005F19D4">
        <w:rPr>
          <w:rFonts w:ascii="Arial" w:hAnsi="Arial" w:cs="Arial"/>
          <w:sz w:val="24"/>
        </w:rPr>
        <w:t xml:space="preserve"> will decide the best approach to respond to each risk with the support of the project team to ensure compliance with these limits.</w:t>
      </w:r>
    </w:p>
    <w:p w14:paraId="652A4F62" w14:textId="77777777" w:rsidR="005F19D4" w:rsidRPr="005F19D4" w:rsidRDefault="005F19D4" w:rsidP="005F19D4">
      <w:pPr>
        <w:rPr>
          <w:lang w:eastAsia="zh-TW"/>
        </w:rPr>
      </w:pPr>
    </w:p>
    <w:p w14:paraId="65DD6234"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CEDB57A" w14:textId="77777777" w:rsidR="00E41C84" w:rsidRPr="00E41C84" w:rsidRDefault="00E41C84" w:rsidP="00E41C84">
      <w:pPr>
        <w:spacing w:line="480" w:lineRule="auto"/>
        <w:ind w:left="2700" w:firstLine="180"/>
        <w:jc w:val="both"/>
        <w:rPr>
          <w:rFonts w:ascii="Arial" w:hAnsi="Arial" w:cs="Arial"/>
          <w:sz w:val="24"/>
        </w:rPr>
      </w:pPr>
      <w:r w:rsidRPr="00E41C84">
        <w:rPr>
          <w:rFonts w:ascii="Arial" w:hAnsi="Arial" w:cs="Arial"/>
          <w:sz w:val="24"/>
        </w:rPr>
        <w:t xml:space="preserve">The Risk Register for this project is a list of any and all risks identified, their probability and effect on the project, the classification to which they belong, mitigation plan, and when the risk will occur. The initial project risk management meeting, which resulted in the creation of the register, was led by the project manager. During this discussion, the project team identified and described each risk. Besides that, the team </w:t>
      </w:r>
      <w:r w:rsidRPr="00E41C84">
        <w:rPr>
          <w:rFonts w:ascii="Arial" w:hAnsi="Arial" w:cs="Arial"/>
          <w:sz w:val="24"/>
        </w:rPr>
        <w:lastRenderedPageBreak/>
        <w:t>assigned a score to each risk simply on the basis of occurrence and possible effects. The Risk Register also includes each risk's mitigation strategy as well as when the risk is most likely to occur. Each risk has been added to the project plan based on the identified risks and timelines in the risk register.</w:t>
      </w:r>
    </w:p>
    <w:p w14:paraId="58B96F3F" w14:textId="77777777" w:rsidR="00E41C84" w:rsidRPr="00E41C84" w:rsidRDefault="00E41C84" w:rsidP="00E41C84">
      <w:pPr>
        <w:rPr>
          <w:lang w:eastAsia="zh-TW"/>
        </w:rPr>
      </w:pPr>
    </w:p>
    <w:p w14:paraId="790D3F07" w14:textId="2F5FB3F3" w:rsidR="00315604" w:rsidRPr="003E50EB" w:rsidRDefault="00633015" w:rsidP="00953F20">
      <w:pPr>
        <w:pStyle w:val="Heading2"/>
        <w:numPr>
          <w:ilvl w:val="2"/>
          <w:numId w:val="3"/>
        </w:numPr>
        <w:spacing w:before="0" w:after="0" w:line="360" w:lineRule="auto"/>
        <w:rPr>
          <w:rFonts w:cs="Arial"/>
          <w:i w:val="0"/>
          <w:sz w:val="26"/>
          <w:szCs w:val="26"/>
        </w:rPr>
      </w:pPr>
      <w:r>
        <w:rPr>
          <w:rFonts w:cs="Arial"/>
          <w:i w:val="0"/>
          <w:sz w:val="26"/>
          <w:szCs w:val="26"/>
        </w:rPr>
        <w:t>Sc</w:t>
      </w:r>
      <w:r w:rsidR="00D72930" w:rsidRPr="003E50EB">
        <w:rPr>
          <w:rFonts w:cs="Arial"/>
          <w:i w:val="0"/>
          <w:sz w:val="26"/>
          <w:szCs w:val="26"/>
        </w:rPr>
        <w:t>ope</w:t>
      </w:r>
      <w:r w:rsidR="00315604" w:rsidRPr="003E50EB">
        <w:rPr>
          <w:rFonts w:cs="Arial"/>
          <w:i w:val="0"/>
          <w:sz w:val="26"/>
          <w:szCs w:val="26"/>
        </w:rPr>
        <w:t xml:space="preserve"> management plan</w:t>
      </w:r>
    </w:p>
    <w:p w14:paraId="0C37DD17"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04EC1E0" w14:textId="77777777" w:rsidR="00C52499" w:rsidRPr="00C52499" w:rsidRDefault="00C52499" w:rsidP="00C52499">
      <w:pPr>
        <w:spacing w:line="480" w:lineRule="auto"/>
        <w:ind w:left="2700" w:firstLine="180"/>
        <w:jc w:val="both"/>
        <w:rPr>
          <w:rFonts w:ascii="Arial" w:hAnsi="Arial" w:cs="Arial"/>
          <w:sz w:val="24"/>
        </w:rPr>
      </w:pPr>
      <w:r w:rsidRPr="00C52499">
        <w:rPr>
          <w:rFonts w:ascii="Arial" w:hAnsi="Arial" w:cs="Arial"/>
          <w:sz w:val="24"/>
        </w:rPr>
        <w:t>The scope framework for this project is provided by Scope Management. The scope management strategy, roles and duties as they relate to project scope, scope definition of the system, verification and management procedures, scope management control, and project's work breakdown structure are all organized in this section. To adhere to the Scope Management, create, each project communication that relates to the project's scope must be fulfilled.</w:t>
      </w:r>
    </w:p>
    <w:p w14:paraId="78708F54" w14:textId="77777777" w:rsidR="00C52499" w:rsidRPr="00C52499" w:rsidRDefault="00C52499" w:rsidP="00C52499">
      <w:pPr>
        <w:spacing w:line="480" w:lineRule="auto"/>
        <w:ind w:left="2700"/>
        <w:jc w:val="both"/>
        <w:rPr>
          <w:rFonts w:ascii="Arial" w:hAnsi="Arial" w:cs="Arial"/>
          <w:sz w:val="24"/>
        </w:rPr>
      </w:pPr>
      <w:r w:rsidRPr="00C52499">
        <w:rPr>
          <w:rFonts w:ascii="Arial" w:hAnsi="Arial" w:cs="Arial"/>
          <w:sz w:val="24"/>
        </w:rPr>
        <w:lastRenderedPageBreak/>
        <w:t>This is the result of a study that developed, created, and tested replacement software that may be used to enhance hospital transaction and report creation. This covers the package's type, all programming and writing, and package testing and validation</w:t>
      </w:r>
    </w:p>
    <w:p w14:paraId="3DB7D40D" w14:textId="77777777" w:rsidR="00C52499" w:rsidRPr="00C52499" w:rsidRDefault="00C52499" w:rsidP="00C52499">
      <w:pPr>
        <w:rPr>
          <w:lang w:eastAsia="zh-TW"/>
        </w:rPr>
      </w:pPr>
    </w:p>
    <w:p w14:paraId="56298469"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7A0559EC" w14:textId="77777777" w:rsidR="00ED1B41" w:rsidRPr="00ED1B41" w:rsidRDefault="00ED1B41" w:rsidP="00ED1B41">
      <w:pPr>
        <w:spacing w:line="480" w:lineRule="auto"/>
        <w:ind w:left="2700" w:firstLine="180"/>
        <w:jc w:val="both"/>
        <w:rPr>
          <w:rFonts w:ascii="Arial" w:hAnsi="Arial" w:cs="Arial"/>
          <w:sz w:val="24"/>
          <w:szCs w:val="24"/>
        </w:rPr>
      </w:pPr>
      <w:r w:rsidRPr="00ED1B41">
        <w:rPr>
          <w:rFonts w:ascii="Arial" w:hAnsi="Arial" w:cs="Arial"/>
          <w:sz w:val="24"/>
          <w:szCs w:val="24"/>
        </w:rPr>
        <w:t xml:space="preserve">For this project, scope management unit planning is the only real responsibility of the Project Manager. The scope for this project is defined by the scope statement, work breakdown structure (WBS), and WBS reference. The Project Manager, Sponsor, and Stakeholders can establish and approve documentation for measuring project scope that has deliverable quality checklists and work performance measurements. Planned scope changes are to be initiated by the Project Manager, stakeholders, or any member of the project team. All modification requests to unit </w:t>
      </w:r>
      <w:r w:rsidRPr="00ED1B41">
        <w:rPr>
          <w:rFonts w:ascii="Arial" w:hAnsi="Arial" w:cs="Arial"/>
          <w:sz w:val="24"/>
          <w:szCs w:val="24"/>
        </w:rPr>
        <w:lastRenderedPageBreak/>
        <w:t>planning must be submitted to the Project Manager, who can then appraise the requested scope modification. Upon acceptance of the scope modification request, the project manager can submit the scope modification request to the modification panel and project sponsor for acceptance. Upon approval of scope modifications by the modification panel and the project sponsor, the project manager can update all project documents and communicate the scope change to any or all stakeholders. With supported feedback and input from the project manager and stakeholders, the project sponsor is accountable for the acceptance of the last word in project deliverables and project scope.</w:t>
      </w:r>
    </w:p>
    <w:p w14:paraId="4CBFED74" w14:textId="77777777" w:rsidR="00ED1B41" w:rsidRPr="00ED1B41" w:rsidRDefault="00ED1B41" w:rsidP="00ED1B41">
      <w:pPr>
        <w:rPr>
          <w:lang w:eastAsia="zh-TW"/>
        </w:rPr>
      </w:pPr>
    </w:p>
    <w:p w14:paraId="11C98DC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F5384B" w14:paraId="000F1BF4" w14:textId="77777777" w:rsidTr="008B2150">
        <w:trPr>
          <w:trHeight w:val="827"/>
        </w:trPr>
        <w:tc>
          <w:tcPr>
            <w:tcW w:w="1800" w:type="dxa"/>
            <w:vAlign w:val="center"/>
          </w:tcPr>
          <w:p w14:paraId="11ED2CA0" w14:textId="77777777" w:rsidR="00F5384B" w:rsidRPr="00BF0431" w:rsidRDefault="00F5384B" w:rsidP="008B2150">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D5B524" w14:textId="77777777" w:rsidR="00F5384B" w:rsidRPr="00BF0431" w:rsidRDefault="00F5384B" w:rsidP="008B2150">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B92F6B3" w14:textId="77777777" w:rsidR="00F5384B" w:rsidRPr="00BF0431" w:rsidRDefault="00F5384B" w:rsidP="008B2150">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F5384B" w14:paraId="63E3FCC1" w14:textId="77777777" w:rsidTr="008B2150">
        <w:tc>
          <w:tcPr>
            <w:tcW w:w="1800" w:type="dxa"/>
            <w:vAlign w:val="center"/>
          </w:tcPr>
          <w:p w14:paraId="5EB01AE8" w14:textId="77777777" w:rsidR="00F5384B" w:rsidRPr="00BF0431" w:rsidRDefault="00F5384B" w:rsidP="008B2150">
            <w:pPr>
              <w:jc w:val="center"/>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25052A20" w14:textId="77777777" w:rsidR="00F5384B" w:rsidRPr="00D74441" w:rsidRDefault="00F5384B" w:rsidP="008B2150">
            <w:pPr>
              <w:jc w:val="center"/>
              <w:rPr>
                <w:rFonts w:ascii="Arial" w:hAnsi="Arial" w:cs="Arial"/>
                <w:sz w:val="26"/>
                <w:szCs w:val="26"/>
                <w:lang w:eastAsia="zh-TW"/>
              </w:rPr>
            </w:pPr>
            <w:r w:rsidRPr="00D74441">
              <w:rPr>
                <w:rFonts w:ascii="Arial" w:hAnsi="Arial" w:cs="Arial"/>
                <w:sz w:val="26"/>
                <w:szCs w:val="26"/>
                <w:lang w:eastAsia="zh-TW"/>
              </w:rPr>
              <w:t>Project</w:t>
            </w:r>
          </w:p>
          <w:p w14:paraId="522DC7B2" w14:textId="77777777" w:rsidR="00F5384B" w:rsidRPr="00BF0431" w:rsidRDefault="00F5384B" w:rsidP="008B2150">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152C8BD"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Serves as an </w:t>
            </w:r>
            <w:r w:rsidRPr="00D74441">
              <w:rPr>
                <w:rFonts w:ascii="Arial" w:eastAsia="Calibri" w:hAnsi="Arial" w:cs="Arial"/>
                <w:sz w:val="26"/>
                <w:szCs w:val="26"/>
                <w:lang w:eastAsia="ja-JP"/>
              </w:rPr>
              <w:lastRenderedPageBreak/>
              <w:t>ultimate authority /</w:t>
            </w:r>
          </w:p>
          <w:p w14:paraId="1FEBC2AB"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3297E2F4"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7EA736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859D1D7"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38D41161"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3AAB7BC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B823FC"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36495835"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6C9C50B"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98FE0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095633E1"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4B10F06A"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F5384B" w14:paraId="0C6138A8" w14:textId="77777777" w:rsidTr="008B2150">
        <w:tc>
          <w:tcPr>
            <w:tcW w:w="1800" w:type="dxa"/>
            <w:vAlign w:val="center"/>
          </w:tcPr>
          <w:p w14:paraId="3C6467AF" w14:textId="77777777" w:rsidR="00F5384B" w:rsidRPr="00BF0431" w:rsidRDefault="00F5384B" w:rsidP="008B2150">
            <w:pPr>
              <w:jc w:val="center"/>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72EA69CE" w14:textId="77777777" w:rsidR="00F5384B" w:rsidRPr="00BF0431" w:rsidRDefault="00F5384B" w:rsidP="008B2150">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5E9FDBF"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1CB8503F"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5EB3BC7" w14:textId="77777777" w:rsidR="00F5384B" w:rsidRPr="00BF0431" w:rsidRDefault="00F5384B" w:rsidP="00F5384B">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 xml:space="preserve">Undertaking that </w:t>
            </w:r>
            <w:r w:rsidRPr="00BF0431">
              <w:rPr>
                <w:rFonts w:ascii="Arial" w:eastAsia="Calibri" w:hAnsi="Arial" w:cs="Arial"/>
                <w:sz w:val="26"/>
                <w:szCs w:val="26"/>
                <w:lang w:eastAsia="ja-JP"/>
              </w:rPr>
              <w:lastRenderedPageBreak/>
              <w:t>has a define start and a defined finish</w:t>
            </w:r>
          </w:p>
        </w:tc>
      </w:tr>
      <w:tr w:rsidR="00F5384B" w14:paraId="23AE04B2" w14:textId="77777777" w:rsidTr="008B2150">
        <w:tc>
          <w:tcPr>
            <w:tcW w:w="1800" w:type="dxa"/>
            <w:vAlign w:val="center"/>
          </w:tcPr>
          <w:p w14:paraId="08C74613" w14:textId="77777777" w:rsidR="00F5384B" w:rsidRPr="00B5251D" w:rsidRDefault="00F5384B" w:rsidP="008B2150">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5FD7ED7D"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79BEC327" w14:textId="77777777" w:rsidR="00F5384B" w:rsidRPr="00B5251D" w:rsidRDefault="00F5384B" w:rsidP="00F5384B">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26519AD8" w14:textId="77777777" w:rsidR="00F5384B" w:rsidRPr="00B5251D" w:rsidRDefault="00F5384B" w:rsidP="00F5384B">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integration of the whole system</w:t>
            </w:r>
          </w:p>
        </w:tc>
      </w:tr>
      <w:tr w:rsidR="00F5384B" w14:paraId="24D5F11C" w14:textId="77777777" w:rsidTr="008B2150">
        <w:tc>
          <w:tcPr>
            <w:tcW w:w="1800" w:type="dxa"/>
            <w:vAlign w:val="center"/>
          </w:tcPr>
          <w:p w14:paraId="65F6EB4A"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4CAD72CA"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519815B" w14:textId="77777777" w:rsidR="00F5384B" w:rsidRPr="00B5251D" w:rsidRDefault="00F5384B" w:rsidP="00F5384B">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2E844EF6" w14:textId="77777777" w:rsidR="00F5384B" w:rsidRPr="00B5251D" w:rsidRDefault="00F5384B" w:rsidP="00F5384B">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F5384B" w14:paraId="55E9EE98" w14:textId="77777777" w:rsidTr="008B2150">
        <w:tc>
          <w:tcPr>
            <w:tcW w:w="1800" w:type="dxa"/>
            <w:vAlign w:val="center"/>
          </w:tcPr>
          <w:p w14:paraId="3E8F8C6C"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240AEF7E"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52926999"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F5384B" w14:paraId="018B9927" w14:textId="77777777" w:rsidTr="008B2150">
        <w:tc>
          <w:tcPr>
            <w:tcW w:w="1800" w:type="dxa"/>
            <w:vAlign w:val="center"/>
          </w:tcPr>
          <w:p w14:paraId="0A731929" w14:textId="77777777" w:rsidR="00F5384B" w:rsidRPr="00B5251D" w:rsidRDefault="00F5384B" w:rsidP="008B2150">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7C98E87F" w14:textId="77777777" w:rsidR="00F5384B" w:rsidRPr="00B5251D" w:rsidRDefault="00F5384B" w:rsidP="008B2150">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111C4F98"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6262CA6"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260466EC" w14:textId="77777777" w:rsidR="00F5384B" w:rsidRPr="00F5384B" w:rsidRDefault="00F5384B" w:rsidP="00F5384B">
      <w:pPr>
        <w:rPr>
          <w:lang w:eastAsia="zh-TW"/>
        </w:rPr>
      </w:pPr>
    </w:p>
    <w:p w14:paraId="7C51F39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4567F50" w14:textId="55FB43DC" w:rsidR="00F5384B" w:rsidRPr="00F5384B" w:rsidRDefault="00F5384B" w:rsidP="00F5384B">
      <w:pPr>
        <w:spacing w:line="480" w:lineRule="auto"/>
        <w:ind w:left="2700" w:firstLine="180"/>
        <w:jc w:val="both"/>
        <w:rPr>
          <w:rFonts w:ascii="Arial" w:hAnsi="Arial" w:cs="Arial"/>
          <w:sz w:val="24"/>
        </w:rPr>
      </w:pPr>
      <w:r w:rsidRPr="00F5384B">
        <w:rPr>
          <w:rFonts w:ascii="Arial" w:hAnsi="Arial" w:cs="Arial"/>
          <w:sz w:val="24"/>
        </w:rPr>
        <w:t xml:space="preserve">The scope detailed need's assortment approach was used to define the scope of this project. First, an in-depth examination of the company's present package applications to support worker and user’s input. The </w:t>
      </w:r>
      <w:r w:rsidR="000E0C28">
        <w:rPr>
          <w:rFonts w:ascii="Arial" w:hAnsi="Arial" w:cs="Arial"/>
          <w:sz w:val="24"/>
        </w:rPr>
        <w:t>scrum</w:t>
      </w:r>
      <w:r w:rsidRPr="00F5384B">
        <w:rPr>
          <w:rFonts w:ascii="Arial" w:hAnsi="Arial" w:cs="Arial"/>
          <w:sz w:val="24"/>
        </w:rPr>
        <w:t xml:space="preserve"> team used this information to create the project needs and the desires management arrangement, and, as a result, the required documentation matrix for the new package application's objectives. To support the desired selection of the system, the project description and deliverables were developed and approach, </w:t>
      </w:r>
      <w:r w:rsidRPr="00F5384B">
        <w:rPr>
          <w:rFonts w:ascii="Arial" w:hAnsi="Arial" w:cs="Arial"/>
          <w:sz w:val="24"/>
        </w:rPr>
        <w:lastRenderedPageBreak/>
        <w:t>as well as input from experts in package design, technical support, programming, and business applications.</w:t>
      </w:r>
    </w:p>
    <w:p w14:paraId="1C28CD3E" w14:textId="77777777" w:rsidR="00F5384B" w:rsidRPr="00F5384B" w:rsidRDefault="00F5384B" w:rsidP="00F5384B">
      <w:pPr>
        <w:rPr>
          <w:lang w:eastAsia="zh-TW"/>
        </w:rPr>
      </w:pPr>
    </w:p>
    <w:p w14:paraId="6EFC082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097C13A6" w14:textId="0CAF7319" w:rsidR="006D1055" w:rsidRPr="006D1055" w:rsidRDefault="006D1055" w:rsidP="006D1055">
      <w:pPr>
        <w:spacing w:line="480" w:lineRule="auto"/>
        <w:ind w:left="2700" w:firstLine="180"/>
        <w:jc w:val="both"/>
        <w:rPr>
          <w:rFonts w:ascii="Arial" w:hAnsi="Arial" w:cs="Arial"/>
          <w:sz w:val="24"/>
        </w:rPr>
      </w:pPr>
      <w:r w:rsidRPr="006D1055">
        <w:rPr>
          <w:rFonts w:ascii="Arial" w:hAnsi="Arial" w:cs="Arial"/>
          <w:sz w:val="24"/>
        </w:rPr>
        <w:t xml:space="preserve">This project's scope was made through a comprehensive wants collection method. First, an extensive examination of the company's present package applications was undertaken with staff and user feedback. The </w:t>
      </w:r>
      <w:r w:rsidR="007036E1">
        <w:rPr>
          <w:rFonts w:ascii="Arial" w:hAnsi="Arial" w:cs="Arial"/>
          <w:sz w:val="24"/>
        </w:rPr>
        <w:t>scrum</w:t>
      </w:r>
      <w:r w:rsidRPr="006D1055">
        <w:rPr>
          <w:rFonts w:ascii="Arial" w:hAnsi="Arial" w:cs="Arial"/>
          <w:sz w:val="24"/>
        </w:rPr>
        <w:t xml:space="preserve"> team developed the project based on information, wants documentation, wants management managed, and therefore needs the documentation for what the new package application should do. The project description and deliverables were created to support the collection of needs and material consultants in package vogue, technical support, programming, and business applications technique and input this method of expert opinion provided comments on the primary </w:t>
      </w:r>
      <w:r w:rsidRPr="006D1055">
        <w:rPr>
          <w:rFonts w:ascii="Arial" w:hAnsi="Arial" w:cs="Arial"/>
          <w:sz w:val="24"/>
        </w:rPr>
        <w:lastRenderedPageBreak/>
        <w:t>effect that to meet the first needs of giving a brand-new package platform from which the company can improve their documentation.</w:t>
      </w:r>
    </w:p>
    <w:p w14:paraId="438CBEAF" w14:textId="77777777" w:rsidR="006D1055" w:rsidRPr="006D1055" w:rsidRDefault="006D1055" w:rsidP="006D1055">
      <w:pPr>
        <w:rPr>
          <w:lang w:eastAsia="zh-TW"/>
        </w:rPr>
      </w:pP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19FFE954" w14:textId="2A0C7E07" w:rsidR="008B5D89" w:rsidRPr="008B5D89" w:rsidRDefault="008B5D89" w:rsidP="008B5D89">
      <w:pPr>
        <w:spacing w:line="480" w:lineRule="auto"/>
        <w:ind w:left="2700" w:firstLine="180"/>
        <w:jc w:val="both"/>
        <w:rPr>
          <w:rFonts w:ascii="Arial" w:hAnsi="Arial" w:cs="Arial"/>
          <w:sz w:val="24"/>
        </w:rPr>
      </w:pPr>
      <w:r w:rsidRPr="008B5D89">
        <w:rPr>
          <w:rFonts w:ascii="Arial" w:hAnsi="Arial" w:cs="Arial"/>
          <w:sz w:val="24"/>
        </w:rPr>
        <w:t xml:space="preserve">The </w:t>
      </w:r>
      <w:r w:rsidR="00526A56">
        <w:rPr>
          <w:rFonts w:ascii="Arial" w:hAnsi="Arial" w:cs="Arial"/>
          <w:sz w:val="24"/>
        </w:rPr>
        <w:t>Scrum master</w:t>
      </w:r>
      <w:r w:rsidRPr="008B5D89">
        <w:rPr>
          <w:rFonts w:ascii="Arial" w:hAnsi="Arial" w:cs="Arial"/>
          <w:sz w:val="24"/>
        </w:rPr>
        <w:t xml:space="preserve"> can check temporary project deliverables against the initial scope as specified in the scope statement, WBS, and WBS language as the project develops. The Project Manager and Sponsor can meet for formal approval of the deliverable once the </w:t>
      </w:r>
      <w:r w:rsidR="00526A56">
        <w:rPr>
          <w:rFonts w:ascii="Arial" w:hAnsi="Arial" w:cs="Arial"/>
          <w:sz w:val="24"/>
        </w:rPr>
        <w:lastRenderedPageBreak/>
        <w:t>Scrum master</w:t>
      </w:r>
      <w:r w:rsidRPr="008B5D89">
        <w:rPr>
          <w:rFonts w:ascii="Arial" w:hAnsi="Arial" w:cs="Arial"/>
          <w:sz w:val="24"/>
        </w:rPr>
        <w:t xml:space="preserve"> checks that the scope fits the requirements established in the project setup.</w:t>
      </w:r>
    </w:p>
    <w:p w14:paraId="09A6F00B" w14:textId="39EE04A5" w:rsidR="008B5D89" w:rsidRPr="008B5D89" w:rsidRDefault="008B5D89" w:rsidP="00526A56">
      <w:pPr>
        <w:spacing w:line="480" w:lineRule="auto"/>
        <w:ind w:left="2700" w:firstLine="180"/>
        <w:jc w:val="both"/>
        <w:rPr>
          <w:rFonts w:ascii="Arial" w:hAnsi="Arial" w:cs="Arial"/>
          <w:sz w:val="24"/>
        </w:rPr>
      </w:pPr>
      <w:r w:rsidRPr="008B5D89">
        <w:rPr>
          <w:rFonts w:ascii="Arial" w:hAnsi="Arial" w:cs="Arial"/>
          <w:sz w:val="24"/>
        </w:rPr>
        <w:t xml:space="preserve">The </w:t>
      </w:r>
      <w:r w:rsidR="00526A56">
        <w:rPr>
          <w:rFonts w:ascii="Arial" w:hAnsi="Arial" w:cs="Arial"/>
          <w:sz w:val="24"/>
        </w:rPr>
        <w:t>Scrum master</w:t>
      </w:r>
      <w:r w:rsidRPr="008B5D89">
        <w:rPr>
          <w:rFonts w:ascii="Arial" w:hAnsi="Arial" w:cs="Arial"/>
          <w:sz w:val="24"/>
        </w:rPr>
        <w:t xml:space="preserve"> can present the deliverable to the Project Sponsor for official acceptance at this presentation. By signing a project deliverable acceptance paper, the Project Sponsor can agree to the deliverable. This may ensure that project work remains within the scope of the project on a consistent basis throughout its duration.</w:t>
      </w:r>
    </w:p>
    <w:p w14:paraId="081EA07F" w14:textId="77777777" w:rsidR="008B5D89" w:rsidRPr="008B5D89" w:rsidRDefault="008B5D89" w:rsidP="008B5D89">
      <w:pPr>
        <w:rPr>
          <w:lang w:eastAsia="zh-TW"/>
        </w:rPr>
      </w:pPr>
    </w:p>
    <w:p w14:paraId="07EFF76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7F410306" w14:textId="36B96925" w:rsidR="00526A56" w:rsidRPr="00526A56" w:rsidRDefault="00526A56" w:rsidP="00526A56">
      <w:pPr>
        <w:spacing w:line="480" w:lineRule="auto"/>
        <w:ind w:left="2700" w:firstLine="180"/>
        <w:jc w:val="both"/>
        <w:rPr>
          <w:rFonts w:ascii="Arial" w:hAnsi="Arial" w:cs="Arial"/>
          <w:sz w:val="24"/>
        </w:rPr>
      </w:pPr>
      <w:r w:rsidRPr="00526A56">
        <w:rPr>
          <w:rFonts w:ascii="Arial" w:hAnsi="Arial" w:cs="Arial"/>
          <w:sz w:val="24"/>
        </w:rPr>
        <w:t xml:space="preserve">The </w:t>
      </w:r>
      <w:r w:rsidR="00607780">
        <w:rPr>
          <w:rFonts w:ascii="Arial" w:hAnsi="Arial" w:cs="Arial"/>
          <w:sz w:val="24"/>
        </w:rPr>
        <w:t>scrum</w:t>
      </w:r>
      <w:r w:rsidRPr="00526A56">
        <w:rPr>
          <w:rFonts w:ascii="Arial" w:hAnsi="Arial" w:cs="Arial"/>
          <w:sz w:val="24"/>
        </w:rPr>
        <w:t xml:space="preserve"> team may collaborate to control the project's scope. The </w:t>
      </w:r>
      <w:r w:rsidR="00607780">
        <w:rPr>
          <w:rFonts w:ascii="Arial" w:hAnsi="Arial" w:cs="Arial"/>
          <w:sz w:val="24"/>
        </w:rPr>
        <w:t>scrum</w:t>
      </w:r>
      <w:r w:rsidRPr="00526A56">
        <w:rPr>
          <w:rFonts w:ascii="Arial" w:hAnsi="Arial" w:cs="Arial"/>
          <w:sz w:val="24"/>
        </w:rPr>
        <w:t xml:space="preserve"> team may create use of the WBS by using it as a work announcement for each WBS section. The project team may ensure that they only do the work specified in the WBS and produce the deliverables specified for each WBS section. To ensure that this scope management strategy is followed, the </w:t>
      </w:r>
      <w:r w:rsidR="00607780">
        <w:rPr>
          <w:rFonts w:ascii="Arial" w:hAnsi="Arial" w:cs="Arial"/>
          <w:sz w:val="24"/>
        </w:rPr>
        <w:t>scrum master</w:t>
      </w:r>
      <w:r w:rsidRPr="00526A56">
        <w:rPr>
          <w:rFonts w:ascii="Arial" w:hAnsi="Arial" w:cs="Arial"/>
          <w:sz w:val="24"/>
        </w:rPr>
        <w:t xml:space="preserve"> may oversee the </w:t>
      </w:r>
      <w:r w:rsidR="00607780">
        <w:rPr>
          <w:rFonts w:ascii="Arial" w:hAnsi="Arial" w:cs="Arial"/>
          <w:sz w:val="24"/>
        </w:rPr>
        <w:lastRenderedPageBreak/>
        <w:t>scrum</w:t>
      </w:r>
      <w:r w:rsidRPr="00526A56">
        <w:rPr>
          <w:rFonts w:ascii="Arial" w:hAnsi="Arial" w:cs="Arial"/>
          <w:sz w:val="24"/>
        </w:rPr>
        <w:t xml:space="preserve"> team and, as a result, the project's progress. If a change to the project scope is necessary, the technique for suggesting modifications to the project scope should be abandoned. Changes to the project scope can be requested by any project team member or sponsor. All requests for changes should be sent to the Project in the manner of a project change request document, the manager. The </w:t>
      </w:r>
      <w:r w:rsidR="00607780">
        <w:rPr>
          <w:rFonts w:ascii="Arial" w:hAnsi="Arial" w:cs="Arial"/>
          <w:sz w:val="24"/>
        </w:rPr>
        <w:t>Scrum master</w:t>
      </w:r>
      <w:r w:rsidRPr="00526A56">
        <w:rPr>
          <w:rFonts w:ascii="Arial" w:hAnsi="Arial" w:cs="Arial"/>
          <w:sz w:val="24"/>
        </w:rPr>
        <w:t xml:space="preserve"> can then evaluate the situation.</w:t>
      </w:r>
    </w:p>
    <w:p w14:paraId="3C0DFA1D" w14:textId="77777777" w:rsidR="00526A56" w:rsidRPr="00526A56" w:rsidRDefault="00526A56" w:rsidP="00526A56">
      <w:pPr>
        <w:rPr>
          <w:lang w:eastAsia="zh-TW"/>
        </w:rPr>
      </w:pP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524A3421" w14:textId="78A1DF42" w:rsidR="00607780" w:rsidRPr="00607780" w:rsidRDefault="00607780" w:rsidP="00607780">
      <w:pPr>
        <w:spacing w:line="480" w:lineRule="auto"/>
        <w:ind w:left="2700" w:firstLine="180"/>
        <w:jc w:val="both"/>
        <w:rPr>
          <w:rFonts w:ascii="Arial" w:hAnsi="Arial" w:cs="Arial"/>
          <w:sz w:val="24"/>
        </w:rPr>
      </w:pPr>
      <w:r w:rsidRPr="00607780">
        <w:rPr>
          <w:rFonts w:ascii="Arial" w:hAnsi="Arial" w:cs="Arial"/>
          <w:sz w:val="24"/>
        </w:rPr>
        <w:t xml:space="preserve">The purpose of the Implementation and Migration Plan is to keep track of every </w:t>
      </w:r>
      <w:r>
        <w:rPr>
          <w:rFonts w:ascii="Arial" w:hAnsi="Arial" w:cs="Arial"/>
          <w:sz w:val="24"/>
        </w:rPr>
        <w:t>system</w:t>
      </w:r>
      <w:r w:rsidRPr="00607780">
        <w:rPr>
          <w:rFonts w:ascii="Arial" w:hAnsi="Arial" w:cs="Arial"/>
          <w:sz w:val="24"/>
        </w:rPr>
        <w:t xml:space="preserve"> performance and upkeep in order to boost productivity and make a company work more smoothly. The purpose of this implementation and migration plan is to describe how the </w:t>
      </w:r>
      <w:r>
        <w:rPr>
          <w:rFonts w:ascii="Arial" w:hAnsi="Arial" w:cs="Arial"/>
          <w:sz w:val="24"/>
        </w:rPr>
        <w:t xml:space="preserve">Service management </w:t>
      </w:r>
      <w:proofErr w:type="gramStart"/>
      <w:r>
        <w:rPr>
          <w:rFonts w:ascii="Arial" w:hAnsi="Arial" w:cs="Arial"/>
          <w:sz w:val="24"/>
        </w:rPr>
        <w:t xml:space="preserve">Logistic </w:t>
      </w:r>
      <w:r w:rsidRPr="00607780">
        <w:rPr>
          <w:rFonts w:ascii="Arial" w:hAnsi="Arial" w:cs="Arial"/>
          <w:sz w:val="24"/>
        </w:rPr>
        <w:t xml:space="preserve"> project</w:t>
      </w:r>
      <w:proofErr w:type="gramEnd"/>
      <w:r w:rsidRPr="00607780">
        <w:rPr>
          <w:rFonts w:ascii="Arial" w:hAnsi="Arial" w:cs="Arial"/>
          <w:sz w:val="24"/>
        </w:rPr>
        <w:t xml:space="preserve"> is </w:t>
      </w:r>
      <w:r w:rsidRPr="00607780">
        <w:rPr>
          <w:rFonts w:ascii="Arial" w:hAnsi="Arial" w:cs="Arial"/>
          <w:sz w:val="24"/>
        </w:rPr>
        <w:lastRenderedPageBreak/>
        <w:t>implemented, established, and moved to its operational environment.</w:t>
      </w:r>
    </w:p>
    <w:p w14:paraId="03BEAF02" w14:textId="77777777" w:rsidR="00607780" w:rsidRPr="00607780" w:rsidRDefault="00607780" w:rsidP="00607780">
      <w:pPr>
        <w:spacing w:line="480" w:lineRule="auto"/>
        <w:ind w:left="2700"/>
        <w:jc w:val="both"/>
        <w:rPr>
          <w:rFonts w:ascii="Arial" w:hAnsi="Arial" w:cs="Arial"/>
          <w:sz w:val="24"/>
        </w:rPr>
      </w:pPr>
      <w:r w:rsidRPr="00607780">
        <w:rPr>
          <w:rFonts w:ascii="Arial" w:hAnsi="Arial" w:cs="Arial"/>
          <w:sz w:val="24"/>
        </w:rPr>
        <w:t>The goal of this project is to make all stakeholders aware of the specifics, requirements, and responsibilities involved in finishing the project and sending the product to the operating group. Prior to evaluation and approval, any requested changes to the project must be implemented through the project change control process.</w:t>
      </w:r>
    </w:p>
    <w:p w14:paraId="23C1864E" w14:textId="77777777" w:rsidR="00607780" w:rsidRPr="00607780" w:rsidRDefault="00607780" w:rsidP="00607780">
      <w:pPr>
        <w:rPr>
          <w:lang w:eastAsia="zh-TW"/>
        </w:rPr>
      </w:pPr>
    </w:p>
    <w:p w14:paraId="0210F449"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3FB09CB6" w14:textId="6A398B3F" w:rsidR="0073331F" w:rsidRPr="0073331F" w:rsidRDefault="0073331F" w:rsidP="0073331F">
      <w:pPr>
        <w:spacing w:line="480" w:lineRule="auto"/>
        <w:ind w:left="2700" w:firstLine="180"/>
        <w:jc w:val="both"/>
        <w:rPr>
          <w:lang w:eastAsia="zh-TW"/>
        </w:rPr>
      </w:pPr>
      <w:r w:rsidRPr="00D022A6">
        <w:rPr>
          <w:rFonts w:ascii="Arial" w:hAnsi="Arial" w:cs="Arial"/>
          <w:sz w:val="24"/>
        </w:rPr>
        <w:t xml:space="preserve">The </w:t>
      </w:r>
      <w:r>
        <w:rPr>
          <w:rFonts w:ascii="Arial" w:hAnsi="Arial" w:cs="Arial"/>
          <w:sz w:val="24"/>
        </w:rPr>
        <w:t>company</w:t>
      </w:r>
      <w:r w:rsidRPr="00D022A6">
        <w:rPr>
          <w:rFonts w:ascii="Arial" w:hAnsi="Arial" w:cs="Arial"/>
          <w:sz w:val="24"/>
        </w:rPr>
        <w:t xml:space="preserve"> present maintenance logistic systems are insufficient for extension work; thus, the Logistic Project will be conducted to replace them. This database's implementation is an intentional and highly technical undertaking. This implementation description gives all stakeholders a clear picture of how the project will be implemented.</w:t>
      </w:r>
    </w:p>
    <w:p w14:paraId="5F784166"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Points of contact </w:t>
      </w:r>
    </w:p>
    <w:p w14:paraId="60C1FB83" w14:textId="77777777" w:rsidR="0073331F" w:rsidRDefault="0073331F" w:rsidP="0073331F">
      <w:pPr>
        <w:spacing w:line="480" w:lineRule="auto"/>
        <w:ind w:left="2700" w:firstLine="180"/>
        <w:jc w:val="both"/>
        <w:rPr>
          <w:rFonts w:ascii="Arial" w:hAnsi="Arial" w:cs="Arial"/>
          <w:sz w:val="24"/>
        </w:rPr>
      </w:pPr>
      <w:r w:rsidRPr="0073331F">
        <w:rPr>
          <w:rFonts w:ascii="Arial" w:hAnsi="Arial" w:cs="Arial"/>
          <w:sz w:val="24"/>
        </w:rPr>
        <w:t>The table below shows all stakeholders with the points of contact should any urgent questions or concerns arise.</w:t>
      </w:r>
    </w:p>
    <w:tbl>
      <w:tblPr>
        <w:tblStyle w:val="TableGrid"/>
        <w:tblW w:w="0" w:type="auto"/>
        <w:tblInd w:w="1620" w:type="dxa"/>
        <w:tblLook w:val="04A0" w:firstRow="1" w:lastRow="0" w:firstColumn="1" w:lastColumn="0" w:noHBand="0" w:noVBand="1"/>
      </w:tblPr>
      <w:tblGrid>
        <w:gridCol w:w="1244"/>
        <w:gridCol w:w="1884"/>
        <w:gridCol w:w="3270"/>
      </w:tblGrid>
      <w:tr w:rsidR="00FC4523" w14:paraId="597321D6" w14:textId="77777777" w:rsidTr="008B2150">
        <w:trPr>
          <w:trHeight w:val="854"/>
        </w:trPr>
        <w:tc>
          <w:tcPr>
            <w:tcW w:w="1165" w:type="dxa"/>
            <w:shd w:val="clear" w:color="auto" w:fill="auto"/>
            <w:vAlign w:val="center"/>
          </w:tcPr>
          <w:p w14:paraId="686AF190" w14:textId="77777777" w:rsidR="00FC4523" w:rsidRPr="000D5ADC" w:rsidRDefault="00FC4523" w:rsidP="008B2150">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69C217B2" w14:textId="77777777" w:rsidR="00FC4523" w:rsidRPr="000D5ADC" w:rsidRDefault="00FC4523" w:rsidP="008B2150">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56140791" w14:textId="77777777" w:rsidR="00FC4523" w:rsidRPr="000D5ADC" w:rsidRDefault="00FC4523" w:rsidP="008B2150">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C4523" w14:paraId="58F939E7" w14:textId="77777777" w:rsidTr="008B2150">
        <w:tc>
          <w:tcPr>
            <w:tcW w:w="1165" w:type="dxa"/>
          </w:tcPr>
          <w:p w14:paraId="30E5F89E" w14:textId="003E1E45"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017F9221" w14:textId="77777777" w:rsidR="00FC4523" w:rsidRDefault="00FC4523" w:rsidP="008B2150">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1615AF78" w14:textId="77777777" w:rsidR="00FC4523" w:rsidRDefault="00FC4523" w:rsidP="008B2150">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C4523" w14:paraId="2792163F" w14:textId="77777777" w:rsidTr="008B2150">
        <w:tc>
          <w:tcPr>
            <w:tcW w:w="1165" w:type="dxa"/>
          </w:tcPr>
          <w:p w14:paraId="6C2F37CE" w14:textId="4AFC4C49" w:rsidR="00FC4523" w:rsidRDefault="00FC4523" w:rsidP="008B2150">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783" w:type="dxa"/>
          </w:tcPr>
          <w:p w14:paraId="6A7CDD1C" w14:textId="5164DAD0"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533B5E00" w14:textId="252B2C17" w:rsidR="00FC4523" w:rsidRDefault="00FC4523" w:rsidP="008B2150">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C4523" w14:paraId="78B1398D" w14:textId="77777777" w:rsidTr="008B2150">
        <w:tc>
          <w:tcPr>
            <w:tcW w:w="1165" w:type="dxa"/>
          </w:tcPr>
          <w:p w14:paraId="2A6C261C" w14:textId="39FAA241" w:rsidR="00FC4523" w:rsidRDefault="00FC4523" w:rsidP="008B2150">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783" w:type="dxa"/>
          </w:tcPr>
          <w:p w14:paraId="11FED4FE" w14:textId="3B67F212"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3270" w:type="dxa"/>
          </w:tcPr>
          <w:p w14:paraId="783DDF6C" w14:textId="2D54C9FC" w:rsidR="00FC4523" w:rsidRDefault="00FC4523" w:rsidP="008B2150">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9079116964</w:t>
            </w:r>
          </w:p>
        </w:tc>
      </w:tr>
      <w:tr w:rsidR="00FC4523" w14:paraId="64D8827C" w14:textId="77777777" w:rsidTr="008B2150">
        <w:tc>
          <w:tcPr>
            <w:tcW w:w="1165" w:type="dxa"/>
          </w:tcPr>
          <w:p w14:paraId="41F9D839" w14:textId="21FAF8BB"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28E8E23E" w14:textId="07D24929"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093C2EB5" w14:textId="1682A884" w:rsidR="00FC4523" w:rsidRDefault="00FC4523" w:rsidP="008B2150">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C4523" w14:paraId="0CA75DA9" w14:textId="77777777" w:rsidTr="008B2150">
        <w:tc>
          <w:tcPr>
            <w:tcW w:w="1165" w:type="dxa"/>
          </w:tcPr>
          <w:p w14:paraId="6112B9BE" w14:textId="44FD4B49"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266CA10A" w14:textId="1A98247E"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306ACF81" w14:textId="3964A381" w:rsidR="00FC4523" w:rsidRDefault="00FC4523" w:rsidP="008B2150">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C4523" w14:paraId="57DD10E0" w14:textId="77777777" w:rsidTr="008B2150">
        <w:tc>
          <w:tcPr>
            <w:tcW w:w="1165" w:type="dxa"/>
          </w:tcPr>
          <w:p w14:paraId="0BC0CF0D" w14:textId="349D4C5C" w:rsidR="00FC4523" w:rsidRDefault="00FC4523" w:rsidP="008B2150">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lastRenderedPageBreak/>
              <w:t>Fridalyn</w:t>
            </w:r>
            <w:proofErr w:type="spellEnd"/>
            <w:r>
              <w:rPr>
                <w:rFonts w:ascii="Arial" w:eastAsia="Arial" w:hAnsi="Arial" w:cs="Arial"/>
                <w:color w:val="000000"/>
                <w:sz w:val="24"/>
                <w:szCs w:val="24"/>
              </w:rPr>
              <w:t xml:space="preserve"> T.</w:t>
            </w:r>
          </w:p>
        </w:tc>
        <w:tc>
          <w:tcPr>
            <w:tcW w:w="1783" w:type="dxa"/>
          </w:tcPr>
          <w:p w14:paraId="7ED3D11A" w14:textId="09D55E92" w:rsidR="00FC4523" w:rsidRDefault="00FC4523" w:rsidP="008B2150">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Front-end </w:t>
            </w:r>
            <w:r>
              <w:rPr>
                <w:rFonts w:ascii="Arial" w:eastAsia="Arial" w:hAnsi="Arial" w:cs="Arial"/>
                <w:color w:val="000000"/>
                <w:sz w:val="24"/>
                <w:szCs w:val="24"/>
              </w:rPr>
              <w:lastRenderedPageBreak/>
              <w:t>Developer</w:t>
            </w:r>
          </w:p>
        </w:tc>
        <w:tc>
          <w:tcPr>
            <w:tcW w:w="3270" w:type="dxa"/>
          </w:tcPr>
          <w:p w14:paraId="1F09D92B" w14:textId="7ABA5E6E" w:rsidR="00FC4523" w:rsidRDefault="00FC4523" w:rsidP="008B2150">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bl>
    <w:p w14:paraId="68679278" w14:textId="77777777" w:rsidR="00FC4523" w:rsidRPr="0073331F" w:rsidRDefault="00FC4523" w:rsidP="0073331F">
      <w:pPr>
        <w:spacing w:line="480" w:lineRule="auto"/>
        <w:ind w:left="2700" w:firstLine="180"/>
        <w:jc w:val="both"/>
        <w:rPr>
          <w:rFonts w:ascii="Arial" w:hAnsi="Arial" w:cs="Arial"/>
          <w:sz w:val="24"/>
        </w:rPr>
      </w:pPr>
    </w:p>
    <w:p w14:paraId="7889FD29" w14:textId="77777777" w:rsidR="0073331F" w:rsidRPr="0073331F" w:rsidRDefault="0073331F" w:rsidP="0073331F">
      <w:pPr>
        <w:rPr>
          <w:lang w:eastAsia="zh-TW"/>
        </w:rPr>
      </w:pPr>
    </w:p>
    <w:p w14:paraId="2371DEB2"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37795FF9" w14:textId="7AD46950" w:rsidR="00FC4523" w:rsidRDefault="00FC4523" w:rsidP="00FC4523">
      <w:pPr>
        <w:spacing w:line="480" w:lineRule="auto"/>
        <w:ind w:left="2700" w:firstLine="180"/>
        <w:jc w:val="both"/>
        <w:rPr>
          <w:rFonts w:ascii="Arial" w:hAnsi="Arial" w:cs="Arial"/>
          <w:sz w:val="24"/>
        </w:rPr>
      </w:pPr>
      <w:r w:rsidRPr="00FC4523">
        <w:rPr>
          <w:rFonts w:ascii="Arial" w:hAnsi="Arial" w:cs="Arial"/>
          <w:sz w:val="24"/>
        </w:rPr>
        <w:t xml:space="preserve">All Major Tasks necessary for effectively </w:t>
      </w:r>
      <w:r>
        <w:rPr>
          <w:rFonts w:ascii="Arial" w:hAnsi="Arial" w:cs="Arial"/>
          <w:sz w:val="24"/>
        </w:rPr>
        <w:t xml:space="preserve">executing and </w:t>
      </w:r>
      <w:proofErr w:type="gramStart"/>
      <w:r>
        <w:rPr>
          <w:rFonts w:ascii="Arial" w:hAnsi="Arial" w:cs="Arial"/>
          <w:sz w:val="24"/>
        </w:rPr>
        <w:t>migrating</w:t>
      </w:r>
      <w:proofErr w:type="gramEnd"/>
      <w:r>
        <w:rPr>
          <w:rFonts w:ascii="Arial" w:hAnsi="Arial" w:cs="Arial"/>
          <w:sz w:val="24"/>
        </w:rPr>
        <w:t xml:space="preserve"> the Logistic</w:t>
      </w:r>
      <w:r w:rsidRPr="00FC4523">
        <w:rPr>
          <w:rFonts w:ascii="Arial" w:hAnsi="Arial" w:cs="Arial"/>
          <w:sz w:val="24"/>
        </w:rPr>
        <w:t xml:space="preserve"> Project in </w:t>
      </w:r>
      <w:r>
        <w:rPr>
          <w:rFonts w:ascii="Arial" w:hAnsi="Arial" w:cs="Arial"/>
          <w:sz w:val="24"/>
        </w:rPr>
        <w:t>Tech-</w:t>
      </w:r>
      <w:proofErr w:type="spellStart"/>
      <w:r>
        <w:rPr>
          <w:rFonts w:ascii="Arial" w:hAnsi="Arial" w:cs="Arial"/>
          <w:sz w:val="24"/>
        </w:rPr>
        <w:t>Trendz</w:t>
      </w:r>
      <w:proofErr w:type="spellEnd"/>
      <w:r w:rsidRPr="00FC4523">
        <w:rPr>
          <w:rFonts w:ascii="Arial" w:hAnsi="Arial" w:cs="Arial"/>
          <w:sz w:val="24"/>
        </w:rPr>
        <w:t xml:space="preserve"> </w:t>
      </w:r>
      <w:r>
        <w:rPr>
          <w:rFonts w:ascii="Arial" w:hAnsi="Arial" w:cs="Arial"/>
          <w:sz w:val="24"/>
        </w:rPr>
        <w:t>Human Resource</w:t>
      </w:r>
      <w:r w:rsidRPr="00FC4523">
        <w:rPr>
          <w:rFonts w:ascii="Arial" w:hAnsi="Arial" w:cs="Arial"/>
          <w:sz w:val="24"/>
        </w:rPr>
        <w:t xml:space="preserve"> were identified by the </w:t>
      </w:r>
      <w:r>
        <w:rPr>
          <w:rFonts w:ascii="Arial" w:hAnsi="Arial" w:cs="Arial"/>
          <w:sz w:val="24"/>
        </w:rPr>
        <w:t>Scrum</w:t>
      </w:r>
      <w:r w:rsidRPr="00FC4523">
        <w:rPr>
          <w:rFonts w:ascii="Arial" w:hAnsi="Arial" w:cs="Arial"/>
          <w:sz w:val="24"/>
        </w:rPr>
        <w:t xml:space="preserve"> Team. The </w:t>
      </w:r>
      <w:r>
        <w:rPr>
          <w:rFonts w:ascii="Arial" w:hAnsi="Arial" w:cs="Arial"/>
          <w:sz w:val="24"/>
        </w:rPr>
        <w:t>Scrum master</w:t>
      </w:r>
      <w:r w:rsidRPr="00FC4523">
        <w:rPr>
          <w:rFonts w:ascii="Arial" w:hAnsi="Arial" w:cs="Arial"/>
          <w:sz w:val="24"/>
        </w:rPr>
        <w:t xml:space="preserve"> has double-checked all of the specified Major Tasks and allocated people or groups to each task. As a result, the project will stay within its scope and be conveyed to stakeholders in a clear and straightforward manner. The following is the </w:t>
      </w:r>
      <w:r>
        <w:rPr>
          <w:rFonts w:ascii="Arial" w:hAnsi="Arial" w:cs="Arial"/>
          <w:sz w:val="24"/>
        </w:rPr>
        <w:t>Logistic</w:t>
      </w:r>
      <w:r w:rsidRPr="00FC4523">
        <w:rPr>
          <w:rFonts w:ascii="Arial" w:hAnsi="Arial" w:cs="Arial"/>
          <w:sz w:val="24"/>
        </w:rPr>
        <w:t xml:space="preserve"> Project's Major Task; Implementation and Migration Plan:</w:t>
      </w:r>
    </w:p>
    <w:p w14:paraId="1AD6016E" w14:textId="295C0A68" w:rsidR="00FC4523" w:rsidRDefault="00FC4523" w:rsidP="00FC4523">
      <w:pPr>
        <w:pStyle w:val="ListParagraph"/>
        <w:numPr>
          <w:ilvl w:val="0"/>
          <w:numId w:val="15"/>
        </w:numPr>
        <w:spacing w:line="480" w:lineRule="auto"/>
        <w:ind w:left="3240"/>
        <w:jc w:val="both"/>
        <w:rPr>
          <w:rFonts w:ascii="Arial" w:hAnsi="Arial" w:cs="Arial"/>
          <w:b/>
          <w:sz w:val="24"/>
        </w:rPr>
      </w:pPr>
      <w:r>
        <w:rPr>
          <w:rFonts w:ascii="Arial" w:hAnsi="Arial" w:cs="Arial"/>
          <w:b/>
          <w:sz w:val="24"/>
        </w:rPr>
        <w:t xml:space="preserve">Complete Logistics  Design: </w:t>
      </w:r>
    </w:p>
    <w:p w14:paraId="1F018EFD" w14:textId="77777777" w:rsidR="00FC4523" w:rsidRPr="005B50DC" w:rsidRDefault="00FC4523" w:rsidP="00FC4523">
      <w:pPr>
        <w:pStyle w:val="ListParagraph"/>
        <w:spacing w:line="480" w:lineRule="auto"/>
        <w:ind w:left="3240" w:firstLine="180"/>
        <w:jc w:val="both"/>
        <w:rPr>
          <w:rFonts w:ascii="Arial" w:hAnsi="Arial" w:cs="Arial"/>
          <w:b/>
          <w:sz w:val="24"/>
        </w:rPr>
      </w:pPr>
      <w:r>
        <w:rPr>
          <w:rFonts w:ascii="Arial" w:hAnsi="Arial" w:cs="Arial"/>
          <w:sz w:val="24"/>
        </w:rPr>
        <w:t>This task implies the conclusion of all system design works for the new Web-based System.</w:t>
      </w:r>
    </w:p>
    <w:p w14:paraId="19D731F7"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6FA49117" w14:textId="77777777" w:rsidR="00FC4523" w:rsidRDefault="00FC4523" w:rsidP="00FC4523">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175F20AF" w14:textId="77777777" w:rsidR="00FC4523" w:rsidRDefault="00FC4523" w:rsidP="00FC4523">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3775A0D5"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p>
    <w:p w14:paraId="36A7DB41" w14:textId="77777777" w:rsidR="00FC4523" w:rsidRPr="002B24A9" w:rsidRDefault="00FC4523" w:rsidP="00FC4523">
      <w:pPr>
        <w:pStyle w:val="ListParagraph"/>
        <w:numPr>
          <w:ilvl w:val="0"/>
          <w:numId w:val="15"/>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60931837" w14:textId="77777777" w:rsidR="00FC4523" w:rsidRPr="005B50DC" w:rsidRDefault="00FC4523" w:rsidP="00FC4523">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0614DA63"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90ACAB9"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5E101557"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Launching of the system: Logistic II</w:t>
      </w:r>
      <w:r w:rsidRPr="00EA67D0">
        <w:rPr>
          <w:rFonts w:ascii="Arial" w:eastAsia="Arial" w:hAnsi="Arial" w:cs="Arial"/>
          <w:b/>
          <w:color w:val="000000"/>
          <w:sz w:val="24"/>
          <w:szCs w:val="24"/>
        </w:rPr>
        <w:t xml:space="preserve"> Project Team and IT Department</w:t>
      </w:r>
      <w:r>
        <w:rPr>
          <w:rFonts w:ascii="Arial" w:eastAsia="Arial" w:hAnsi="Arial" w:cs="Arial"/>
          <w:b/>
          <w:color w:val="000000"/>
          <w:sz w:val="24"/>
          <w:szCs w:val="24"/>
        </w:rPr>
        <w:t>.</w:t>
      </w:r>
    </w:p>
    <w:p w14:paraId="2A0F874B"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lastRenderedPageBreak/>
        <w:t>This task represents the official launch of the system into the business operation.</w:t>
      </w:r>
    </w:p>
    <w:p w14:paraId="30C6162C" w14:textId="0E6DDFE3"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3A4D6C3A" w14:textId="7DE22DC4" w:rsidR="00FC4523" w:rsidRDefault="00FC4523" w:rsidP="00FC4523">
      <w:pPr>
        <w:pBdr>
          <w:top w:val="nil"/>
          <w:left w:val="nil"/>
          <w:bottom w:val="nil"/>
          <w:right w:val="nil"/>
          <w:between w:val="nil"/>
        </w:pBdr>
        <w:spacing w:after="0" w:line="480" w:lineRule="auto"/>
        <w:ind w:left="3240"/>
        <w:jc w:val="both"/>
        <w:rPr>
          <w:rFonts w:ascii="Arial" w:eastAsia="Arial" w:hAnsi="Arial" w:cs="Arial"/>
          <w:color w:val="000000"/>
          <w:sz w:val="24"/>
          <w:szCs w:val="24"/>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885DE9">
        <w:rPr>
          <w:rFonts w:ascii="Arial" w:eastAsia="Arial" w:hAnsi="Arial" w:cs="Arial"/>
          <w:color w:val="000000"/>
          <w:sz w:val="24"/>
          <w:szCs w:val="24"/>
        </w:rPr>
        <w:t>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B18F4EF" w14:textId="77777777" w:rsidR="00FC4523" w:rsidRPr="00FC4523" w:rsidRDefault="00FC4523" w:rsidP="00FC4523">
      <w:pPr>
        <w:rPr>
          <w:lang w:eastAsia="zh-TW"/>
        </w:rPr>
      </w:pPr>
    </w:p>
    <w:p w14:paraId="627907B6"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293F4F8C" w14:textId="19908E33" w:rsidR="00B75605" w:rsidRDefault="00B75605" w:rsidP="00B75605">
      <w:pPr>
        <w:spacing w:line="480" w:lineRule="auto"/>
        <w:ind w:left="2700" w:firstLine="180"/>
        <w:rPr>
          <w:rFonts w:ascii="Arial" w:eastAsia="Arial" w:hAnsi="Arial" w:cs="Arial"/>
          <w:sz w:val="24"/>
          <w:szCs w:val="24"/>
        </w:rPr>
      </w:pPr>
      <w:r w:rsidRPr="00EA67D0">
        <w:rPr>
          <w:rFonts w:ascii="Arial" w:eastAsia="Arial" w:hAnsi="Arial" w:cs="Arial"/>
          <w:sz w:val="24"/>
          <w:szCs w:val="24"/>
        </w:rPr>
        <w:t>The table shows the i</w:t>
      </w:r>
      <w:r>
        <w:rPr>
          <w:rFonts w:ascii="Arial" w:eastAsia="Arial" w:hAnsi="Arial" w:cs="Arial"/>
          <w:sz w:val="24"/>
          <w:szCs w:val="24"/>
        </w:rPr>
        <w:t>mplementation schedule of the Logistic</w:t>
      </w:r>
      <w:r w:rsidRPr="00EA67D0">
        <w:rPr>
          <w:rFonts w:ascii="Arial" w:eastAsia="Arial" w:hAnsi="Arial" w:cs="Arial"/>
          <w:sz w:val="24"/>
          <w:szCs w:val="24"/>
        </w:rPr>
        <w:t xml:space="preserve"> Project. The Major Tasks described above are included in this schedule for the awareness of project team and stakeholders</w:t>
      </w:r>
    </w:p>
    <w:tbl>
      <w:tblPr>
        <w:tblStyle w:val="TableGrid"/>
        <w:tblW w:w="0" w:type="auto"/>
        <w:tblInd w:w="1620" w:type="dxa"/>
        <w:tblLook w:val="04A0" w:firstRow="1" w:lastRow="0" w:firstColumn="1" w:lastColumn="0" w:noHBand="0" w:noVBand="1"/>
      </w:tblPr>
      <w:tblGrid>
        <w:gridCol w:w="4585"/>
        <w:gridCol w:w="1633"/>
      </w:tblGrid>
      <w:tr w:rsidR="00B75605" w14:paraId="2DF7FAC8" w14:textId="77777777" w:rsidTr="008B2150">
        <w:trPr>
          <w:trHeight w:val="782"/>
        </w:trPr>
        <w:tc>
          <w:tcPr>
            <w:tcW w:w="4585" w:type="dxa"/>
            <w:shd w:val="clear" w:color="auto" w:fill="auto"/>
            <w:vAlign w:val="bottom"/>
          </w:tcPr>
          <w:p w14:paraId="5FE7E6BC" w14:textId="77777777" w:rsidR="00B75605" w:rsidRPr="00800886" w:rsidRDefault="00B75605" w:rsidP="008B2150">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1633" w:type="dxa"/>
            <w:shd w:val="clear" w:color="auto" w:fill="auto"/>
            <w:vAlign w:val="bottom"/>
          </w:tcPr>
          <w:p w14:paraId="5E8BA2F8" w14:textId="77777777" w:rsidR="00B75605" w:rsidRPr="00800886" w:rsidRDefault="00B75605" w:rsidP="008B2150">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B75605" w14:paraId="7728E755" w14:textId="77777777" w:rsidTr="008B2150">
        <w:tc>
          <w:tcPr>
            <w:tcW w:w="4585" w:type="dxa"/>
          </w:tcPr>
          <w:p w14:paraId="1D5C99B5"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t>Complete Human Resource II Design</w:t>
            </w:r>
          </w:p>
        </w:tc>
        <w:tc>
          <w:tcPr>
            <w:tcW w:w="1633" w:type="dxa"/>
          </w:tcPr>
          <w:p w14:paraId="0481806F"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68B9E020" w14:textId="77777777" w:rsidTr="008B2150">
        <w:tc>
          <w:tcPr>
            <w:tcW w:w="4585" w:type="dxa"/>
          </w:tcPr>
          <w:p w14:paraId="773F8CE1"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5C0C8E3F"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704B6D9C" w14:textId="77777777" w:rsidTr="008B2150">
        <w:tc>
          <w:tcPr>
            <w:tcW w:w="4585" w:type="dxa"/>
          </w:tcPr>
          <w:p w14:paraId="3DD81247"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254201CA"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0C8FF90C" w14:textId="77777777" w:rsidTr="008B2150">
        <w:tc>
          <w:tcPr>
            <w:tcW w:w="4585" w:type="dxa"/>
          </w:tcPr>
          <w:p w14:paraId="18B8E19A"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07B38207"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338FF310" w14:textId="77777777" w:rsidTr="008B2150">
        <w:tc>
          <w:tcPr>
            <w:tcW w:w="4585" w:type="dxa"/>
          </w:tcPr>
          <w:p w14:paraId="0A52052C"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lastRenderedPageBreak/>
              <w:t>Launching of the system</w:t>
            </w:r>
          </w:p>
        </w:tc>
        <w:tc>
          <w:tcPr>
            <w:tcW w:w="1633" w:type="dxa"/>
          </w:tcPr>
          <w:p w14:paraId="079D2B3A"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sz w:val="24"/>
                <w:szCs w:val="24"/>
              </w:rPr>
              <w:t>TBA</w:t>
            </w:r>
          </w:p>
        </w:tc>
      </w:tr>
      <w:tr w:rsidR="00B75605" w14:paraId="0191C0BB" w14:textId="77777777" w:rsidTr="008B2150">
        <w:trPr>
          <w:trHeight w:val="242"/>
        </w:trPr>
        <w:tc>
          <w:tcPr>
            <w:tcW w:w="4585" w:type="dxa"/>
          </w:tcPr>
          <w:p w14:paraId="346C7FFC" w14:textId="77777777" w:rsidR="00B75605" w:rsidRDefault="00B75605" w:rsidP="008B2150">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4176B1DA" w14:textId="77777777" w:rsidR="00B75605" w:rsidRDefault="00B75605" w:rsidP="008B2150">
            <w:pPr>
              <w:spacing w:line="480" w:lineRule="auto"/>
              <w:jc w:val="both"/>
              <w:rPr>
                <w:rFonts w:ascii="Arial" w:eastAsia="Arial" w:hAnsi="Arial" w:cs="Arial"/>
                <w:sz w:val="24"/>
                <w:szCs w:val="24"/>
              </w:rPr>
            </w:pPr>
            <w:r>
              <w:rPr>
                <w:rFonts w:ascii="Arial" w:eastAsia="Arial" w:hAnsi="Arial" w:cs="Arial"/>
                <w:sz w:val="24"/>
                <w:szCs w:val="24"/>
              </w:rPr>
              <w:t>TBA</w:t>
            </w:r>
          </w:p>
        </w:tc>
      </w:tr>
    </w:tbl>
    <w:p w14:paraId="3F55F6C0" w14:textId="77777777" w:rsidR="00B75605" w:rsidRPr="00B75605" w:rsidRDefault="00B75605" w:rsidP="00B75605">
      <w:pPr>
        <w:spacing w:line="480" w:lineRule="auto"/>
        <w:ind w:left="2700" w:firstLine="180"/>
        <w:rPr>
          <w:lang w:eastAsia="zh-TW"/>
        </w:rPr>
      </w:pPr>
    </w:p>
    <w:p w14:paraId="5829C20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2F248D3F" w14:textId="66759A7C" w:rsidR="00B75605" w:rsidRPr="00B75605" w:rsidRDefault="00B75605" w:rsidP="00B75605">
      <w:pPr>
        <w:spacing w:line="480" w:lineRule="auto"/>
        <w:ind w:left="2700" w:firstLine="180"/>
        <w:jc w:val="both"/>
        <w:rPr>
          <w:rFonts w:ascii="Arial" w:hAnsi="Arial" w:cs="Arial"/>
          <w:sz w:val="24"/>
        </w:rPr>
      </w:pPr>
      <w:r w:rsidRPr="00B75605">
        <w:rPr>
          <w:rFonts w:ascii="Arial" w:hAnsi="Arial" w:cs="Arial"/>
          <w:sz w:val="24"/>
        </w:rPr>
        <w:t xml:space="preserve">The </w:t>
      </w:r>
      <w:r>
        <w:rPr>
          <w:rFonts w:ascii="Arial" w:hAnsi="Arial" w:cs="Arial"/>
          <w:sz w:val="24"/>
        </w:rPr>
        <w:t>CCS</w:t>
      </w:r>
      <w:r w:rsidRPr="00B75605">
        <w:rPr>
          <w:rFonts w:ascii="Arial" w:hAnsi="Arial" w:cs="Arial"/>
          <w:sz w:val="24"/>
        </w:rPr>
        <w:t xml:space="preserve"> department will be responsible for establishing and implementing information technology security measures. The logistics database will be protected by the IT department's security administrator's current firewall and security procedures. While historical systems will not have any unique or additional security protections, the security manager will be engaged in the design, testing, implementation, and migration of all phases.</w:t>
      </w:r>
    </w:p>
    <w:p w14:paraId="183B1F18" w14:textId="77777777" w:rsidR="00B75605" w:rsidRPr="00B75605" w:rsidRDefault="00B75605" w:rsidP="00B75605">
      <w:pPr>
        <w:rPr>
          <w:lang w:eastAsia="zh-TW"/>
        </w:rPr>
      </w:pP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4D864344" w14:textId="77777777" w:rsidR="007629D2" w:rsidRDefault="007629D2" w:rsidP="007629D2">
      <w:pPr>
        <w:rPr>
          <w:lang w:eastAsia="zh-TW"/>
        </w:rPr>
      </w:pPr>
    </w:p>
    <w:p w14:paraId="32CF5541" w14:textId="77777777" w:rsidR="007629D2" w:rsidRDefault="007629D2" w:rsidP="007629D2">
      <w:pPr>
        <w:rPr>
          <w:lang w:eastAsia="zh-TW"/>
        </w:rPr>
      </w:pPr>
    </w:p>
    <w:p w14:paraId="57067860" w14:textId="77777777" w:rsidR="007629D2" w:rsidRDefault="007629D2" w:rsidP="007629D2">
      <w:pPr>
        <w:rPr>
          <w:lang w:eastAsia="zh-TW"/>
        </w:rPr>
      </w:pPr>
    </w:p>
    <w:p w14:paraId="2E44EBF1" w14:textId="77777777" w:rsidR="007629D2" w:rsidRDefault="007629D2" w:rsidP="007629D2">
      <w:pPr>
        <w:rPr>
          <w:lang w:eastAsia="zh-TW"/>
        </w:rPr>
      </w:pPr>
    </w:p>
    <w:p w14:paraId="251C5A10" w14:textId="77777777" w:rsidR="007629D2" w:rsidRDefault="007629D2" w:rsidP="007629D2">
      <w:pPr>
        <w:rPr>
          <w:lang w:eastAsia="zh-TW"/>
        </w:rPr>
      </w:pPr>
    </w:p>
    <w:p w14:paraId="4BB7E5AA" w14:textId="77777777" w:rsidR="007629D2" w:rsidRDefault="007629D2" w:rsidP="007629D2">
      <w:pPr>
        <w:rPr>
          <w:lang w:eastAsia="zh-TW"/>
        </w:rPr>
      </w:pPr>
    </w:p>
    <w:p w14:paraId="68F27A08" w14:textId="77777777" w:rsidR="007629D2" w:rsidRDefault="007629D2" w:rsidP="007629D2">
      <w:pPr>
        <w:rPr>
          <w:lang w:eastAsia="zh-TW"/>
        </w:rPr>
      </w:pPr>
    </w:p>
    <w:p w14:paraId="3940657D" w14:textId="77777777" w:rsidR="007629D2" w:rsidRDefault="007629D2" w:rsidP="007629D2">
      <w:pPr>
        <w:rPr>
          <w:lang w:eastAsia="zh-TW"/>
        </w:rPr>
      </w:pPr>
    </w:p>
    <w:p w14:paraId="76824B6B" w14:textId="77777777" w:rsidR="007629D2" w:rsidRPr="007629D2" w:rsidRDefault="007629D2" w:rsidP="007629D2">
      <w:pPr>
        <w:rPr>
          <w:lang w:eastAsia="zh-TW"/>
        </w:rPr>
      </w:pPr>
    </w:p>
    <w:p w14:paraId="3BE41255" w14:textId="4638667A"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08A677BC" w14:textId="33DF1D21" w:rsidR="007629D2" w:rsidRPr="005C4866" w:rsidRDefault="007629D2" w:rsidP="007629D2">
      <w:pPr>
        <w:jc w:val="center"/>
        <w:rPr>
          <w:rFonts w:ascii="Arial" w:hAnsi="Arial" w:cs="Arial"/>
          <w:i/>
          <w:sz w:val="24"/>
          <w:lang w:eastAsia="zh-TW"/>
        </w:rPr>
      </w:pPr>
      <w:r w:rsidRPr="005C4866">
        <w:rPr>
          <w:rFonts w:ascii="Arial" w:hAnsi="Arial" w:cs="Arial"/>
          <w:noProof/>
          <w:sz w:val="24"/>
          <w:lang w:val="en-PH" w:eastAsia="en-PH"/>
        </w:rPr>
        <w:drawing>
          <wp:anchor distT="0" distB="0" distL="114300" distR="114300" simplePos="0" relativeHeight="251681792" behindDoc="0" locked="0" layoutInCell="1" allowOverlap="1" wp14:anchorId="0E2B99DD" wp14:editId="260C4C5A">
            <wp:simplePos x="0" y="0"/>
            <wp:positionH relativeFrom="column">
              <wp:posOffset>273685</wp:posOffset>
            </wp:positionH>
            <wp:positionV relativeFrom="paragraph">
              <wp:posOffset>58420</wp:posOffset>
            </wp:positionV>
            <wp:extent cx="4526280" cy="3486150"/>
            <wp:effectExtent l="0" t="0" r="762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26280" cy="3486150"/>
                    </a:xfrm>
                    <a:prstGeom prst="rect">
                      <a:avLst/>
                    </a:prstGeom>
                  </pic:spPr>
                </pic:pic>
              </a:graphicData>
            </a:graphic>
            <wp14:sizeRelH relativeFrom="page">
              <wp14:pctWidth>0</wp14:pctWidth>
            </wp14:sizeRelH>
            <wp14:sizeRelV relativeFrom="page">
              <wp14:pctHeight>0</wp14:pctHeight>
            </wp14:sizeRelV>
          </wp:anchor>
        </w:drawing>
      </w:r>
      <w:r w:rsidRPr="005C4866">
        <w:rPr>
          <w:rFonts w:ascii="Arial" w:hAnsi="Arial" w:cs="Arial"/>
          <w:i/>
          <w:sz w:val="24"/>
          <w:lang w:eastAsia="zh-TW"/>
        </w:rPr>
        <w:t>BPA Top Level 3 Figure 1.1</w:t>
      </w:r>
    </w:p>
    <w:p w14:paraId="7FD935E0" w14:textId="6E695850" w:rsidR="005C4866" w:rsidRDefault="005C4866" w:rsidP="007629D2">
      <w:pPr>
        <w:jc w:val="center"/>
        <w:rPr>
          <w:lang w:eastAsia="zh-TW"/>
        </w:rPr>
      </w:pPr>
      <w:r w:rsidRPr="005C4866">
        <w:rPr>
          <w:noProof/>
          <w:lang w:val="en-PH" w:eastAsia="en-PH"/>
        </w:rPr>
        <w:drawing>
          <wp:anchor distT="0" distB="0" distL="114300" distR="114300" simplePos="0" relativeHeight="251682816" behindDoc="0" locked="0" layoutInCell="1" allowOverlap="1" wp14:anchorId="5AF00D11" wp14:editId="5A6DE48E">
            <wp:simplePos x="0" y="0"/>
            <wp:positionH relativeFrom="column">
              <wp:posOffset>444500</wp:posOffset>
            </wp:positionH>
            <wp:positionV relativeFrom="paragraph">
              <wp:posOffset>43815</wp:posOffset>
            </wp:positionV>
            <wp:extent cx="4114800" cy="316611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114800" cy="3166110"/>
                    </a:xfrm>
                    <a:prstGeom prst="rect">
                      <a:avLst/>
                    </a:prstGeom>
                  </pic:spPr>
                </pic:pic>
              </a:graphicData>
            </a:graphic>
            <wp14:sizeRelH relativeFrom="page">
              <wp14:pctWidth>0</wp14:pctWidth>
            </wp14:sizeRelH>
            <wp14:sizeRelV relativeFrom="page">
              <wp14:pctHeight>0</wp14:pctHeight>
            </wp14:sizeRelV>
          </wp:anchor>
        </w:drawing>
      </w:r>
    </w:p>
    <w:p w14:paraId="293F2B06" w14:textId="2F411257" w:rsidR="005C4866" w:rsidRDefault="005C4866" w:rsidP="007629D2">
      <w:pPr>
        <w:jc w:val="center"/>
        <w:rPr>
          <w:lang w:eastAsia="zh-TW"/>
        </w:rPr>
      </w:pPr>
    </w:p>
    <w:p w14:paraId="44E60037" w14:textId="77777777" w:rsidR="005C4866" w:rsidRDefault="005C4866" w:rsidP="007629D2">
      <w:pPr>
        <w:jc w:val="center"/>
        <w:rPr>
          <w:lang w:eastAsia="zh-TW"/>
        </w:rPr>
      </w:pPr>
    </w:p>
    <w:p w14:paraId="46A315A6" w14:textId="77777777" w:rsidR="005C4866" w:rsidRDefault="005C4866" w:rsidP="007629D2">
      <w:pPr>
        <w:jc w:val="center"/>
        <w:rPr>
          <w:lang w:eastAsia="zh-TW"/>
        </w:rPr>
      </w:pPr>
    </w:p>
    <w:p w14:paraId="798248B5" w14:textId="77777777" w:rsidR="005C4866" w:rsidRDefault="005C4866" w:rsidP="007629D2">
      <w:pPr>
        <w:jc w:val="center"/>
        <w:rPr>
          <w:lang w:eastAsia="zh-TW"/>
        </w:rPr>
      </w:pPr>
    </w:p>
    <w:p w14:paraId="162C4BEE" w14:textId="77777777" w:rsidR="005C4866" w:rsidRDefault="005C4866" w:rsidP="007629D2">
      <w:pPr>
        <w:jc w:val="center"/>
        <w:rPr>
          <w:lang w:eastAsia="zh-TW"/>
        </w:rPr>
      </w:pPr>
    </w:p>
    <w:p w14:paraId="3C69ACD2" w14:textId="77777777" w:rsidR="005C4866" w:rsidRDefault="005C4866" w:rsidP="007629D2">
      <w:pPr>
        <w:jc w:val="center"/>
        <w:rPr>
          <w:lang w:eastAsia="zh-TW"/>
        </w:rPr>
      </w:pPr>
    </w:p>
    <w:p w14:paraId="3D17D971" w14:textId="77777777" w:rsidR="005C4866" w:rsidRDefault="005C4866" w:rsidP="007629D2">
      <w:pPr>
        <w:jc w:val="center"/>
        <w:rPr>
          <w:lang w:eastAsia="zh-TW"/>
        </w:rPr>
      </w:pPr>
    </w:p>
    <w:p w14:paraId="56FDA621" w14:textId="77777777" w:rsidR="005C4866" w:rsidRDefault="005C4866" w:rsidP="007629D2">
      <w:pPr>
        <w:jc w:val="center"/>
        <w:rPr>
          <w:lang w:eastAsia="zh-TW"/>
        </w:rPr>
      </w:pPr>
    </w:p>
    <w:p w14:paraId="5BDB3746" w14:textId="77777777" w:rsidR="005C4866" w:rsidRDefault="005C4866" w:rsidP="007629D2">
      <w:pPr>
        <w:jc w:val="center"/>
        <w:rPr>
          <w:lang w:eastAsia="zh-TW"/>
        </w:rPr>
      </w:pPr>
    </w:p>
    <w:p w14:paraId="6A31E75B" w14:textId="77777777" w:rsidR="005C4866" w:rsidRDefault="005C4866" w:rsidP="007629D2">
      <w:pPr>
        <w:jc w:val="center"/>
        <w:rPr>
          <w:lang w:eastAsia="zh-TW"/>
        </w:rPr>
      </w:pPr>
    </w:p>
    <w:p w14:paraId="17857C6E" w14:textId="770350CA" w:rsidR="005C4866" w:rsidRDefault="005C4866" w:rsidP="007629D2">
      <w:pPr>
        <w:jc w:val="center"/>
        <w:rPr>
          <w:rFonts w:ascii="Arial" w:hAnsi="Arial" w:cs="Arial"/>
          <w:i/>
          <w:sz w:val="24"/>
          <w:lang w:eastAsia="zh-TW"/>
        </w:rPr>
      </w:pPr>
      <w:r w:rsidRPr="005C4866">
        <w:rPr>
          <w:rFonts w:ascii="Arial" w:hAnsi="Arial" w:cs="Arial"/>
          <w:i/>
          <w:sz w:val="24"/>
          <w:lang w:eastAsia="zh-TW"/>
        </w:rPr>
        <w:t>BPA Top Level 3 Figure 1.2</w:t>
      </w:r>
    </w:p>
    <w:p w14:paraId="62EBE922" w14:textId="2B91D022"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13EA844B" wp14:editId="26E1DFDA">
            <wp:extent cx="4944165" cy="389626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44165" cy="3896269"/>
                    </a:xfrm>
                    <a:prstGeom prst="rect">
                      <a:avLst/>
                    </a:prstGeom>
                  </pic:spPr>
                </pic:pic>
              </a:graphicData>
            </a:graphic>
          </wp:inline>
        </w:drawing>
      </w:r>
    </w:p>
    <w:p w14:paraId="42558749" w14:textId="6633D43C" w:rsidR="005C4866" w:rsidRDefault="005C4866" w:rsidP="007629D2">
      <w:pPr>
        <w:jc w:val="center"/>
        <w:rPr>
          <w:rFonts w:ascii="Arial" w:hAnsi="Arial" w:cs="Arial"/>
          <w:i/>
          <w:sz w:val="24"/>
          <w:lang w:eastAsia="zh-TW"/>
        </w:rPr>
      </w:pPr>
      <w:r>
        <w:rPr>
          <w:rFonts w:ascii="Arial" w:hAnsi="Arial" w:cs="Arial"/>
          <w:i/>
          <w:sz w:val="24"/>
          <w:lang w:eastAsia="zh-TW"/>
        </w:rPr>
        <w:t>BPA Top Level 3 Figure 1.3</w:t>
      </w:r>
    </w:p>
    <w:p w14:paraId="6D61DE08" w14:textId="66B9DE50"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039295EE" wp14:editId="298E9066">
            <wp:extent cx="4877481" cy="33818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877481" cy="3381847"/>
                    </a:xfrm>
                    <a:prstGeom prst="rect">
                      <a:avLst/>
                    </a:prstGeom>
                  </pic:spPr>
                </pic:pic>
              </a:graphicData>
            </a:graphic>
          </wp:inline>
        </w:drawing>
      </w:r>
    </w:p>
    <w:p w14:paraId="412085B0" w14:textId="785D5A60" w:rsidR="005C4866" w:rsidRDefault="005C4866" w:rsidP="005C4866">
      <w:pPr>
        <w:jc w:val="center"/>
        <w:rPr>
          <w:rFonts w:ascii="Arial" w:hAnsi="Arial" w:cs="Arial"/>
          <w:i/>
          <w:sz w:val="24"/>
          <w:lang w:eastAsia="zh-TW"/>
        </w:rPr>
      </w:pPr>
      <w:r>
        <w:rPr>
          <w:rFonts w:ascii="Arial" w:hAnsi="Arial" w:cs="Arial"/>
          <w:i/>
          <w:sz w:val="24"/>
          <w:lang w:eastAsia="zh-TW"/>
        </w:rPr>
        <w:t>BPA Top Level 3 Figure 1.4</w:t>
      </w:r>
    </w:p>
    <w:p w14:paraId="5D4650BA" w14:textId="203A7AC7"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7E84E2B4" wp14:editId="4AFA1F5B">
            <wp:extent cx="4686954" cy="36009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86954" cy="3600953"/>
                    </a:xfrm>
                    <a:prstGeom prst="rect">
                      <a:avLst/>
                    </a:prstGeom>
                  </pic:spPr>
                </pic:pic>
              </a:graphicData>
            </a:graphic>
          </wp:inline>
        </w:drawing>
      </w:r>
    </w:p>
    <w:p w14:paraId="040A4A78" w14:textId="7E7AAA7C" w:rsidR="005C4866" w:rsidRDefault="005C4866" w:rsidP="005C4866">
      <w:pPr>
        <w:jc w:val="center"/>
        <w:rPr>
          <w:rFonts w:ascii="Arial" w:hAnsi="Arial" w:cs="Arial"/>
          <w:i/>
          <w:sz w:val="24"/>
          <w:lang w:eastAsia="zh-TW"/>
        </w:rPr>
      </w:pPr>
      <w:r>
        <w:rPr>
          <w:rFonts w:ascii="Arial" w:hAnsi="Arial" w:cs="Arial"/>
          <w:i/>
          <w:sz w:val="24"/>
          <w:lang w:eastAsia="zh-TW"/>
        </w:rPr>
        <w:lastRenderedPageBreak/>
        <w:t>BPA Top Level 3 Figure 1.5</w:t>
      </w:r>
    </w:p>
    <w:p w14:paraId="7891CB95" w14:textId="0B2CB1D9"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4CAF97E4" wp14:editId="47510ED9">
            <wp:extent cx="4983480" cy="402738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83480" cy="4027385"/>
                    </a:xfrm>
                    <a:prstGeom prst="rect">
                      <a:avLst/>
                    </a:prstGeom>
                  </pic:spPr>
                </pic:pic>
              </a:graphicData>
            </a:graphic>
          </wp:inline>
        </w:drawing>
      </w:r>
    </w:p>
    <w:p w14:paraId="1D8F9D00" w14:textId="77777777" w:rsidR="005C4866" w:rsidRDefault="005C4866" w:rsidP="005C4866">
      <w:pPr>
        <w:jc w:val="center"/>
        <w:rPr>
          <w:rFonts w:ascii="Arial" w:hAnsi="Arial" w:cs="Arial"/>
          <w:i/>
          <w:sz w:val="24"/>
          <w:lang w:eastAsia="zh-TW"/>
        </w:rPr>
      </w:pPr>
      <w:r>
        <w:rPr>
          <w:rFonts w:ascii="Arial" w:hAnsi="Arial" w:cs="Arial"/>
          <w:i/>
          <w:sz w:val="24"/>
          <w:lang w:eastAsia="zh-TW"/>
        </w:rPr>
        <w:t>BPA Top Level 3 Figure 1.5</w:t>
      </w:r>
    </w:p>
    <w:p w14:paraId="0BB37F9E" w14:textId="39DCCC0A"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668C7FF6" wp14:editId="1CD428EE">
            <wp:extent cx="4983480" cy="349258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983480" cy="3492581"/>
                    </a:xfrm>
                    <a:prstGeom prst="rect">
                      <a:avLst/>
                    </a:prstGeom>
                  </pic:spPr>
                </pic:pic>
              </a:graphicData>
            </a:graphic>
          </wp:inline>
        </w:drawing>
      </w:r>
    </w:p>
    <w:p w14:paraId="7565179D" w14:textId="7E85AC93" w:rsidR="00C8405C" w:rsidRDefault="00C8405C" w:rsidP="00C8405C">
      <w:pPr>
        <w:jc w:val="center"/>
        <w:rPr>
          <w:rFonts w:ascii="Arial" w:hAnsi="Arial" w:cs="Arial"/>
          <w:i/>
          <w:sz w:val="24"/>
          <w:lang w:eastAsia="zh-TW"/>
        </w:rPr>
      </w:pPr>
      <w:r>
        <w:rPr>
          <w:rFonts w:ascii="Arial" w:hAnsi="Arial" w:cs="Arial"/>
          <w:i/>
          <w:sz w:val="24"/>
          <w:lang w:eastAsia="zh-TW"/>
        </w:rPr>
        <w:t>BPA Top Level 3 Figure 1.6</w:t>
      </w:r>
    </w:p>
    <w:p w14:paraId="1232E6B0" w14:textId="196FC258" w:rsidR="005C4866" w:rsidRDefault="00CE0FCB" w:rsidP="007629D2">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6F7F610A" wp14:editId="04BAA9E2">
            <wp:extent cx="4963218" cy="3410426"/>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63218" cy="3410426"/>
                    </a:xfrm>
                    <a:prstGeom prst="rect">
                      <a:avLst/>
                    </a:prstGeom>
                  </pic:spPr>
                </pic:pic>
              </a:graphicData>
            </a:graphic>
          </wp:inline>
        </w:drawing>
      </w:r>
    </w:p>
    <w:p w14:paraId="10272D61" w14:textId="41F861F2" w:rsidR="00CE0FCB" w:rsidRDefault="00CE0FCB" w:rsidP="00CE0FCB">
      <w:pPr>
        <w:jc w:val="center"/>
        <w:rPr>
          <w:rFonts w:ascii="Arial" w:hAnsi="Arial" w:cs="Arial"/>
          <w:i/>
          <w:sz w:val="24"/>
          <w:lang w:eastAsia="zh-TW"/>
        </w:rPr>
      </w:pPr>
      <w:r>
        <w:rPr>
          <w:rFonts w:ascii="Arial" w:hAnsi="Arial" w:cs="Arial"/>
          <w:i/>
          <w:sz w:val="24"/>
          <w:lang w:eastAsia="zh-TW"/>
        </w:rPr>
        <w:lastRenderedPageBreak/>
        <w:t>BPA Top Level 3 Figure 1.7</w:t>
      </w:r>
    </w:p>
    <w:p w14:paraId="70D269E3" w14:textId="4DEBFEB7" w:rsidR="00CE0FCB" w:rsidRDefault="00CE0FCB" w:rsidP="00CE0FCB">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71978E31" wp14:editId="5E36D43A">
            <wp:extent cx="4553585" cy="31246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53585" cy="3124636"/>
                    </a:xfrm>
                    <a:prstGeom prst="rect">
                      <a:avLst/>
                    </a:prstGeom>
                  </pic:spPr>
                </pic:pic>
              </a:graphicData>
            </a:graphic>
          </wp:inline>
        </w:drawing>
      </w:r>
    </w:p>
    <w:p w14:paraId="78789A98" w14:textId="65525C78" w:rsidR="00CE0FCB" w:rsidRDefault="00CE0FCB" w:rsidP="00CE0FCB">
      <w:pPr>
        <w:jc w:val="center"/>
        <w:rPr>
          <w:rFonts w:ascii="Arial" w:hAnsi="Arial" w:cs="Arial"/>
          <w:i/>
          <w:sz w:val="24"/>
          <w:lang w:eastAsia="zh-TW"/>
        </w:rPr>
      </w:pPr>
      <w:r>
        <w:rPr>
          <w:rFonts w:ascii="Arial" w:hAnsi="Arial" w:cs="Arial"/>
          <w:i/>
          <w:sz w:val="24"/>
          <w:lang w:eastAsia="zh-TW"/>
        </w:rPr>
        <w:t>BPA Top Level 3 Figure 1.8</w:t>
      </w:r>
    </w:p>
    <w:p w14:paraId="0813F049" w14:textId="77777777" w:rsidR="00CE0FCB" w:rsidRPr="005C4866" w:rsidRDefault="00CE0FCB" w:rsidP="007629D2">
      <w:pPr>
        <w:jc w:val="center"/>
        <w:rPr>
          <w:rFonts w:ascii="Arial" w:hAnsi="Arial" w:cs="Arial"/>
          <w:i/>
          <w:sz w:val="24"/>
          <w:lang w:eastAsia="zh-TW"/>
        </w:rPr>
      </w:pPr>
    </w:p>
    <w:p w14:paraId="37A01674"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Application Architecture</w:t>
      </w:r>
    </w:p>
    <w:p w14:paraId="24305488" w14:textId="73733514" w:rsidR="00A80192" w:rsidRDefault="00A80192" w:rsidP="00A80192">
      <w:pPr>
        <w:rPr>
          <w:lang w:eastAsia="zh-TW"/>
        </w:rPr>
      </w:pPr>
      <w:r w:rsidRPr="00A80192">
        <w:rPr>
          <w:noProof/>
          <w:lang w:val="en-PH" w:eastAsia="en-PH"/>
        </w:rPr>
        <w:drawing>
          <wp:inline distT="0" distB="0" distL="0" distR="0" wp14:anchorId="25C83D8C" wp14:editId="2916729F">
            <wp:extent cx="4983480" cy="5239043"/>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83480" cy="5239043"/>
                    </a:xfrm>
                    <a:prstGeom prst="rect">
                      <a:avLst/>
                    </a:prstGeom>
                  </pic:spPr>
                </pic:pic>
              </a:graphicData>
            </a:graphic>
          </wp:inline>
        </w:drawing>
      </w:r>
    </w:p>
    <w:p w14:paraId="5D37F7D4" w14:textId="77777777" w:rsidR="00A80192" w:rsidRPr="00A80192" w:rsidRDefault="00A80192" w:rsidP="00A80192">
      <w:pPr>
        <w:jc w:val="center"/>
        <w:rPr>
          <w:i/>
          <w:lang w:eastAsia="zh-TW"/>
        </w:rPr>
      </w:pPr>
    </w:p>
    <w:p w14:paraId="138A363C"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Data Architecture</w:t>
      </w:r>
    </w:p>
    <w:p w14:paraId="339A85B3" w14:textId="7DDBD01A" w:rsidR="00594127" w:rsidRPr="00594127" w:rsidRDefault="00594127" w:rsidP="00594127">
      <w:pPr>
        <w:rPr>
          <w:lang w:eastAsia="zh-TW"/>
        </w:rPr>
      </w:pPr>
      <w:r w:rsidRPr="00594127">
        <w:rPr>
          <w:noProof/>
          <w:lang w:val="en-PH" w:eastAsia="en-PH"/>
        </w:rPr>
        <w:drawing>
          <wp:inline distT="0" distB="0" distL="0" distR="0" wp14:anchorId="74CB6071" wp14:editId="7F32215C">
            <wp:extent cx="4983480" cy="3498552"/>
            <wp:effectExtent l="0" t="0" r="762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983480" cy="3498552"/>
                    </a:xfrm>
                    <a:prstGeom prst="rect">
                      <a:avLst/>
                    </a:prstGeom>
                  </pic:spPr>
                </pic:pic>
              </a:graphicData>
            </a:graphic>
          </wp:inline>
        </w:drawing>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37">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w:t>
            </w:r>
            <w:r w:rsidRPr="00F43AEA">
              <w:rPr>
                <w:rFonts w:ascii="Arial" w:hAnsi="Arial" w:cs="Arial"/>
                <w:sz w:val="24"/>
                <w:szCs w:val="24"/>
                <w:lang w:eastAsia="zh-TW"/>
              </w:rPr>
              <w:lastRenderedPageBreak/>
              <w:t>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lastRenderedPageBreak/>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lastRenderedPageBreak/>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Create a status report for 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As a vendor portal officer, I want to view a list of posted 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lastRenderedPageBreak/>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tegrate Vehicle Reservation Mgmt. 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lastRenderedPageBreak/>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a list of 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Pr="00F43AEA">
              <w:rPr>
                <w:rFonts w:ascii="Arial" w:hAnsi="Arial" w:cs="Arial"/>
                <w:sz w:val="24"/>
                <w:szCs w:val="24"/>
                <w:lang w:eastAsia="zh-TW"/>
              </w:rPr>
              <w:lastRenderedPageBreak/>
              <w:t>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lastRenderedPageBreak/>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proofErr w:type="gramStart"/>
      <w:r w:rsidRPr="003E50EB">
        <w:rPr>
          <w:rFonts w:cs="Arial"/>
          <w:szCs w:val="26"/>
        </w:rPr>
        <w:t>implementation</w:t>
      </w:r>
      <w:proofErr w:type="gramEnd"/>
      <w:r w:rsidRPr="003E50EB">
        <w:rPr>
          <w:rFonts w:cs="Arial"/>
          <w:szCs w:val="26"/>
        </w:rPr>
        <w:t xml:space="preserve">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64"/>
      <w:headerReference w:type="first" r:id="rId65"/>
      <w:footerReference w:type="first" r:id="rId66"/>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A19AA6" w14:textId="77777777" w:rsidR="005C61AA" w:rsidRDefault="005C61AA" w:rsidP="003F2341">
      <w:pPr>
        <w:spacing w:after="0" w:line="240" w:lineRule="auto"/>
      </w:pPr>
      <w:r>
        <w:separator/>
      </w:r>
    </w:p>
  </w:endnote>
  <w:endnote w:type="continuationSeparator" w:id="0">
    <w:p w14:paraId="7158C039" w14:textId="77777777" w:rsidR="005C61AA" w:rsidRDefault="005C61AA"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543039"/>
      <w:docPartObj>
        <w:docPartGallery w:val="Page Numbers (Bottom of Page)"/>
        <w:docPartUnique/>
      </w:docPartObj>
    </w:sdtPr>
    <w:sdtEndPr>
      <w:rPr>
        <w:color w:val="808080" w:themeColor="background1" w:themeShade="80"/>
        <w:spacing w:val="60"/>
      </w:rPr>
    </w:sdtEndPr>
    <w:sdtContent>
      <w:p w14:paraId="6B0AA239" w14:textId="6704D54E" w:rsidR="008B2150" w:rsidRDefault="008B21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D96216">
          <w:rPr>
            <w:noProof/>
          </w:rPr>
          <w:t>16</w:t>
        </w:r>
        <w:r>
          <w:rPr>
            <w:noProof/>
          </w:rPr>
          <w:fldChar w:fldCharType="end"/>
        </w:r>
        <w:r>
          <w:t xml:space="preserve"> | </w:t>
        </w:r>
        <w:r>
          <w:rPr>
            <w:color w:val="808080" w:themeColor="background1" w:themeShade="80"/>
            <w:spacing w:val="60"/>
          </w:rPr>
          <w:t>Page</w:t>
        </w:r>
      </w:p>
    </w:sdtContent>
  </w:sdt>
  <w:p w14:paraId="1C831007" w14:textId="77777777" w:rsidR="008B2150" w:rsidRDefault="008B215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B2150" w:rsidRDefault="008B2150" w:rsidP="008B5962">
    <w:pPr>
      <w:pStyle w:val="Footer"/>
      <w:tabs>
        <w:tab w:val="clear" w:pos="4153"/>
        <w:tab w:val="clear" w:pos="8306"/>
      </w:tabs>
      <w:jc w:val="right"/>
    </w:pPr>
  </w:p>
  <w:p w14:paraId="006BAD49" w14:textId="77777777" w:rsidR="008B2150" w:rsidRDefault="008B2150"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EE4421" w14:textId="77777777" w:rsidR="005C61AA" w:rsidRDefault="005C61AA" w:rsidP="003F2341">
      <w:pPr>
        <w:spacing w:after="0" w:line="240" w:lineRule="auto"/>
      </w:pPr>
      <w:r>
        <w:separator/>
      </w:r>
    </w:p>
  </w:footnote>
  <w:footnote w:type="continuationSeparator" w:id="0">
    <w:p w14:paraId="379D4CC6" w14:textId="77777777" w:rsidR="005C61AA" w:rsidRDefault="005C61AA"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B2150" w:rsidRDefault="008B2150" w:rsidP="008B5962">
    <w:pPr>
      <w:pStyle w:val="Header"/>
      <w:tabs>
        <w:tab w:val="clear" w:pos="4153"/>
        <w:tab w:val="clear" w:pos="8306"/>
      </w:tabs>
      <w:jc w:val="right"/>
    </w:pPr>
  </w:p>
  <w:p w14:paraId="4DBEFEEB" w14:textId="0A899C42" w:rsidR="008B2150" w:rsidRDefault="008B2150" w:rsidP="008B5962">
    <w:pPr>
      <w:pStyle w:val="Header"/>
      <w:tabs>
        <w:tab w:val="clear" w:pos="4153"/>
        <w:tab w:val="clear" w:pos="8306"/>
      </w:tabs>
      <w:jc w:val="right"/>
    </w:pPr>
  </w:p>
  <w:p w14:paraId="33465065" w14:textId="2D7A6BA9" w:rsidR="008B2150" w:rsidRDefault="008B2150" w:rsidP="008B5962">
    <w:pPr>
      <w:pStyle w:val="Header"/>
      <w:tabs>
        <w:tab w:val="clear" w:pos="4153"/>
        <w:tab w:val="clear" w:pos="8306"/>
      </w:tabs>
      <w:jc w:val="right"/>
    </w:pPr>
  </w:p>
  <w:p w14:paraId="2B86F00F" w14:textId="429F7291" w:rsidR="008B2150" w:rsidRPr="008B5962" w:rsidRDefault="008B2150"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2">
    <w:nsid w:val="6E6569F2"/>
    <w:multiLevelType w:val="multilevel"/>
    <w:tmpl w:val="673CF012"/>
    <w:lvl w:ilvl="0">
      <w:start w:val="1"/>
      <w:numFmt w:val="decimal"/>
      <w:lvlText w:val="%1"/>
      <w:lvlJc w:val="left"/>
      <w:pPr>
        <w:ind w:left="405" w:hanging="405"/>
      </w:pPr>
    </w:lvl>
    <w:lvl w:ilvl="1">
      <w:start w:val="1"/>
      <w:numFmt w:val="decimal"/>
      <w:lvlText w:val="%1.%2"/>
      <w:lvlJc w:val="left"/>
      <w:pPr>
        <w:ind w:left="1260" w:hanging="720"/>
      </w:pPr>
    </w:lvl>
    <w:lvl w:ilvl="2">
      <w:start w:val="1"/>
      <w:numFmt w:val="decimal"/>
      <w:lvlText w:val="%1.%2.%3"/>
      <w:lvlJc w:val="left"/>
      <w:pPr>
        <w:ind w:left="1620" w:hanging="720"/>
      </w:pPr>
    </w:lvl>
    <w:lvl w:ilvl="3">
      <w:start w:val="1"/>
      <w:numFmt w:val="decimal"/>
      <w:lvlText w:val="%1.%2.%3.%4"/>
      <w:lvlJc w:val="left"/>
      <w:pPr>
        <w:ind w:left="2700" w:hanging="1080"/>
      </w:pPr>
    </w:lvl>
    <w:lvl w:ilvl="4">
      <w:start w:val="1"/>
      <w:numFmt w:val="decimal"/>
      <w:lvlText w:val="%1.%2.%3.%4.%5"/>
      <w:lvlJc w:val="left"/>
      <w:pPr>
        <w:ind w:left="3600" w:hanging="1440"/>
      </w:pPr>
    </w:lvl>
    <w:lvl w:ilvl="5">
      <w:start w:val="1"/>
      <w:numFmt w:val="decimal"/>
      <w:lvlText w:val="%1.%2.%3.%4.%5.%6"/>
      <w:lvlJc w:val="left"/>
      <w:pPr>
        <w:ind w:left="4140" w:hanging="1440"/>
      </w:pPr>
    </w:lvl>
    <w:lvl w:ilvl="6">
      <w:start w:val="1"/>
      <w:numFmt w:val="decimal"/>
      <w:lvlText w:val="%1.%2.%3.%4.%5.%6.%7"/>
      <w:lvlJc w:val="left"/>
      <w:pPr>
        <w:ind w:left="5040" w:hanging="180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13">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4"/>
  </w:num>
  <w:num w:numId="8">
    <w:abstractNumId w:val="10"/>
  </w:num>
  <w:num w:numId="9">
    <w:abstractNumId w:val="7"/>
  </w:num>
  <w:num w:numId="10">
    <w:abstractNumId w:val="2"/>
  </w:num>
  <w:num w:numId="11">
    <w:abstractNumId w:val="3"/>
  </w:num>
  <w:num w:numId="12">
    <w:abstractNumId w:val="1"/>
  </w:num>
  <w:num w:numId="13">
    <w:abstractNumId w:val="13"/>
  </w:num>
  <w:num w:numId="14">
    <w:abstractNumId w:val="12"/>
  </w:num>
  <w:num w:numId="1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E0C28"/>
    <w:rsid w:val="000F187D"/>
    <w:rsid w:val="00102755"/>
    <w:rsid w:val="00113A1D"/>
    <w:rsid w:val="00120695"/>
    <w:rsid w:val="001876C9"/>
    <w:rsid w:val="0019707F"/>
    <w:rsid w:val="001A19C2"/>
    <w:rsid w:val="001B62BF"/>
    <w:rsid w:val="001E5B98"/>
    <w:rsid w:val="001F2B6C"/>
    <w:rsid w:val="001F68EE"/>
    <w:rsid w:val="00200893"/>
    <w:rsid w:val="00212DAE"/>
    <w:rsid w:val="00214742"/>
    <w:rsid w:val="00232FA5"/>
    <w:rsid w:val="00241CDA"/>
    <w:rsid w:val="00266DC6"/>
    <w:rsid w:val="002874C2"/>
    <w:rsid w:val="002D21B3"/>
    <w:rsid w:val="003141D8"/>
    <w:rsid w:val="00315604"/>
    <w:rsid w:val="0032080B"/>
    <w:rsid w:val="00324419"/>
    <w:rsid w:val="003466AB"/>
    <w:rsid w:val="003B0EEB"/>
    <w:rsid w:val="003C3772"/>
    <w:rsid w:val="003D00D0"/>
    <w:rsid w:val="003D0824"/>
    <w:rsid w:val="003E50EB"/>
    <w:rsid w:val="003F2341"/>
    <w:rsid w:val="003F5D12"/>
    <w:rsid w:val="00417A37"/>
    <w:rsid w:val="00434C4C"/>
    <w:rsid w:val="00436E0C"/>
    <w:rsid w:val="00462679"/>
    <w:rsid w:val="004777A2"/>
    <w:rsid w:val="004874CD"/>
    <w:rsid w:val="004A134C"/>
    <w:rsid w:val="004B645A"/>
    <w:rsid w:val="004D12F7"/>
    <w:rsid w:val="00503980"/>
    <w:rsid w:val="00511119"/>
    <w:rsid w:val="00526A56"/>
    <w:rsid w:val="0057107E"/>
    <w:rsid w:val="005813EA"/>
    <w:rsid w:val="00594127"/>
    <w:rsid w:val="005959B6"/>
    <w:rsid w:val="005C1F8A"/>
    <w:rsid w:val="005C4866"/>
    <w:rsid w:val="005C61AA"/>
    <w:rsid w:val="005F19D4"/>
    <w:rsid w:val="0060030D"/>
    <w:rsid w:val="0060196D"/>
    <w:rsid w:val="0060557D"/>
    <w:rsid w:val="00607780"/>
    <w:rsid w:val="0061038F"/>
    <w:rsid w:val="00622499"/>
    <w:rsid w:val="00633015"/>
    <w:rsid w:val="00636CF3"/>
    <w:rsid w:val="0065275F"/>
    <w:rsid w:val="00674BDD"/>
    <w:rsid w:val="006973BA"/>
    <w:rsid w:val="006A5B7B"/>
    <w:rsid w:val="006C7A71"/>
    <w:rsid w:val="006D1055"/>
    <w:rsid w:val="006D6F62"/>
    <w:rsid w:val="006F68C9"/>
    <w:rsid w:val="006F6F0C"/>
    <w:rsid w:val="006F70E1"/>
    <w:rsid w:val="0070248E"/>
    <w:rsid w:val="007036E1"/>
    <w:rsid w:val="00732FEA"/>
    <w:rsid w:val="0073331F"/>
    <w:rsid w:val="00741D8E"/>
    <w:rsid w:val="00757DCA"/>
    <w:rsid w:val="00761B5E"/>
    <w:rsid w:val="007629D2"/>
    <w:rsid w:val="0076663C"/>
    <w:rsid w:val="00766C30"/>
    <w:rsid w:val="00792C59"/>
    <w:rsid w:val="007A6323"/>
    <w:rsid w:val="007B4B7D"/>
    <w:rsid w:val="007D07C2"/>
    <w:rsid w:val="007D6515"/>
    <w:rsid w:val="007E1B97"/>
    <w:rsid w:val="008104E7"/>
    <w:rsid w:val="00815B66"/>
    <w:rsid w:val="00822C88"/>
    <w:rsid w:val="008338C2"/>
    <w:rsid w:val="00863A43"/>
    <w:rsid w:val="0086446B"/>
    <w:rsid w:val="00885DE9"/>
    <w:rsid w:val="00895667"/>
    <w:rsid w:val="008B2150"/>
    <w:rsid w:val="008B5962"/>
    <w:rsid w:val="008B5D89"/>
    <w:rsid w:val="008C40EA"/>
    <w:rsid w:val="008E0991"/>
    <w:rsid w:val="008F4225"/>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0192"/>
    <w:rsid w:val="00A839E2"/>
    <w:rsid w:val="00A85396"/>
    <w:rsid w:val="00A931A6"/>
    <w:rsid w:val="00AA61C7"/>
    <w:rsid w:val="00AE53E9"/>
    <w:rsid w:val="00AF4951"/>
    <w:rsid w:val="00B24DF4"/>
    <w:rsid w:val="00B33DFB"/>
    <w:rsid w:val="00B35302"/>
    <w:rsid w:val="00B44BB4"/>
    <w:rsid w:val="00B50734"/>
    <w:rsid w:val="00B5251D"/>
    <w:rsid w:val="00B75605"/>
    <w:rsid w:val="00B813C8"/>
    <w:rsid w:val="00B8625D"/>
    <w:rsid w:val="00B91247"/>
    <w:rsid w:val="00BD0165"/>
    <w:rsid w:val="00BF0431"/>
    <w:rsid w:val="00BF571B"/>
    <w:rsid w:val="00C17EF2"/>
    <w:rsid w:val="00C31302"/>
    <w:rsid w:val="00C31CE3"/>
    <w:rsid w:val="00C4080F"/>
    <w:rsid w:val="00C52499"/>
    <w:rsid w:val="00C802D0"/>
    <w:rsid w:val="00C8405C"/>
    <w:rsid w:val="00C84BDC"/>
    <w:rsid w:val="00C87438"/>
    <w:rsid w:val="00CB4093"/>
    <w:rsid w:val="00CB5016"/>
    <w:rsid w:val="00CC6B82"/>
    <w:rsid w:val="00CE0FCB"/>
    <w:rsid w:val="00D03362"/>
    <w:rsid w:val="00D03E5B"/>
    <w:rsid w:val="00D6474F"/>
    <w:rsid w:val="00D649EF"/>
    <w:rsid w:val="00D713D7"/>
    <w:rsid w:val="00D71C9B"/>
    <w:rsid w:val="00D72930"/>
    <w:rsid w:val="00D7438D"/>
    <w:rsid w:val="00D74441"/>
    <w:rsid w:val="00D77187"/>
    <w:rsid w:val="00D82900"/>
    <w:rsid w:val="00D85053"/>
    <w:rsid w:val="00D914CA"/>
    <w:rsid w:val="00D91652"/>
    <w:rsid w:val="00D93E3F"/>
    <w:rsid w:val="00D96216"/>
    <w:rsid w:val="00DA3A4A"/>
    <w:rsid w:val="00DC3FCE"/>
    <w:rsid w:val="00DD44A5"/>
    <w:rsid w:val="00DE71B4"/>
    <w:rsid w:val="00DF3ACF"/>
    <w:rsid w:val="00E337B0"/>
    <w:rsid w:val="00E41C84"/>
    <w:rsid w:val="00E92C84"/>
    <w:rsid w:val="00EA6809"/>
    <w:rsid w:val="00EB1B27"/>
    <w:rsid w:val="00EB1B4D"/>
    <w:rsid w:val="00EB40FC"/>
    <w:rsid w:val="00EC7344"/>
    <w:rsid w:val="00ED1B41"/>
    <w:rsid w:val="00EE5498"/>
    <w:rsid w:val="00EF6AD5"/>
    <w:rsid w:val="00F05537"/>
    <w:rsid w:val="00F13D98"/>
    <w:rsid w:val="00F20A72"/>
    <w:rsid w:val="00F21EA6"/>
    <w:rsid w:val="00F43AEA"/>
    <w:rsid w:val="00F50B80"/>
    <w:rsid w:val="00F5384B"/>
    <w:rsid w:val="00F61EFE"/>
    <w:rsid w:val="00F920D5"/>
    <w:rsid w:val="00F95F6A"/>
    <w:rsid w:val="00FC4523"/>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84B"/>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84B"/>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173745">
      <w:bodyDiv w:val="1"/>
      <w:marLeft w:val="0"/>
      <w:marRight w:val="0"/>
      <w:marTop w:val="0"/>
      <w:marBottom w:val="0"/>
      <w:divBdr>
        <w:top w:val="none" w:sz="0" w:space="0" w:color="auto"/>
        <w:left w:val="none" w:sz="0" w:space="0" w:color="auto"/>
        <w:bottom w:val="none" w:sz="0" w:space="0" w:color="auto"/>
        <w:right w:val="none" w:sz="0" w:space="0" w:color="auto"/>
      </w:divBdr>
    </w:div>
    <w:div w:id="611668510">
      <w:bodyDiv w:val="1"/>
      <w:marLeft w:val="0"/>
      <w:marRight w:val="0"/>
      <w:marTop w:val="0"/>
      <w:marBottom w:val="0"/>
      <w:divBdr>
        <w:top w:val="none" w:sz="0" w:space="0" w:color="auto"/>
        <w:left w:val="none" w:sz="0" w:space="0" w:color="auto"/>
        <w:bottom w:val="none" w:sz="0" w:space="0" w:color="auto"/>
        <w:right w:val="none" w:sz="0" w:space="0" w:color="auto"/>
      </w:divBdr>
    </w:div>
    <w:div w:id="774181011">
      <w:bodyDiv w:val="1"/>
      <w:marLeft w:val="0"/>
      <w:marRight w:val="0"/>
      <w:marTop w:val="0"/>
      <w:marBottom w:val="0"/>
      <w:divBdr>
        <w:top w:val="none" w:sz="0" w:space="0" w:color="auto"/>
        <w:left w:val="none" w:sz="0" w:space="0" w:color="auto"/>
        <w:bottom w:val="none" w:sz="0" w:space="0" w:color="auto"/>
        <w:right w:val="none" w:sz="0" w:space="0" w:color="auto"/>
      </w:divBdr>
    </w:div>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jpeg"/><Relationship Id="rId60" Type="http://schemas.openxmlformats.org/officeDocument/2006/relationships/image" Target="media/image37.png"/><Relationship Id="rId65"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png"/><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jpeg"/><Relationship Id="rId59" Type="http://schemas.openxmlformats.org/officeDocument/2006/relationships/image" Target="media/image36.png"/><Relationship Id="rId67" Type="http://schemas.openxmlformats.org/officeDocument/2006/relationships/fontTable" Target="fontTable.xml"/><Relationship Id="rId20" Type="http://schemas.openxmlformats.org/officeDocument/2006/relationships/diagramLayout" Target="diagrams/layout3.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0C07C504-DE0B-4909-98EB-1C89BE0B231D}" type="presOf" srcId="{9F9A91A7-9DE0-430D-814C-71CB8F6A11B3}" destId="{97102E3C-B59E-4B5F-AAF2-0C08521F4023}" srcOrd="0" destOrd="0" presId="urn:microsoft.com/office/officeart/2005/8/layout/orgChart1"/>
    <dgm:cxn modelId="{E49BEEFC-44BB-4EE7-8F6C-BEF487BE22A3}" type="presOf" srcId="{E544038C-ECA3-45E7-A8F2-7B707DB94A62}" destId="{01240F11-922A-49C8-B62C-345B273E906A}" srcOrd="1" destOrd="0" presId="urn:microsoft.com/office/officeart/2005/8/layout/orgChart1"/>
    <dgm:cxn modelId="{96CE6BDE-D293-43B2-950E-3F73F1C5EA10}" type="presOf" srcId="{C0C4184A-5CF6-47B7-A7C8-7E22C205A7A0}" destId="{CAC6E83C-ACBC-47CB-A01B-6BE831A59854}" srcOrd="1" destOrd="0" presId="urn:microsoft.com/office/officeart/2005/8/layout/orgChart1"/>
    <dgm:cxn modelId="{B41ECE66-167F-45FA-B9DE-32523E7F634A}" type="presOf" srcId="{EA267A81-D846-42D6-B8A2-3EEDC75E02EC}" destId="{90DDC790-6C31-4C61-8B52-9F91DFFE7E67}" srcOrd="0"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969B8BCD-156F-4FBE-A581-2D99DE5B52D2}" srcId="{46A74F8A-8E0F-4730-9ADE-D81C525A7376}" destId="{E06DF700-F274-47A2-97DD-8BB3ECEE4787}" srcOrd="0" destOrd="0" parTransId="{D7BAF531-F8C4-4500-9FA5-3D9A2B444F8B}" sibTransId="{B5623B01-8632-49A6-B138-382B2D4EE0A8}"/>
    <dgm:cxn modelId="{21325702-0636-4B67-945A-73BFF329077E}" type="presOf" srcId="{3114BE88-E0E1-4C6B-9CF2-5ACC106BCBFE}" destId="{5BA7F6C4-B752-4CD6-AEDB-3C0A4310CD37}"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7C1BCDE5-9125-478D-9A06-9D38C86074CA}" type="presOf" srcId="{FBC082DB-07B5-4B7C-8CB9-4A360743845F}" destId="{F5D9B517-3442-4E82-B4E7-A5DE6A5A99FA}" srcOrd="0" destOrd="0" presId="urn:microsoft.com/office/officeart/2005/8/layout/orgChart1"/>
    <dgm:cxn modelId="{824FACC9-83E6-4395-94F1-FDA8E14060B2}" type="presOf" srcId="{A95CA22D-9F7E-47CC-9F01-99CB8934F618}" destId="{772B1B89-07D5-4344-A7ED-A3B55D16B265}"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1A1F6A68-8CDF-4A7E-A478-3188B4A55688}" type="presOf" srcId="{AC1AA60F-94C7-4440-9FC5-714C62E689DD}" destId="{4258D761-3B10-494A-8F56-0B1B2A1ABBD2}" srcOrd="0" destOrd="0" presId="urn:microsoft.com/office/officeart/2005/8/layout/orgChart1"/>
    <dgm:cxn modelId="{F2DEFDA7-1E76-46C4-BBC7-E4EC2269BB73}" type="presOf" srcId="{EA5285F1-3C83-43BF-9209-5366AB150050}" destId="{9A1FC157-C68B-4DAB-9BE4-119FAD6D9E1E}" srcOrd="0" destOrd="0" presId="urn:microsoft.com/office/officeart/2005/8/layout/orgChart1"/>
    <dgm:cxn modelId="{375CCF49-0851-4664-828A-3E4597FE5744}" type="presOf" srcId="{3114BE88-E0E1-4C6B-9CF2-5ACC106BCBFE}" destId="{E6144C8C-6156-4834-B993-CE59CD0BDC0D}" srcOrd="1" destOrd="0" presId="urn:microsoft.com/office/officeart/2005/8/layout/orgChart1"/>
    <dgm:cxn modelId="{F3E7CF09-C18D-49A2-A0BF-EA36135F4C76}" type="presOf" srcId="{566688E7-249C-4555-9397-BB1079C4A18B}" destId="{DFBEB2C2-95E6-4402-9D14-BE1A629B2EE9}" srcOrd="0" destOrd="0" presId="urn:microsoft.com/office/officeart/2005/8/layout/orgChart1"/>
    <dgm:cxn modelId="{4E706984-D1B8-467E-B0B3-6D44BE05C6AA}" type="presOf" srcId="{4537A07F-0079-45F0-9969-A432E45BC6A7}" destId="{D23CD916-D51B-4762-B91B-84F505D730E1}"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525C63B4-14D7-4220-A10B-7DBF6CF02D8D}" srcId="{7E07112B-71F9-4417-8F1F-016910385409}" destId="{46A74F8A-8E0F-4730-9ADE-D81C525A7376}" srcOrd="3" destOrd="0" parTransId="{41A3F564-F38A-4E0C-8F52-C5E7A41848FD}" sibTransId="{A255C135-FF80-4BBC-B44A-E172EAA6DC28}"/>
    <dgm:cxn modelId="{541A7DC6-7716-4DE4-AB1E-EA4E95684B89}" type="presOf" srcId="{826243D3-007F-4509-9160-E80250CD5602}" destId="{8271B30D-A5DC-4DAF-AEF7-02ADEC5296AF}" srcOrd="0" destOrd="0" presId="urn:microsoft.com/office/officeart/2005/8/layout/orgChart1"/>
    <dgm:cxn modelId="{26F1E4F6-3874-458B-8BBD-6739BE0AB5DD}" type="presOf" srcId="{3998DF05-1E33-4CCF-BDA2-397E2BCC4B1F}" destId="{841AD163-05DE-4253-8EEF-D58ED517A84D}" srcOrd="1" destOrd="0" presId="urn:microsoft.com/office/officeart/2005/8/layout/orgChart1"/>
    <dgm:cxn modelId="{82662622-7B54-46F7-B2A9-0882BEBD1EFB}" type="presOf" srcId="{3998DF05-1E33-4CCF-BDA2-397E2BCC4B1F}" destId="{EBC08023-9774-4797-8FBF-10BB3C4D4740}" srcOrd="0" destOrd="0" presId="urn:microsoft.com/office/officeart/2005/8/layout/orgChart1"/>
    <dgm:cxn modelId="{223A8A6F-14A8-4BE1-B370-B33D46048602}" type="presOf" srcId="{19084F12-4DB5-43EF-A291-90951AE30656}" destId="{4D16C7DE-BF1C-441B-B614-C5811BE2C756}" srcOrd="1"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55D05979-62FF-4555-9891-B73E273CF348}" type="presOf" srcId="{B3C21115-CEE6-4510-8853-44A33830FA2C}" destId="{30652F11-8A1F-4C71-8225-CE6D5FE6AA95}" srcOrd="0" destOrd="0" presId="urn:microsoft.com/office/officeart/2005/8/layout/orgChart1"/>
    <dgm:cxn modelId="{1C50AFE1-8DE4-4304-B7D3-2BAF2C84E99D}" type="presOf" srcId="{04D7BA52-CE77-43C2-B358-93D44A973F92}" destId="{160F286E-5F12-4041-8C63-B41AB6A84ED2}" srcOrd="1" destOrd="0" presId="urn:microsoft.com/office/officeart/2005/8/layout/orgChart1"/>
    <dgm:cxn modelId="{E6F3A63B-AE6D-4D71-A66B-3EF4CF5BAEE6}" type="presOf" srcId="{772CF493-BA96-45EB-9849-F659B6C746D4}" destId="{E5D3C0AA-B535-4F46-96C8-9F389601DC15}" srcOrd="1" destOrd="0" presId="urn:microsoft.com/office/officeart/2005/8/layout/orgChart1"/>
    <dgm:cxn modelId="{60B2533D-ECD0-454C-9FAE-BEDEE7FC48FF}" type="presOf" srcId="{50977282-229D-4803-B48B-B7BE511CD5EF}" destId="{23FFCC0F-00D5-4A4D-9589-6E0D690D017E}" srcOrd="0" destOrd="0" presId="urn:microsoft.com/office/officeart/2005/8/layout/orgChart1"/>
    <dgm:cxn modelId="{BA8B420A-4959-44AC-8FD8-ECA51AF75595}" type="presOf" srcId="{009E80EF-9C1B-4320-BAD0-805597A5C7DE}" destId="{B06E1F94-07C7-4DCF-B66E-A35939A0D98D}" srcOrd="1"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DFF6E2D3-F944-409A-B2C2-A0ED36C0431D}" type="presOf" srcId="{46A74F8A-8E0F-4730-9ADE-D81C525A7376}" destId="{938771B6-67A5-43FC-BE12-30A140E6858A}" srcOrd="1" destOrd="0" presId="urn:microsoft.com/office/officeart/2005/8/layout/orgChart1"/>
    <dgm:cxn modelId="{FDC7E6B0-2966-4167-A65D-7F344C5D2F42}" type="presOf" srcId="{94020592-0CFC-4F66-949D-B3C1F7A8A24E}" destId="{527A64F6-1619-49B6-B832-D1C510DCC2A1}" srcOrd="0" destOrd="0" presId="urn:microsoft.com/office/officeart/2005/8/layout/orgChart1"/>
    <dgm:cxn modelId="{5379DBF3-4EA5-45EF-BA66-D8C660F6BF89}" type="presOf" srcId="{5630A254-BC35-4128-8F96-9E3036D4AFAE}" destId="{A2FAB09A-F4A3-4251-95B7-13EBE2EC4187}"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9BF81F3A-A0AA-4783-8B9F-F0F15261A76D}" type="presOf" srcId="{C0C4184A-5CF6-47B7-A7C8-7E22C205A7A0}" destId="{C975E6A3-1EF1-4AD7-96DB-7E9B821E489A}" srcOrd="0" destOrd="0" presId="urn:microsoft.com/office/officeart/2005/8/layout/orgChart1"/>
    <dgm:cxn modelId="{83748F3C-C111-447F-95DA-BF0F26AA368E}" type="presOf" srcId="{6A2BDAF3-0566-4C53-8C15-EB997CD4F315}" destId="{0B41D693-5EAF-4CF7-97CF-01C4EC4E930B}"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73C05D0D-CB10-4A85-88F0-6FCD96417FF8}" srcId="{42EEFCFD-DFA3-4846-AD67-979BAC5F113B}" destId="{7E07112B-71F9-4417-8F1F-016910385409}" srcOrd="0" destOrd="0" parTransId="{C19CA6F5-C80C-47E1-8D58-96DBDFA451EC}" sibTransId="{32A18A35-CD5A-4366-8445-1F43E431275F}"/>
    <dgm:cxn modelId="{04998813-9CB2-4E2E-90DF-DAF3E112C1E4}" srcId="{A95CA22D-9F7E-47CC-9F01-99CB8934F618}" destId="{9A9AC33D-751B-4AA7-91E2-25789F252908}" srcOrd="1" destOrd="0" parTransId="{9236F97D-4EA2-454F-AA71-42DDE02D0AED}" sibTransId="{F5A00142-1793-48E9-B277-E3E147C3C914}"/>
    <dgm:cxn modelId="{C095074E-B168-40AE-8139-D46A17EA4BF2}" type="presOf" srcId="{009E80EF-9C1B-4320-BAD0-805597A5C7DE}" destId="{675A1D3B-05B0-4DA5-810A-B4FD836B2539}" srcOrd="0" destOrd="0" presId="urn:microsoft.com/office/officeart/2005/8/layout/orgChart1"/>
    <dgm:cxn modelId="{F6B00BF6-B44F-4269-BAA1-E0E45866609E}" type="presOf" srcId="{EF049510-7CD8-4824-8082-D8E0B125ECDC}" destId="{8BAEC84B-8747-4C93-825E-7412D668177F}"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ACFC74E9-B27E-4831-9AD6-578470BA9FA5}" type="presOf" srcId="{EA5285F1-3C83-43BF-9209-5366AB150050}" destId="{3C698573-9DC6-4B60-A2AF-ACA8EEF92200}" srcOrd="1" destOrd="0" presId="urn:microsoft.com/office/officeart/2005/8/layout/orgChart1"/>
    <dgm:cxn modelId="{F5410F6A-6188-4092-8491-18DEECAE1316}" type="presOf" srcId="{B3C21115-CEE6-4510-8853-44A33830FA2C}" destId="{FB341DA7-5171-441E-9425-957C7838E4AD}" srcOrd="1"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CCCC5F59-2C0F-4008-8D65-3A408143AB67}" srcId="{46A74F8A-8E0F-4730-9ADE-D81C525A7376}" destId="{EE662884-85C7-4EC9-96D5-121F3BD8595B}" srcOrd="3" destOrd="0" parTransId="{F4CDEE21-7287-4911-BE63-32083597518E}" sibTransId="{B9EC2FD9-9402-4A87-8D6B-E86D12741480}"/>
    <dgm:cxn modelId="{7E982AC0-F0D7-4B6C-B4CC-14FD22A0BEC9}" srcId="{80892BC8-5833-4540-ACD2-A2EF34393319}" destId="{EF049510-7CD8-4824-8082-D8E0B125ECDC}" srcOrd="0" destOrd="0" parTransId="{4CD5F48A-7723-4F97-B81A-DDF85F8C4C9B}" sibTransId="{5D362EDB-6610-4118-A3C2-3B839D1BEA7E}"/>
    <dgm:cxn modelId="{36CB0B64-B54A-40A8-93F3-D8F0B67216C9}" type="presOf" srcId="{63FB56D5-2D14-4022-826E-DBC673BFC5E0}" destId="{C7A22048-AC17-401C-98DF-BD749C17B741}" srcOrd="0"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E0A262BD-B02C-4BCD-A6F5-395C99539E31}" srcId="{04D7BA52-CE77-43C2-B358-93D44A973F92}" destId="{B3C21115-CEE6-4510-8853-44A33830FA2C}" srcOrd="4" destOrd="0" parTransId="{78ADAD5D-9EE5-4927-A00D-C3E8F626DEDA}" sibTransId="{5558FC94-1B37-458A-8D55-902786827956}"/>
    <dgm:cxn modelId="{CDF3C20E-1267-4ADE-B402-295C20989AFA}" type="presOf" srcId="{93B8183F-EF78-4949-A426-399F57497286}" destId="{59200F9C-94A8-4990-BF39-B25B10830B11}" srcOrd="0" destOrd="0" presId="urn:microsoft.com/office/officeart/2005/8/layout/orgChart1"/>
    <dgm:cxn modelId="{9069D811-CDBE-4B72-A02A-7CA54F33B180}" type="presOf" srcId="{FF621947-BE3A-4F8A-BCF1-BCE23AAE4664}" destId="{A38391EC-557F-4773-83C8-0082D41FB357}" srcOrd="0" destOrd="0" presId="urn:microsoft.com/office/officeart/2005/8/layout/orgChart1"/>
    <dgm:cxn modelId="{2133E58F-2EAD-4E18-B529-DBA531E218B0}" type="presOf" srcId="{A72627BD-05DF-4468-A7C5-A1E97635CAC8}" destId="{F7B68EBE-5177-475D-9340-0BEB280C3F43}" srcOrd="1"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A951EF21-AB79-40EF-8420-26AB09344A77}" type="presOf" srcId="{80892BC8-5833-4540-ACD2-A2EF34393319}" destId="{66063A10-7DAB-4DDC-9882-AA5C793C314E}" srcOrd="1" destOrd="0" presId="urn:microsoft.com/office/officeart/2005/8/layout/orgChart1"/>
    <dgm:cxn modelId="{4C3F3E73-9BCE-45DA-B2CA-28FBF664C73C}" type="presOf" srcId="{D7BAF531-F8C4-4500-9FA5-3D9A2B444F8B}" destId="{49A8391A-744E-44C8-BA2D-E2DFE2A97471}" srcOrd="0" destOrd="0" presId="urn:microsoft.com/office/officeart/2005/8/layout/orgChart1"/>
    <dgm:cxn modelId="{074DA928-0CC8-42F9-BB1B-C7666703D642}" type="presOf" srcId="{566688E7-249C-4555-9397-BB1079C4A18B}" destId="{47389238-9A57-463D-A414-65EE800E79A9}" srcOrd="1" destOrd="0" presId="urn:microsoft.com/office/officeart/2005/8/layout/orgChart1"/>
    <dgm:cxn modelId="{426E0FE2-C9AF-49EA-A8C4-97E9305A0C33}" type="presOf" srcId="{94020592-0CFC-4F66-949D-B3C1F7A8A24E}" destId="{9BEB6395-7F54-41F9-99C5-13EB336DC5A2}" srcOrd="1" destOrd="0" presId="urn:microsoft.com/office/officeart/2005/8/layout/orgChart1"/>
    <dgm:cxn modelId="{900FC84F-F1E9-426A-8500-FBD885D796A6}" type="presOf" srcId="{4B43854A-C6D1-4E90-82EA-AA169359A600}" destId="{ECED47EA-2DB0-4919-833E-BBD54E88658E}" srcOrd="0" destOrd="0" presId="urn:microsoft.com/office/officeart/2005/8/layout/orgChart1"/>
    <dgm:cxn modelId="{17CB72E6-70FD-445C-89E0-C8BC601B8FED}" type="presOf" srcId="{2760CA0F-A13F-42C0-953A-8A323B9F1BA3}" destId="{BD790F29-1368-4B6C-85F0-EAA782C216FE}" srcOrd="0" destOrd="0" presId="urn:microsoft.com/office/officeart/2005/8/layout/orgChart1"/>
    <dgm:cxn modelId="{22A25A6C-414E-4ECD-A676-D20EF94E5712}" type="presOf" srcId="{46A74F8A-8E0F-4730-9ADE-D81C525A7376}" destId="{C83C6361-8C6B-488E-98CB-1DF81E5D3E3C}" srcOrd="0" destOrd="0" presId="urn:microsoft.com/office/officeart/2005/8/layout/orgChart1"/>
    <dgm:cxn modelId="{BC164AF2-8930-4FDB-9C27-885551415A60}" type="presOf" srcId="{EE992DF1-0D6D-4D2D-AB7B-FDF7071D0959}" destId="{F3983B73-AD09-4D8E-BF22-F39627AC39B2}" srcOrd="0" destOrd="0" presId="urn:microsoft.com/office/officeart/2005/8/layout/orgChart1"/>
    <dgm:cxn modelId="{8681A70C-C0AE-4EED-8628-3FDB9D1DBDA3}" type="presOf" srcId="{17E83BE7-C836-4345-8977-B86F9C34C810}" destId="{B97B59AA-00F5-4558-804C-C2C846A4F386}" srcOrd="1" destOrd="0" presId="urn:microsoft.com/office/officeart/2005/8/layout/orgChart1"/>
    <dgm:cxn modelId="{E1B3DF60-E244-4FD1-A5D1-3A9B6F6E49AB}" type="presOf" srcId="{42EEFCFD-DFA3-4846-AD67-979BAC5F113B}" destId="{C9FAE80A-A11D-4A8C-AD10-0CA6141C6FD0}"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B23035DA-C61D-4E5F-9720-784D3C301192}" type="presOf" srcId="{EFFB12E8-21D8-46AF-B63F-2C93D73AB6E8}" destId="{54C894EA-4E5B-4B76-B4A7-63DD5347B08B}" srcOrd="0" destOrd="0" presId="urn:microsoft.com/office/officeart/2005/8/layout/orgChart1"/>
    <dgm:cxn modelId="{3867CA2C-C4FF-4D03-B1B0-8CDEA25AF273}" type="presOf" srcId="{772CF493-BA96-45EB-9849-F659B6C746D4}" destId="{253A1E56-DE35-4524-873B-F4220D301C09}" srcOrd="0" destOrd="0" presId="urn:microsoft.com/office/officeart/2005/8/layout/orgChart1"/>
    <dgm:cxn modelId="{2EF989A8-08B1-46C1-9475-4711C056C589}" type="presOf" srcId="{A72627BD-05DF-4468-A7C5-A1E97635CAC8}" destId="{8AEB31F6-1D67-49CE-B251-5A1C96D2652F}"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B254C690-DC43-4655-8AB8-362617FE70D1}" type="presOf" srcId="{EE662884-85C7-4EC9-96D5-121F3BD8595B}" destId="{B1E71FF7-6C37-462F-B591-7D72ABD28646}" srcOrd="0"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27981F40-9043-4168-BDB6-8E2A281D9450}" type="presOf" srcId="{E06DF700-F274-47A2-97DD-8BB3ECEE4787}" destId="{ED073985-7D86-49D2-9890-84DA0BA794A2}" srcOrd="1" destOrd="0" presId="urn:microsoft.com/office/officeart/2005/8/layout/orgChart1"/>
    <dgm:cxn modelId="{E572AA93-9B6F-42BE-9B69-4421064FD333}" type="presOf" srcId="{41A3F564-F38A-4E0C-8F52-C5E7A41848FD}" destId="{533A1F88-4E2B-42B7-8116-79B4C82F5AA8}" srcOrd="0" destOrd="0" presId="urn:microsoft.com/office/officeart/2005/8/layout/orgChart1"/>
    <dgm:cxn modelId="{54817314-7B16-40F6-8A76-E0850A21DCA9}" type="presOf" srcId="{04D7BA52-CE77-43C2-B358-93D44A973F92}" destId="{247834D6-FB37-4D5A-BFE8-B14F594C74F2}" srcOrd="0" destOrd="0" presId="urn:microsoft.com/office/officeart/2005/8/layout/orgChart1"/>
    <dgm:cxn modelId="{7977833A-9849-4F9F-BEFF-8CCEF34F7DBA}" type="presOf" srcId="{E06DF700-F274-47A2-97DD-8BB3ECEE4787}" destId="{EC9C0F2B-B475-40CA-A8B8-68D929EA4CA5}" srcOrd="0" destOrd="0" presId="urn:microsoft.com/office/officeart/2005/8/layout/orgChart1"/>
    <dgm:cxn modelId="{8B24FFB0-EC96-465C-BF67-ABCE64971282}" type="presOf" srcId="{91E919CD-F2C2-461A-BF1E-D3C429E9DBF4}" destId="{577CAF96-9543-4C11-BDD0-B757821AE45B}" srcOrd="0" destOrd="0" presId="urn:microsoft.com/office/officeart/2005/8/layout/orgChart1"/>
    <dgm:cxn modelId="{D76D7033-40E5-40E5-B45F-CC9948CF201D}" type="presOf" srcId="{EF049510-7CD8-4824-8082-D8E0B125ECDC}" destId="{6D942676-2FFD-4C36-A471-524057F9C52C}" srcOrd="1"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E60C4A95-7FCD-413D-AAFC-9BBCAA118D20}" type="presOf" srcId="{E544038C-ECA3-45E7-A8F2-7B707DB94A62}" destId="{16A411B1-49AF-4B3A-AA48-AFE85268E1DA}" srcOrd="0"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817471B7-30D4-4118-A5AB-CC0FB2F65EF5}" type="presOf" srcId="{7E07112B-71F9-4417-8F1F-016910385409}" destId="{3340A7F6-3811-44A1-B1E7-BB62B2F04051}" srcOrd="1" destOrd="0" presId="urn:microsoft.com/office/officeart/2005/8/layout/orgChart1"/>
    <dgm:cxn modelId="{1EC3BB7C-5980-4BD3-8966-C047E933D7E6}" type="presOf" srcId="{9A9AC33D-751B-4AA7-91E2-25789F252908}" destId="{2577878A-A286-4616-9519-616F4F375D03}"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69948F7A-4E89-4BB1-B406-78F8C620DAD7}" type="presOf" srcId="{FA044DF9-0014-44E8-8108-13B383C2A851}" destId="{ECC0EB94-4149-478F-85CC-1272D4008280}" srcOrd="0" destOrd="0" presId="urn:microsoft.com/office/officeart/2005/8/layout/orgChart1"/>
    <dgm:cxn modelId="{518BC628-9F5D-4BD5-B249-C5EE781C2DE0}" type="presOf" srcId="{4CD5F48A-7723-4F97-B81A-DDF85F8C4C9B}" destId="{56991DFB-89B2-4838-B3D6-C69F9E36636F}" srcOrd="0" destOrd="0" presId="urn:microsoft.com/office/officeart/2005/8/layout/orgChart1"/>
    <dgm:cxn modelId="{98772BF3-4DCF-4649-B373-B1D5C83058FA}" type="presOf" srcId="{9236F97D-4EA2-454F-AA71-42DDE02D0AED}" destId="{CEB7B640-FB74-4FF3-B73E-0C1134770DB6}" srcOrd="0" destOrd="0" presId="urn:microsoft.com/office/officeart/2005/8/layout/orgChart1"/>
    <dgm:cxn modelId="{01FED4AF-0670-4026-A70F-DB0BC7060C0A}" type="presOf" srcId="{2BD0775E-A6AF-4C6F-9753-DC14F0EF1C2B}" destId="{5D053191-48BA-49C6-805B-69191C949F5C}" srcOrd="0" destOrd="0" presId="urn:microsoft.com/office/officeart/2005/8/layout/orgChart1"/>
    <dgm:cxn modelId="{71D8FFF1-468C-4206-81DA-3760F2EA6713}" type="presOf" srcId="{526D90A4-3FC3-487C-8A3B-A48E8EE7190A}" destId="{4FA720BD-4997-42A8-BABA-356B5DEAC16C}" srcOrd="0" destOrd="0" presId="urn:microsoft.com/office/officeart/2005/8/layout/orgChart1"/>
    <dgm:cxn modelId="{0B56A0E4-D5CA-4384-8491-5E536903760E}" type="presOf" srcId="{EE662884-85C7-4EC9-96D5-121F3BD8595B}" destId="{73D66F50-D9EB-4A21-B305-1454F1595825}" srcOrd="1" destOrd="0" presId="urn:microsoft.com/office/officeart/2005/8/layout/orgChart1"/>
    <dgm:cxn modelId="{F3ED0159-19DE-418A-AC47-E52CEDEEDA90}" type="presOf" srcId="{19084F12-4DB5-43EF-A291-90951AE30656}" destId="{6629EE31-3CD2-4E99-AC10-BF9DDE660CA5}" srcOrd="0" destOrd="0" presId="urn:microsoft.com/office/officeart/2005/8/layout/orgChart1"/>
    <dgm:cxn modelId="{612CEFA6-3BFC-4335-BC2C-098CBB33509D}" type="presOf" srcId="{1D48A51F-29FC-43B0-A5B0-D3525C324D8F}" destId="{3930D9B9-DA99-4ACB-BFA9-44E59C3A548B}"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5CCDC599-C2F5-4FF9-8906-BB711E61C6F4}" type="presOf" srcId="{EFFB12E8-21D8-46AF-B63F-2C93D73AB6E8}" destId="{B6E02740-45D0-4EC9-859F-4D6745B2B1A3}" srcOrd="1" destOrd="0" presId="urn:microsoft.com/office/officeart/2005/8/layout/orgChart1"/>
    <dgm:cxn modelId="{8B2FB3F2-31C9-4491-82E2-F1AF109B1024}" type="presOf" srcId="{3A774536-E670-4B04-85DC-984CFD971F03}" destId="{43A17B16-6C5A-4D43-B229-A8E7F500B841}" srcOrd="0" destOrd="0" presId="urn:microsoft.com/office/officeart/2005/8/layout/orgChart1"/>
    <dgm:cxn modelId="{8DAA2DAC-17D3-43EE-B6A8-45459DF81874}" type="presOf" srcId="{93B8183F-EF78-4949-A426-399F57497286}" destId="{D00B5D5B-817F-40E8-BE06-B2988D2D77B4}" srcOrd="1" destOrd="0" presId="urn:microsoft.com/office/officeart/2005/8/layout/orgChart1"/>
    <dgm:cxn modelId="{9D5197E9-1996-43EB-954A-9A6662B4C54D}" type="presOf" srcId="{17E83BE7-C836-4345-8977-B86F9C34C810}" destId="{D9B43B98-92BC-4B29-BB21-5E8EB4AD3758}" srcOrd="0" destOrd="0" presId="urn:microsoft.com/office/officeart/2005/8/layout/orgChart1"/>
    <dgm:cxn modelId="{EB9D7ED3-2FEB-4E47-BB8D-D9452CCC27D4}" type="presOf" srcId="{80892BC8-5833-4540-ACD2-A2EF34393319}" destId="{0F157DE8-A02F-4721-9821-E5164613C659}" srcOrd="0" destOrd="0" presId="urn:microsoft.com/office/officeart/2005/8/layout/orgChart1"/>
    <dgm:cxn modelId="{B8C6E017-328F-4236-A9FA-7BA12C7E6613}" type="presOf" srcId="{FBC082DB-07B5-4B7C-8CB9-4A360743845F}" destId="{45B45BCC-CA24-475C-9819-E0BF46FD66D4}" srcOrd="1" destOrd="0" presId="urn:microsoft.com/office/officeart/2005/8/layout/orgChart1"/>
    <dgm:cxn modelId="{BD2331AA-B191-4975-8DEA-BAADF63D48C1}" type="presOf" srcId="{7E07112B-71F9-4417-8F1F-016910385409}" destId="{5B937D6E-8DEC-41FE-8D63-1927A000C013}" srcOrd="0" destOrd="0" presId="urn:microsoft.com/office/officeart/2005/8/layout/orgChart1"/>
    <dgm:cxn modelId="{1A19C8F9-BA25-4AFA-BA74-B0FAFF649951}" type="presOf" srcId="{9A9AC33D-751B-4AA7-91E2-25789F252908}" destId="{966813B6-436A-48FF-B078-992455C95EC0}" srcOrd="1" destOrd="0" presId="urn:microsoft.com/office/officeart/2005/8/layout/orgChart1"/>
    <dgm:cxn modelId="{49632D32-C7DE-45FE-804A-94AF7CBA5F4A}" type="presOf" srcId="{78ADAD5D-9EE5-4927-A00D-C3E8F626DEDA}" destId="{DB134217-60D9-428B-99F3-133A99589FBC}" srcOrd="0" destOrd="0" presId="urn:microsoft.com/office/officeart/2005/8/layout/orgChart1"/>
    <dgm:cxn modelId="{79368A6E-1972-4DD1-AA86-17A45B9800BD}" type="presOf" srcId="{A95CA22D-9F7E-47CC-9F01-99CB8934F618}" destId="{711727AF-923B-45DA-914F-601ED338A4EF}" srcOrd="1" destOrd="0" presId="urn:microsoft.com/office/officeart/2005/8/layout/orgChart1"/>
    <dgm:cxn modelId="{82B1BC7F-BB3C-43AB-85C1-389F632B6275}" type="presOf" srcId="{F4CDEE21-7287-4911-BE63-32083597518E}" destId="{5DB08324-8B80-4EB2-AB90-E264C9F78FB7}" srcOrd="0" destOrd="0" presId="urn:microsoft.com/office/officeart/2005/8/layout/orgChart1"/>
    <dgm:cxn modelId="{07790655-E6B7-4CE9-AAAC-12BF7875127B}" type="presOf" srcId="{826243D3-007F-4509-9160-E80250CD5602}" destId="{A5805631-2B91-49C3-A58F-0BF556612EA0}" srcOrd="1" destOrd="0" presId="urn:microsoft.com/office/officeart/2005/8/layout/orgChart1"/>
    <dgm:cxn modelId="{0FF755C8-3C6A-4F0C-A8E7-99DD8A92F259}" type="presOf" srcId="{B9FC32A6-92D0-4EFE-B35E-906DF4D49779}" destId="{02658795-357E-479C-92AE-941169ABB53E}" srcOrd="0" destOrd="0" presId="urn:microsoft.com/office/officeart/2005/8/layout/orgChart1"/>
    <dgm:cxn modelId="{DBC0D9E1-7AA4-41AE-8AEC-5A36BCFFF922}" type="presParOf" srcId="{C9FAE80A-A11D-4A8C-AD10-0CA6141C6FD0}" destId="{C8299D4A-703B-42B8-85C4-83604ED6A5C8}" srcOrd="0" destOrd="0" presId="urn:microsoft.com/office/officeart/2005/8/layout/orgChart1"/>
    <dgm:cxn modelId="{5F12B207-36EA-48A0-8215-5A05F1ED3A10}" type="presParOf" srcId="{C8299D4A-703B-42B8-85C4-83604ED6A5C8}" destId="{BD3388ED-9A82-4367-8DE5-919659351CBF}" srcOrd="0" destOrd="0" presId="urn:microsoft.com/office/officeart/2005/8/layout/orgChart1"/>
    <dgm:cxn modelId="{2098834D-9A68-45AA-91FF-3BC83BF8F92A}" type="presParOf" srcId="{BD3388ED-9A82-4367-8DE5-919659351CBF}" destId="{5B937D6E-8DEC-41FE-8D63-1927A000C013}" srcOrd="0" destOrd="0" presId="urn:microsoft.com/office/officeart/2005/8/layout/orgChart1"/>
    <dgm:cxn modelId="{7165145E-3D1F-4E0F-8E77-8F95FBD20BA7}" type="presParOf" srcId="{BD3388ED-9A82-4367-8DE5-919659351CBF}" destId="{3340A7F6-3811-44A1-B1E7-BB62B2F04051}" srcOrd="1" destOrd="0" presId="urn:microsoft.com/office/officeart/2005/8/layout/orgChart1"/>
    <dgm:cxn modelId="{8624382B-580A-4279-9581-ED386CE7B58F}" type="presParOf" srcId="{C8299D4A-703B-42B8-85C4-83604ED6A5C8}" destId="{C8D1D1D7-D6DE-4504-8041-94E50CB8547F}" srcOrd="1" destOrd="0" presId="urn:microsoft.com/office/officeart/2005/8/layout/orgChart1"/>
    <dgm:cxn modelId="{21FF7A30-97CD-42E8-9544-E6D2391F1BE3}" type="presParOf" srcId="{C8D1D1D7-D6DE-4504-8041-94E50CB8547F}" destId="{02658795-357E-479C-92AE-941169ABB53E}" srcOrd="0" destOrd="0" presId="urn:microsoft.com/office/officeart/2005/8/layout/orgChart1"/>
    <dgm:cxn modelId="{0B31E343-98D7-493F-A031-95A42FFAA7FA}" type="presParOf" srcId="{C8D1D1D7-D6DE-4504-8041-94E50CB8547F}" destId="{C10D4D01-4802-40D6-8F1E-E4376D1DD3AA}" srcOrd="1" destOrd="0" presId="urn:microsoft.com/office/officeart/2005/8/layout/orgChart1"/>
    <dgm:cxn modelId="{1AAF264E-4FE3-46CD-B1A4-827E0CBAE7B8}" type="presParOf" srcId="{C10D4D01-4802-40D6-8F1E-E4376D1DD3AA}" destId="{50DF98BD-F0ED-454C-B7A9-4890BE76862F}" srcOrd="0" destOrd="0" presId="urn:microsoft.com/office/officeart/2005/8/layout/orgChart1"/>
    <dgm:cxn modelId="{2230A47F-B27B-4642-BDE3-AE6C892EBB21}" type="presParOf" srcId="{50DF98BD-F0ED-454C-B7A9-4890BE76862F}" destId="{772B1B89-07D5-4344-A7ED-A3B55D16B265}" srcOrd="0" destOrd="0" presId="urn:microsoft.com/office/officeart/2005/8/layout/orgChart1"/>
    <dgm:cxn modelId="{58E17DF7-2110-45ED-AD11-DF5770CA3DFD}" type="presParOf" srcId="{50DF98BD-F0ED-454C-B7A9-4890BE76862F}" destId="{711727AF-923B-45DA-914F-601ED338A4EF}" srcOrd="1" destOrd="0" presId="urn:microsoft.com/office/officeart/2005/8/layout/orgChart1"/>
    <dgm:cxn modelId="{48FEF304-F5C5-447E-866C-549D6FF72EE5}" type="presParOf" srcId="{C10D4D01-4802-40D6-8F1E-E4376D1DD3AA}" destId="{84B98399-58C9-46F1-BB0E-1EF7B635286F}" srcOrd="1" destOrd="0" presId="urn:microsoft.com/office/officeart/2005/8/layout/orgChart1"/>
    <dgm:cxn modelId="{E27268DD-666E-46C1-8F9A-740B053A59E8}" type="presParOf" srcId="{84B98399-58C9-46F1-BB0E-1EF7B635286F}" destId="{D23CD916-D51B-4762-B91B-84F505D730E1}" srcOrd="0" destOrd="0" presId="urn:microsoft.com/office/officeart/2005/8/layout/orgChart1"/>
    <dgm:cxn modelId="{D63D371E-F7DA-4223-B5B4-8E04AC23CB9F}" type="presParOf" srcId="{84B98399-58C9-46F1-BB0E-1EF7B635286F}" destId="{3AC10A17-A02A-41BF-A295-C8AC712D91FF}" srcOrd="1" destOrd="0" presId="urn:microsoft.com/office/officeart/2005/8/layout/orgChart1"/>
    <dgm:cxn modelId="{4A7CB70C-8B61-4F17-8E79-1AFDF273D8D2}" type="presParOf" srcId="{3AC10A17-A02A-41BF-A295-C8AC712D91FF}" destId="{A238D3DA-8004-4FAE-8D06-EDF141231538}" srcOrd="0" destOrd="0" presId="urn:microsoft.com/office/officeart/2005/8/layout/orgChart1"/>
    <dgm:cxn modelId="{E5FD3754-166A-4E56-85EF-2C7097C22571}" type="presParOf" srcId="{A238D3DA-8004-4FAE-8D06-EDF141231538}" destId="{DFBEB2C2-95E6-4402-9D14-BE1A629B2EE9}" srcOrd="0" destOrd="0" presId="urn:microsoft.com/office/officeart/2005/8/layout/orgChart1"/>
    <dgm:cxn modelId="{E13029E3-C734-488D-B798-EA90756F597D}" type="presParOf" srcId="{A238D3DA-8004-4FAE-8D06-EDF141231538}" destId="{47389238-9A57-463D-A414-65EE800E79A9}" srcOrd="1" destOrd="0" presId="urn:microsoft.com/office/officeart/2005/8/layout/orgChart1"/>
    <dgm:cxn modelId="{5CC3143F-BB3E-4B8F-B83C-EF0C9750CF3C}" type="presParOf" srcId="{3AC10A17-A02A-41BF-A295-C8AC712D91FF}" destId="{B01E579E-B76C-46C6-A522-AB26FA8E95A0}" srcOrd="1" destOrd="0" presId="urn:microsoft.com/office/officeart/2005/8/layout/orgChart1"/>
    <dgm:cxn modelId="{7B590488-5F03-420F-B8F5-E62E021CEBC7}" type="presParOf" srcId="{3AC10A17-A02A-41BF-A295-C8AC712D91FF}" destId="{F311FC29-8FAA-4960-A471-18B259E85BF1}" srcOrd="2" destOrd="0" presId="urn:microsoft.com/office/officeart/2005/8/layout/orgChart1"/>
    <dgm:cxn modelId="{042CC91A-1504-4772-B759-B1828D9F87C7}" type="presParOf" srcId="{84B98399-58C9-46F1-BB0E-1EF7B635286F}" destId="{CEB7B640-FB74-4FF3-B73E-0C1134770DB6}" srcOrd="2" destOrd="0" presId="urn:microsoft.com/office/officeart/2005/8/layout/orgChart1"/>
    <dgm:cxn modelId="{1A2E1711-44FA-46AE-85B7-6DA68C25EA97}" type="presParOf" srcId="{84B98399-58C9-46F1-BB0E-1EF7B635286F}" destId="{803C00C8-31EF-4256-B664-971CDA4BDB5F}" srcOrd="3" destOrd="0" presId="urn:microsoft.com/office/officeart/2005/8/layout/orgChart1"/>
    <dgm:cxn modelId="{38622A1F-C80A-4E71-8709-739E59C4CE4C}" type="presParOf" srcId="{803C00C8-31EF-4256-B664-971CDA4BDB5F}" destId="{2B25E2E5-32B8-4D5D-A635-D9522F188FBA}" srcOrd="0" destOrd="0" presId="urn:microsoft.com/office/officeart/2005/8/layout/orgChart1"/>
    <dgm:cxn modelId="{776A9616-4726-449A-99AF-7783C84A42B0}" type="presParOf" srcId="{2B25E2E5-32B8-4D5D-A635-D9522F188FBA}" destId="{2577878A-A286-4616-9519-616F4F375D03}" srcOrd="0" destOrd="0" presId="urn:microsoft.com/office/officeart/2005/8/layout/orgChart1"/>
    <dgm:cxn modelId="{01E19C2E-5343-41F5-AE4A-C96AA8BA6995}" type="presParOf" srcId="{2B25E2E5-32B8-4D5D-A635-D9522F188FBA}" destId="{966813B6-436A-48FF-B078-992455C95EC0}" srcOrd="1" destOrd="0" presId="urn:microsoft.com/office/officeart/2005/8/layout/orgChart1"/>
    <dgm:cxn modelId="{178B60E7-0C09-4501-976F-338C014B1E6F}" type="presParOf" srcId="{803C00C8-31EF-4256-B664-971CDA4BDB5F}" destId="{B6567A21-8666-4BCD-927E-65BCB0F3023E}" srcOrd="1" destOrd="0" presId="urn:microsoft.com/office/officeart/2005/8/layout/orgChart1"/>
    <dgm:cxn modelId="{A1E00918-38DB-4852-86F8-7D31B095A9E4}" type="presParOf" srcId="{803C00C8-31EF-4256-B664-971CDA4BDB5F}" destId="{14742211-66C9-47FE-A20F-A07FC1C69C0F}" srcOrd="2" destOrd="0" presId="urn:microsoft.com/office/officeart/2005/8/layout/orgChart1"/>
    <dgm:cxn modelId="{AFF6DB18-55D7-4E34-B121-9739AD61DE2D}" type="presParOf" srcId="{84B98399-58C9-46F1-BB0E-1EF7B635286F}" destId="{ECED47EA-2DB0-4919-833E-BBD54E88658E}" srcOrd="4" destOrd="0" presId="urn:microsoft.com/office/officeart/2005/8/layout/orgChart1"/>
    <dgm:cxn modelId="{F0A5C275-837A-43FF-8D7D-E05FF95A96E1}" type="presParOf" srcId="{84B98399-58C9-46F1-BB0E-1EF7B635286F}" destId="{99478D7C-5FD6-44B0-AC55-511F1268E00F}" srcOrd="5" destOrd="0" presId="urn:microsoft.com/office/officeart/2005/8/layout/orgChart1"/>
    <dgm:cxn modelId="{97C0491E-145D-4592-B729-604630A23200}" type="presParOf" srcId="{99478D7C-5FD6-44B0-AC55-511F1268E00F}" destId="{0F180140-05C1-46A0-B471-A96A8B090DFA}" srcOrd="0" destOrd="0" presId="urn:microsoft.com/office/officeart/2005/8/layout/orgChart1"/>
    <dgm:cxn modelId="{7D51CE5C-ACB9-405B-8928-4B5D2B4DB0E8}" type="presParOf" srcId="{0F180140-05C1-46A0-B471-A96A8B090DFA}" destId="{59200F9C-94A8-4990-BF39-B25B10830B11}" srcOrd="0" destOrd="0" presId="urn:microsoft.com/office/officeart/2005/8/layout/orgChart1"/>
    <dgm:cxn modelId="{11051E3E-3133-4863-B56C-6BE59CB0E945}" type="presParOf" srcId="{0F180140-05C1-46A0-B471-A96A8B090DFA}" destId="{D00B5D5B-817F-40E8-BE06-B2988D2D77B4}" srcOrd="1" destOrd="0" presId="urn:microsoft.com/office/officeart/2005/8/layout/orgChart1"/>
    <dgm:cxn modelId="{42305D9C-96C4-40A0-86D2-6E9A0B32E5FB}" type="presParOf" srcId="{99478D7C-5FD6-44B0-AC55-511F1268E00F}" destId="{4FDCFA7A-FDC0-41D5-92CC-004AA0D5EA55}" srcOrd="1" destOrd="0" presId="urn:microsoft.com/office/officeart/2005/8/layout/orgChart1"/>
    <dgm:cxn modelId="{05D71C14-0DB7-4C16-9B55-9AB908F36638}" type="presParOf" srcId="{99478D7C-5FD6-44B0-AC55-511F1268E00F}" destId="{4215ADE1-E2EA-46FB-99EB-05620567DD9D}" srcOrd="2" destOrd="0" presId="urn:microsoft.com/office/officeart/2005/8/layout/orgChart1"/>
    <dgm:cxn modelId="{AA1F481D-F07E-4807-86A2-DD94EA42C8FE}" type="presParOf" srcId="{C10D4D01-4802-40D6-8F1E-E4376D1DD3AA}" destId="{9276C68A-0C14-4D9B-9DD7-720320242804}" srcOrd="2" destOrd="0" presId="urn:microsoft.com/office/officeart/2005/8/layout/orgChart1"/>
    <dgm:cxn modelId="{BBA812ED-E93B-4B4E-8483-8ABF26615A9A}" type="presParOf" srcId="{C8D1D1D7-D6DE-4504-8041-94E50CB8547F}" destId="{23FFCC0F-00D5-4A4D-9589-6E0D690D017E}" srcOrd="2" destOrd="0" presId="urn:microsoft.com/office/officeart/2005/8/layout/orgChart1"/>
    <dgm:cxn modelId="{EDDC9B1B-B4C2-4D76-89AE-ED3C809DE1CB}" type="presParOf" srcId="{C8D1D1D7-D6DE-4504-8041-94E50CB8547F}" destId="{3D749846-4D10-48A7-A424-28873792299C}" srcOrd="3" destOrd="0" presId="urn:microsoft.com/office/officeart/2005/8/layout/orgChart1"/>
    <dgm:cxn modelId="{9FAD91E8-B320-45AB-9FA8-5061E36EAAC8}" type="presParOf" srcId="{3D749846-4D10-48A7-A424-28873792299C}" destId="{F6CE8416-AFF0-434E-BC7D-6106F53F9F5F}" srcOrd="0" destOrd="0" presId="urn:microsoft.com/office/officeart/2005/8/layout/orgChart1"/>
    <dgm:cxn modelId="{45DFA9F1-F126-44A7-93DA-2C369F88C096}" type="presParOf" srcId="{F6CE8416-AFF0-434E-BC7D-6106F53F9F5F}" destId="{0F157DE8-A02F-4721-9821-E5164613C659}" srcOrd="0" destOrd="0" presId="urn:microsoft.com/office/officeart/2005/8/layout/orgChart1"/>
    <dgm:cxn modelId="{23CAC7C9-1D4B-4B5C-A392-3982547DC2CD}" type="presParOf" srcId="{F6CE8416-AFF0-434E-BC7D-6106F53F9F5F}" destId="{66063A10-7DAB-4DDC-9882-AA5C793C314E}" srcOrd="1" destOrd="0" presId="urn:microsoft.com/office/officeart/2005/8/layout/orgChart1"/>
    <dgm:cxn modelId="{FC4250C1-AC65-415D-91D9-C80705D19E00}" type="presParOf" srcId="{3D749846-4D10-48A7-A424-28873792299C}" destId="{980146CD-A810-4897-A313-FC870FFF2412}" srcOrd="1" destOrd="0" presId="urn:microsoft.com/office/officeart/2005/8/layout/orgChart1"/>
    <dgm:cxn modelId="{89186E5A-16C2-409E-A76F-0DB104828E8D}" type="presParOf" srcId="{980146CD-A810-4897-A313-FC870FFF2412}" destId="{56991DFB-89B2-4838-B3D6-C69F9E36636F}" srcOrd="0" destOrd="0" presId="urn:microsoft.com/office/officeart/2005/8/layout/orgChart1"/>
    <dgm:cxn modelId="{36227021-66AC-49A8-A943-8BBF4DEC2462}" type="presParOf" srcId="{980146CD-A810-4897-A313-FC870FFF2412}" destId="{D879EF00-9124-4A6B-B7E7-1902B1602E75}" srcOrd="1" destOrd="0" presId="urn:microsoft.com/office/officeart/2005/8/layout/orgChart1"/>
    <dgm:cxn modelId="{EFC406EA-5BBE-47AF-B091-CF3FDF6999D3}" type="presParOf" srcId="{D879EF00-9124-4A6B-B7E7-1902B1602E75}" destId="{93BFC3C3-F1DF-4CC5-8910-5C962CC39DB8}" srcOrd="0" destOrd="0" presId="urn:microsoft.com/office/officeart/2005/8/layout/orgChart1"/>
    <dgm:cxn modelId="{C48ED330-0FDE-41F9-A87D-F1E815B9635E}" type="presParOf" srcId="{93BFC3C3-F1DF-4CC5-8910-5C962CC39DB8}" destId="{8BAEC84B-8747-4C93-825E-7412D668177F}" srcOrd="0" destOrd="0" presId="urn:microsoft.com/office/officeart/2005/8/layout/orgChart1"/>
    <dgm:cxn modelId="{BA13A13F-8AA5-48EF-9B86-0F7ABC15BE40}" type="presParOf" srcId="{93BFC3C3-F1DF-4CC5-8910-5C962CC39DB8}" destId="{6D942676-2FFD-4C36-A471-524057F9C52C}" srcOrd="1" destOrd="0" presId="urn:microsoft.com/office/officeart/2005/8/layout/orgChart1"/>
    <dgm:cxn modelId="{D538DC47-F8DA-4FC2-B2F2-EF6D54240DA6}" type="presParOf" srcId="{D879EF00-9124-4A6B-B7E7-1902B1602E75}" destId="{7DB7B063-1138-4FA9-9AC9-96C6777FB106}" srcOrd="1" destOrd="0" presId="urn:microsoft.com/office/officeart/2005/8/layout/orgChart1"/>
    <dgm:cxn modelId="{B8A4E304-743A-4F3E-B582-75B1B17A037F}" type="presParOf" srcId="{D879EF00-9124-4A6B-B7E7-1902B1602E75}" destId="{49BA8D73-CEDE-419A-BC2B-7C498225409A}" srcOrd="2" destOrd="0" presId="urn:microsoft.com/office/officeart/2005/8/layout/orgChart1"/>
    <dgm:cxn modelId="{393C88F2-7270-4CF6-B8A7-C30505A42715}" type="presParOf" srcId="{980146CD-A810-4897-A313-FC870FFF2412}" destId="{A38391EC-557F-4773-83C8-0082D41FB357}" srcOrd="2" destOrd="0" presId="urn:microsoft.com/office/officeart/2005/8/layout/orgChart1"/>
    <dgm:cxn modelId="{A0548253-4E7E-4FF6-9580-0C5DE81ECF99}" type="presParOf" srcId="{980146CD-A810-4897-A313-FC870FFF2412}" destId="{706CFE09-29DF-4405-9479-B68762AE0C7B}" srcOrd="3" destOrd="0" presId="urn:microsoft.com/office/officeart/2005/8/layout/orgChart1"/>
    <dgm:cxn modelId="{7C115AFA-1C7B-42DE-A5B8-69DF27324DA7}" type="presParOf" srcId="{706CFE09-29DF-4405-9479-B68762AE0C7B}" destId="{29C6717D-E4F4-4948-8565-5B085FCFA74A}" srcOrd="0" destOrd="0" presId="urn:microsoft.com/office/officeart/2005/8/layout/orgChart1"/>
    <dgm:cxn modelId="{3DDFCE19-A21C-4065-B3D5-8D91E0478B59}" type="presParOf" srcId="{29C6717D-E4F4-4948-8565-5B085FCFA74A}" destId="{675A1D3B-05B0-4DA5-810A-B4FD836B2539}" srcOrd="0" destOrd="0" presId="urn:microsoft.com/office/officeart/2005/8/layout/orgChart1"/>
    <dgm:cxn modelId="{CC17C9AB-BA0E-413D-8835-828CA0AD4803}" type="presParOf" srcId="{29C6717D-E4F4-4948-8565-5B085FCFA74A}" destId="{B06E1F94-07C7-4DCF-B66E-A35939A0D98D}" srcOrd="1" destOrd="0" presId="urn:microsoft.com/office/officeart/2005/8/layout/orgChart1"/>
    <dgm:cxn modelId="{01623920-5B85-4EC3-AE90-A2D39377B1FE}" type="presParOf" srcId="{706CFE09-29DF-4405-9479-B68762AE0C7B}" destId="{6269B458-DC81-4ED5-B1C8-6D8F14E4EEDB}" srcOrd="1" destOrd="0" presId="urn:microsoft.com/office/officeart/2005/8/layout/orgChart1"/>
    <dgm:cxn modelId="{F3E671E1-75B1-4753-94E6-C77B2C23CCF8}" type="presParOf" srcId="{706CFE09-29DF-4405-9479-B68762AE0C7B}" destId="{D14156A5-DBDD-45DB-83E8-40DDFAD43B17}" srcOrd="2" destOrd="0" presId="urn:microsoft.com/office/officeart/2005/8/layout/orgChart1"/>
    <dgm:cxn modelId="{C7AC859F-D64B-4AA4-A45C-072EF1EB1B7E}" type="presParOf" srcId="{980146CD-A810-4897-A313-FC870FFF2412}" destId="{BD790F29-1368-4B6C-85F0-EAA782C216FE}" srcOrd="4" destOrd="0" presId="urn:microsoft.com/office/officeart/2005/8/layout/orgChart1"/>
    <dgm:cxn modelId="{E17C2E67-960D-4585-BBE0-03F440353A93}" type="presParOf" srcId="{980146CD-A810-4897-A313-FC870FFF2412}" destId="{A815C4D6-E1B2-4EFC-8CA7-E48DCCFC7436}" srcOrd="5" destOrd="0" presId="urn:microsoft.com/office/officeart/2005/8/layout/orgChart1"/>
    <dgm:cxn modelId="{6E4E6CD3-B0CE-47F5-A37E-00794267765A}" type="presParOf" srcId="{A815C4D6-E1B2-4EFC-8CA7-E48DCCFC7436}" destId="{8ACD6E4B-6229-4D7D-B6B8-BFE9C928739B}" srcOrd="0" destOrd="0" presId="urn:microsoft.com/office/officeart/2005/8/layout/orgChart1"/>
    <dgm:cxn modelId="{5BB2B8A7-C560-43A8-9874-90338B94B49D}" type="presParOf" srcId="{8ACD6E4B-6229-4D7D-B6B8-BFE9C928739B}" destId="{54C894EA-4E5B-4B76-B4A7-63DD5347B08B}" srcOrd="0" destOrd="0" presId="urn:microsoft.com/office/officeart/2005/8/layout/orgChart1"/>
    <dgm:cxn modelId="{C1CE8F3D-2845-4FBC-BC3E-4C089727457C}" type="presParOf" srcId="{8ACD6E4B-6229-4D7D-B6B8-BFE9C928739B}" destId="{B6E02740-45D0-4EC9-859F-4D6745B2B1A3}" srcOrd="1" destOrd="0" presId="urn:microsoft.com/office/officeart/2005/8/layout/orgChart1"/>
    <dgm:cxn modelId="{C60054C2-76D1-47F3-ADFA-6734E57251A7}" type="presParOf" srcId="{A815C4D6-E1B2-4EFC-8CA7-E48DCCFC7436}" destId="{72F790C2-A516-4A1A-93AB-60E5C0C89119}" srcOrd="1" destOrd="0" presId="urn:microsoft.com/office/officeart/2005/8/layout/orgChart1"/>
    <dgm:cxn modelId="{C07B29AB-C19A-4F40-B526-09FC3563DF11}" type="presParOf" srcId="{A815C4D6-E1B2-4EFC-8CA7-E48DCCFC7436}" destId="{401F960D-CD8D-4E81-8142-AE9A8465F0CC}" srcOrd="2" destOrd="0" presId="urn:microsoft.com/office/officeart/2005/8/layout/orgChart1"/>
    <dgm:cxn modelId="{09FE6F91-268E-40A0-8F0D-20C2D3068E34}" type="presParOf" srcId="{980146CD-A810-4897-A313-FC870FFF2412}" destId="{ECC0EB94-4149-478F-85CC-1272D4008280}" srcOrd="6" destOrd="0" presId="urn:microsoft.com/office/officeart/2005/8/layout/orgChart1"/>
    <dgm:cxn modelId="{FE562FA3-C9EB-4A70-A542-DDC8715C9C5C}" type="presParOf" srcId="{980146CD-A810-4897-A313-FC870FFF2412}" destId="{D91C1602-10A0-4B61-A2D0-D7A625D131B1}" srcOrd="7" destOrd="0" presId="urn:microsoft.com/office/officeart/2005/8/layout/orgChart1"/>
    <dgm:cxn modelId="{A1995379-304C-41DC-8368-6C9CA626A269}" type="presParOf" srcId="{D91C1602-10A0-4B61-A2D0-D7A625D131B1}" destId="{95C69932-42E5-472D-BC27-74AA868D68B2}" srcOrd="0" destOrd="0" presId="urn:microsoft.com/office/officeart/2005/8/layout/orgChart1"/>
    <dgm:cxn modelId="{E5295CFC-FEC1-498F-9827-BC32E3021405}" type="presParOf" srcId="{95C69932-42E5-472D-BC27-74AA868D68B2}" destId="{16A411B1-49AF-4B3A-AA48-AFE85268E1DA}" srcOrd="0" destOrd="0" presId="urn:microsoft.com/office/officeart/2005/8/layout/orgChart1"/>
    <dgm:cxn modelId="{E496BACC-C79A-46B9-9279-798EF8B22AC2}" type="presParOf" srcId="{95C69932-42E5-472D-BC27-74AA868D68B2}" destId="{01240F11-922A-49C8-B62C-345B273E906A}" srcOrd="1" destOrd="0" presId="urn:microsoft.com/office/officeart/2005/8/layout/orgChart1"/>
    <dgm:cxn modelId="{D9B90538-EF12-4C68-BC6C-A1D605A0BFE6}" type="presParOf" srcId="{D91C1602-10A0-4B61-A2D0-D7A625D131B1}" destId="{396FB402-9BA1-4760-8C92-93A398A23F24}" srcOrd="1" destOrd="0" presId="urn:microsoft.com/office/officeart/2005/8/layout/orgChart1"/>
    <dgm:cxn modelId="{CBFD10C4-1A1A-4956-94D6-C9B9346D772C}" type="presParOf" srcId="{D91C1602-10A0-4B61-A2D0-D7A625D131B1}" destId="{6D611EDB-CB0C-45D5-9B54-5FD8D5F2C115}" srcOrd="2" destOrd="0" presId="urn:microsoft.com/office/officeart/2005/8/layout/orgChart1"/>
    <dgm:cxn modelId="{7738BA66-B9E5-49D3-B074-3C6EFE6D154C}" type="presParOf" srcId="{980146CD-A810-4897-A313-FC870FFF2412}" destId="{90DDC790-6C31-4C61-8B52-9F91DFFE7E67}" srcOrd="8" destOrd="0" presId="urn:microsoft.com/office/officeart/2005/8/layout/orgChart1"/>
    <dgm:cxn modelId="{021D4F6C-DDD5-4373-803D-9F6D8BE18E00}" type="presParOf" srcId="{980146CD-A810-4897-A313-FC870FFF2412}" destId="{22133B9F-ADB8-4FC7-B9AE-D278064C2647}" srcOrd="9" destOrd="0" presId="urn:microsoft.com/office/officeart/2005/8/layout/orgChart1"/>
    <dgm:cxn modelId="{E9DC5754-0F3C-4DC6-B6DF-C6D19FA486D1}" type="presParOf" srcId="{22133B9F-ADB8-4FC7-B9AE-D278064C2647}" destId="{13B9CE6F-6532-4AF7-A851-02E1D514BF56}" srcOrd="0" destOrd="0" presId="urn:microsoft.com/office/officeart/2005/8/layout/orgChart1"/>
    <dgm:cxn modelId="{B6011F14-F7BC-4C0E-84E2-E2D544041B3A}" type="presParOf" srcId="{13B9CE6F-6532-4AF7-A851-02E1D514BF56}" destId="{8271B30D-A5DC-4DAF-AEF7-02ADEC5296AF}" srcOrd="0" destOrd="0" presId="urn:microsoft.com/office/officeart/2005/8/layout/orgChart1"/>
    <dgm:cxn modelId="{AD8A9537-5D67-4510-9AF9-7EE54336E170}" type="presParOf" srcId="{13B9CE6F-6532-4AF7-A851-02E1D514BF56}" destId="{A5805631-2B91-49C3-A58F-0BF556612EA0}" srcOrd="1" destOrd="0" presId="urn:microsoft.com/office/officeart/2005/8/layout/orgChart1"/>
    <dgm:cxn modelId="{59F58A3E-D166-4E58-9A89-A6C219E16704}" type="presParOf" srcId="{22133B9F-ADB8-4FC7-B9AE-D278064C2647}" destId="{C96375B5-6549-480A-A95B-47DC43140070}" srcOrd="1" destOrd="0" presId="urn:microsoft.com/office/officeart/2005/8/layout/orgChart1"/>
    <dgm:cxn modelId="{A1C58480-9B64-4C14-891D-ADAACCFBAB99}" type="presParOf" srcId="{22133B9F-ADB8-4FC7-B9AE-D278064C2647}" destId="{A5CCCC8D-B766-4330-A21E-4D90687BCD93}" srcOrd="2" destOrd="0" presId="urn:microsoft.com/office/officeart/2005/8/layout/orgChart1"/>
    <dgm:cxn modelId="{28783D84-853A-4C33-8E1C-BAC45A9BF8AC}" type="presParOf" srcId="{980146CD-A810-4897-A313-FC870FFF2412}" destId="{4258D761-3B10-494A-8F56-0B1B2A1ABBD2}" srcOrd="10" destOrd="0" presId="urn:microsoft.com/office/officeart/2005/8/layout/orgChart1"/>
    <dgm:cxn modelId="{34832C4C-1245-498C-BA55-172BF210E6F9}" type="presParOf" srcId="{980146CD-A810-4897-A313-FC870FFF2412}" destId="{AF48849B-DFD6-4281-A669-FE050FB32F81}" srcOrd="11" destOrd="0" presId="urn:microsoft.com/office/officeart/2005/8/layout/orgChart1"/>
    <dgm:cxn modelId="{6C05011D-9717-4ABE-827E-A0FC8B9486FE}" type="presParOf" srcId="{AF48849B-DFD6-4281-A669-FE050FB32F81}" destId="{8A2930A7-22E6-4429-88AB-A270347C9CEA}" srcOrd="0" destOrd="0" presId="urn:microsoft.com/office/officeart/2005/8/layout/orgChart1"/>
    <dgm:cxn modelId="{01D27615-1902-4D78-BDBB-1C32048BBC5B}" type="presParOf" srcId="{8A2930A7-22E6-4429-88AB-A270347C9CEA}" destId="{F5D9B517-3442-4E82-B4E7-A5DE6A5A99FA}" srcOrd="0" destOrd="0" presId="urn:microsoft.com/office/officeart/2005/8/layout/orgChart1"/>
    <dgm:cxn modelId="{2400526D-9A70-4E1B-92DF-17A498C6820E}" type="presParOf" srcId="{8A2930A7-22E6-4429-88AB-A270347C9CEA}" destId="{45B45BCC-CA24-475C-9819-E0BF46FD66D4}" srcOrd="1" destOrd="0" presId="urn:microsoft.com/office/officeart/2005/8/layout/orgChart1"/>
    <dgm:cxn modelId="{CDA56EBA-3E41-4C2B-AAB8-9FE7183A310D}" type="presParOf" srcId="{AF48849B-DFD6-4281-A669-FE050FB32F81}" destId="{36FDDE8C-5625-4AA8-BDA1-FD54102EB4F2}" srcOrd="1" destOrd="0" presId="urn:microsoft.com/office/officeart/2005/8/layout/orgChart1"/>
    <dgm:cxn modelId="{EF54D8B0-FA83-4324-A17F-2B53A3CE4E55}" type="presParOf" srcId="{AF48849B-DFD6-4281-A669-FE050FB32F81}" destId="{26A7A929-D1E1-4188-8DF4-B25FCFD6EFD5}" srcOrd="2" destOrd="0" presId="urn:microsoft.com/office/officeart/2005/8/layout/orgChart1"/>
    <dgm:cxn modelId="{8187695C-C2DD-4F94-916C-CF965A5717F4}" type="presParOf" srcId="{3D749846-4D10-48A7-A424-28873792299C}" destId="{571E11DB-B696-47D2-9E9E-A679AE328E08}" srcOrd="2" destOrd="0" presId="urn:microsoft.com/office/officeart/2005/8/layout/orgChart1"/>
    <dgm:cxn modelId="{AE829161-3C04-4B4A-B53E-3A9FD42C4AFE}" type="presParOf" srcId="{C8D1D1D7-D6DE-4504-8041-94E50CB8547F}" destId="{C7A22048-AC17-401C-98DF-BD749C17B741}" srcOrd="4" destOrd="0" presId="urn:microsoft.com/office/officeart/2005/8/layout/orgChart1"/>
    <dgm:cxn modelId="{6E7D3EA7-A773-4B48-BB87-AC5F636F73AC}" type="presParOf" srcId="{C8D1D1D7-D6DE-4504-8041-94E50CB8547F}" destId="{E6F0A5F1-F57C-4AD2-8DF8-434523627287}" srcOrd="5" destOrd="0" presId="urn:microsoft.com/office/officeart/2005/8/layout/orgChart1"/>
    <dgm:cxn modelId="{1D342F06-5B5D-4DC5-8DF7-F9098473E92B}" type="presParOf" srcId="{E6F0A5F1-F57C-4AD2-8DF8-434523627287}" destId="{0EB9552B-4681-41BC-8E58-4CFD3C289D14}" srcOrd="0" destOrd="0" presId="urn:microsoft.com/office/officeart/2005/8/layout/orgChart1"/>
    <dgm:cxn modelId="{F3FD4C78-FB69-4F1B-8C53-BD4DA75FF64F}" type="presParOf" srcId="{0EB9552B-4681-41BC-8E58-4CFD3C289D14}" destId="{247834D6-FB37-4D5A-BFE8-B14F594C74F2}" srcOrd="0" destOrd="0" presId="urn:microsoft.com/office/officeart/2005/8/layout/orgChart1"/>
    <dgm:cxn modelId="{3C1CFAB8-EF78-48D5-91D0-D77A4531BC73}" type="presParOf" srcId="{0EB9552B-4681-41BC-8E58-4CFD3C289D14}" destId="{160F286E-5F12-4041-8C63-B41AB6A84ED2}" srcOrd="1" destOrd="0" presId="urn:microsoft.com/office/officeart/2005/8/layout/orgChart1"/>
    <dgm:cxn modelId="{31A759B2-7189-4872-8DB2-8F163B6015CE}" type="presParOf" srcId="{E6F0A5F1-F57C-4AD2-8DF8-434523627287}" destId="{A2A57665-A027-4BE0-A914-294EBD230E58}" srcOrd="1" destOrd="0" presId="urn:microsoft.com/office/officeart/2005/8/layout/orgChart1"/>
    <dgm:cxn modelId="{71FF702F-0273-4C00-98F8-39EE471E6DE7}" type="presParOf" srcId="{A2A57665-A027-4BE0-A914-294EBD230E58}" destId="{A2FAB09A-F4A3-4251-95B7-13EBE2EC4187}" srcOrd="0" destOrd="0" presId="urn:microsoft.com/office/officeart/2005/8/layout/orgChart1"/>
    <dgm:cxn modelId="{90A42424-9140-4697-ADF8-DD04BC82E35A}" type="presParOf" srcId="{A2A57665-A027-4BE0-A914-294EBD230E58}" destId="{04F9898C-AFA8-4B01-8A71-856BECB37F4B}" srcOrd="1" destOrd="0" presId="urn:microsoft.com/office/officeart/2005/8/layout/orgChart1"/>
    <dgm:cxn modelId="{FB3A799D-4E47-4336-8C48-3FB2DCA9388C}" type="presParOf" srcId="{04F9898C-AFA8-4B01-8A71-856BECB37F4B}" destId="{C2E9CD0B-3521-43E3-A4B3-64B01911224B}" srcOrd="0" destOrd="0" presId="urn:microsoft.com/office/officeart/2005/8/layout/orgChart1"/>
    <dgm:cxn modelId="{EF656E32-B6E8-4925-9F39-969E95BEE8DD}" type="presParOf" srcId="{C2E9CD0B-3521-43E3-A4B3-64B01911224B}" destId="{EBC08023-9774-4797-8FBF-10BB3C4D4740}" srcOrd="0" destOrd="0" presId="urn:microsoft.com/office/officeart/2005/8/layout/orgChart1"/>
    <dgm:cxn modelId="{27643544-679D-42B6-B6CA-8DE76BC96B29}" type="presParOf" srcId="{C2E9CD0B-3521-43E3-A4B3-64B01911224B}" destId="{841AD163-05DE-4253-8EEF-D58ED517A84D}" srcOrd="1" destOrd="0" presId="urn:microsoft.com/office/officeart/2005/8/layout/orgChart1"/>
    <dgm:cxn modelId="{222CDC65-9DB1-4BFA-A7F3-339C8D24B59B}" type="presParOf" srcId="{04F9898C-AFA8-4B01-8A71-856BECB37F4B}" destId="{E0562C26-D33C-4475-9FB7-AE5B7211BC99}" srcOrd="1" destOrd="0" presId="urn:microsoft.com/office/officeart/2005/8/layout/orgChart1"/>
    <dgm:cxn modelId="{9F61227B-60E2-45A7-869D-E2D983B9102C}" type="presParOf" srcId="{04F9898C-AFA8-4B01-8A71-856BECB37F4B}" destId="{2D80A8B8-0FCF-4E0E-BA7D-B2FB46E995D7}" srcOrd="2" destOrd="0" presId="urn:microsoft.com/office/officeart/2005/8/layout/orgChart1"/>
    <dgm:cxn modelId="{A6EED03B-AE4D-4E32-8F55-33CE88FD2EF5}" type="presParOf" srcId="{A2A57665-A027-4BE0-A914-294EBD230E58}" destId="{97102E3C-B59E-4B5F-AAF2-0C08521F4023}" srcOrd="2" destOrd="0" presId="urn:microsoft.com/office/officeart/2005/8/layout/orgChart1"/>
    <dgm:cxn modelId="{9642DC60-CA92-4A9E-89D5-5498800B541A}" type="presParOf" srcId="{A2A57665-A027-4BE0-A914-294EBD230E58}" destId="{685587F7-9280-4599-952A-EFA47E8563FA}" srcOrd="3" destOrd="0" presId="urn:microsoft.com/office/officeart/2005/8/layout/orgChart1"/>
    <dgm:cxn modelId="{6AC0931C-0DEE-4C9B-9F93-D7A188544582}" type="presParOf" srcId="{685587F7-9280-4599-952A-EFA47E8563FA}" destId="{FD0D0140-EB36-4C6C-8462-CA06281AAE15}" srcOrd="0" destOrd="0" presId="urn:microsoft.com/office/officeart/2005/8/layout/orgChart1"/>
    <dgm:cxn modelId="{D60A0FA8-D902-4691-859C-839C51F31E64}" type="presParOf" srcId="{FD0D0140-EB36-4C6C-8462-CA06281AAE15}" destId="{8AEB31F6-1D67-49CE-B251-5A1C96D2652F}" srcOrd="0" destOrd="0" presId="urn:microsoft.com/office/officeart/2005/8/layout/orgChart1"/>
    <dgm:cxn modelId="{86AD1BB4-FC61-4B9A-9121-47AAF3D67A20}" type="presParOf" srcId="{FD0D0140-EB36-4C6C-8462-CA06281AAE15}" destId="{F7B68EBE-5177-475D-9340-0BEB280C3F43}" srcOrd="1" destOrd="0" presId="urn:microsoft.com/office/officeart/2005/8/layout/orgChart1"/>
    <dgm:cxn modelId="{483CA201-21C9-4D43-BD5F-879BD0532495}" type="presParOf" srcId="{685587F7-9280-4599-952A-EFA47E8563FA}" destId="{136D8239-1DF0-416D-B856-F3A9F58BC6C8}" srcOrd="1" destOrd="0" presId="urn:microsoft.com/office/officeart/2005/8/layout/orgChart1"/>
    <dgm:cxn modelId="{25CD3DC1-29B9-417C-BF65-E2322FAAA10B}" type="presParOf" srcId="{685587F7-9280-4599-952A-EFA47E8563FA}" destId="{C2BBE629-FB7D-4FF4-966B-8783E4CC4140}" srcOrd="2" destOrd="0" presId="urn:microsoft.com/office/officeart/2005/8/layout/orgChart1"/>
    <dgm:cxn modelId="{99268EAE-6996-42A4-B4C4-0F7659BAD865}" type="presParOf" srcId="{A2A57665-A027-4BE0-A914-294EBD230E58}" destId="{3930D9B9-DA99-4ACB-BFA9-44E59C3A548B}" srcOrd="4" destOrd="0" presId="urn:microsoft.com/office/officeart/2005/8/layout/orgChart1"/>
    <dgm:cxn modelId="{9CAED47C-2C71-42EE-8DF4-527626399023}" type="presParOf" srcId="{A2A57665-A027-4BE0-A914-294EBD230E58}" destId="{5C7C2BD8-8908-4F5E-93E9-02E2911B6475}" srcOrd="5" destOrd="0" presId="urn:microsoft.com/office/officeart/2005/8/layout/orgChart1"/>
    <dgm:cxn modelId="{C4515530-FCCF-486D-A8F4-4606A950240C}" type="presParOf" srcId="{5C7C2BD8-8908-4F5E-93E9-02E2911B6475}" destId="{648D7025-3CE4-45F4-9B93-D6A9C420966E}" srcOrd="0" destOrd="0" presId="urn:microsoft.com/office/officeart/2005/8/layout/orgChart1"/>
    <dgm:cxn modelId="{AD4022E0-4301-40F7-8570-614EA9E5DA8F}" type="presParOf" srcId="{648D7025-3CE4-45F4-9B93-D6A9C420966E}" destId="{9A1FC157-C68B-4DAB-9BE4-119FAD6D9E1E}" srcOrd="0" destOrd="0" presId="urn:microsoft.com/office/officeart/2005/8/layout/orgChart1"/>
    <dgm:cxn modelId="{12737834-A5EE-46C1-9512-21958A82C1E2}" type="presParOf" srcId="{648D7025-3CE4-45F4-9B93-D6A9C420966E}" destId="{3C698573-9DC6-4B60-A2AF-ACA8EEF92200}" srcOrd="1" destOrd="0" presId="urn:microsoft.com/office/officeart/2005/8/layout/orgChart1"/>
    <dgm:cxn modelId="{4F9C34FB-ED0A-4A2C-A48A-0BD529AB05DC}" type="presParOf" srcId="{5C7C2BD8-8908-4F5E-93E9-02E2911B6475}" destId="{7B3D8602-BD52-4ECF-93CA-E46E1310320A}" srcOrd="1" destOrd="0" presId="urn:microsoft.com/office/officeart/2005/8/layout/orgChart1"/>
    <dgm:cxn modelId="{68C9889E-8BEA-40CD-9EF5-7C98E5C2A69E}" type="presParOf" srcId="{5C7C2BD8-8908-4F5E-93E9-02E2911B6475}" destId="{E89E434B-C6DF-4C69-B499-E68DBD183D6F}" srcOrd="2" destOrd="0" presId="urn:microsoft.com/office/officeart/2005/8/layout/orgChart1"/>
    <dgm:cxn modelId="{EE71F6CF-2CA0-496C-BCF4-8ED4E40D5D3F}" type="presParOf" srcId="{A2A57665-A027-4BE0-A914-294EBD230E58}" destId="{F3983B73-AD09-4D8E-BF22-F39627AC39B2}" srcOrd="6" destOrd="0" presId="urn:microsoft.com/office/officeart/2005/8/layout/orgChart1"/>
    <dgm:cxn modelId="{CCC13432-8E5C-4ADA-A11F-E9BE9DDD4F86}" type="presParOf" srcId="{A2A57665-A027-4BE0-A914-294EBD230E58}" destId="{26E5E86B-82A1-4DCA-9F89-4CEFDE63C765}" srcOrd="7" destOrd="0" presId="urn:microsoft.com/office/officeart/2005/8/layout/orgChart1"/>
    <dgm:cxn modelId="{D7E45124-8E1F-4E1D-B7E7-B67064ACC069}" type="presParOf" srcId="{26E5E86B-82A1-4DCA-9F89-4CEFDE63C765}" destId="{F46EADF1-8892-46D0-8C03-4B439D2ED35D}" srcOrd="0" destOrd="0" presId="urn:microsoft.com/office/officeart/2005/8/layout/orgChart1"/>
    <dgm:cxn modelId="{154B3141-CA27-4905-B716-7D735FFA4AB0}" type="presParOf" srcId="{F46EADF1-8892-46D0-8C03-4B439D2ED35D}" destId="{527A64F6-1619-49B6-B832-D1C510DCC2A1}" srcOrd="0" destOrd="0" presId="urn:microsoft.com/office/officeart/2005/8/layout/orgChart1"/>
    <dgm:cxn modelId="{A8C0E834-6542-422C-AD5F-B0F807DA74D0}" type="presParOf" srcId="{F46EADF1-8892-46D0-8C03-4B439D2ED35D}" destId="{9BEB6395-7F54-41F9-99C5-13EB336DC5A2}" srcOrd="1" destOrd="0" presId="urn:microsoft.com/office/officeart/2005/8/layout/orgChart1"/>
    <dgm:cxn modelId="{37F40017-EFE0-4FD2-9B02-8A085F428C74}" type="presParOf" srcId="{26E5E86B-82A1-4DCA-9F89-4CEFDE63C765}" destId="{89EB9EC7-165F-4B03-986E-EA7CD60341F8}" srcOrd="1" destOrd="0" presId="urn:microsoft.com/office/officeart/2005/8/layout/orgChart1"/>
    <dgm:cxn modelId="{F2F1D411-1ED5-4F9A-9A6E-97D5FACBE906}" type="presParOf" srcId="{26E5E86B-82A1-4DCA-9F89-4CEFDE63C765}" destId="{A87A39F1-328A-4651-AF3D-C7A58DBCFE5A}" srcOrd="2" destOrd="0" presId="urn:microsoft.com/office/officeart/2005/8/layout/orgChart1"/>
    <dgm:cxn modelId="{51CFD89B-9922-47B3-9E62-33B546937055}" type="presParOf" srcId="{A2A57665-A027-4BE0-A914-294EBD230E58}" destId="{DB134217-60D9-428B-99F3-133A99589FBC}" srcOrd="8" destOrd="0" presId="urn:microsoft.com/office/officeart/2005/8/layout/orgChart1"/>
    <dgm:cxn modelId="{02991E16-1762-413C-9A13-F22A4534330B}" type="presParOf" srcId="{A2A57665-A027-4BE0-A914-294EBD230E58}" destId="{80FFA7E4-68AF-43F0-9756-9D279D8ED56F}" srcOrd="9" destOrd="0" presId="urn:microsoft.com/office/officeart/2005/8/layout/orgChart1"/>
    <dgm:cxn modelId="{B28C8CF7-E52E-45F7-BEF4-8A0771190A38}" type="presParOf" srcId="{80FFA7E4-68AF-43F0-9756-9D279D8ED56F}" destId="{65B796D3-BF0C-473E-8E66-4A94C9907A61}" srcOrd="0" destOrd="0" presId="urn:microsoft.com/office/officeart/2005/8/layout/orgChart1"/>
    <dgm:cxn modelId="{22DF53A2-B517-4D29-96BE-7EA50C012830}" type="presParOf" srcId="{65B796D3-BF0C-473E-8E66-4A94C9907A61}" destId="{30652F11-8A1F-4C71-8225-CE6D5FE6AA95}" srcOrd="0" destOrd="0" presId="urn:microsoft.com/office/officeart/2005/8/layout/orgChart1"/>
    <dgm:cxn modelId="{132788F6-198E-477C-A6FF-62187AB50B00}" type="presParOf" srcId="{65B796D3-BF0C-473E-8E66-4A94C9907A61}" destId="{FB341DA7-5171-441E-9425-957C7838E4AD}" srcOrd="1" destOrd="0" presId="urn:microsoft.com/office/officeart/2005/8/layout/orgChart1"/>
    <dgm:cxn modelId="{F9987DB2-AB06-4AF3-93AC-629B0D88402F}" type="presParOf" srcId="{80FFA7E4-68AF-43F0-9756-9D279D8ED56F}" destId="{BDC501E7-0FE0-4385-A39C-1BDB30644EA0}" srcOrd="1" destOrd="0" presId="urn:microsoft.com/office/officeart/2005/8/layout/orgChart1"/>
    <dgm:cxn modelId="{62F82924-82C2-4887-BE2A-E876DCD19D9D}" type="presParOf" srcId="{80FFA7E4-68AF-43F0-9756-9D279D8ED56F}" destId="{834C3678-B7F8-4102-8C38-A48D765AF4BD}" srcOrd="2" destOrd="0" presId="urn:microsoft.com/office/officeart/2005/8/layout/orgChart1"/>
    <dgm:cxn modelId="{7F54AF8B-DC4F-4AA9-A569-D1D4686DE5D8}" type="presParOf" srcId="{A2A57665-A027-4BE0-A914-294EBD230E58}" destId="{577CAF96-9543-4C11-BDD0-B757821AE45B}" srcOrd="10" destOrd="0" presId="urn:microsoft.com/office/officeart/2005/8/layout/orgChart1"/>
    <dgm:cxn modelId="{17462DD4-EF4B-4159-BEA9-83CA5C4630C3}" type="presParOf" srcId="{A2A57665-A027-4BE0-A914-294EBD230E58}" destId="{759A7FD2-215C-4AB6-BA50-8CEAA5542BDD}" srcOrd="11" destOrd="0" presId="urn:microsoft.com/office/officeart/2005/8/layout/orgChart1"/>
    <dgm:cxn modelId="{4CC31C96-94D0-4F95-A66B-525B099FCD0B}" type="presParOf" srcId="{759A7FD2-215C-4AB6-BA50-8CEAA5542BDD}" destId="{2001AD38-F3F2-4E13-9D3E-16B2BDB18F05}" srcOrd="0" destOrd="0" presId="urn:microsoft.com/office/officeart/2005/8/layout/orgChart1"/>
    <dgm:cxn modelId="{C9472C54-01AC-4C21-9213-2FB93514A686}" type="presParOf" srcId="{2001AD38-F3F2-4E13-9D3E-16B2BDB18F05}" destId="{5BA7F6C4-B752-4CD6-AEDB-3C0A4310CD37}" srcOrd="0" destOrd="0" presId="urn:microsoft.com/office/officeart/2005/8/layout/orgChart1"/>
    <dgm:cxn modelId="{18EFF4AB-4680-41A7-BAFB-073FD138CD14}" type="presParOf" srcId="{2001AD38-F3F2-4E13-9D3E-16B2BDB18F05}" destId="{E6144C8C-6156-4834-B993-CE59CD0BDC0D}" srcOrd="1" destOrd="0" presId="urn:microsoft.com/office/officeart/2005/8/layout/orgChart1"/>
    <dgm:cxn modelId="{2CEE1A96-DA8F-4DD9-9EFC-0D5F208FB9E1}" type="presParOf" srcId="{759A7FD2-215C-4AB6-BA50-8CEAA5542BDD}" destId="{947AFD7D-C643-4D86-A083-8338304ACD92}" srcOrd="1" destOrd="0" presId="urn:microsoft.com/office/officeart/2005/8/layout/orgChart1"/>
    <dgm:cxn modelId="{8A6754D0-635C-40E0-841F-15D5DA4F054A}" type="presParOf" srcId="{759A7FD2-215C-4AB6-BA50-8CEAA5542BDD}" destId="{F3D8410E-2FEA-41D5-BFE0-D0D01DB4FCD1}" srcOrd="2" destOrd="0" presId="urn:microsoft.com/office/officeart/2005/8/layout/orgChart1"/>
    <dgm:cxn modelId="{DF5E81FF-92C7-438D-8981-7A125AD0D501}" type="presParOf" srcId="{A2A57665-A027-4BE0-A914-294EBD230E58}" destId="{0B41D693-5EAF-4CF7-97CF-01C4EC4E930B}" srcOrd="12" destOrd="0" presId="urn:microsoft.com/office/officeart/2005/8/layout/orgChart1"/>
    <dgm:cxn modelId="{6A28F4A9-BDF7-43B5-AF15-00172DE30030}" type="presParOf" srcId="{A2A57665-A027-4BE0-A914-294EBD230E58}" destId="{CE7DD291-1469-4D2D-BA88-A2656975C168}" srcOrd="13" destOrd="0" presId="urn:microsoft.com/office/officeart/2005/8/layout/orgChart1"/>
    <dgm:cxn modelId="{9222B167-4728-48EA-8643-0DEEB338A40C}" type="presParOf" srcId="{CE7DD291-1469-4D2D-BA88-A2656975C168}" destId="{0BE700E1-7B4C-49B8-AF3B-1FACD8DDC38F}" srcOrd="0" destOrd="0" presId="urn:microsoft.com/office/officeart/2005/8/layout/orgChart1"/>
    <dgm:cxn modelId="{545F3FC1-9F19-4935-974E-F1CA81166C2D}" type="presParOf" srcId="{0BE700E1-7B4C-49B8-AF3B-1FACD8DDC38F}" destId="{6629EE31-3CD2-4E99-AC10-BF9DDE660CA5}" srcOrd="0" destOrd="0" presId="urn:microsoft.com/office/officeart/2005/8/layout/orgChart1"/>
    <dgm:cxn modelId="{C364CA7C-3139-4B6F-87A1-374B1B3555E3}" type="presParOf" srcId="{0BE700E1-7B4C-49B8-AF3B-1FACD8DDC38F}" destId="{4D16C7DE-BF1C-441B-B614-C5811BE2C756}" srcOrd="1" destOrd="0" presId="urn:microsoft.com/office/officeart/2005/8/layout/orgChart1"/>
    <dgm:cxn modelId="{4C9CBD28-E5AF-4201-BC62-DC3F706BA17E}" type="presParOf" srcId="{CE7DD291-1469-4D2D-BA88-A2656975C168}" destId="{D6DD32C4-8887-4B8E-B294-880E8F2ABB2B}" srcOrd="1" destOrd="0" presId="urn:microsoft.com/office/officeart/2005/8/layout/orgChart1"/>
    <dgm:cxn modelId="{95894737-3B4B-4BFF-A3AB-FD27D8560DAB}" type="presParOf" srcId="{CE7DD291-1469-4D2D-BA88-A2656975C168}" destId="{E8CAF892-3A35-4775-8CBB-798F3E35A550}" srcOrd="2" destOrd="0" presId="urn:microsoft.com/office/officeart/2005/8/layout/orgChart1"/>
    <dgm:cxn modelId="{0FF382AF-C481-4B1C-9B38-F3125CFCEB8D}" type="presParOf" srcId="{E6F0A5F1-F57C-4AD2-8DF8-434523627287}" destId="{538DC9E7-B756-4A4F-BDF5-DD95C2AC5455}" srcOrd="2" destOrd="0" presId="urn:microsoft.com/office/officeart/2005/8/layout/orgChart1"/>
    <dgm:cxn modelId="{95501912-BCCD-42F2-B2E8-08AA1EC0D6A9}" type="presParOf" srcId="{C8D1D1D7-D6DE-4504-8041-94E50CB8547F}" destId="{533A1F88-4E2B-42B7-8116-79B4C82F5AA8}" srcOrd="6" destOrd="0" presId="urn:microsoft.com/office/officeart/2005/8/layout/orgChart1"/>
    <dgm:cxn modelId="{3F0CD8B1-BD94-47E7-9F68-C8EA9659977F}" type="presParOf" srcId="{C8D1D1D7-D6DE-4504-8041-94E50CB8547F}" destId="{A1D9705F-AE36-4D51-B98F-02F7E49D69DF}" srcOrd="7" destOrd="0" presId="urn:microsoft.com/office/officeart/2005/8/layout/orgChart1"/>
    <dgm:cxn modelId="{9C5F42CD-D2AE-4EFA-A1E2-6EECA5849BF0}" type="presParOf" srcId="{A1D9705F-AE36-4D51-B98F-02F7E49D69DF}" destId="{106877A4-CB0E-49E1-8977-F61B0582D934}" srcOrd="0" destOrd="0" presId="urn:microsoft.com/office/officeart/2005/8/layout/orgChart1"/>
    <dgm:cxn modelId="{883F1B7F-D279-46AF-9F86-73209A3D1D30}" type="presParOf" srcId="{106877A4-CB0E-49E1-8977-F61B0582D934}" destId="{C83C6361-8C6B-488E-98CB-1DF81E5D3E3C}" srcOrd="0" destOrd="0" presId="urn:microsoft.com/office/officeart/2005/8/layout/orgChart1"/>
    <dgm:cxn modelId="{F1C27BD0-1653-4A58-B501-BF74EA382DE3}" type="presParOf" srcId="{106877A4-CB0E-49E1-8977-F61B0582D934}" destId="{938771B6-67A5-43FC-BE12-30A140E6858A}" srcOrd="1" destOrd="0" presId="urn:microsoft.com/office/officeart/2005/8/layout/orgChart1"/>
    <dgm:cxn modelId="{BDB7428D-2631-4638-9A70-2638820AC707}" type="presParOf" srcId="{A1D9705F-AE36-4D51-B98F-02F7E49D69DF}" destId="{5F5996BB-4649-43FB-9FDC-C2C29398B575}" srcOrd="1" destOrd="0" presId="urn:microsoft.com/office/officeart/2005/8/layout/orgChart1"/>
    <dgm:cxn modelId="{8B8FB46B-357F-458D-8702-CBC08B59DADA}" type="presParOf" srcId="{5F5996BB-4649-43FB-9FDC-C2C29398B575}" destId="{49A8391A-744E-44C8-BA2D-E2DFE2A97471}" srcOrd="0" destOrd="0" presId="urn:microsoft.com/office/officeart/2005/8/layout/orgChart1"/>
    <dgm:cxn modelId="{D8BAA676-907B-496A-A6E5-2CEB1BF76261}" type="presParOf" srcId="{5F5996BB-4649-43FB-9FDC-C2C29398B575}" destId="{98DDE96A-D1A7-4118-A539-84647BBC74C9}" srcOrd="1" destOrd="0" presId="urn:microsoft.com/office/officeart/2005/8/layout/orgChart1"/>
    <dgm:cxn modelId="{DEE9CF56-0011-4B7D-8D70-873907829419}" type="presParOf" srcId="{98DDE96A-D1A7-4118-A539-84647BBC74C9}" destId="{1BA3EBCD-A030-48A3-953C-ECEFCAFAE4E3}" srcOrd="0" destOrd="0" presId="urn:microsoft.com/office/officeart/2005/8/layout/orgChart1"/>
    <dgm:cxn modelId="{FA5C71B7-9C83-4892-A2CC-BE2EEFBCD416}" type="presParOf" srcId="{1BA3EBCD-A030-48A3-953C-ECEFCAFAE4E3}" destId="{EC9C0F2B-B475-40CA-A8B8-68D929EA4CA5}" srcOrd="0" destOrd="0" presId="urn:microsoft.com/office/officeart/2005/8/layout/orgChart1"/>
    <dgm:cxn modelId="{7ED520D0-FD04-4096-9A61-52C2D3C82F03}" type="presParOf" srcId="{1BA3EBCD-A030-48A3-953C-ECEFCAFAE4E3}" destId="{ED073985-7D86-49D2-9890-84DA0BA794A2}" srcOrd="1" destOrd="0" presId="urn:microsoft.com/office/officeart/2005/8/layout/orgChart1"/>
    <dgm:cxn modelId="{1897D38D-57AF-4297-B414-F98C2480F55B}" type="presParOf" srcId="{98DDE96A-D1A7-4118-A539-84647BBC74C9}" destId="{F666D4BB-9983-4AA4-A7A8-41E02D5BFC27}" srcOrd="1" destOrd="0" presId="urn:microsoft.com/office/officeart/2005/8/layout/orgChart1"/>
    <dgm:cxn modelId="{5262F4C5-BEF0-4405-A751-CA45E411466E}" type="presParOf" srcId="{98DDE96A-D1A7-4118-A539-84647BBC74C9}" destId="{4F0ABD5C-77D8-40CF-B7A7-F82B43DF59E9}" srcOrd="2" destOrd="0" presId="urn:microsoft.com/office/officeart/2005/8/layout/orgChart1"/>
    <dgm:cxn modelId="{BD234A50-B940-441D-BE39-6BFBF9D9B9D9}" type="presParOf" srcId="{5F5996BB-4649-43FB-9FDC-C2C29398B575}" destId="{4FA720BD-4997-42A8-BABA-356B5DEAC16C}" srcOrd="2" destOrd="0" presId="urn:microsoft.com/office/officeart/2005/8/layout/orgChart1"/>
    <dgm:cxn modelId="{676B1DE5-0301-4E18-A595-FDD0623C5775}" type="presParOf" srcId="{5F5996BB-4649-43FB-9FDC-C2C29398B575}" destId="{A5C8DC66-FD81-4EA9-85A0-EA389B2BC136}" srcOrd="3" destOrd="0" presId="urn:microsoft.com/office/officeart/2005/8/layout/orgChart1"/>
    <dgm:cxn modelId="{F3014071-A694-499A-829C-63A41B9E423B}" type="presParOf" srcId="{A5C8DC66-FD81-4EA9-85A0-EA389B2BC136}" destId="{0B2E52D3-8A4A-4005-A147-398212A7EEA9}" srcOrd="0" destOrd="0" presId="urn:microsoft.com/office/officeart/2005/8/layout/orgChart1"/>
    <dgm:cxn modelId="{6EFC92D1-8D0F-4438-BBE3-4B196F751650}" type="presParOf" srcId="{0B2E52D3-8A4A-4005-A147-398212A7EEA9}" destId="{D9B43B98-92BC-4B29-BB21-5E8EB4AD3758}" srcOrd="0" destOrd="0" presId="urn:microsoft.com/office/officeart/2005/8/layout/orgChart1"/>
    <dgm:cxn modelId="{7F3144B4-B630-4D49-A6C0-157102AAC372}" type="presParOf" srcId="{0B2E52D3-8A4A-4005-A147-398212A7EEA9}" destId="{B97B59AA-00F5-4558-804C-C2C846A4F386}" srcOrd="1" destOrd="0" presId="urn:microsoft.com/office/officeart/2005/8/layout/orgChart1"/>
    <dgm:cxn modelId="{18E5B11D-2F3F-4762-A8C7-BC54EDF26178}" type="presParOf" srcId="{A5C8DC66-FD81-4EA9-85A0-EA389B2BC136}" destId="{3E33CDFB-8C66-4DC6-BF64-DEA7CB1843E0}" srcOrd="1" destOrd="0" presId="urn:microsoft.com/office/officeart/2005/8/layout/orgChart1"/>
    <dgm:cxn modelId="{56B5D653-EFAC-4745-9C43-ADF123F8EBEC}" type="presParOf" srcId="{A5C8DC66-FD81-4EA9-85A0-EA389B2BC136}" destId="{C228B7BF-1B5B-401E-8A73-E430D5823003}" srcOrd="2" destOrd="0" presId="urn:microsoft.com/office/officeart/2005/8/layout/orgChart1"/>
    <dgm:cxn modelId="{D359DA75-D1A9-4544-84CC-EA8BE6475362}" type="presParOf" srcId="{5F5996BB-4649-43FB-9FDC-C2C29398B575}" destId="{43A17B16-6C5A-4D43-B229-A8E7F500B841}" srcOrd="4" destOrd="0" presId="urn:microsoft.com/office/officeart/2005/8/layout/orgChart1"/>
    <dgm:cxn modelId="{4D13C25F-FA91-4588-BFB5-BD95F1B9D712}" type="presParOf" srcId="{5F5996BB-4649-43FB-9FDC-C2C29398B575}" destId="{9D3EC8F2-4D58-4CF1-8959-F0667E8A35A4}" srcOrd="5" destOrd="0" presId="urn:microsoft.com/office/officeart/2005/8/layout/orgChart1"/>
    <dgm:cxn modelId="{66433ECA-4090-4C02-8AF4-29954522A7A9}" type="presParOf" srcId="{9D3EC8F2-4D58-4CF1-8959-F0667E8A35A4}" destId="{65C4637A-3CBD-42A6-951E-2FAAE1A3220D}" srcOrd="0" destOrd="0" presId="urn:microsoft.com/office/officeart/2005/8/layout/orgChart1"/>
    <dgm:cxn modelId="{AABF3D67-6E50-4B61-9731-AA51B09CC60B}" type="presParOf" srcId="{65C4637A-3CBD-42A6-951E-2FAAE1A3220D}" destId="{253A1E56-DE35-4524-873B-F4220D301C09}" srcOrd="0" destOrd="0" presId="urn:microsoft.com/office/officeart/2005/8/layout/orgChart1"/>
    <dgm:cxn modelId="{49C9B939-1CDE-451F-84A8-48A041CE459D}" type="presParOf" srcId="{65C4637A-3CBD-42A6-951E-2FAAE1A3220D}" destId="{E5D3C0AA-B535-4F46-96C8-9F389601DC15}" srcOrd="1" destOrd="0" presId="urn:microsoft.com/office/officeart/2005/8/layout/orgChart1"/>
    <dgm:cxn modelId="{9E7B699B-64FD-4EF9-818E-9C4A57442AA5}" type="presParOf" srcId="{9D3EC8F2-4D58-4CF1-8959-F0667E8A35A4}" destId="{E7470635-E227-49AC-93CC-CDDF911E0887}" srcOrd="1" destOrd="0" presId="urn:microsoft.com/office/officeart/2005/8/layout/orgChart1"/>
    <dgm:cxn modelId="{1A665CC3-3BF2-40CE-9EFF-DEEB616AD92F}" type="presParOf" srcId="{9D3EC8F2-4D58-4CF1-8959-F0667E8A35A4}" destId="{46184B19-9A9B-464D-BBF9-57B78E5E2A03}" srcOrd="2" destOrd="0" presId="urn:microsoft.com/office/officeart/2005/8/layout/orgChart1"/>
    <dgm:cxn modelId="{C2698A64-C77D-4BD5-AA8F-F889689C3C00}" type="presParOf" srcId="{5F5996BB-4649-43FB-9FDC-C2C29398B575}" destId="{5DB08324-8B80-4EB2-AB90-E264C9F78FB7}" srcOrd="6" destOrd="0" presId="urn:microsoft.com/office/officeart/2005/8/layout/orgChart1"/>
    <dgm:cxn modelId="{6A57AA76-C9A1-4280-B5F2-1997478FF04C}" type="presParOf" srcId="{5F5996BB-4649-43FB-9FDC-C2C29398B575}" destId="{33EB668A-B227-401B-98FA-1A4520B3F553}" srcOrd="7" destOrd="0" presId="urn:microsoft.com/office/officeart/2005/8/layout/orgChart1"/>
    <dgm:cxn modelId="{FFCD7D76-0A71-4249-8E67-9769FF911F92}" type="presParOf" srcId="{33EB668A-B227-401B-98FA-1A4520B3F553}" destId="{06766137-D542-46DA-8FAE-6C48E05703EF}" srcOrd="0" destOrd="0" presId="urn:microsoft.com/office/officeart/2005/8/layout/orgChart1"/>
    <dgm:cxn modelId="{59508307-C248-4BA7-9E8F-F78C513375A3}" type="presParOf" srcId="{06766137-D542-46DA-8FAE-6C48E05703EF}" destId="{B1E71FF7-6C37-462F-B591-7D72ABD28646}" srcOrd="0" destOrd="0" presId="urn:microsoft.com/office/officeart/2005/8/layout/orgChart1"/>
    <dgm:cxn modelId="{9C6E4810-3DA7-4F81-A6E5-3B41EC73ABE0}" type="presParOf" srcId="{06766137-D542-46DA-8FAE-6C48E05703EF}" destId="{73D66F50-D9EB-4A21-B305-1454F1595825}" srcOrd="1" destOrd="0" presId="urn:microsoft.com/office/officeart/2005/8/layout/orgChart1"/>
    <dgm:cxn modelId="{7E52935C-72A4-4F6E-A773-8703B7FCF268}" type="presParOf" srcId="{33EB668A-B227-401B-98FA-1A4520B3F553}" destId="{8D725DE8-C2E5-441A-8363-AD00D3504626}" srcOrd="1" destOrd="0" presId="urn:microsoft.com/office/officeart/2005/8/layout/orgChart1"/>
    <dgm:cxn modelId="{78B094EB-161B-4EDC-A9A3-E0E8A0312A52}" type="presParOf" srcId="{33EB668A-B227-401B-98FA-1A4520B3F553}" destId="{93A1F3A2-3416-466D-B5DB-FD2360CD20C0}" srcOrd="2" destOrd="0" presId="urn:microsoft.com/office/officeart/2005/8/layout/orgChart1"/>
    <dgm:cxn modelId="{A94A7D8A-D289-4722-AA3C-4697B45462BA}" type="presParOf" srcId="{5F5996BB-4649-43FB-9FDC-C2C29398B575}" destId="{5D053191-48BA-49C6-805B-69191C949F5C}" srcOrd="8" destOrd="0" presId="urn:microsoft.com/office/officeart/2005/8/layout/orgChart1"/>
    <dgm:cxn modelId="{87A48AA3-2146-4FC8-8340-75ACA7FF5619}" type="presParOf" srcId="{5F5996BB-4649-43FB-9FDC-C2C29398B575}" destId="{F587AD52-A682-4585-87E7-871A82795313}" srcOrd="9" destOrd="0" presId="urn:microsoft.com/office/officeart/2005/8/layout/orgChart1"/>
    <dgm:cxn modelId="{4683E8DB-3DF3-4138-82EB-7EC5A3DB1463}" type="presParOf" srcId="{F587AD52-A682-4585-87E7-871A82795313}" destId="{2E597FC3-D2B8-4EF2-B4CD-0C35C4689C0F}" srcOrd="0" destOrd="0" presId="urn:microsoft.com/office/officeart/2005/8/layout/orgChart1"/>
    <dgm:cxn modelId="{F96BFBF6-4A22-4B6C-AABE-60494D68524B}" type="presParOf" srcId="{2E597FC3-D2B8-4EF2-B4CD-0C35C4689C0F}" destId="{C975E6A3-1EF1-4AD7-96DB-7E9B821E489A}" srcOrd="0" destOrd="0" presId="urn:microsoft.com/office/officeart/2005/8/layout/orgChart1"/>
    <dgm:cxn modelId="{8AB62AEF-D86A-42B9-876D-41E83E8382F1}" type="presParOf" srcId="{2E597FC3-D2B8-4EF2-B4CD-0C35C4689C0F}" destId="{CAC6E83C-ACBC-47CB-A01B-6BE831A59854}" srcOrd="1" destOrd="0" presId="urn:microsoft.com/office/officeart/2005/8/layout/orgChart1"/>
    <dgm:cxn modelId="{E6C954C7-9904-4294-871F-11244D2B5696}" type="presParOf" srcId="{F587AD52-A682-4585-87E7-871A82795313}" destId="{E5A5C211-4728-403A-82DF-9F4EC98611C8}" srcOrd="1" destOrd="0" presId="urn:microsoft.com/office/officeart/2005/8/layout/orgChart1"/>
    <dgm:cxn modelId="{B1593CB9-5E08-435C-A794-8CE942CDECC2}" type="presParOf" srcId="{F587AD52-A682-4585-87E7-871A82795313}" destId="{844DD266-AEFE-4D65-B414-D49BAC660FC3}" srcOrd="2" destOrd="0" presId="urn:microsoft.com/office/officeart/2005/8/layout/orgChart1"/>
    <dgm:cxn modelId="{F90CA2B2-0A66-45DB-AC4A-C0734E6D76F6}" type="presParOf" srcId="{A1D9705F-AE36-4D51-B98F-02F7E49D69DF}" destId="{09F2C082-CD78-457A-8B24-0BB238BA3976}" srcOrd="2" destOrd="0" presId="urn:microsoft.com/office/officeart/2005/8/layout/orgChart1"/>
    <dgm:cxn modelId="{E2F78337-FE1C-4E4C-9697-8A9E77AF7C27}"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t>
        <a:bodyPr/>
        <a:lstStyle/>
        <a:p>
          <a:endParaRPr lang="en-PH"/>
        </a:p>
      </dgm:t>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t>
        <a:bodyPr/>
        <a:lstStyle/>
        <a:p>
          <a:endParaRPr lang="en-PH"/>
        </a:p>
      </dgm:t>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t>
        <a:bodyPr/>
        <a:lstStyle/>
        <a:p>
          <a:endParaRPr lang="en-PH"/>
        </a:p>
      </dgm:t>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t>
        <a:bodyPr/>
        <a:lstStyle/>
        <a:p>
          <a:endParaRPr lang="en-PH"/>
        </a:p>
      </dgm:t>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t>
        <a:bodyPr/>
        <a:lstStyle/>
        <a:p>
          <a:endParaRPr lang="en-PH"/>
        </a:p>
      </dgm:t>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t>
        <a:bodyPr/>
        <a:lstStyle/>
        <a:p>
          <a:endParaRPr lang="en-PH"/>
        </a:p>
      </dgm:t>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t>
        <a:bodyPr/>
        <a:lstStyle/>
        <a:p>
          <a:endParaRPr lang="en-PH"/>
        </a:p>
      </dgm:t>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t>
        <a:bodyPr/>
        <a:lstStyle/>
        <a:p>
          <a:endParaRPr lang="en-PH"/>
        </a:p>
      </dgm:t>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t>
        <a:bodyPr/>
        <a:lstStyle/>
        <a:p>
          <a:endParaRPr lang="en-PH"/>
        </a:p>
      </dgm:t>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t>
        <a:bodyPr/>
        <a:lstStyle/>
        <a:p>
          <a:endParaRPr lang="en-PH"/>
        </a:p>
      </dgm:t>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t>
        <a:bodyPr/>
        <a:lstStyle/>
        <a:p>
          <a:endParaRPr lang="en-PH"/>
        </a:p>
      </dgm:t>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t>
        <a:bodyPr/>
        <a:lstStyle/>
        <a:p>
          <a:endParaRPr lang="en-PH"/>
        </a:p>
      </dgm:t>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t>
        <a:bodyPr/>
        <a:lstStyle/>
        <a:p>
          <a:endParaRPr lang="en-PH"/>
        </a:p>
      </dgm:t>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t>
        <a:bodyPr/>
        <a:lstStyle/>
        <a:p>
          <a:endParaRPr lang="en-PH"/>
        </a:p>
      </dgm:t>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t>
        <a:bodyPr/>
        <a:lstStyle/>
        <a:p>
          <a:endParaRPr lang="en-PH"/>
        </a:p>
      </dgm:t>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t>
        <a:bodyPr/>
        <a:lstStyle/>
        <a:p>
          <a:endParaRPr lang="en-PH"/>
        </a:p>
      </dgm:t>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t>
        <a:bodyPr/>
        <a:lstStyle/>
        <a:p>
          <a:endParaRPr lang="en-PH"/>
        </a:p>
      </dgm:t>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t>
        <a:bodyPr/>
        <a:lstStyle/>
        <a:p>
          <a:endParaRPr lang="en-PH"/>
        </a:p>
      </dgm:t>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t>
        <a:bodyPr/>
        <a:lstStyle/>
        <a:p>
          <a:endParaRPr lang="en-PH"/>
        </a:p>
      </dgm:t>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t>
        <a:bodyPr/>
        <a:lstStyle/>
        <a:p>
          <a:endParaRPr lang="en-PH"/>
        </a:p>
      </dgm:t>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t>
        <a:bodyPr/>
        <a:lstStyle/>
        <a:p>
          <a:endParaRPr lang="en-PH"/>
        </a:p>
      </dgm:t>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t>
        <a:bodyPr/>
        <a:lstStyle/>
        <a:p>
          <a:endParaRPr lang="en-PH"/>
        </a:p>
      </dgm:t>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B0002BC4-CBC3-4511-85EB-E8F3C86D8D68}" type="presOf" srcId="{7AE94F25-D55F-45F2-9926-DF824AC018F1}" destId="{2157C6A6-C939-4242-ACE6-6BF7D5F74AB4}" srcOrd="1" destOrd="0" presId="urn:microsoft.com/office/officeart/2005/8/layout/orgChart1"/>
    <dgm:cxn modelId="{5C8477AB-F9DD-4CFD-AD2C-57B55517D687}" type="presOf" srcId="{6349D65E-846B-4821-8AB7-570199AF0B4B}" destId="{AB06B16F-9442-4646-B4FE-BA8BCD6C9DED}" srcOrd="0" destOrd="0" presId="urn:microsoft.com/office/officeart/2005/8/layout/orgChart1"/>
    <dgm:cxn modelId="{ABD7369B-2352-4567-937E-207996FEF04E}" type="presOf" srcId="{89E1A16B-70D2-4348-A34B-643D679C5998}" destId="{D2FEA6C7-348D-4D92-B60D-1AD41B830A19}" srcOrd="0" destOrd="0" presId="urn:microsoft.com/office/officeart/2005/8/layout/orgChart1"/>
    <dgm:cxn modelId="{31A43E3E-2EDC-4CE7-8AC4-9570DEF7F488}" srcId="{F9E5E106-A9BF-4A79-ACAC-4F30732A75CE}" destId="{6AA13757-54BB-4AC0-B627-7F49D340D9AC}" srcOrd="1" destOrd="0" parTransId="{51D20FCB-3281-41EB-9BB7-CC413AE32A53}" sibTransId="{A87D99DD-1CB8-425D-BE12-8692AA54CDAB}"/>
    <dgm:cxn modelId="{A283AF9D-9DFC-4AAF-97EE-1AA165E1E75D}" type="presOf" srcId="{51D20FCB-3281-41EB-9BB7-CC413AE32A53}" destId="{6A2002B7-1A29-4CF5-B49B-9170C35F9F7D}" srcOrd="0" destOrd="0" presId="urn:microsoft.com/office/officeart/2005/8/layout/orgChart1"/>
    <dgm:cxn modelId="{7D58DE73-AB4C-4B2D-A787-651C41019E95}" type="presOf" srcId="{89E1A16B-70D2-4348-A34B-643D679C5998}" destId="{9864EC3F-4B74-4004-AD63-16EDC55E38A7}" srcOrd="1" destOrd="0" presId="urn:microsoft.com/office/officeart/2005/8/layout/orgChart1"/>
    <dgm:cxn modelId="{A979E5FF-EC40-4E4F-9DAD-72D48B40C3CF}" type="presOf" srcId="{FF7D9C4B-B8CF-46D3-9146-1C7F7FDBFEC2}" destId="{1F96CE42-0A6F-4CDA-B12C-F011BB707C4D}" srcOrd="0" destOrd="0" presId="urn:microsoft.com/office/officeart/2005/8/layout/orgChart1"/>
    <dgm:cxn modelId="{A87F6839-4953-4B80-B4F6-462DF753E508}" type="presOf" srcId="{142F319E-95D9-4B48-9D83-29954BB05210}" destId="{55790A89-AF24-4354-BF97-6248296F7218}" srcOrd="0"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824DFFAE-3816-44B5-AA0F-22B4ACD09339}" type="presOf" srcId="{FBE65803-AFFC-4EF4-A1E1-B8FE4C6EB3E7}" destId="{5B6AEB62-5950-414F-84D6-C39A77A95C5F}" srcOrd="0" destOrd="0" presId="urn:microsoft.com/office/officeart/2005/8/layout/orgChart1"/>
    <dgm:cxn modelId="{1ABF15DB-880C-4BF3-B0E4-9667AEBFA0B2}" type="presOf" srcId="{DB2ECF23-DE55-4610-9B85-0CAF329F2962}" destId="{BBF79D01-8647-4026-91FF-13166B926E00}" srcOrd="0" destOrd="0" presId="urn:microsoft.com/office/officeart/2005/8/layout/orgChart1"/>
    <dgm:cxn modelId="{549E1A4C-6F61-4410-B78C-6802906B667B}" type="presOf" srcId="{1E4C30F8-FED1-43D3-940E-B976E40F8A44}" destId="{A071BC4D-F72C-4660-8990-6FBA750C41C5}" srcOrd="0" destOrd="0" presId="urn:microsoft.com/office/officeart/2005/8/layout/orgChart1"/>
    <dgm:cxn modelId="{BB6F6FC3-2951-472E-A269-6A2DD4EFC875}" type="presOf" srcId="{CECD4970-8AB0-468E-8DA6-F67EC20C7C1D}" destId="{A5B7A386-9169-4AE1-B144-911FFF82E3FB}" srcOrd="1" destOrd="0" presId="urn:microsoft.com/office/officeart/2005/8/layout/orgChart1"/>
    <dgm:cxn modelId="{8F2A3E44-6831-4E84-9222-69333A9BC9C0}" type="presOf" srcId="{E2353D08-5859-4140-B00C-BF212CC52D72}" destId="{D115847E-C86E-4C5B-9740-256BFCF58AF8}" srcOrd="0"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570343AD-9CDC-460B-8A54-C9F7644763D7}" type="presOf" srcId="{9BD45B34-B343-4C4E-88E2-6D3846259A7A}" destId="{29905D96-0ED8-4C00-9534-8262A3BBAAD2}" srcOrd="1" destOrd="0" presId="urn:microsoft.com/office/officeart/2005/8/layout/orgChart1"/>
    <dgm:cxn modelId="{2570463A-079B-4196-B1FB-1D17986A8CFC}" type="presOf" srcId="{E5F56578-8B09-4C1B-8BE2-2D50A80E9226}" destId="{A3608479-D76E-4C2C-A86E-63242D035DD8}" srcOrd="1" destOrd="0" presId="urn:microsoft.com/office/officeart/2005/8/layout/orgChart1"/>
    <dgm:cxn modelId="{B232929C-EA27-4D07-99DB-2203FEC4ECCB}" type="presOf" srcId="{03421347-4428-481F-AC1A-99A8041385AB}" destId="{6C42FF27-AC95-4229-9486-EEFFC713140A}" srcOrd="1"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851806B2-135D-406F-9001-2047BC23D840}" srcId="{615D1B2F-9BC0-4538-888F-5E0F9D2120A8}" destId="{495FC0B7-99E9-41BA-8A85-62C39783368F}" srcOrd="2" destOrd="0" parTransId="{AACEBDCA-BEEF-4AC6-B1A2-B9A6E6827877}" sibTransId="{30A5E63E-92EA-46AC-9C26-B9779E0A73DA}"/>
    <dgm:cxn modelId="{C9BE1961-0192-4652-A5B5-B3D9669CCE32}" type="presOf" srcId="{2E728B0D-5874-4339-9766-11CAAA392B83}" destId="{5AE6F9B1-8537-4679-B470-95379A6AFBC4}" srcOrd="0" destOrd="0" presId="urn:microsoft.com/office/officeart/2005/8/layout/orgChart1"/>
    <dgm:cxn modelId="{14C6F408-E0BA-4634-99B5-4567D5F02A09}" type="presOf" srcId="{D4D498DA-5062-4E9A-9505-DA1B2D6C4F43}" destId="{28A329BE-C995-4D7F-B11C-22EECA9A0AB4}" srcOrd="1" destOrd="0" presId="urn:microsoft.com/office/officeart/2005/8/layout/orgChart1"/>
    <dgm:cxn modelId="{6A6E1EBA-2D80-406F-BCD1-5AF5C525AEAA}" srcId="{AC786EB9-BB4C-421C-8341-2035878451A4}" destId="{89E1A16B-70D2-4348-A34B-643D679C5998}" srcOrd="1" destOrd="0" parTransId="{B03A4D68-31C4-4372-9032-D068522D7248}" sibTransId="{3DA78068-243E-4969-8553-ADA23E0D9B21}"/>
    <dgm:cxn modelId="{CACB481F-87A9-4A7E-A77D-59ACFA4514D1}" srcId="{7424F4D0-7883-40F4-8261-879E1C16A6A0}" destId="{615D1B2F-9BC0-4538-888F-5E0F9D2120A8}" srcOrd="0" destOrd="0" parTransId="{6CF5CD53-A737-4BAA-A3A5-7F82D6152707}" sibTransId="{6A1C6728-3D71-48F5-8567-75FE0E716EF2}"/>
    <dgm:cxn modelId="{0B5BEB57-EFF8-42C8-B39E-78A89D87A9C5}" type="presOf" srcId="{BD75F229-70C4-4A26-BEDA-D57AD7A2281A}" destId="{B358DF0B-248E-4433-8F24-E6E4760C341C}" srcOrd="1" destOrd="0" presId="urn:microsoft.com/office/officeart/2005/8/layout/orgChart1"/>
    <dgm:cxn modelId="{50341A12-B84C-4A73-A216-FB0A792B40CD}" srcId="{615D1B2F-9BC0-4538-888F-5E0F9D2120A8}" destId="{F9E5E106-A9BF-4A79-ACAC-4F30732A75CE}" srcOrd="0" destOrd="0" parTransId="{1E4C30F8-FED1-43D3-940E-B976E40F8A44}" sibTransId="{4B348FBA-FF75-4A5D-B7B6-D3F7DE968247}"/>
    <dgm:cxn modelId="{1DA3E610-F215-4535-A190-9F31A19F3A4E}" type="presOf" srcId="{40130051-C395-4B03-84A1-6142CCA228BD}" destId="{14C7AAA9-DA41-4E7F-A9EA-51426A44038E}" srcOrd="0"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BDA261A1-A92D-408B-AF36-E70464485BE6}" type="presOf" srcId="{40130051-C395-4B03-84A1-6142CCA228BD}" destId="{6CA74D9E-EC1C-41DF-86C2-75B0D99D8EEF}" srcOrd="1" destOrd="0" presId="urn:microsoft.com/office/officeart/2005/8/layout/orgChart1"/>
    <dgm:cxn modelId="{C400C2EE-E8BE-4340-B7D1-F3D6660C4806}" type="presOf" srcId="{495FC0B7-99E9-41BA-8A85-62C39783368F}" destId="{A07FB82A-B882-4D31-8EFB-83D416DF6C98}" srcOrd="1" destOrd="0" presId="urn:microsoft.com/office/officeart/2005/8/layout/orgChart1"/>
    <dgm:cxn modelId="{FD2690A9-9E9A-4D93-BFCB-0E96F5037C8B}" type="presOf" srcId="{77A3165F-7F73-4F70-9A64-0CB583B68BDE}" destId="{B4D6AE7E-D79E-4673-8F32-398ABDB2CF07}" srcOrd="0" destOrd="0" presId="urn:microsoft.com/office/officeart/2005/8/layout/orgChart1"/>
    <dgm:cxn modelId="{B681A995-4FD3-4677-A0A0-4C6E2741EE58}" srcId="{F9E5E106-A9BF-4A79-ACAC-4F30732A75CE}" destId="{2E728B0D-5874-4339-9766-11CAAA392B83}" srcOrd="2" destOrd="0" parTransId="{8BF9277E-871C-461F-89D3-FC5B5174DD64}" sibTransId="{D0BD4736-BE59-49AB-B124-7FA66C969CC6}"/>
    <dgm:cxn modelId="{294BC7B7-DDB6-479F-A828-107E4EB43970}" type="presOf" srcId="{BD75F229-70C4-4A26-BEDA-D57AD7A2281A}" destId="{065626A7-947E-49A2-BF3E-C615D58BBC6C}" srcOrd="0" destOrd="0" presId="urn:microsoft.com/office/officeart/2005/8/layout/orgChart1"/>
    <dgm:cxn modelId="{F2F39961-ECC0-419D-A70B-E778E692EDDD}" srcId="{495FC0B7-99E9-41BA-8A85-62C39783368F}" destId="{9BD45B34-B343-4C4E-88E2-6D3846259A7A}" srcOrd="2" destOrd="0" parTransId="{03148E60-FA9E-432E-84C6-F159C5681584}" sibTransId="{F4D56708-A4A6-420F-81E1-C6A5023B9287}"/>
    <dgm:cxn modelId="{5DF54099-06E1-4001-912C-2F79E007D923}" type="presOf" srcId="{42B8B709-BCD3-42F0-B09B-B19778C9170F}" destId="{E2E5C16A-C1D4-4E4D-89F0-7D1A7EB284AD}" srcOrd="0" destOrd="0" presId="urn:microsoft.com/office/officeart/2005/8/layout/orgChart1"/>
    <dgm:cxn modelId="{A243C24F-7228-4670-9F61-F34163DA7D96}" type="presOf" srcId="{F9E5E106-A9BF-4A79-ACAC-4F30732A75CE}" destId="{069A0A99-5F71-48A2-8B59-1C0F4DD5846A}" srcOrd="1" destOrd="0" presId="urn:microsoft.com/office/officeart/2005/8/layout/orgChart1"/>
    <dgm:cxn modelId="{F17CD58A-E67B-415B-AB12-54136660745B}" type="presOf" srcId="{7424F4D0-7883-40F4-8261-879E1C16A6A0}" destId="{92520AB0-CD19-4FA5-B930-C2499C5EE2E8}" srcOrd="0" destOrd="0" presId="urn:microsoft.com/office/officeart/2005/8/layout/orgChart1"/>
    <dgm:cxn modelId="{C0C8CBB5-84C9-44B9-9E06-BA9E11E0005A}" type="presOf" srcId="{1F7582FF-0C45-4311-A0D3-185E728C52B3}" destId="{A6B72BC8-AD60-473D-A7B5-1FD5497989D1}" srcOrd="0" destOrd="0" presId="urn:microsoft.com/office/officeart/2005/8/layout/orgChart1"/>
    <dgm:cxn modelId="{6230E925-3B29-4AE3-8AAF-C0DC6ABA9A03}" type="presOf" srcId="{E5F56578-8B09-4C1B-8BE2-2D50A80E9226}" destId="{9833B79E-D0DF-4AD6-8C65-8A026469624E}" srcOrd="0"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C165BE64-69E0-4B13-A401-BE110EA4FA5E}" type="presOf" srcId="{48EC76C4-8CC0-44BF-A09F-CDB685CBFC1A}" destId="{70BEF85F-32BC-46D1-9550-38C94D67D641}" srcOrd="0" destOrd="0" presId="urn:microsoft.com/office/officeart/2005/8/layout/orgChart1"/>
    <dgm:cxn modelId="{E825B202-FCDD-428F-BB65-044474440341}" type="presOf" srcId="{8BF9277E-871C-461F-89D3-FC5B5174DD64}" destId="{C51B33B8-B71F-420B-8057-8C8309F8C160}" srcOrd="0" destOrd="0" presId="urn:microsoft.com/office/officeart/2005/8/layout/orgChart1"/>
    <dgm:cxn modelId="{4930C9D0-2F8B-482A-8083-4C75E43A3D7A}" type="presOf" srcId="{AC786EB9-BB4C-421C-8341-2035878451A4}" destId="{E3BE1998-A539-46C8-B478-1102F7388C5C}" srcOrd="1" destOrd="0" presId="urn:microsoft.com/office/officeart/2005/8/layout/orgChart1"/>
    <dgm:cxn modelId="{BC386F15-49E3-44E0-9639-BA502C15C920}" type="presOf" srcId="{D4D498DA-5062-4E9A-9505-DA1B2D6C4F43}" destId="{04747FAB-4BD5-4128-8448-FACBFEFBC229}" srcOrd="0" destOrd="0" presId="urn:microsoft.com/office/officeart/2005/8/layout/orgChart1"/>
    <dgm:cxn modelId="{77068EF2-EA89-4718-9023-38BF01A329C8}" type="presOf" srcId="{77FD9DAB-8FA1-423A-9E08-95D13C1D9BC1}" destId="{203E534F-B8EB-49A0-8E64-27145F377A8C}" srcOrd="0" destOrd="0" presId="urn:microsoft.com/office/officeart/2005/8/layout/orgChart1"/>
    <dgm:cxn modelId="{D0BE6C14-84FE-47BE-A230-6BB629A4A727}" type="presOf" srcId="{3C69CF30-7939-4BB3-8CF6-160068DE0208}" destId="{611EAF38-2B00-4562-8633-1F4BDF9CE126}" srcOrd="1" destOrd="0" presId="urn:microsoft.com/office/officeart/2005/8/layout/orgChart1"/>
    <dgm:cxn modelId="{1AAA4178-F2D9-48C2-82D4-D35D6EFF459A}" type="presOf" srcId="{B03A4D68-31C4-4372-9032-D068522D7248}" destId="{617ED706-AEF0-4A3D-B6AA-364B0402BBE4}"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A3A9028C-E51F-49E6-B40A-4D26DEB67CA9}" type="presOf" srcId="{669C2033-49B4-4D7C-A025-AC527820E734}" destId="{2F89A836-90D2-4801-BFBC-1DDAF3627CA3}" srcOrd="0" destOrd="0" presId="urn:microsoft.com/office/officeart/2005/8/layout/orgChart1"/>
    <dgm:cxn modelId="{450C2532-9674-4D7C-94E0-40BB330CDFEC}" type="presOf" srcId="{F9E5E106-A9BF-4A79-ACAC-4F30732A75CE}" destId="{CE29EC89-A4C7-4F58-AC2D-C814F1A19E6D}" srcOrd="0" destOrd="0" presId="urn:microsoft.com/office/officeart/2005/8/layout/orgChart1"/>
    <dgm:cxn modelId="{9E4BD45F-B0ED-4467-A17C-6E4F24D63B72}" type="presOf" srcId="{AACEBDCA-BEEF-4AC6-B1A2-B9A6E6827877}" destId="{4E823EF3-B17D-4F26-94C5-77E3BB53AD45}" srcOrd="0" destOrd="0" presId="urn:microsoft.com/office/officeart/2005/8/layout/orgChart1"/>
    <dgm:cxn modelId="{371EDF68-8CEE-4C80-87A2-4AC16B0E1857}" type="presOf" srcId="{3C69CF30-7939-4BB3-8CF6-160068DE0208}" destId="{F0FE37BB-52E6-4A05-B8D7-75256A4FCBD1}" srcOrd="0" destOrd="0" presId="urn:microsoft.com/office/officeart/2005/8/layout/orgChart1"/>
    <dgm:cxn modelId="{BB6B73C7-647C-4E90-B2BA-A84FB9DF58BE}" type="presOf" srcId="{D0261D07-C7C4-4CCD-BC49-5F01CB3A33F9}" destId="{CCE53772-363F-48D2-BFE0-6A957C9F9B91}" srcOrd="0" destOrd="0" presId="urn:microsoft.com/office/officeart/2005/8/layout/orgChart1"/>
    <dgm:cxn modelId="{BDC6DFF2-8501-4D46-948A-628A1BEBD807}" type="presOf" srcId="{2E728B0D-5874-4339-9766-11CAAA392B83}" destId="{6C350679-3413-4521-B689-8A6EC12A35E7}" srcOrd="1" destOrd="0" presId="urn:microsoft.com/office/officeart/2005/8/layout/orgChart1"/>
    <dgm:cxn modelId="{DFC466C0-DDA0-4680-B638-90AB93FD1DD3}" type="presOf" srcId="{E75498B5-B513-4982-8AE8-EE092F7FB6F0}" destId="{B8D14D51-DA93-45D3-A983-A24061A23828}" srcOrd="1" destOrd="0" presId="urn:microsoft.com/office/officeart/2005/8/layout/orgChart1"/>
    <dgm:cxn modelId="{428FA1CC-0726-464F-85EC-109D27238872}" type="presOf" srcId="{27E4F6C0-8EB2-4616-9CC3-0309C333A632}" destId="{539F7202-FB20-4CAA-818E-7DA0538E4C77}" srcOrd="0" destOrd="0" presId="urn:microsoft.com/office/officeart/2005/8/layout/orgChart1"/>
    <dgm:cxn modelId="{202226E6-193B-4B6F-B66D-821C7F7A896B}" type="presOf" srcId="{1F7582FF-0C45-4311-A0D3-185E728C52B3}" destId="{1C72FC7B-1A96-4704-83D4-CD033BE688C8}" srcOrd="1" destOrd="0" presId="urn:microsoft.com/office/officeart/2005/8/layout/orgChart1"/>
    <dgm:cxn modelId="{A208B677-B53B-4E3A-B05E-BDCFD098049A}" type="presOf" srcId="{03421347-4428-481F-AC1A-99A8041385AB}" destId="{549165B8-2C66-4B58-AAC7-B33222BA36B4}" srcOrd="0" destOrd="0" presId="urn:microsoft.com/office/officeart/2005/8/layout/orgChart1"/>
    <dgm:cxn modelId="{AF2548AC-6E14-4EBB-A076-DB9F9AA4BCCE}" type="presOf" srcId="{862D96E7-BAD3-4003-8300-642D51170C06}" destId="{13A24A89-A695-4A9E-B678-1394F693D4F5}" srcOrd="0" destOrd="0" presId="urn:microsoft.com/office/officeart/2005/8/layout/orgChart1"/>
    <dgm:cxn modelId="{7E4FDACE-0C98-4474-BC72-C9A800DD70F5}" type="presOf" srcId="{615D1B2F-9BC0-4538-888F-5E0F9D2120A8}" destId="{594D9344-14CF-4EBD-8B33-7AA11E5CE7F2}" srcOrd="1" destOrd="0" presId="urn:microsoft.com/office/officeart/2005/8/layout/orgChart1"/>
    <dgm:cxn modelId="{95E5AC46-4155-4EFB-8B84-B315BB009ABE}" type="presOf" srcId="{D0261D07-C7C4-4CCD-BC49-5F01CB3A33F9}" destId="{38A5633B-B1ED-4D54-A8EA-2D6487AC0954}" srcOrd="1" destOrd="0" presId="urn:microsoft.com/office/officeart/2005/8/layout/orgChart1"/>
    <dgm:cxn modelId="{6D98CB46-AA34-4EEF-9559-3C299113637B}" type="presOf" srcId="{EAC26033-5B92-40E2-B9E6-96C38FAD111E}" destId="{C9CF7764-BF66-4992-8F4B-7FB75A2F7CFC}" srcOrd="0" destOrd="0" presId="urn:microsoft.com/office/officeart/2005/8/layout/orgChart1"/>
    <dgm:cxn modelId="{AB3F22C9-2E48-4D40-B295-EC7CABD74420}" type="presOf" srcId="{7AE94F25-D55F-45F2-9926-DF824AC018F1}" destId="{911BD9D6-571C-4A78-8F53-008E96D5EFE9}" srcOrd="0" destOrd="0" presId="urn:microsoft.com/office/officeart/2005/8/layout/orgChart1"/>
    <dgm:cxn modelId="{119953E8-1D69-4EB4-94B1-1B408F24AA30}" type="presOf" srcId="{FE17B5E6-081B-4F03-81BD-5DF990558EB8}" destId="{19AA76CD-F1E5-4508-A5E0-42F2815CB17B}" srcOrd="0" destOrd="0" presId="urn:microsoft.com/office/officeart/2005/8/layout/orgChart1"/>
    <dgm:cxn modelId="{C465A36D-4F37-476D-AE2B-6246AFE54481}" type="presOf" srcId="{A63F6B16-04EA-477C-95C2-17C8202F1539}" destId="{4C2DBC2C-9C8E-4615-81C4-9B68084D0D28}" srcOrd="0" destOrd="0" presId="urn:microsoft.com/office/officeart/2005/8/layout/orgChart1"/>
    <dgm:cxn modelId="{0F331F27-F833-43A3-9EEF-34D0F476B17A}" type="presOf" srcId="{03148E60-FA9E-432E-84C6-F159C5681584}" destId="{410C1ACA-59F6-49E3-AE3D-7161BB1E1A91}" srcOrd="0" destOrd="0" presId="urn:microsoft.com/office/officeart/2005/8/layout/orgChart1"/>
    <dgm:cxn modelId="{9A2704AF-7726-43F5-9742-24A17DBCF1E7}" type="presOf" srcId="{DB2ECF23-DE55-4610-9B85-0CAF329F2962}" destId="{E2EB0BC5-6300-4FF3-9CC2-637759BFA52E}" srcOrd="1" destOrd="0" presId="urn:microsoft.com/office/officeart/2005/8/layout/orgChart1"/>
    <dgm:cxn modelId="{75A8154A-97B6-4FB9-B40C-C903C58B5A3F}" srcId="{F9E5E106-A9BF-4A79-ACAC-4F30732A75CE}" destId="{FE17B5E6-081B-4F03-81BD-5DF990558EB8}" srcOrd="0" destOrd="0" parTransId="{E177DE3C-258D-4E82-BFE7-B291793D34CF}" sibTransId="{7940A14B-3D3F-41B4-B2E9-7D16815D9341}"/>
    <dgm:cxn modelId="{4FC87118-125B-4886-9E74-6B669BA0917C}" srcId="{7AE94F25-D55F-45F2-9926-DF824AC018F1}" destId="{D4D498DA-5062-4E9A-9505-DA1B2D6C4F43}" srcOrd="2" destOrd="0" parTransId="{42B8B709-BCD3-42F0-B09B-B19778C9170F}" sibTransId="{C6AEF809-F494-42E9-B98F-33934AC8D705}"/>
    <dgm:cxn modelId="{AA3D731A-0D00-4C4A-A9F4-93886A43EE23}" srcId="{7AE94F25-D55F-45F2-9926-DF824AC018F1}" destId="{27E4F6C0-8EB2-4616-9CC3-0309C333A632}" srcOrd="3" destOrd="0" parTransId="{FF7D9C4B-B8CF-46D3-9146-1C7F7FDBFEC2}" sibTransId="{ABA6A818-778F-4320-A63A-BFDA7F3ACAD4}"/>
    <dgm:cxn modelId="{B4160058-FAC7-405E-956E-0C8F043E8F2A}" type="presOf" srcId="{6AA13757-54BB-4AC0-B627-7F49D340D9AC}" destId="{4C463C80-890A-4EF3-89D3-316C81AE5ACF}" srcOrd="0" destOrd="0" presId="urn:microsoft.com/office/officeart/2005/8/layout/orgChart1"/>
    <dgm:cxn modelId="{F71422ED-B49A-49B4-B809-71618D161C8A}" type="presOf" srcId="{615D1B2F-9BC0-4538-888F-5E0F9D2120A8}" destId="{FAFC71CF-0231-434C-BA32-B76FAA8CA1E3}" srcOrd="0" destOrd="0" presId="urn:microsoft.com/office/officeart/2005/8/layout/orgChart1"/>
    <dgm:cxn modelId="{1C863137-5BE2-4AB4-A441-DF2DE07EA111}" type="presOf" srcId="{F92EE232-1C1D-43AC-BAB4-F31E6C17A7C9}" destId="{B192FA18-E312-40A8-BBE4-B5328211DAB5}" srcOrd="0" destOrd="0" presId="urn:microsoft.com/office/officeart/2005/8/layout/orgChart1"/>
    <dgm:cxn modelId="{D609AF9C-C7A9-4BAD-8507-721C56D355F1}" srcId="{495FC0B7-99E9-41BA-8A85-62C39783368F}" destId="{DB2ECF23-DE55-4610-9B85-0CAF329F2962}" srcOrd="0" destOrd="0" parTransId="{142F319E-95D9-4B48-9D83-29954BB05210}" sibTransId="{011E77EC-0D55-4B97-A7F0-976F9DA83109}"/>
    <dgm:cxn modelId="{66B10181-6B89-4476-A0AA-BBE21B2C6330}" type="presOf" srcId="{6AA13757-54BB-4AC0-B627-7F49D340D9AC}" destId="{AD0020B2-5DEF-4368-B592-7F0FC01B0EED}" srcOrd="1"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2A028D15-3345-405D-93DE-6199A16C5573}" type="presOf" srcId="{495FC0B7-99E9-41BA-8A85-62C39783368F}" destId="{2C08E371-F3E1-4435-90EC-4264FCADE011}" srcOrd="0" destOrd="0" presId="urn:microsoft.com/office/officeart/2005/8/layout/orgChart1"/>
    <dgm:cxn modelId="{C22A8078-8672-42C8-ACFD-C96187F6FA34}" type="presOf" srcId="{9BD45B34-B343-4C4E-88E2-6D3846259A7A}" destId="{78BF3581-D3DB-4FCC-BC94-FCF3642B4F63}" srcOrd="0" destOrd="0" presId="urn:microsoft.com/office/officeart/2005/8/layout/orgChart1"/>
    <dgm:cxn modelId="{D11EC269-18D9-41CD-A0E5-4B559AD84D0A}" srcId="{615D1B2F-9BC0-4538-888F-5E0F9D2120A8}" destId="{7AE94F25-D55F-45F2-9926-DF824AC018F1}" srcOrd="1" destOrd="0" parTransId="{77FD9DAB-8FA1-423A-9E08-95D13C1D9BC1}" sibTransId="{E09AF098-DB38-41E9-854E-2DCCF67D6FBF}"/>
    <dgm:cxn modelId="{9F0EC169-62D4-4213-B7ED-A9447C7C5808}" srcId="{AC786EB9-BB4C-421C-8341-2035878451A4}" destId="{CECD4970-8AB0-468E-8DA6-F67EC20C7C1D}" srcOrd="0" destOrd="0" parTransId="{862D96E7-BAD3-4003-8300-642D51170C06}" sibTransId="{E890EDAF-DFFE-4719-B932-2F872E587B38}"/>
    <dgm:cxn modelId="{61D4E1D5-9070-4936-B57C-76197EC157E8}" type="presOf" srcId="{E75498B5-B513-4982-8AE8-EE092F7FB6F0}" destId="{5A149283-0593-4BD7-B85C-A303520B0C9C}" srcOrd="0" destOrd="0" presId="urn:microsoft.com/office/officeart/2005/8/layout/orgChart1"/>
    <dgm:cxn modelId="{A49A8D0A-5B7D-4275-9EDC-A3C7E76A78AD}" srcId="{03421347-4428-481F-AC1A-99A8041385AB}" destId="{BD75F229-70C4-4A26-BEDA-D57AD7A2281A}" srcOrd="0" destOrd="0" parTransId="{6349D65E-846B-4821-8AB7-570199AF0B4B}" sibTransId="{0999D755-6A78-403C-856E-8412A2342225}"/>
    <dgm:cxn modelId="{7143E54F-4F84-4C6F-B615-57CC9BFF776D}" srcId="{495FC0B7-99E9-41BA-8A85-62C39783368F}" destId="{E75498B5-B513-4982-8AE8-EE092F7FB6F0}" srcOrd="1" destOrd="0" parTransId="{669C2033-49B4-4D7C-A025-AC527820E734}" sibTransId="{2C9FA0B3-3476-4A81-AF22-C57E31802623}"/>
    <dgm:cxn modelId="{A69CC6E2-C2C4-486C-A94A-F9C305FB6799}" type="presOf" srcId="{27E4F6C0-8EB2-4616-9CC3-0309C333A632}" destId="{DBCF0F29-F6E6-42AF-87FD-484AE283E157}" srcOrd="1" destOrd="0" presId="urn:microsoft.com/office/officeart/2005/8/layout/orgChart1"/>
    <dgm:cxn modelId="{97641F2C-32CE-4B6C-A935-48BFF6189010}" type="presOf" srcId="{E177DE3C-258D-4E82-BFE7-B291793D34CF}" destId="{4A2F75A5-B302-4625-9F12-3F5B8EA4A46E}" srcOrd="0" destOrd="0" presId="urn:microsoft.com/office/officeart/2005/8/layout/orgChart1"/>
    <dgm:cxn modelId="{C1546507-9A68-42D9-AAEB-56464C2D434E}" type="presOf" srcId="{AC786EB9-BB4C-421C-8341-2035878451A4}" destId="{A73D877F-93CC-414C-9E24-3C19C78520B4}" srcOrd="0" destOrd="0" presId="urn:microsoft.com/office/officeart/2005/8/layout/orgChart1"/>
    <dgm:cxn modelId="{A6F4B444-8048-4DB2-A7AE-ADCAD784FEF2}" type="presOf" srcId="{FE17B5E6-081B-4F03-81BD-5DF990558EB8}" destId="{D724BECB-9ED6-48BE-984E-FE7FF6384325}" srcOrd="1" destOrd="0" presId="urn:microsoft.com/office/officeart/2005/8/layout/orgChart1"/>
    <dgm:cxn modelId="{B2CC4382-3601-4090-B400-065B855E594E}" type="presOf" srcId="{CECD4970-8AB0-468E-8DA6-F67EC20C7C1D}" destId="{752ECD21-1E2E-47FD-957B-3CD17C2AD4A6}" srcOrd="0" destOrd="0" presId="urn:microsoft.com/office/officeart/2005/8/layout/orgChart1"/>
    <dgm:cxn modelId="{B0B6975C-2AC4-42B1-AB80-D94B5BFA27B7}" type="presParOf" srcId="{92520AB0-CD19-4FA5-B930-C2499C5EE2E8}" destId="{DC72F242-B500-4F7C-AAA8-9616AD18C3B0}" srcOrd="0" destOrd="0" presId="urn:microsoft.com/office/officeart/2005/8/layout/orgChart1"/>
    <dgm:cxn modelId="{824F773B-E3DB-44E7-8CAE-944CC5CA6A8C}" type="presParOf" srcId="{DC72F242-B500-4F7C-AAA8-9616AD18C3B0}" destId="{5F7ED197-62AA-4ADA-9191-B297C00D5A89}" srcOrd="0" destOrd="0" presId="urn:microsoft.com/office/officeart/2005/8/layout/orgChart1"/>
    <dgm:cxn modelId="{7F9B3559-6AA4-4A1B-B8CB-D227DB262761}" type="presParOf" srcId="{5F7ED197-62AA-4ADA-9191-B297C00D5A89}" destId="{FAFC71CF-0231-434C-BA32-B76FAA8CA1E3}" srcOrd="0" destOrd="0" presId="urn:microsoft.com/office/officeart/2005/8/layout/orgChart1"/>
    <dgm:cxn modelId="{D92C017A-AEE1-40E3-9834-E923DE70DC7E}" type="presParOf" srcId="{5F7ED197-62AA-4ADA-9191-B297C00D5A89}" destId="{594D9344-14CF-4EBD-8B33-7AA11E5CE7F2}" srcOrd="1" destOrd="0" presId="urn:microsoft.com/office/officeart/2005/8/layout/orgChart1"/>
    <dgm:cxn modelId="{959A7F5C-5A89-44A0-95A7-B5896846A219}" type="presParOf" srcId="{DC72F242-B500-4F7C-AAA8-9616AD18C3B0}" destId="{0106B38A-E2A3-4AF6-9095-766BE91DD231}" srcOrd="1" destOrd="0" presId="urn:microsoft.com/office/officeart/2005/8/layout/orgChart1"/>
    <dgm:cxn modelId="{8D4B4144-B650-457C-9ED5-CDB497007451}" type="presParOf" srcId="{0106B38A-E2A3-4AF6-9095-766BE91DD231}" destId="{A071BC4D-F72C-4660-8990-6FBA750C41C5}" srcOrd="0" destOrd="0" presId="urn:microsoft.com/office/officeart/2005/8/layout/orgChart1"/>
    <dgm:cxn modelId="{98170C99-89A7-43EB-BE62-BBDBD95EC049}" type="presParOf" srcId="{0106B38A-E2A3-4AF6-9095-766BE91DD231}" destId="{E6D08930-93CF-4DDB-AE2A-04694F12B8E5}" srcOrd="1" destOrd="0" presId="urn:microsoft.com/office/officeart/2005/8/layout/orgChart1"/>
    <dgm:cxn modelId="{DE5C9B68-9CCC-4D0C-A7B6-A936C0786D64}" type="presParOf" srcId="{E6D08930-93CF-4DDB-AE2A-04694F12B8E5}" destId="{B88E54BB-3DD7-4FD9-97B1-1FA9777A466F}" srcOrd="0" destOrd="0" presId="urn:microsoft.com/office/officeart/2005/8/layout/orgChart1"/>
    <dgm:cxn modelId="{B42E65C0-2E92-4B7C-B433-BD377945866C}" type="presParOf" srcId="{B88E54BB-3DD7-4FD9-97B1-1FA9777A466F}" destId="{CE29EC89-A4C7-4F58-AC2D-C814F1A19E6D}" srcOrd="0" destOrd="0" presId="urn:microsoft.com/office/officeart/2005/8/layout/orgChart1"/>
    <dgm:cxn modelId="{63FDEE30-08E2-4298-86E1-79237954A47C}" type="presParOf" srcId="{B88E54BB-3DD7-4FD9-97B1-1FA9777A466F}" destId="{069A0A99-5F71-48A2-8B59-1C0F4DD5846A}" srcOrd="1" destOrd="0" presId="urn:microsoft.com/office/officeart/2005/8/layout/orgChart1"/>
    <dgm:cxn modelId="{EBFEA99B-7B6B-491E-98BE-C06ADA51C54C}" type="presParOf" srcId="{E6D08930-93CF-4DDB-AE2A-04694F12B8E5}" destId="{D98D25C1-A71D-48D6-828B-BE0A7E29FEE8}" srcOrd="1" destOrd="0" presId="urn:microsoft.com/office/officeart/2005/8/layout/orgChart1"/>
    <dgm:cxn modelId="{31060042-6C02-49DC-A208-FB1201AE7869}" type="presParOf" srcId="{D98D25C1-A71D-48D6-828B-BE0A7E29FEE8}" destId="{4A2F75A5-B302-4625-9F12-3F5B8EA4A46E}" srcOrd="0" destOrd="0" presId="urn:microsoft.com/office/officeart/2005/8/layout/orgChart1"/>
    <dgm:cxn modelId="{9443B609-C8EC-4E63-B2E2-9570C483E399}" type="presParOf" srcId="{D98D25C1-A71D-48D6-828B-BE0A7E29FEE8}" destId="{EE16BB9F-906B-4447-8343-F7F34F381F8F}" srcOrd="1" destOrd="0" presId="urn:microsoft.com/office/officeart/2005/8/layout/orgChart1"/>
    <dgm:cxn modelId="{263746A9-8924-4FA1-AC0E-44758CAD60A1}" type="presParOf" srcId="{EE16BB9F-906B-4447-8343-F7F34F381F8F}" destId="{A6E8BE38-0E6F-4D1D-8E3E-94DEC6F2CB46}" srcOrd="0" destOrd="0" presId="urn:microsoft.com/office/officeart/2005/8/layout/orgChart1"/>
    <dgm:cxn modelId="{3BF2ABE1-310C-4CE4-AC5B-EE84E2AFE243}" type="presParOf" srcId="{A6E8BE38-0E6F-4D1D-8E3E-94DEC6F2CB46}" destId="{19AA76CD-F1E5-4508-A5E0-42F2815CB17B}" srcOrd="0" destOrd="0" presId="urn:microsoft.com/office/officeart/2005/8/layout/orgChart1"/>
    <dgm:cxn modelId="{F89F59F6-464C-45A2-B283-39E14B7AC854}" type="presParOf" srcId="{A6E8BE38-0E6F-4D1D-8E3E-94DEC6F2CB46}" destId="{D724BECB-9ED6-48BE-984E-FE7FF6384325}" srcOrd="1" destOrd="0" presId="urn:microsoft.com/office/officeart/2005/8/layout/orgChart1"/>
    <dgm:cxn modelId="{712A8E40-7FDE-4991-95A8-DFC43CD35356}" type="presParOf" srcId="{EE16BB9F-906B-4447-8343-F7F34F381F8F}" destId="{6CA1FF49-4A0C-432D-8694-678A697B23F2}" srcOrd="1" destOrd="0" presId="urn:microsoft.com/office/officeart/2005/8/layout/orgChart1"/>
    <dgm:cxn modelId="{1E95DA7B-6D8A-4CA1-9AC8-404A661C9DFF}" type="presParOf" srcId="{EE16BB9F-906B-4447-8343-F7F34F381F8F}" destId="{AE118938-722F-4379-9590-5865CE0C7B03}" srcOrd="2" destOrd="0" presId="urn:microsoft.com/office/officeart/2005/8/layout/orgChart1"/>
    <dgm:cxn modelId="{628263AA-7E0A-4E6E-A8F8-BF3D186C5F9D}" type="presParOf" srcId="{D98D25C1-A71D-48D6-828B-BE0A7E29FEE8}" destId="{6A2002B7-1A29-4CF5-B49B-9170C35F9F7D}" srcOrd="2" destOrd="0" presId="urn:microsoft.com/office/officeart/2005/8/layout/orgChart1"/>
    <dgm:cxn modelId="{F0F598C8-1A00-4BD5-91F3-FF10A0EFF288}" type="presParOf" srcId="{D98D25C1-A71D-48D6-828B-BE0A7E29FEE8}" destId="{A132DDB7-611E-4E71-AAD9-EF0F0515DE08}" srcOrd="3" destOrd="0" presId="urn:microsoft.com/office/officeart/2005/8/layout/orgChart1"/>
    <dgm:cxn modelId="{21DCFFE4-2CEA-4A62-8598-F171F21FF539}" type="presParOf" srcId="{A132DDB7-611E-4E71-AAD9-EF0F0515DE08}" destId="{ABC1D46B-476F-43C8-9469-A4D2CAADA350}" srcOrd="0" destOrd="0" presId="urn:microsoft.com/office/officeart/2005/8/layout/orgChart1"/>
    <dgm:cxn modelId="{82EB1C73-9091-462A-8DAD-12F49F9C1D45}" type="presParOf" srcId="{ABC1D46B-476F-43C8-9469-A4D2CAADA350}" destId="{4C463C80-890A-4EF3-89D3-316C81AE5ACF}" srcOrd="0" destOrd="0" presId="urn:microsoft.com/office/officeart/2005/8/layout/orgChart1"/>
    <dgm:cxn modelId="{B7988548-6F9C-445E-B14D-4B9EA4620080}" type="presParOf" srcId="{ABC1D46B-476F-43C8-9469-A4D2CAADA350}" destId="{AD0020B2-5DEF-4368-B592-7F0FC01B0EED}" srcOrd="1" destOrd="0" presId="urn:microsoft.com/office/officeart/2005/8/layout/orgChart1"/>
    <dgm:cxn modelId="{E86B03D7-D261-42B1-AC85-ECCF3586945C}" type="presParOf" srcId="{A132DDB7-611E-4E71-AAD9-EF0F0515DE08}" destId="{9E768E03-3E0A-4360-A12C-64A828920496}" srcOrd="1" destOrd="0" presId="urn:microsoft.com/office/officeart/2005/8/layout/orgChart1"/>
    <dgm:cxn modelId="{70D2DE24-938A-47CA-A7A4-DF3F7AB0555F}" type="presParOf" srcId="{A132DDB7-611E-4E71-AAD9-EF0F0515DE08}" destId="{372932C3-67E2-4BF5-85FC-6C611B51C00E}" srcOrd="2" destOrd="0" presId="urn:microsoft.com/office/officeart/2005/8/layout/orgChart1"/>
    <dgm:cxn modelId="{21A36AEF-78E9-4F7B-A17D-5B19D8260CDF}" type="presParOf" srcId="{D98D25C1-A71D-48D6-828B-BE0A7E29FEE8}" destId="{C51B33B8-B71F-420B-8057-8C8309F8C160}" srcOrd="4" destOrd="0" presId="urn:microsoft.com/office/officeart/2005/8/layout/orgChart1"/>
    <dgm:cxn modelId="{1DB6CAC7-9A45-4847-92C8-863EB80089F2}" type="presParOf" srcId="{D98D25C1-A71D-48D6-828B-BE0A7E29FEE8}" destId="{5E78CF02-51EB-4C6D-A17E-63F74A1B3598}" srcOrd="5" destOrd="0" presId="urn:microsoft.com/office/officeart/2005/8/layout/orgChart1"/>
    <dgm:cxn modelId="{05845E8E-8579-4E32-BA9F-AC729CF995AC}" type="presParOf" srcId="{5E78CF02-51EB-4C6D-A17E-63F74A1B3598}" destId="{3198EB0C-FBE4-4759-B109-02DDD12E04F8}" srcOrd="0" destOrd="0" presId="urn:microsoft.com/office/officeart/2005/8/layout/orgChart1"/>
    <dgm:cxn modelId="{5357E45F-EE6D-4833-A044-F109E9AD5ACB}" type="presParOf" srcId="{3198EB0C-FBE4-4759-B109-02DDD12E04F8}" destId="{5AE6F9B1-8537-4679-B470-95379A6AFBC4}" srcOrd="0" destOrd="0" presId="urn:microsoft.com/office/officeart/2005/8/layout/orgChart1"/>
    <dgm:cxn modelId="{D06DD6FE-12DD-432A-9596-7CD48600889A}" type="presParOf" srcId="{3198EB0C-FBE4-4759-B109-02DDD12E04F8}" destId="{6C350679-3413-4521-B689-8A6EC12A35E7}" srcOrd="1" destOrd="0" presId="urn:microsoft.com/office/officeart/2005/8/layout/orgChart1"/>
    <dgm:cxn modelId="{0330A1ED-92ED-46ED-90F2-D6C4504CD532}" type="presParOf" srcId="{5E78CF02-51EB-4C6D-A17E-63F74A1B3598}" destId="{F3D299CA-5812-41CC-BF78-6703EFD27B27}" srcOrd="1" destOrd="0" presId="urn:microsoft.com/office/officeart/2005/8/layout/orgChart1"/>
    <dgm:cxn modelId="{98EB84C0-1B17-46F7-9CBB-7CFF994050D9}" type="presParOf" srcId="{5E78CF02-51EB-4C6D-A17E-63F74A1B3598}" destId="{96EABB14-011F-4314-95AA-8A9ACE7C8925}" srcOrd="2" destOrd="0" presId="urn:microsoft.com/office/officeart/2005/8/layout/orgChart1"/>
    <dgm:cxn modelId="{0947928C-07A0-44F7-A816-1132EB36D871}" type="presParOf" srcId="{E6D08930-93CF-4DDB-AE2A-04694F12B8E5}" destId="{5925AD1A-AC43-4A60-9A09-FEBBB0FB4E4B}" srcOrd="2" destOrd="0" presId="urn:microsoft.com/office/officeart/2005/8/layout/orgChart1"/>
    <dgm:cxn modelId="{EA9ED1FF-A710-4E02-9EF1-CA5AACD143FF}" type="presParOf" srcId="{0106B38A-E2A3-4AF6-9095-766BE91DD231}" destId="{203E534F-B8EB-49A0-8E64-27145F377A8C}" srcOrd="2" destOrd="0" presId="urn:microsoft.com/office/officeart/2005/8/layout/orgChart1"/>
    <dgm:cxn modelId="{E37E6B7C-F9E1-4B45-BCA4-0A92C0163E4F}" type="presParOf" srcId="{0106B38A-E2A3-4AF6-9095-766BE91DD231}" destId="{8E787B9A-1473-4697-B5EC-EE4A2B65EED1}" srcOrd="3" destOrd="0" presId="urn:microsoft.com/office/officeart/2005/8/layout/orgChart1"/>
    <dgm:cxn modelId="{924727D4-01E1-4BD5-98FE-9FF0C19DAE91}" type="presParOf" srcId="{8E787B9A-1473-4697-B5EC-EE4A2B65EED1}" destId="{5A6BF8AA-C7B7-4A9F-854A-2876D2BDAB90}" srcOrd="0" destOrd="0" presId="urn:microsoft.com/office/officeart/2005/8/layout/orgChart1"/>
    <dgm:cxn modelId="{21AD167A-DADA-418C-AE89-724750539EC2}" type="presParOf" srcId="{5A6BF8AA-C7B7-4A9F-854A-2876D2BDAB90}" destId="{911BD9D6-571C-4A78-8F53-008E96D5EFE9}" srcOrd="0" destOrd="0" presId="urn:microsoft.com/office/officeart/2005/8/layout/orgChart1"/>
    <dgm:cxn modelId="{8F490A7B-2212-4AC2-8603-7A949F16085A}" type="presParOf" srcId="{5A6BF8AA-C7B7-4A9F-854A-2876D2BDAB90}" destId="{2157C6A6-C939-4242-ACE6-6BF7D5F74AB4}" srcOrd="1" destOrd="0" presId="urn:microsoft.com/office/officeart/2005/8/layout/orgChart1"/>
    <dgm:cxn modelId="{1ACAFE4A-11AA-444E-8C5F-E3404018A4F2}" type="presParOf" srcId="{8E787B9A-1473-4697-B5EC-EE4A2B65EED1}" destId="{899F9679-1EC7-4CA4-84C4-79EED79D7124}" srcOrd="1" destOrd="0" presId="urn:microsoft.com/office/officeart/2005/8/layout/orgChart1"/>
    <dgm:cxn modelId="{3CC9174A-3E63-4AAF-9FB2-2AC947444C5B}" type="presParOf" srcId="{899F9679-1EC7-4CA4-84C4-79EED79D7124}" destId="{70BEF85F-32BC-46D1-9550-38C94D67D641}" srcOrd="0" destOrd="0" presId="urn:microsoft.com/office/officeart/2005/8/layout/orgChart1"/>
    <dgm:cxn modelId="{FBD7710C-FF7A-4F86-86A2-736CC5B1A5B7}" type="presParOf" srcId="{899F9679-1EC7-4CA4-84C4-79EED79D7124}" destId="{743693EB-5A60-4E2F-9E4F-3B1EFA77C6D9}" srcOrd="1" destOrd="0" presId="urn:microsoft.com/office/officeart/2005/8/layout/orgChart1"/>
    <dgm:cxn modelId="{FEEA81BC-FF9E-4B82-9A0A-BB7CFFCF92B2}" type="presParOf" srcId="{743693EB-5A60-4E2F-9E4F-3B1EFA77C6D9}" destId="{D8C094C8-A08E-4AF0-BB3B-F1B08B4E6051}" srcOrd="0" destOrd="0" presId="urn:microsoft.com/office/officeart/2005/8/layout/orgChart1"/>
    <dgm:cxn modelId="{FCD4D82C-3244-4783-8AD6-F8C5A78EC150}" type="presParOf" srcId="{D8C094C8-A08E-4AF0-BB3B-F1B08B4E6051}" destId="{F0FE37BB-52E6-4A05-B8D7-75256A4FCBD1}" srcOrd="0" destOrd="0" presId="urn:microsoft.com/office/officeart/2005/8/layout/orgChart1"/>
    <dgm:cxn modelId="{AD59B916-24ED-4744-9086-517A9BF4229D}" type="presParOf" srcId="{D8C094C8-A08E-4AF0-BB3B-F1B08B4E6051}" destId="{611EAF38-2B00-4562-8633-1F4BDF9CE126}" srcOrd="1" destOrd="0" presId="urn:microsoft.com/office/officeart/2005/8/layout/orgChart1"/>
    <dgm:cxn modelId="{2CCF60F0-59F9-49F1-B514-8CBD3FDF8ECF}" type="presParOf" srcId="{743693EB-5A60-4E2F-9E4F-3B1EFA77C6D9}" destId="{624E39F9-E2CE-43D1-ABFC-9B6BD705D1E7}" srcOrd="1" destOrd="0" presId="urn:microsoft.com/office/officeart/2005/8/layout/orgChart1"/>
    <dgm:cxn modelId="{4DFC19BE-DE8E-4E6C-8FB5-64E819E1D1D4}" type="presParOf" srcId="{743693EB-5A60-4E2F-9E4F-3B1EFA77C6D9}" destId="{0B1E80BC-E592-46BE-B396-ED3471B3ED4F}" srcOrd="2" destOrd="0" presId="urn:microsoft.com/office/officeart/2005/8/layout/orgChart1"/>
    <dgm:cxn modelId="{1B308394-55F8-44EB-8104-265EDFBE1A78}" type="presParOf" srcId="{899F9679-1EC7-4CA4-84C4-79EED79D7124}" destId="{5B6AEB62-5950-414F-84D6-C39A77A95C5F}" srcOrd="2" destOrd="0" presId="urn:microsoft.com/office/officeart/2005/8/layout/orgChart1"/>
    <dgm:cxn modelId="{7C682E20-DCAE-4B4C-9F50-76A3C4EAD7A6}" type="presParOf" srcId="{899F9679-1EC7-4CA4-84C4-79EED79D7124}" destId="{99DE9767-496B-4995-B506-1458F965D891}" srcOrd="3" destOrd="0" presId="urn:microsoft.com/office/officeart/2005/8/layout/orgChart1"/>
    <dgm:cxn modelId="{7E210A43-1593-4989-8A8F-1F37CCB0BEAF}" type="presParOf" srcId="{99DE9767-496B-4995-B506-1458F965D891}" destId="{EB20E959-AE33-448E-95B0-A9C7D3A3D497}" srcOrd="0" destOrd="0" presId="urn:microsoft.com/office/officeart/2005/8/layout/orgChart1"/>
    <dgm:cxn modelId="{66409A07-7313-41BD-845A-D73F5F11C52B}" type="presParOf" srcId="{EB20E959-AE33-448E-95B0-A9C7D3A3D497}" destId="{9833B79E-D0DF-4AD6-8C65-8A026469624E}" srcOrd="0" destOrd="0" presId="urn:microsoft.com/office/officeart/2005/8/layout/orgChart1"/>
    <dgm:cxn modelId="{4E9EE48E-92B8-428F-909D-EFC0F291B55F}" type="presParOf" srcId="{EB20E959-AE33-448E-95B0-A9C7D3A3D497}" destId="{A3608479-D76E-4C2C-A86E-63242D035DD8}" srcOrd="1" destOrd="0" presId="urn:microsoft.com/office/officeart/2005/8/layout/orgChart1"/>
    <dgm:cxn modelId="{6E175301-B3CC-415D-9789-DCCB76A99F39}" type="presParOf" srcId="{99DE9767-496B-4995-B506-1458F965D891}" destId="{2CC89202-F0C8-44FD-AD0F-37D8B67757AF}" srcOrd="1" destOrd="0" presId="urn:microsoft.com/office/officeart/2005/8/layout/orgChart1"/>
    <dgm:cxn modelId="{3DD33091-5F0D-4C23-9F3C-66F128A3CE03}" type="presParOf" srcId="{99DE9767-496B-4995-B506-1458F965D891}" destId="{12D85110-CDCC-4871-8484-964B880EE896}" srcOrd="2" destOrd="0" presId="urn:microsoft.com/office/officeart/2005/8/layout/orgChart1"/>
    <dgm:cxn modelId="{2423694C-884D-4412-8EA1-481C920981EA}" type="presParOf" srcId="{899F9679-1EC7-4CA4-84C4-79EED79D7124}" destId="{E2E5C16A-C1D4-4E4D-89F0-7D1A7EB284AD}" srcOrd="4" destOrd="0" presId="urn:microsoft.com/office/officeart/2005/8/layout/orgChart1"/>
    <dgm:cxn modelId="{363A4592-09AB-43FA-A361-C5CA1CD1B8AD}" type="presParOf" srcId="{899F9679-1EC7-4CA4-84C4-79EED79D7124}" destId="{17FD602F-CC7E-41FA-BF59-5FD8A001407A}" srcOrd="5" destOrd="0" presId="urn:microsoft.com/office/officeart/2005/8/layout/orgChart1"/>
    <dgm:cxn modelId="{C6C039EF-9BDA-4C51-8542-50992127180B}" type="presParOf" srcId="{17FD602F-CC7E-41FA-BF59-5FD8A001407A}" destId="{A94A193C-0A36-49E2-9F4E-81BF8C199662}" srcOrd="0" destOrd="0" presId="urn:microsoft.com/office/officeart/2005/8/layout/orgChart1"/>
    <dgm:cxn modelId="{F530346F-ADD4-498D-A0C4-33758BA6336E}" type="presParOf" srcId="{A94A193C-0A36-49E2-9F4E-81BF8C199662}" destId="{04747FAB-4BD5-4128-8448-FACBFEFBC229}" srcOrd="0" destOrd="0" presId="urn:microsoft.com/office/officeart/2005/8/layout/orgChart1"/>
    <dgm:cxn modelId="{83E11A8F-7461-4283-ADBE-F219F382529F}" type="presParOf" srcId="{A94A193C-0A36-49E2-9F4E-81BF8C199662}" destId="{28A329BE-C995-4D7F-B11C-22EECA9A0AB4}" srcOrd="1" destOrd="0" presId="urn:microsoft.com/office/officeart/2005/8/layout/orgChart1"/>
    <dgm:cxn modelId="{248E7D5B-E07E-49E3-BF88-D099D30394A3}" type="presParOf" srcId="{17FD602F-CC7E-41FA-BF59-5FD8A001407A}" destId="{BBC5C66F-E0D2-42FA-930C-3D2FDE178E09}" srcOrd="1" destOrd="0" presId="urn:microsoft.com/office/officeart/2005/8/layout/orgChart1"/>
    <dgm:cxn modelId="{3E4F5861-2AF9-4E4C-9073-F44932622F99}" type="presParOf" srcId="{17FD602F-CC7E-41FA-BF59-5FD8A001407A}" destId="{B14E9446-15D0-4367-9E08-B45381B28423}" srcOrd="2" destOrd="0" presId="urn:microsoft.com/office/officeart/2005/8/layout/orgChart1"/>
    <dgm:cxn modelId="{41FF14D3-20FB-4F13-849E-DB48823D906E}" type="presParOf" srcId="{899F9679-1EC7-4CA4-84C4-79EED79D7124}" destId="{1F96CE42-0A6F-4CDA-B12C-F011BB707C4D}" srcOrd="6" destOrd="0" presId="urn:microsoft.com/office/officeart/2005/8/layout/orgChart1"/>
    <dgm:cxn modelId="{99A2CC6D-89CD-4608-9DB0-D743BA42CE1B}" type="presParOf" srcId="{899F9679-1EC7-4CA4-84C4-79EED79D7124}" destId="{83FE5866-901B-42ED-A23C-9FBC98652E96}" srcOrd="7" destOrd="0" presId="urn:microsoft.com/office/officeart/2005/8/layout/orgChart1"/>
    <dgm:cxn modelId="{A192BD42-D3A6-4A3A-8230-70B0A931CABD}" type="presParOf" srcId="{83FE5866-901B-42ED-A23C-9FBC98652E96}" destId="{9EF85659-18B3-4B61-9301-7474FA059E5C}" srcOrd="0" destOrd="0" presId="urn:microsoft.com/office/officeart/2005/8/layout/orgChart1"/>
    <dgm:cxn modelId="{F80A0567-7D62-43F2-AFA2-339A97E1B85B}" type="presParOf" srcId="{9EF85659-18B3-4B61-9301-7474FA059E5C}" destId="{539F7202-FB20-4CAA-818E-7DA0538E4C77}" srcOrd="0" destOrd="0" presId="urn:microsoft.com/office/officeart/2005/8/layout/orgChart1"/>
    <dgm:cxn modelId="{C68E5555-BE1B-4DB0-8037-C835D64A193F}" type="presParOf" srcId="{9EF85659-18B3-4B61-9301-7474FA059E5C}" destId="{DBCF0F29-F6E6-42AF-87FD-484AE283E157}" srcOrd="1" destOrd="0" presId="urn:microsoft.com/office/officeart/2005/8/layout/orgChart1"/>
    <dgm:cxn modelId="{03618FD3-083C-48F1-A8F7-E43B1400740E}" type="presParOf" srcId="{83FE5866-901B-42ED-A23C-9FBC98652E96}" destId="{609B8813-F055-42C0-B10A-92B470B93563}" srcOrd="1" destOrd="0" presId="urn:microsoft.com/office/officeart/2005/8/layout/orgChart1"/>
    <dgm:cxn modelId="{A290806D-7783-4236-909F-D8542FC8AECC}" type="presParOf" srcId="{83FE5866-901B-42ED-A23C-9FBC98652E96}" destId="{29208A44-E5A4-41D0-A3BD-301D5D4E8F9E}" srcOrd="2" destOrd="0" presId="urn:microsoft.com/office/officeart/2005/8/layout/orgChart1"/>
    <dgm:cxn modelId="{8324C298-08E7-4CCC-AF7F-FA8E5D4C1563}" type="presParOf" srcId="{899F9679-1EC7-4CA4-84C4-79EED79D7124}" destId="{4C2DBC2C-9C8E-4615-81C4-9B68084D0D28}" srcOrd="8" destOrd="0" presId="urn:microsoft.com/office/officeart/2005/8/layout/orgChart1"/>
    <dgm:cxn modelId="{E1FD096E-A15C-4BC4-8F9F-91042F8AB04B}" type="presParOf" srcId="{899F9679-1EC7-4CA4-84C4-79EED79D7124}" destId="{DB34A80F-1745-4E61-840F-846820BA6738}" srcOrd="9" destOrd="0" presId="urn:microsoft.com/office/officeart/2005/8/layout/orgChart1"/>
    <dgm:cxn modelId="{791AF342-9DF4-4441-A60D-B4F419C45E26}" type="presParOf" srcId="{DB34A80F-1745-4E61-840F-846820BA6738}" destId="{3BEEB40F-8C5B-45C3-84D9-C9E856D37F4B}" srcOrd="0" destOrd="0" presId="urn:microsoft.com/office/officeart/2005/8/layout/orgChart1"/>
    <dgm:cxn modelId="{8C215D44-7E35-44DE-9BA4-31A63A57FFCA}" type="presParOf" srcId="{3BEEB40F-8C5B-45C3-84D9-C9E856D37F4B}" destId="{CCE53772-363F-48D2-BFE0-6A957C9F9B91}" srcOrd="0" destOrd="0" presId="urn:microsoft.com/office/officeart/2005/8/layout/orgChart1"/>
    <dgm:cxn modelId="{1722461B-1AC2-4C14-89A2-06644430D483}" type="presParOf" srcId="{3BEEB40F-8C5B-45C3-84D9-C9E856D37F4B}" destId="{38A5633B-B1ED-4D54-A8EA-2D6487AC0954}" srcOrd="1" destOrd="0" presId="urn:microsoft.com/office/officeart/2005/8/layout/orgChart1"/>
    <dgm:cxn modelId="{07BD6820-21F4-46B1-A7FE-71FD42CC6865}" type="presParOf" srcId="{DB34A80F-1745-4E61-840F-846820BA6738}" destId="{9C10460F-6E30-4601-8FDA-160DF0DA0EDA}" srcOrd="1" destOrd="0" presId="urn:microsoft.com/office/officeart/2005/8/layout/orgChart1"/>
    <dgm:cxn modelId="{8492FC37-71B1-42FD-88B2-BD918CFEF29A}" type="presParOf" srcId="{DB34A80F-1745-4E61-840F-846820BA6738}" destId="{B602B5FF-2855-4738-8816-111A1FDB5D6F}" srcOrd="2" destOrd="0" presId="urn:microsoft.com/office/officeart/2005/8/layout/orgChart1"/>
    <dgm:cxn modelId="{49EEB3E3-F7B5-44CE-A009-7BE25B32C0E5}" type="presParOf" srcId="{8E787B9A-1473-4697-B5EC-EE4A2B65EED1}" destId="{D8023040-8E99-4F3D-9413-6581AC364199}" srcOrd="2" destOrd="0" presId="urn:microsoft.com/office/officeart/2005/8/layout/orgChart1"/>
    <dgm:cxn modelId="{9B95C1BF-4110-4982-A0EE-CF2859DA24D7}" type="presParOf" srcId="{0106B38A-E2A3-4AF6-9095-766BE91DD231}" destId="{4E823EF3-B17D-4F26-94C5-77E3BB53AD45}" srcOrd="4" destOrd="0" presId="urn:microsoft.com/office/officeart/2005/8/layout/orgChart1"/>
    <dgm:cxn modelId="{21869774-6BAD-412F-94CA-E9E856D70F09}" type="presParOf" srcId="{0106B38A-E2A3-4AF6-9095-766BE91DD231}" destId="{4F9E7A29-7425-4724-866B-AD3BBED45AED}" srcOrd="5" destOrd="0" presId="urn:microsoft.com/office/officeart/2005/8/layout/orgChart1"/>
    <dgm:cxn modelId="{C2E6F0BF-91B8-4A09-A66B-EE0BA6ABB315}" type="presParOf" srcId="{4F9E7A29-7425-4724-866B-AD3BBED45AED}" destId="{A8318E1A-E6D8-4790-917A-398F2DCEDCA8}" srcOrd="0" destOrd="0" presId="urn:microsoft.com/office/officeart/2005/8/layout/orgChart1"/>
    <dgm:cxn modelId="{73F69A0A-668C-4A30-9E53-F440EB217ED4}" type="presParOf" srcId="{A8318E1A-E6D8-4790-917A-398F2DCEDCA8}" destId="{2C08E371-F3E1-4435-90EC-4264FCADE011}" srcOrd="0" destOrd="0" presId="urn:microsoft.com/office/officeart/2005/8/layout/orgChart1"/>
    <dgm:cxn modelId="{76393A76-DBE6-447A-B813-2D40DCD129BD}" type="presParOf" srcId="{A8318E1A-E6D8-4790-917A-398F2DCEDCA8}" destId="{A07FB82A-B882-4D31-8EFB-83D416DF6C98}" srcOrd="1" destOrd="0" presId="urn:microsoft.com/office/officeart/2005/8/layout/orgChart1"/>
    <dgm:cxn modelId="{0183F49E-0061-4818-90C9-3818E14D5477}" type="presParOf" srcId="{4F9E7A29-7425-4724-866B-AD3BBED45AED}" destId="{CC547E70-93F6-4C33-969F-3E6A9B70AF8F}" srcOrd="1" destOrd="0" presId="urn:microsoft.com/office/officeart/2005/8/layout/orgChart1"/>
    <dgm:cxn modelId="{17F467B9-8A22-4ADB-B50C-15AB3BAC2232}" type="presParOf" srcId="{CC547E70-93F6-4C33-969F-3E6A9B70AF8F}" destId="{55790A89-AF24-4354-BF97-6248296F7218}" srcOrd="0" destOrd="0" presId="urn:microsoft.com/office/officeart/2005/8/layout/orgChart1"/>
    <dgm:cxn modelId="{7AF8A72D-6981-493F-8206-A5EEF39074EA}" type="presParOf" srcId="{CC547E70-93F6-4C33-969F-3E6A9B70AF8F}" destId="{2C526398-0AEA-435E-A156-9A4A666973A0}" srcOrd="1" destOrd="0" presId="urn:microsoft.com/office/officeart/2005/8/layout/orgChart1"/>
    <dgm:cxn modelId="{0ECABE7A-479B-46E4-98A5-6730F9A28230}" type="presParOf" srcId="{2C526398-0AEA-435E-A156-9A4A666973A0}" destId="{A01C93D1-B3F3-4798-9A8B-094F7A1B52DF}" srcOrd="0" destOrd="0" presId="urn:microsoft.com/office/officeart/2005/8/layout/orgChart1"/>
    <dgm:cxn modelId="{40FA79D6-BAFA-46A5-BED4-8F9CF50D1F6B}" type="presParOf" srcId="{A01C93D1-B3F3-4798-9A8B-094F7A1B52DF}" destId="{BBF79D01-8647-4026-91FF-13166B926E00}" srcOrd="0" destOrd="0" presId="urn:microsoft.com/office/officeart/2005/8/layout/orgChart1"/>
    <dgm:cxn modelId="{223904B7-AC33-431D-9FE8-422094A19268}" type="presParOf" srcId="{A01C93D1-B3F3-4798-9A8B-094F7A1B52DF}" destId="{E2EB0BC5-6300-4FF3-9CC2-637759BFA52E}" srcOrd="1" destOrd="0" presId="urn:microsoft.com/office/officeart/2005/8/layout/orgChart1"/>
    <dgm:cxn modelId="{1F39F748-06E1-4EC1-B7CE-874881A90544}" type="presParOf" srcId="{2C526398-0AEA-435E-A156-9A4A666973A0}" destId="{1F0C443D-69E9-42F8-B558-342C124F74AD}" srcOrd="1" destOrd="0" presId="urn:microsoft.com/office/officeart/2005/8/layout/orgChart1"/>
    <dgm:cxn modelId="{EC8D57AD-CD3B-4841-A75E-0789516E0583}" type="presParOf" srcId="{2C526398-0AEA-435E-A156-9A4A666973A0}" destId="{4CDAFA83-9826-487A-B6AE-2DAD4FFC6D24}" srcOrd="2" destOrd="0" presId="urn:microsoft.com/office/officeart/2005/8/layout/orgChart1"/>
    <dgm:cxn modelId="{EEEF39B2-94BE-4534-BC9F-CD474F109660}" type="presParOf" srcId="{CC547E70-93F6-4C33-969F-3E6A9B70AF8F}" destId="{2F89A836-90D2-4801-BFBC-1DDAF3627CA3}" srcOrd="2" destOrd="0" presId="urn:microsoft.com/office/officeart/2005/8/layout/orgChart1"/>
    <dgm:cxn modelId="{49E48E03-1AF6-4453-AE7A-73799FC00FC8}" type="presParOf" srcId="{CC547E70-93F6-4C33-969F-3E6A9B70AF8F}" destId="{17E5DD6C-2E85-4FE6-8FE7-4CE883BF4DFA}" srcOrd="3" destOrd="0" presId="urn:microsoft.com/office/officeart/2005/8/layout/orgChart1"/>
    <dgm:cxn modelId="{5B70372D-1C44-4A9A-9804-C883A09504FC}" type="presParOf" srcId="{17E5DD6C-2E85-4FE6-8FE7-4CE883BF4DFA}" destId="{73E6BFF5-CDD9-4758-A528-9C2118AD9711}" srcOrd="0" destOrd="0" presId="urn:microsoft.com/office/officeart/2005/8/layout/orgChart1"/>
    <dgm:cxn modelId="{CEB68FEB-EA62-4756-89E2-00225DC8DC8F}" type="presParOf" srcId="{73E6BFF5-CDD9-4758-A528-9C2118AD9711}" destId="{5A149283-0593-4BD7-B85C-A303520B0C9C}" srcOrd="0" destOrd="0" presId="urn:microsoft.com/office/officeart/2005/8/layout/orgChart1"/>
    <dgm:cxn modelId="{7D4E2A82-9083-4257-B718-F0C25BBF269E}" type="presParOf" srcId="{73E6BFF5-CDD9-4758-A528-9C2118AD9711}" destId="{B8D14D51-DA93-45D3-A983-A24061A23828}" srcOrd="1" destOrd="0" presId="urn:microsoft.com/office/officeart/2005/8/layout/orgChart1"/>
    <dgm:cxn modelId="{BE788C62-944B-43DB-8641-49B52BBA05C0}" type="presParOf" srcId="{17E5DD6C-2E85-4FE6-8FE7-4CE883BF4DFA}" destId="{1EDED81C-E026-40C4-A69D-0F3854C799BC}" srcOrd="1" destOrd="0" presId="urn:microsoft.com/office/officeart/2005/8/layout/orgChart1"/>
    <dgm:cxn modelId="{4ACBE8DE-AA62-4A07-8B4D-BA95E0D1DFE6}" type="presParOf" srcId="{17E5DD6C-2E85-4FE6-8FE7-4CE883BF4DFA}" destId="{B0D75D2B-5366-4985-A1FD-E33808007EB4}" srcOrd="2" destOrd="0" presId="urn:microsoft.com/office/officeart/2005/8/layout/orgChart1"/>
    <dgm:cxn modelId="{59A934EC-68CA-4BCE-97D9-4111FCA71147}" type="presParOf" srcId="{CC547E70-93F6-4C33-969F-3E6A9B70AF8F}" destId="{410C1ACA-59F6-49E3-AE3D-7161BB1E1A91}" srcOrd="4" destOrd="0" presId="urn:microsoft.com/office/officeart/2005/8/layout/orgChart1"/>
    <dgm:cxn modelId="{719D3051-DECD-4BC0-ACBF-19D94B44B813}" type="presParOf" srcId="{CC547E70-93F6-4C33-969F-3E6A9B70AF8F}" destId="{C2A1A108-A433-4304-9048-7908A613E7B2}" srcOrd="5" destOrd="0" presId="urn:microsoft.com/office/officeart/2005/8/layout/orgChart1"/>
    <dgm:cxn modelId="{76805693-0502-42DF-B57D-DD757C27761B}" type="presParOf" srcId="{C2A1A108-A433-4304-9048-7908A613E7B2}" destId="{7035E9BF-2A19-4285-8A3B-0ED4BD39C364}" srcOrd="0" destOrd="0" presId="urn:microsoft.com/office/officeart/2005/8/layout/orgChart1"/>
    <dgm:cxn modelId="{F806AFF7-BD7A-4CB4-8CA9-82CFD6FA92E3}" type="presParOf" srcId="{7035E9BF-2A19-4285-8A3B-0ED4BD39C364}" destId="{78BF3581-D3DB-4FCC-BC94-FCF3642B4F63}" srcOrd="0" destOrd="0" presId="urn:microsoft.com/office/officeart/2005/8/layout/orgChart1"/>
    <dgm:cxn modelId="{77D40A17-7436-47F4-8747-9A3806FF89CD}" type="presParOf" srcId="{7035E9BF-2A19-4285-8A3B-0ED4BD39C364}" destId="{29905D96-0ED8-4C00-9534-8262A3BBAAD2}" srcOrd="1" destOrd="0" presId="urn:microsoft.com/office/officeart/2005/8/layout/orgChart1"/>
    <dgm:cxn modelId="{9422AC70-E2BC-465F-B312-69E89A91557D}" type="presParOf" srcId="{C2A1A108-A433-4304-9048-7908A613E7B2}" destId="{C3C8534B-32FC-4C44-9922-0E4CEE33B55B}" srcOrd="1" destOrd="0" presId="urn:microsoft.com/office/officeart/2005/8/layout/orgChart1"/>
    <dgm:cxn modelId="{A398B6EF-DD3F-4983-AE19-B3C27D1ACF3B}" type="presParOf" srcId="{C2A1A108-A433-4304-9048-7908A613E7B2}" destId="{E7039203-3829-4D84-8ADB-D81D09857EA7}" srcOrd="2" destOrd="0" presId="urn:microsoft.com/office/officeart/2005/8/layout/orgChart1"/>
    <dgm:cxn modelId="{108F5F4B-03E4-4EF1-A94F-297CFF28C43A}" type="presParOf" srcId="{4F9E7A29-7425-4724-866B-AD3BBED45AED}" destId="{BA5F86CD-9E1C-4C4F-A7A9-FB6DC7CBFF0B}" srcOrd="2" destOrd="0" presId="urn:microsoft.com/office/officeart/2005/8/layout/orgChart1"/>
    <dgm:cxn modelId="{46B0CD32-C1A8-48DC-8E8F-CA61DD4EBAED}" type="presParOf" srcId="{0106B38A-E2A3-4AF6-9095-766BE91DD231}" destId="{B192FA18-E312-40A8-BBE4-B5328211DAB5}" srcOrd="6" destOrd="0" presId="urn:microsoft.com/office/officeart/2005/8/layout/orgChart1"/>
    <dgm:cxn modelId="{33DF87DF-C1DA-4F74-A73C-4BE915DFD4F1}" type="presParOf" srcId="{0106B38A-E2A3-4AF6-9095-766BE91DD231}" destId="{0D77B1E4-F4C7-4F33-93FA-7559502678C9}" srcOrd="7" destOrd="0" presId="urn:microsoft.com/office/officeart/2005/8/layout/orgChart1"/>
    <dgm:cxn modelId="{E3EE586D-E0D6-434B-84F6-7D90483628D3}" type="presParOf" srcId="{0D77B1E4-F4C7-4F33-93FA-7559502678C9}" destId="{9C55AA37-EA90-4905-9A15-6B934436A153}" srcOrd="0" destOrd="0" presId="urn:microsoft.com/office/officeart/2005/8/layout/orgChart1"/>
    <dgm:cxn modelId="{305083DB-F355-434E-AECA-4CBB3D577B2C}" type="presParOf" srcId="{9C55AA37-EA90-4905-9A15-6B934436A153}" destId="{549165B8-2C66-4B58-AAC7-B33222BA36B4}" srcOrd="0" destOrd="0" presId="urn:microsoft.com/office/officeart/2005/8/layout/orgChart1"/>
    <dgm:cxn modelId="{BDE8F179-84BC-4601-91D1-970945AE3DEF}" type="presParOf" srcId="{9C55AA37-EA90-4905-9A15-6B934436A153}" destId="{6C42FF27-AC95-4229-9486-EEFFC713140A}" srcOrd="1" destOrd="0" presId="urn:microsoft.com/office/officeart/2005/8/layout/orgChart1"/>
    <dgm:cxn modelId="{96BEC0F8-C05A-4C45-8E31-543FBAFDBE64}" type="presParOf" srcId="{0D77B1E4-F4C7-4F33-93FA-7559502678C9}" destId="{E0CC382F-350E-4E82-B8B3-06E1E3AC37D7}" srcOrd="1" destOrd="0" presId="urn:microsoft.com/office/officeart/2005/8/layout/orgChart1"/>
    <dgm:cxn modelId="{034B5ADB-69A2-49B9-B2E9-80F00C3BA6A2}" type="presParOf" srcId="{E0CC382F-350E-4E82-B8B3-06E1E3AC37D7}" destId="{AB06B16F-9442-4646-B4FE-BA8BCD6C9DED}" srcOrd="0" destOrd="0" presId="urn:microsoft.com/office/officeart/2005/8/layout/orgChart1"/>
    <dgm:cxn modelId="{C42D74CB-A001-4355-942B-1D97A93BAD78}" type="presParOf" srcId="{E0CC382F-350E-4E82-B8B3-06E1E3AC37D7}" destId="{279DBD0B-2606-4E74-9548-D1AA39DFD101}" srcOrd="1" destOrd="0" presId="urn:microsoft.com/office/officeart/2005/8/layout/orgChart1"/>
    <dgm:cxn modelId="{7CCD53E2-915D-4BDE-84FE-A5FF802E8B19}" type="presParOf" srcId="{279DBD0B-2606-4E74-9548-D1AA39DFD101}" destId="{7CD6F054-CDA7-46FB-A7CB-822D2D99BF8E}" srcOrd="0" destOrd="0" presId="urn:microsoft.com/office/officeart/2005/8/layout/orgChart1"/>
    <dgm:cxn modelId="{51133CF7-D252-4E72-850E-B1167B52EFCC}" type="presParOf" srcId="{7CD6F054-CDA7-46FB-A7CB-822D2D99BF8E}" destId="{065626A7-947E-49A2-BF3E-C615D58BBC6C}" srcOrd="0" destOrd="0" presId="urn:microsoft.com/office/officeart/2005/8/layout/orgChart1"/>
    <dgm:cxn modelId="{4CE545D4-0569-4B20-8333-7966CBFCB484}" type="presParOf" srcId="{7CD6F054-CDA7-46FB-A7CB-822D2D99BF8E}" destId="{B358DF0B-248E-4433-8F24-E6E4760C341C}" srcOrd="1" destOrd="0" presId="urn:microsoft.com/office/officeart/2005/8/layout/orgChart1"/>
    <dgm:cxn modelId="{A27DC6BC-24D9-42CB-9983-6B5D5B08E614}" type="presParOf" srcId="{279DBD0B-2606-4E74-9548-D1AA39DFD101}" destId="{31ABB9E5-58D3-4313-A9C3-7B8E3D17AD29}" srcOrd="1" destOrd="0" presId="urn:microsoft.com/office/officeart/2005/8/layout/orgChart1"/>
    <dgm:cxn modelId="{61520ED0-733C-4B3F-821C-53CA8B07BCD9}" type="presParOf" srcId="{279DBD0B-2606-4E74-9548-D1AA39DFD101}" destId="{C68575E0-059B-4C0E-9BED-E5E3146B1CEE}" srcOrd="2" destOrd="0" presId="urn:microsoft.com/office/officeart/2005/8/layout/orgChart1"/>
    <dgm:cxn modelId="{F8A42E17-0B5F-4386-BE63-B33B5F157807}" type="presParOf" srcId="{E0CC382F-350E-4E82-B8B3-06E1E3AC37D7}" destId="{D115847E-C86E-4C5B-9740-256BFCF58AF8}" srcOrd="2" destOrd="0" presId="urn:microsoft.com/office/officeart/2005/8/layout/orgChart1"/>
    <dgm:cxn modelId="{0085F3D0-5F30-4964-B54A-28DD10E11BCC}" type="presParOf" srcId="{E0CC382F-350E-4E82-B8B3-06E1E3AC37D7}" destId="{DE585265-5BF4-40AD-8C97-C1D7C3516413}" srcOrd="3" destOrd="0" presId="urn:microsoft.com/office/officeart/2005/8/layout/orgChart1"/>
    <dgm:cxn modelId="{6A11305A-818A-405D-A6DB-C31DD8519C7B}" type="presParOf" srcId="{DE585265-5BF4-40AD-8C97-C1D7C3516413}" destId="{6675F970-E3BA-45AE-9420-A3CDF84337D7}" srcOrd="0" destOrd="0" presId="urn:microsoft.com/office/officeart/2005/8/layout/orgChart1"/>
    <dgm:cxn modelId="{FD1DC05E-9D2A-4228-9B63-1A2926B5385E}" type="presParOf" srcId="{6675F970-E3BA-45AE-9420-A3CDF84337D7}" destId="{14C7AAA9-DA41-4E7F-A9EA-51426A44038E}" srcOrd="0" destOrd="0" presId="urn:microsoft.com/office/officeart/2005/8/layout/orgChart1"/>
    <dgm:cxn modelId="{86474DE9-832E-4F49-A85C-F3D8123D03F5}" type="presParOf" srcId="{6675F970-E3BA-45AE-9420-A3CDF84337D7}" destId="{6CA74D9E-EC1C-41DF-86C2-75B0D99D8EEF}" srcOrd="1" destOrd="0" presId="urn:microsoft.com/office/officeart/2005/8/layout/orgChart1"/>
    <dgm:cxn modelId="{622C902C-AC8D-49FB-AB2B-5E297AE40E0D}" type="presParOf" srcId="{DE585265-5BF4-40AD-8C97-C1D7C3516413}" destId="{6E96AEAE-3DCD-4CFA-8C7D-9942082E8486}" srcOrd="1" destOrd="0" presId="urn:microsoft.com/office/officeart/2005/8/layout/orgChart1"/>
    <dgm:cxn modelId="{838B2FEE-4FE3-42BB-9FF7-442636794487}" type="presParOf" srcId="{DE585265-5BF4-40AD-8C97-C1D7C3516413}" destId="{98ACC76A-6347-4362-9127-8EA1675EF5FE}" srcOrd="2" destOrd="0" presId="urn:microsoft.com/office/officeart/2005/8/layout/orgChart1"/>
    <dgm:cxn modelId="{0073D3C2-CEBA-4209-BD51-D15F6469C0A8}" type="presParOf" srcId="{0D77B1E4-F4C7-4F33-93FA-7559502678C9}" destId="{F20F0493-0F16-48AE-A562-45FC6B6E9E2D}" srcOrd="2" destOrd="0" presId="urn:microsoft.com/office/officeart/2005/8/layout/orgChart1"/>
    <dgm:cxn modelId="{781B3560-2B75-4FF2-9D19-9E178FD6A0EE}" type="presParOf" srcId="{0106B38A-E2A3-4AF6-9095-766BE91DD231}" destId="{B4D6AE7E-D79E-4673-8F32-398ABDB2CF07}" srcOrd="8" destOrd="0" presId="urn:microsoft.com/office/officeart/2005/8/layout/orgChart1"/>
    <dgm:cxn modelId="{FD1B23A7-E900-4889-B412-AAD155B4F414}" type="presParOf" srcId="{0106B38A-E2A3-4AF6-9095-766BE91DD231}" destId="{DF3FCFD6-9389-44C4-BC86-9DCC4AB508BE}" srcOrd="9" destOrd="0" presId="urn:microsoft.com/office/officeart/2005/8/layout/orgChart1"/>
    <dgm:cxn modelId="{83CC9604-5692-4753-83EA-A20FB5A73EAC}" type="presParOf" srcId="{DF3FCFD6-9389-44C4-BC86-9DCC4AB508BE}" destId="{74F9CE55-4B80-4801-9DE9-C0AC829B7518}" srcOrd="0" destOrd="0" presId="urn:microsoft.com/office/officeart/2005/8/layout/orgChart1"/>
    <dgm:cxn modelId="{29E42F5D-6697-45EF-A637-4AB4E41243AB}" type="presParOf" srcId="{74F9CE55-4B80-4801-9DE9-C0AC829B7518}" destId="{A73D877F-93CC-414C-9E24-3C19C78520B4}" srcOrd="0" destOrd="0" presId="urn:microsoft.com/office/officeart/2005/8/layout/orgChart1"/>
    <dgm:cxn modelId="{BF248D75-C614-4ED7-8308-4AA50D9975A3}" type="presParOf" srcId="{74F9CE55-4B80-4801-9DE9-C0AC829B7518}" destId="{E3BE1998-A539-46C8-B478-1102F7388C5C}" srcOrd="1" destOrd="0" presId="urn:microsoft.com/office/officeart/2005/8/layout/orgChart1"/>
    <dgm:cxn modelId="{4811AFE4-9118-4C6B-B67B-29075824B71C}" type="presParOf" srcId="{DF3FCFD6-9389-44C4-BC86-9DCC4AB508BE}" destId="{2C26E152-1C98-49FF-A770-DCDBE8B7FA71}" srcOrd="1" destOrd="0" presId="urn:microsoft.com/office/officeart/2005/8/layout/orgChart1"/>
    <dgm:cxn modelId="{47D6661F-CC6C-47A1-80E7-136A05B0498D}" type="presParOf" srcId="{2C26E152-1C98-49FF-A770-DCDBE8B7FA71}" destId="{13A24A89-A695-4A9E-B678-1394F693D4F5}" srcOrd="0" destOrd="0" presId="urn:microsoft.com/office/officeart/2005/8/layout/orgChart1"/>
    <dgm:cxn modelId="{87A8995F-6848-4208-B396-A60D92C3353C}" type="presParOf" srcId="{2C26E152-1C98-49FF-A770-DCDBE8B7FA71}" destId="{0581E16C-020A-43E8-840D-299B94BF2407}" srcOrd="1" destOrd="0" presId="urn:microsoft.com/office/officeart/2005/8/layout/orgChart1"/>
    <dgm:cxn modelId="{00512AAA-029B-4B79-AE43-079DF06A2DA2}" type="presParOf" srcId="{0581E16C-020A-43E8-840D-299B94BF2407}" destId="{D8B0519B-EF92-4BE1-A6ED-9A098D5D3FE9}" srcOrd="0" destOrd="0" presId="urn:microsoft.com/office/officeart/2005/8/layout/orgChart1"/>
    <dgm:cxn modelId="{054A51D6-197B-4BDC-A164-CF4360997984}" type="presParOf" srcId="{D8B0519B-EF92-4BE1-A6ED-9A098D5D3FE9}" destId="{752ECD21-1E2E-47FD-957B-3CD17C2AD4A6}" srcOrd="0" destOrd="0" presId="urn:microsoft.com/office/officeart/2005/8/layout/orgChart1"/>
    <dgm:cxn modelId="{1DAC155E-E411-4925-B682-F034AA5569A2}" type="presParOf" srcId="{D8B0519B-EF92-4BE1-A6ED-9A098D5D3FE9}" destId="{A5B7A386-9169-4AE1-B144-911FFF82E3FB}" srcOrd="1" destOrd="0" presId="urn:microsoft.com/office/officeart/2005/8/layout/orgChart1"/>
    <dgm:cxn modelId="{4138BA51-0BBF-4079-AE7E-A4423B082A61}" type="presParOf" srcId="{0581E16C-020A-43E8-840D-299B94BF2407}" destId="{D4F63348-DBBC-43C1-BE17-876161035876}" srcOrd="1" destOrd="0" presId="urn:microsoft.com/office/officeart/2005/8/layout/orgChart1"/>
    <dgm:cxn modelId="{F70B1A67-8E92-492C-829F-318A8760F40B}" type="presParOf" srcId="{0581E16C-020A-43E8-840D-299B94BF2407}" destId="{59C235DB-7F95-43D5-B8CE-F1CF549AAB0C}" srcOrd="2" destOrd="0" presId="urn:microsoft.com/office/officeart/2005/8/layout/orgChart1"/>
    <dgm:cxn modelId="{B413ECA1-6085-409D-BA80-A6188760241E}" type="presParOf" srcId="{2C26E152-1C98-49FF-A770-DCDBE8B7FA71}" destId="{617ED706-AEF0-4A3D-B6AA-364B0402BBE4}" srcOrd="2" destOrd="0" presId="urn:microsoft.com/office/officeart/2005/8/layout/orgChart1"/>
    <dgm:cxn modelId="{4690FAFC-2731-427F-AA7B-9272CA72764F}" type="presParOf" srcId="{2C26E152-1C98-49FF-A770-DCDBE8B7FA71}" destId="{60FEE8C4-1628-4661-A8A2-84C0B673D075}" srcOrd="3" destOrd="0" presId="urn:microsoft.com/office/officeart/2005/8/layout/orgChart1"/>
    <dgm:cxn modelId="{01EFDFAC-1E70-450C-B036-8FF0730CE6AB}" type="presParOf" srcId="{60FEE8C4-1628-4661-A8A2-84C0B673D075}" destId="{1E790C9A-020F-4925-9898-DC17FA1D2DD0}" srcOrd="0" destOrd="0" presId="urn:microsoft.com/office/officeart/2005/8/layout/orgChart1"/>
    <dgm:cxn modelId="{872C6E10-E19B-47A4-B3A1-8D966E805929}" type="presParOf" srcId="{1E790C9A-020F-4925-9898-DC17FA1D2DD0}" destId="{D2FEA6C7-348D-4D92-B60D-1AD41B830A19}" srcOrd="0" destOrd="0" presId="urn:microsoft.com/office/officeart/2005/8/layout/orgChart1"/>
    <dgm:cxn modelId="{0AB33FC5-5FD8-4387-A41A-AC3EC5ABA8E8}" type="presParOf" srcId="{1E790C9A-020F-4925-9898-DC17FA1D2DD0}" destId="{9864EC3F-4B74-4004-AD63-16EDC55E38A7}" srcOrd="1" destOrd="0" presId="urn:microsoft.com/office/officeart/2005/8/layout/orgChart1"/>
    <dgm:cxn modelId="{63B2EFCE-90FF-4831-A109-C01E2D19D385}" type="presParOf" srcId="{60FEE8C4-1628-4661-A8A2-84C0B673D075}" destId="{A1961049-BC27-4986-B395-FBE5032AE9F3}" srcOrd="1" destOrd="0" presId="urn:microsoft.com/office/officeart/2005/8/layout/orgChart1"/>
    <dgm:cxn modelId="{DFCC5F26-95CF-4691-BAA3-32138B5EAEE4}" type="presParOf" srcId="{60FEE8C4-1628-4661-A8A2-84C0B673D075}" destId="{044EC30A-2C85-4E11-86EC-E1286402B159}" srcOrd="2" destOrd="0" presId="urn:microsoft.com/office/officeart/2005/8/layout/orgChart1"/>
    <dgm:cxn modelId="{9A8D82D4-4212-45F0-8CBB-F990FDB7286D}" type="presParOf" srcId="{2C26E152-1C98-49FF-A770-DCDBE8B7FA71}" destId="{C9CF7764-BF66-4992-8F4B-7FB75A2F7CFC}" srcOrd="4" destOrd="0" presId="urn:microsoft.com/office/officeart/2005/8/layout/orgChart1"/>
    <dgm:cxn modelId="{9A73A8FB-F114-4103-B456-665AA865E12F}" type="presParOf" srcId="{2C26E152-1C98-49FF-A770-DCDBE8B7FA71}" destId="{816C1598-D1D0-41DE-AE68-BFE3BCC0D34B}" srcOrd="5" destOrd="0" presId="urn:microsoft.com/office/officeart/2005/8/layout/orgChart1"/>
    <dgm:cxn modelId="{4D3C212D-E162-4569-B750-28C6C8010C06}" type="presParOf" srcId="{816C1598-D1D0-41DE-AE68-BFE3BCC0D34B}" destId="{1C6B72D7-890F-42E3-832B-D61E258D7B36}" srcOrd="0" destOrd="0" presId="urn:microsoft.com/office/officeart/2005/8/layout/orgChart1"/>
    <dgm:cxn modelId="{589458B5-5C05-4504-A500-45CC829DE1B9}" type="presParOf" srcId="{1C6B72D7-890F-42E3-832B-D61E258D7B36}" destId="{A6B72BC8-AD60-473D-A7B5-1FD5497989D1}" srcOrd="0" destOrd="0" presId="urn:microsoft.com/office/officeart/2005/8/layout/orgChart1"/>
    <dgm:cxn modelId="{0AE123CC-FEE5-415C-AF2F-AEB16F418A5F}" type="presParOf" srcId="{1C6B72D7-890F-42E3-832B-D61E258D7B36}" destId="{1C72FC7B-1A96-4704-83D4-CD033BE688C8}" srcOrd="1" destOrd="0" presId="urn:microsoft.com/office/officeart/2005/8/layout/orgChart1"/>
    <dgm:cxn modelId="{67836469-AD5B-49FD-B93F-568545CEF26E}" type="presParOf" srcId="{816C1598-D1D0-41DE-AE68-BFE3BCC0D34B}" destId="{5606D69C-13BF-41E9-9CDA-B38EC8DD668D}" srcOrd="1" destOrd="0" presId="urn:microsoft.com/office/officeart/2005/8/layout/orgChart1"/>
    <dgm:cxn modelId="{36DEFAB9-29CB-44E4-8BB0-166992942C30}" type="presParOf" srcId="{816C1598-D1D0-41DE-AE68-BFE3BCC0D34B}" destId="{6DCA04FD-4986-43A7-80CE-162119D50C22}" srcOrd="2" destOrd="0" presId="urn:microsoft.com/office/officeart/2005/8/layout/orgChart1"/>
    <dgm:cxn modelId="{70F5858D-8A9F-4235-B97B-846483716DD8}" type="presParOf" srcId="{DF3FCFD6-9389-44C4-BC86-9DCC4AB508BE}" destId="{6BB687B3-7E26-479D-863C-3A734D2D79E8}" srcOrd="2" destOrd="0" presId="urn:microsoft.com/office/officeart/2005/8/layout/orgChart1"/>
    <dgm:cxn modelId="{D75D0EF5-3FCE-4808-BE61-38358BFB24A2}"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A3568BEB-AB6B-4785-B3F2-37D2EB6CBBE5}" srcId="{7E07112B-71F9-4417-8F1F-016910385409}" destId="{413EE2CE-94F7-46C0-ABA1-1CFFAA376F7A}" srcOrd="8" destOrd="0" parTransId="{F50566BE-F85D-4B02-808B-CAF6DD1E3426}" sibTransId="{491CE449-4DB0-4159-ADED-52BA687F18EC}"/>
    <dgm:cxn modelId="{8DFE401E-03A5-4F64-A8EA-D35F4B07BB64}" srcId="{FCD38E36-3C27-4DA4-A857-B7E940DECB98}" destId="{62770581-AB44-4FE4-AA90-4B43A54D45EA}" srcOrd="2" destOrd="0" parTransId="{8978B48F-8380-4194-8432-BD1174B3E84C}" sibTransId="{516C6B15-4EAC-4D61-B81A-A4E02CDE7026}"/>
    <dgm:cxn modelId="{D7955ABA-5A15-488B-BE32-6707A5CBF5AC}" type="presOf" srcId="{9FBE8BC9-213B-42F5-8A02-7BAA8A7C1D7B}" destId="{CA1C48A3-7B5A-4BF1-B7DD-0334426CA655}" srcOrd="1" destOrd="0" presId="urn:microsoft.com/office/officeart/2005/8/layout/orgChart1"/>
    <dgm:cxn modelId="{88017D33-3DA7-4CDD-8CEB-3282BE24C4F5}" type="presOf" srcId="{2BD0775E-A6AF-4C6F-9753-DC14F0EF1C2B}" destId="{5D053191-48BA-49C6-805B-69191C949F5C}"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39108059-68BD-41C4-9219-71F32867345D}" type="presOf" srcId="{16A37489-EA84-4873-9F34-A684DEF0BB9F}" destId="{EDAB6FCC-5FD1-4A7F-9861-62F19BAB0066}" srcOrd="1"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38AE4054-3792-4630-98DB-65B7BFEBA485}" type="presOf" srcId="{EB67421D-26CE-43D4-B396-CF80D846D7D7}" destId="{0CE54214-A4BF-45EB-B19D-292C847F17A2}" srcOrd="0" destOrd="0" presId="urn:microsoft.com/office/officeart/2005/8/layout/orgChart1"/>
    <dgm:cxn modelId="{5D1A230A-F3D9-48C2-AD33-DCFBD0BF084C}" srcId="{7E07112B-71F9-4417-8F1F-016910385409}" destId="{FCD38E36-3C27-4DA4-A857-B7E940DECB98}" srcOrd="6" destOrd="0" parTransId="{291AA665-DD35-443C-8004-9E8D93B84A02}" sibTransId="{3C56C0DD-6616-4E83-8D7F-F55277B60D1E}"/>
    <dgm:cxn modelId="{D56C43A0-6C10-4DF8-8989-1105035A2838}" type="presOf" srcId="{EA267A81-D846-42D6-B8A2-3EEDC75E02EC}" destId="{90DDC790-6C31-4C61-8B52-9F91DFFE7E67}"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FEE2E813-8155-4F14-A546-D7E45EB1906B}" type="presOf" srcId="{3A774536-E670-4B04-85DC-984CFD971F03}" destId="{43A17B16-6C5A-4D43-B229-A8E7F500B841}"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CA23E5CC-E869-4E32-83A2-1EE1F8D50E5A}" type="presOf" srcId="{2202EED5-F64C-4F5B-AB01-9B842EDB4A7B}" destId="{0D2B7C3B-AD79-43EF-9249-D1133C382BDB}"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16B886CD-93C0-4D30-9CE4-E803D3F7BBD7}" srcId="{E92805FB-5250-495F-BDBA-4B7C1CF1376A}" destId="{78F380A8-DC51-4ACF-82C9-7156AF147683}" srcOrd="1" destOrd="0" parTransId="{DD3A912E-9216-41E2-B101-2E974355A4D0}" sibTransId="{448A900D-0F7C-4F57-95F4-09E65D5E6004}"/>
    <dgm:cxn modelId="{04998813-9CB2-4E2E-90DF-DAF3E112C1E4}" srcId="{A95CA22D-9F7E-47CC-9F01-99CB8934F618}" destId="{9A9AC33D-751B-4AA7-91E2-25789F252908}" srcOrd="1" destOrd="0" parTransId="{9236F97D-4EA2-454F-AA71-42DDE02D0AED}" sibTransId="{F5A00142-1793-48E9-B277-E3E147C3C914}"/>
    <dgm:cxn modelId="{9299244E-C657-4152-A957-2773ABE4A30A}" type="presOf" srcId="{A95CA22D-9F7E-47CC-9F01-99CB8934F618}" destId="{772B1B89-07D5-4344-A7ED-A3B55D16B265}" srcOrd="0" destOrd="0" presId="urn:microsoft.com/office/officeart/2005/8/layout/orgChart1"/>
    <dgm:cxn modelId="{A271093C-985B-45AF-971E-8B9D9546DE58}" type="presOf" srcId="{2206A873-4603-41EF-921C-C737AD869715}" destId="{275DDEC9-DAA5-486D-824B-F4B16467197E}" srcOrd="0" destOrd="0" presId="urn:microsoft.com/office/officeart/2005/8/layout/orgChart1"/>
    <dgm:cxn modelId="{6EAF53C3-E02B-4F0D-8E22-BE4167605EB5}" type="presOf" srcId="{EF049510-7CD8-4824-8082-D8E0B125ECDC}" destId="{6D942676-2FFD-4C36-A471-524057F9C52C}" srcOrd="1" destOrd="0" presId="urn:microsoft.com/office/officeart/2005/8/layout/orgChart1"/>
    <dgm:cxn modelId="{C5DCF621-9B5D-4BF3-9480-E1C315C0C0A8}" type="presOf" srcId="{3114BE88-E0E1-4C6B-9CF2-5ACC106BCBFE}" destId="{5BA7F6C4-B752-4CD6-AEDB-3C0A4310CD37}" srcOrd="0" destOrd="0" presId="urn:microsoft.com/office/officeart/2005/8/layout/orgChart1"/>
    <dgm:cxn modelId="{F5F31B57-C140-4903-A250-95595D86A73D}" type="presOf" srcId="{DB3175EE-E266-42FD-BA02-EB8FE98F15A6}" destId="{4418CFA7-E1E6-41C8-91CB-D706FF93B161}" srcOrd="0" destOrd="0" presId="urn:microsoft.com/office/officeart/2005/8/layout/orgChart1"/>
    <dgm:cxn modelId="{E426E289-B905-4326-8F76-E74803BFC55B}" type="presOf" srcId="{FCD38E36-3C27-4DA4-A857-B7E940DECB98}" destId="{A571B8F8-7B7D-44FC-9B30-E84C2D36B0A6}" srcOrd="1" destOrd="0" presId="urn:microsoft.com/office/officeart/2005/8/layout/orgChart1"/>
    <dgm:cxn modelId="{C89029BF-1115-41B6-9F20-1BF5DEA4DEF2}" type="presOf" srcId="{62770581-AB44-4FE4-AA90-4B43A54D45EA}" destId="{0614758B-73B9-4DC0-8934-DEE29E850DE2}" srcOrd="1" destOrd="0" presId="urn:microsoft.com/office/officeart/2005/8/layout/orgChart1"/>
    <dgm:cxn modelId="{46E0C681-951B-40EA-8F50-156C40EDF34C}" type="presOf" srcId="{009E80EF-9C1B-4320-BAD0-805597A5C7DE}" destId="{675A1D3B-05B0-4DA5-810A-B4FD836B2539}" srcOrd="0" destOrd="0" presId="urn:microsoft.com/office/officeart/2005/8/layout/orgChart1"/>
    <dgm:cxn modelId="{53647A32-8218-4C8E-9EC1-E49DFF5D9176}" type="presOf" srcId="{EF049510-7CD8-4824-8082-D8E0B125ECDC}" destId="{8BAEC84B-8747-4C93-825E-7412D668177F}" srcOrd="0" destOrd="0" presId="urn:microsoft.com/office/officeart/2005/8/layout/orgChart1"/>
    <dgm:cxn modelId="{562D5A0E-C0E1-4AB7-9F54-870B02986710}" type="presOf" srcId="{03435ED0-C47B-4602-AB27-DFC765EBCE95}" destId="{6D26A138-1A98-413B-A2E4-A000BC66B95A}" srcOrd="1" destOrd="0" presId="urn:microsoft.com/office/officeart/2005/8/layout/orgChart1"/>
    <dgm:cxn modelId="{5B8DD911-3341-4680-B44D-B93C3ECB70FC}" type="presOf" srcId="{16AA2A3E-9431-4458-B853-F28AAE2F7B22}" destId="{9DD2E501-399C-4DCA-8128-E534091DF638}" srcOrd="1"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53F11664-BD89-40F0-ACDA-40A8AB41B9AA}" type="presOf" srcId="{3998DF05-1E33-4CCF-BDA2-397E2BCC4B1F}" destId="{841AD163-05DE-4253-8EEF-D58ED517A84D}" srcOrd="1" destOrd="0" presId="urn:microsoft.com/office/officeart/2005/8/layout/orgChart1"/>
    <dgm:cxn modelId="{6EBF3CF2-9A2E-406C-9074-E9D27CEBB8DB}" type="presOf" srcId="{2760CA0F-A13F-42C0-953A-8A323B9F1BA3}" destId="{BD790F29-1368-4B6C-85F0-EAA782C216FE}" srcOrd="0" destOrd="0" presId="urn:microsoft.com/office/officeart/2005/8/layout/orgChart1"/>
    <dgm:cxn modelId="{AA867375-0C94-4642-B554-1927B136A2ED}" type="presOf" srcId="{8978B48F-8380-4194-8432-BD1174B3E84C}" destId="{FB268B11-A5E1-4113-9184-3A85236B3EA8}"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F2D21019-8315-4E39-926B-4274C78488DF}" type="presOf" srcId="{78F380A8-DC51-4ACF-82C9-7156AF147683}" destId="{58E6BACB-2215-4B60-8DD4-237E2F4D623E}" srcOrd="1" destOrd="0" presId="urn:microsoft.com/office/officeart/2005/8/layout/orgChart1"/>
    <dgm:cxn modelId="{2705448D-F0CE-49CA-BBA9-9B85DF7D53C4}" type="presOf" srcId="{CD9AB892-0B32-479B-9832-9A977638BD85}" destId="{E6758442-53AC-4830-B217-4DD9692FF8F0}" srcOrd="0" destOrd="0" presId="urn:microsoft.com/office/officeart/2005/8/layout/orgChart1"/>
    <dgm:cxn modelId="{D349DAE5-49C4-4B7A-9026-F4D9FA800DF4}" type="presOf" srcId="{413EE2CE-94F7-46C0-ABA1-1CFFAA376F7A}" destId="{2B106BF1-9448-45CD-BEAF-874757403EFD}" srcOrd="0" destOrd="0" presId="urn:microsoft.com/office/officeart/2005/8/layout/orgChart1"/>
    <dgm:cxn modelId="{E33C62B9-EAAC-4FE7-A76C-95057CEB71A2}" type="presOf" srcId="{A72627BD-05DF-4468-A7C5-A1E97635CAC8}" destId="{F7B68EBE-5177-475D-9340-0BEB280C3F43}" srcOrd="1" destOrd="0" presId="urn:microsoft.com/office/officeart/2005/8/layout/orgChart1"/>
    <dgm:cxn modelId="{A179019A-E02A-4344-9B0D-8D79E93B9FDC}" type="presOf" srcId="{404A5ECA-429D-40C7-8672-2CC2C295E413}" destId="{01D20B63-D043-468F-9E96-E625CD60E316}" srcOrd="0" destOrd="0" presId="urn:microsoft.com/office/officeart/2005/8/layout/orgChart1"/>
    <dgm:cxn modelId="{99FA11B8-1B7B-4522-911E-A8FC574AE5EA}" type="presOf" srcId="{04D7BA52-CE77-43C2-B358-93D44A973F92}" destId="{160F286E-5F12-4041-8C63-B41AB6A84ED2}" srcOrd="1" destOrd="0" presId="urn:microsoft.com/office/officeart/2005/8/layout/orgChart1"/>
    <dgm:cxn modelId="{4B078D3C-57CC-49F4-A8BF-610C9528D085}" type="presOf" srcId="{FBC082DB-07B5-4B7C-8CB9-4A360743845F}" destId="{F5D9B517-3442-4E82-B4E7-A5DE6A5A99FA}" srcOrd="0" destOrd="0" presId="urn:microsoft.com/office/officeart/2005/8/layout/orgChart1"/>
    <dgm:cxn modelId="{79189113-7A3A-4920-ACF2-7E3A53F8A6B2}" type="presOf" srcId="{9A9AC33D-751B-4AA7-91E2-25789F252908}" destId="{2577878A-A286-4616-9519-616F4F375D03}" srcOrd="0" destOrd="0" presId="urn:microsoft.com/office/officeart/2005/8/layout/orgChart1"/>
    <dgm:cxn modelId="{000E93D6-4DB9-4346-B326-63569E9E0B2B}" type="presOf" srcId="{F50566BE-F85D-4B02-808B-CAF6DD1E3426}" destId="{53814278-A002-478B-B168-ADA07161ABF0}" srcOrd="0" destOrd="0" presId="urn:microsoft.com/office/officeart/2005/8/layout/orgChart1"/>
    <dgm:cxn modelId="{95D083B9-1C2A-47EA-8CD9-BF1CF71D51D7}" type="presOf" srcId="{6A2BDAF3-0566-4C53-8C15-EB997CD4F315}" destId="{0B41D693-5EAF-4CF7-97CF-01C4EC4E930B}" srcOrd="0" destOrd="0" presId="urn:microsoft.com/office/officeart/2005/8/layout/orgChart1"/>
    <dgm:cxn modelId="{91B4D8EB-A189-4CB4-9D75-0CEE0A4C25C8}" srcId="{FCD38E36-3C27-4DA4-A857-B7E940DECB98}" destId="{2206A873-4603-41EF-921C-C737AD869715}" srcOrd="0" destOrd="0" parTransId="{ECF65943-2623-455B-A79C-E47F11B2954A}" sibTransId="{F21E122A-317B-4F4A-9E9A-94D7297D2035}"/>
    <dgm:cxn modelId="{795A68DE-5929-47E7-9002-D1476590ED72}" type="presOf" srcId="{46A74F8A-8E0F-4730-9ADE-D81C525A7376}" destId="{C83C6361-8C6B-488E-98CB-1DF81E5D3E3C}" srcOrd="0" destOrd="0" presId="urn:microsoft.com/office/officeart/2005/8/layout/orgChart1"/>
    <dgm:cxn modelId="{55DA5BBF-EA29-472F-9516-A31D5F782147}" srcId="{7E4C4733-856B-4272-BC10-2697B8AAF611}" destId="{0D8C3153-B21D-4766-89E0-03BF640927D2}" srcOrd="4" destOrd="0" parTransId="{91DEB110-631E-466E-83BD-4D2C2DFFBA5B}" sibTransId="{3D216FF3-FD42-45EC-BD37-8A0AB287030F}"/>
    <dgm:cxn modelId="{857B9916-BF47-4869-8D13-9D3D02896F39}" type="presOf" srcId="{5B7E1741-EBB3-4BB6-95BA-467E12E743F3}" destId="{C459A813-3FCB-4BF4-B4CD-196337442323}" srcOrd="0" destOrd="0" presId="urn:microsoft.com/office/officeart/2005/8/layout/orgChart1"/>
    <dgm:cxn modelId="{33EC2134-0878-4FD4-9DFF-CE60E9A7F8D5}" type="presOf" srcId="{291AA665-DD35-443C-8004-9E8D93B84A02}" destId="{97898925-7B90-4B48-91AF-5F670B0A84D8}" srcOrd="0" destOrd="0" presId="urn:microsoft.com/office/officeart/2005/8/layout/orgChart1"/>
    <dgm:cxn modelId="{E0BD971A-73F0-453D-A92D-EEBCF0D2A8B7}" type="presOf" srcId="{66DCEC3A-1BA6-4B9A-9047-640869880BD6}" destId="{66DD25F4-00F1-4E6C-AE59-A1A65B23B8AC}" srcOrd="0" destOrd="0" presId="urn:microsoft.com/office/officeart/2005/8/layout/orgChart1"/>
    <dgm:cxn modelId="{E5E386FC-0188-46F4-9838-67A0262FBD95}" type="presOf" srcId="{17354F51-3C64-43F8-8BEE-EB364B877872}" destId="{B848F846-47AC-4188-963C-F946C238A1AE}" srcOrd="0" destOrd="0" presId="urn:microsoft.com/office/officeart/2005/8/layout/orgChart1"/>
    <dgm:cxn modelId="{4D46E4AA-5819-4742-B009-4CD3DDD21AD1}" type="presOf" srcId="{91E919CD-F2C2-461A-BF1E-D3C429E9DBF4}" destId="{577CAF96-9543-4C11-BDD0-B757821AE45B}" srcOrd="0" destOrd="0" presId="urn:microsoft.com/office/officeart/2005/8/layout/orgChart1"/>
    <dgm:cxn modelId="{526E27F6-C019-4509-B871-358D6FD796D4}" type="presOf" srcId="{E544038C-ECA3-45E7-A8F2-7B707DB94A62}" destId="{16A411B1-49AF-4B3A-AA48-AFE85268E1DA}" srcOrd="0" destOrd="0" presId="urn:microsoft.com/office/officeart/2005/8/layout/orgChart1"/>
    <dgm:cxn modelId="{71E21A24-7E15-4349-89F0-7B72F2E3D9BE}" type="presOf" srcId="{AC1AA60F-94C7-4440-9FC5-714C62E689DD}" destId="{4258D761-3B10-494A-8F56-0B1B2A1ABBD2}" srcOrd="0" destOrd="0" presId="urn:microsoft.com/office/officeart/2005/8/layout/orgChart1"/>
    <dgm:cxn modelId="{69429C4E-C3F2-46FF-A30B-9840FD1BA400}" type="presOf" srcId="{D8FE9FF5-588B-41A9-BD18-CCDB2F8668AE}" destId="{0F8D039D-DF53-438D-8E4F-C46AAAA27159}" srcOrd="1" destOrd="0" presId="urn:microsoft.com/office/officeart/2005/8/layout/orgChart1"/>
    <dgm:cxn modelId="{01F15223-3309-42F2-B0F9-78613F8E5DB6}" type="presOf" srcId="{B51833E4-FFD3-454D-B1D0-94D8DF7AEAAF}" destId="{216B7466-B973-4517-8380-F2C90A8BDB4F}" srcOrd="1" destOrd="0" presId="urn:microsoft.com/office/officeart/2005/8/layout/orgChart1"/>
    <dgm:cxn modelId="{4AC8079E-DA20-4A22-8E14-2DA82756AC05}" type="presOf" srcId="{91DEB110-631E-466E-83BD-4D2C2DFFBA5B}" destId="{52D8A705-B74D-4B2A-A603-86035855F9B7}" srcOrd="0" destOrd="0" presId="urn:microsoft.com/office/officeart/2005/8/layout/orgChart1"/>
    <dgm:cxn modelId="{2BAC1350-7F3B-426F-ACB8-87350F68C44C}" type="presOf" srcId="{413EE2CE-94F7-46C0-ABA1-1CFFAA376F7A}" destId="{022B1341-11FB-4F86-B0F5-0B8345E2A09E}" srcOrd="1" destOrd="0" presId="urn:microsoft.com/office/officeart/2005/8/layout/orgChart1"/>
    <dgm:cxn modelId="{1741ECE6-90D9-4243-962A-35CEF12DEE8A}" type="presOf" srcId="{E544038C-ECA3-45E7-A8F2-7B707DB94A62}" destId="{01240F11-922A-49C8-B62C-345B273E906A}" srcOrd="1" destOrd="0" presId="urn:microsoft.com/office/officeart/2005/8/layout/orgChart1"/>
    <dgm:cxn modelId="{C61D18F5-7C93-42E0-B2ED-71E3F8A3F345}" type="presOf" srcId="{9F343F82-E6D0-4006-BEFA-4907D16DA65A}" destId="{13D284FE-5005-4CD9-8008-90559B55F332}"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9C87C832-98FE-4C90-8C2C-F5CAFA077D02}" type="presOf" srcId="{4B43854A-C6D1-4E90-82EA-AA169359A600}" destId="{ECED47EA-2DB0-4919-833E-BBD54E88658E}" srcOrd="0" destOrd="0" presId="urn:microsoft.com/office/officeart/2005/8/layout/orgChart1"/>
    <dgm:cxn modelId="{AB1F92AD-98C2-4C54-BC99-6A56393FB972}" type="presOf" srcId="{9A9AC33D-751B-4AA7-91E2-25789F252908}" destId="{966813B6-436A-48FF-B078-992455C95EC0}" srcOrd="1" destOrd="0" presId="urn:microsoft.com/office/officeart/2005/8/layout/orgChart1"/>
    <dgm:cxn modelId="{785BF007-6301-4A71-9DBD-609190CD6071}" type="presOf" srcId="{AC5E483B-3BD9-40E0-86EB-EEB0E212A502}" destId="{B155CADB-01E4-4CBC-A205-5147FC2BB783}" srcOrd="1" destOrd="0" presId="urn:microsoft.com/office/officeart/2005/8/layout/orgChart1"/>
    <dgm:cxn modelId="{79CC36D0-BA4C-47B1-8016-A549A24DD913}" type="presOf" srcId="{63FB56D5-2D14-4022-826E-DBC673BFC5E0}" destId="{C7A22048-AC17-401C-98DF-BD749C17B741}" srcOrd="0" destOrd="0" presId="urn:microsoft.com/office/officeart/2005/8/layout/orgChart1"/>
    <dgm:cxn modelId="{43AFB1E1-DEB6-40F9-9A65-9D3390801E6E}" type="presOf" srcId="{4537A07F-0079-45F0-9969-A432E45BC6A7}" destId="{D23CD916-D51B-4762-B91B-84F505D730E1}" srcOrd="0" destOrd="0" presId="urn:microsoft.com/office/officeart/2005/8/layout/orgChart1"/>
    <dgm:cxn modelId="{1A834691-69D0-42B3-9DCB-9A01BA6F2E83}" type="presOf" srcId="{5630A254-BC35-4128-8F96-9E3036D4AFAE}" destId="{A2FAB09A-F4A3-4251-95B7-13EBE2EC4187}" srcOrd="0" destOrd="0" presId="urn:microsoft.com/office/officeart/2005/8/layout/orgChart1"/>
    <dgm:cxn modelId="{D29184BA-C247-4F66-8945-7C5A536207DA}" type="presOf" srcId="{F9B8AAD5-DE97-411E-AE0B-C8E0A0269053}" destId="{C2FE0985-C82F-44A0-9761-D483311D0D79}" srcOrd="0" destOrd="0" presId="urn:microsoft.com/office/officeart/2005/8/layout/orgChart1"/>
    <dgm:cxn modelId="{1C906DEE-BB61-49FE-9615-B1ECCB908BEE}" type="presOf" srcId="{2202EED5-F64C-4F5B-AB01-9B842EDB4A7B}" destId="{1D6977E5-53CE-4FB7-B584-EFC21D5197FF}" srcOrd="1" destOrd="0" presId="urn:microsoft.com/office/officeart/2005/8/layout/orgChart1"/>
    <dgm:cxn modelId="{B445A61B-C03D-42A5-B880-5F812CC07135}" type="presOf" srcId="{674CFB35-BF1D-45B5-94C6-FFCDDA07E0F1}" destId="{AD694F96-9E33-4BFE-832E-4657D590E95F}" srcOrd="0" destOrd="0" presId="urn:microsoft.com/office/officeart/2005/8/layout/orgChart1"/>
    <dgm:cxn modelId="{3D55FA86-8D6F-4968-9548-DA23B32D4C7E}" type="presOf" srcId="{50977282-229D-4803-B48B-B7BE511CD5EF}" destId="{23FFCC0F-00D5-4A4D-9589-6E0D690D017E}" srcOrd="0"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16126114-C94B-4271-9666-5D39C720AC25}" type="presOf" srcId="{772CF493-BA96-45EB-9849-F659B6C746D4}" destId="{253A1E56-DE35-4524-873B-F4220D301C09}" srcOrd="0" destOrd="0" presId="urn:microsoft.com/office/officeart/2005/8/layout/orgChart1"/>
    <dgm:cxn modelId="{E0A262BD-B02C-4BCD-A6F5-395C99539E31}" srcId="{04D7BA52-CE77-43C2-B358-93D44A973F92}" destId="{B3C21115-CEE6-4510-8853-44A33830FA2C}" srcOrd="4" destOrd="0" parTransId="{78ADAD5D-9EE5-4927-A00D-C3E8F626DEDA}" sibTransId="{5558FC94-1B37-458A-8D55-902786827956}"/>
    <dgm:cxn modelId="{7AF65D53-306C-4C92-8820-6BA73C6BFDA9}" type="presOf" srcId="{93B8183F-EF78-4949-A426-399F57497286}" destId="{D00B5D5B-817F-40E8-BE06-B2988D2D77B4}" srcOrd="1" destOrd="0" presId="urn:microsoft.com/office/officeart/2005/8/layout/orgChart1"/>
    <dgm:cxn modelId="{BAAB7168-15B7-491B-B787-78B8A0D367D0}" type="presOf" srcId="{9236F97D-4EA2-454F-AA71-42DDE02D0AED}" destId="{CEB7B640-FB74-4FF3-B73E-0C1134770DB6}" srcOrd="0" destOrd="0" presId="urn:microsoft.com/office/officeart/2005/8/layout/orgChart1"/>
    <dgm:cxn modelId="{4F2C4C3A-19C5-4EAF-910D-049919F28977}" type="presOf" srcId="{C5B855C1-B2E7-46F4-BB65-0903C47112F3}" destId="{83B7ACE5-5501-43C8-A96A-32AB4B50EDB2}" srcOrd="0" destOrd="0" presId="urn:microsoft.com/office/officeart/2005/8/layout/orgChart1"/>
    <dgm:cxn modelId="{C3C3D7ED-68B0-4CB9-A02A-ADEA2B75C2D2}" type="presOf" srcId="{42EEFCFD-DFA3-4846-AD67-979BAC5F113B}" destId="{C9FAE80A-A11D-4A8C-AD10-0CA6141C6FD0}" srcOrd="0" destOrd="0" presId="urn:microsoft.com/office/officeart/2005/8/layout/orgChart1"/>
    <dgm:cxn modelId="{9F3B43CB-1053-4BD7-A0F0-0EE2B1B4F02F}" type="presOf" srcId="{19084F12-4DB5-43EF-A291-90951AE30656}" destId="{6629EE31-3CD2-4E99-AC10-BF9DDE660CA5}" srcOrd="0" destOrd="0" presId="urn:microsoft.com/office/officeart/2005/8/layout/orgChart1"/>
    <dgm:cxn modelId="{1EABA426-CA8C-427C-B9A4-F1DB557EE496}" type="presOf" srcId="{E92805FB-5250-495F-BDBA-4B7C1CF1376A}" destId="{267061B4-CDB5-4B69-A781-396161EBBDB8}" srcOrd="1" destOrd="0" presId="urn:microsoft.com/office/officeart/2005/8/layout/orgChart1"/>
    <dgm:cxn modelId="{7C94600D-1712-409E-B2C9-AF0E0936DB55}" type="presOf" srcId="{826243D3-007F-4509-9160-E80250CD5602}" destId="{A5805631-2B91-49C3-A58F-0BF556612EA0}" srcOrd="1" destOrd="0" presId="urn:microsoft.com/office/officeart/2005/8/layout/orgChart1"/>
    <dgm:cxn modelId="{7160E1F0-3BF6-43CD-A2DB-F7BCB05AE6FD}" type="presOf" srcId="{C0C4184A-5CF6-47B7-A7C8-7E22C205A7A0}" destId="{CAC6E83C-ACBC-47CB-A01B-6BE831A59854}" srcOrd="1" destOrd="0" presId="urn:microsoft.com/office/officeart/2005/8/layout/orgChart1"/>
    <dgm:cxn modelId="{C1AA573C-91B3-4A52-ADA9-B05CC9B76222}" type="presOf" srcId="{C711FDFF-85D3-4AE3-B167-A3DDE5B3027F}" destId="{0FEC2A20-7C5D-45DA-9339-B1040AB86AA7}" srcOrd="0" destOrd="0" presId="urn:microsoft.com/office/officeart/2005/8/layout/orgChart1"/>
    <dgm:cxn modelId="{DECC82D4-5834-4291-88A0-AC65ECD8043E}" type="presOf" srcId="{566688E7-249C-4555-9397-BB1079C4A18B}" destId="{DFBEB2C2-95E6-4402-9D14-BE1A629B2EE9}" srcOrd="0" destOrd="0" presId="urn:microsoft.com/office/officeart/2005/8/layout/orgChart1"/>
    <dgm:cxn modelId="{68531286-58CF-446B-9CF6-FB9F0E4B39A9}" type="presOf" srcId="{EA5285F1-3C83-43BF-9209-5366AB150050}" destId="{3C698573-9DC6-4B60-A2AF-ACA8EEF92200}" srcOrd="1"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50EC6EC6-CF74-48DA-A8FE-6AB6E45763AD}" type="presOf" srcId="{526D90A4-3FC3-487C-8A3B-A48E8EE7190A}" destId="{4FA720BD-4997-42A8-BABA-356B5DEAC16C}" srcOrd="0" destOrd="0" presId="urn:microsoft.com/office/officeart/2005/8/layout/orgChart1"/>
    <dgm:cxn modelId="{81B3E0F6-B48E-4770-8571-C93A44386851}" type="presOf" srcId="{04D7BA52-CE77-43C2-B358-93D44A973F92}" destId="{247834D6-FB37-4D5A-BFE8-B14F594C74F2}" srcOrd="0" destOrd="0" presId="urn:microsoft.com/office/officeart/2005/8/layout/orgChart1"/>
    <dgm:cxn modelId="{9A4C2E86-2AF9-49DB-85BB-DD1505435004}" type="presOf" srcId="{A72627BD-05DF-4468-A7C5-A1E97635CAC8}" destId="{8AEB31F6-1D67-49CE-B251-5A1C96D2652F}" srcOrd="0" destOrd="0" presId="urn:microsoft.com/office/officeart/2005/8/layout/orgChart1"/>
    <dgm:cxn modelId="{30693607-8223-4850-BCE4-6141C0DC917E}" srcId="{7E07112B-71F9-4417-8F1F-016910385409}" destId="{7E4C4733-856B-4272-BC10-2697B8AAF611}" srcOrd="5" destOrd="0" parTransId="{917FBAA7-FAF7-4DEA-8281-7AC931A37725}" sibTransId="{674269A8-731B-45BF-BB10-5D969B0F7C6D}"/>
    <dgm:cxn modelId="{B3D95634-34C2-4AF3-8405-EEA601592858}" srcId="{7E4C4733-856B-4272-BC10-2697B8AAF611}" destId="{9F343F82-E6D0-4006-BEFA-4907D16DA65A}" srcOrd="0" destOrd="0" parTransId="{C711FDFF-85D3-4AE3-B167-A3DDE5B3027F}" sibTransId="{2DAC440B-27F9-44D6-98C5-E2DB56CB6989}"/>
    <dgm:cxn modelId="{A0A32968-D6B9-49C7-AC4C-095ADEC4934C}" type="presOf" srcId="{F9B8AAD5-DE97-411E-AE0B-C8E0A0269053}" destId="{E8D1CAA3-6AAB-41BD-8B7C-52A64EB42566}" srcOrd="1" destOrd="0" presId="urn:microsoft.com/office/officeart/2005/8/layout/orgChart1"/>
    <dgm:cxn modelId="{F2FB2F38-118C-4DE6-9C57-41AAB0DA278A}" type="presOf" srcId="{7E4C4733-856B-4272-BC10-2697B8AAF611}" destId="{3BF02850-77E9-4B6F-9088-2EB5E347AAB8}"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963CDF5C-2376-4FEC-BD39-FF85A5F71316}" type="presOf" srcId="{FCD38E36-3C27-4DA4-A857-B7E940DECB98}" destId="{49BFBD59-837C-4DCB-B593-035C9E96CF0D}" srcOrd="0" destOrd="0" presId="urn:microsoft.com/office/officeart/2005/8/layout/orgChart1"/>
    <dgm:cxn modelId="{1714E842-6019-4424-B4F8-84E53FC40EFC}" type="presOf" srcId="{A95CA22D-9F7E-47CC-9F01-99CB8934F618}" destId="{711727AF-923B-45DA-914F-601ED338A4EF}" srcOrd="1" destOrd="0" presId="urn:microsoft.com/office/officeart/2005/8/layout/orgChart1"/>
    <dgm:cxn modelId="{DF176164-0F9E-4D38-9615-ED4F434EB2E4}" type="presOf" srcId="{617D05D5-DDA2-49B4-836C-8027BF68F3BD}" destId="{61F532DC-239E-4725-A4CC-6F174D54AF61}" srcOrd="0" destOrd="0" presId="urn:microsoft.com/office/officeart/2005/8/layout/orgChart1"/>
    <dgm:cxn modelId="{E1EBBEE3-F7D0-4BE1-BEA0-EB19454E397C}" srcId="{D8FE9FF5-588B-41A9-BD18-CCDB2F8668AE}" destId="{03435ED0-C47B-4602-AB27-DFC765EBCE95}" srcOrd="1" destOrd="0" parTransId="{DB3175EE-E266-42FD-BA02-EB8FE98F15A6}" sibTransId="{1CB987C9-F2DF-4FC7-B54F-77687B45E1FA}"/>
    <dgm:cxn modelId="{C5DCBA14-85F1-4FE0-9F5F-7DF90411C460}" type="presOf" srcId="{B3C21115-CEE6-4510-8853-44A33830FA2C}" destId="{30652F11-8A1F-4C71-8225-CE6D5FE6AA95}"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668EED45-90A7-478C-89BC-322B89124CD8}" type="presOf" srcId="{93B8183F-EF78-4949-A426-399F57497286}" destId="{59200F9C-94A8-4990-BF39-B25B10830B11}" srcOrd="0" destOrd="0" presId="urn:microsoft.com/office/officeart/2005/8/layout/orgChart1"/>
    <dgm:cxn modelId="{3FA8B97B-DA4A-404A-9493-8165E8011504}" type="presOf" srcId="{0D8C3153-B21D-4766-89E0-03BF640927D2}" destId="{D1148815-354C-4D91-B97D-D9C7633DAB4E}" srcOrd="0" destOrd="0" presId="urn:microsoft.com/office/officeart/2005/8/layout/orgChart1"/>
    <dgm:cxn modelId="{E468892D-0B39-43C8-8FB0-659158F98602}" type="presOf" srcId="{AAAFFAF6-32C8-46AF-948A-F99684C76DD0}" destId="{E13334BD-3ABE-4E42-85A4-51DEA1A0A7A0}" srcOrd="0" destOrd="0" presId="urn:microsoft.com/office/officeart/2005/8/layout/orgChart1"/>
    <dgm:cxn modelId="{D9DC5728-3348-42DD-AD41-58E89D72E9E9}" type="presOf" srcId="{1D48A51F-29FC-43B0-A5B0-D3525C324D8F}" destId="{3930D9B9-DA99-4ACB-BFA9-44E59C3A548B}" srcOrd="0" destOrd="0" presId="urn:microsoft.com/office/officeart/2005/8/layout/orgChart1"/>
    <dgm:cxn modelId="{A6A76FDD-CBFF-44F6-8F6F-3C6FF1FA97C9}" type="presOf" srcId="{AC5E483B-3BD9-40E0-86EB-EEB0E212A502}" destId="{D3429B48-7882-4B61-BB03-91A7DC18B05E}" srcOrd="0" destOrd="0" presId="urn:microsoft.com/office/officeart/2005/8/layout/orgChart1"/>
    <dgm:cxn modelId="{3AD1AD4D-620E-4AFB-B5D3-251C2230DDAE}" type="presOf" srcId="{62770581-AB44-4FE4-AA90-4B43A54D45EA}" destId="{5BE22EF2-ED34-4A21-A915-EA3061037B3D}" srcOrd="0" destOrd="0" presId="urn:microsoft.com/office/officeart/2005/8/layout/orgChart1"/>
    <dgm:cxn modelId="{F4C366F4-D699-437D-A6EE-751E9952727A}" srcId="{FCD38E36-3C27-4DA4-A857-B7E940DECB98}" destId="{AC5E483B-3BD9-40E0-86EB-EEB0E212A502}" srcOrd="1" destOrd="0" parTransId="{01989BE6-8660-4DD8-B672-5432C36165D2}" sibTransId="{9BD86E44-63E1-4A68-A7A4-4EECE777D30A}"/>
    <dgm:cxn modelId="{76FC9391-F174-4BED-B8EC-435116E36B3D}" type="presOf" srcId="{78F380A8-DC51-4ACF-82C9-7156AF147683}" destId="{A87006AB-6D68-4689-B3A7-4C1BE7978D91}" srcOrd="0" destOrd="0" presId="urn:microsoft.com/office/officeart/2005/8/layout/orgChart1"/>
    <dgm:cxn modelId="{89A1D2F4-FC6B-48CB-8741-5BE3DA24E502}" type="presOf" srcId="{2206A873-4603-41EF-921C-C737AD869715}" destId="{DECA891A-E4FC-4A49-87C0-DF45F495A6FB}" srcOrd="1" destOrd="0" presId="urn:microsoft.com/office/officeart/2005/8/layout/orgChart1"/>
    <dgm:cxn modelId="{4FB831F4-24C2-4902-8687-9C710D838F0D}" type="presOf" srcId="{9FBE8BC9-213B-42F5-8A02-7BAA8A7C1D7B}" destId="{57EB69F5-A11F-425E-B3DB-167C4F8ECC20}" srcOrd="0" destOrd="0" presId="urn:microsoft.com/office/officeart/2005/8/layout/orgChart1"/>
    <dgm:cxn modelId="{4875D4DF-B9A9-49B6-A8B5-14D834F208EB}" type="presOf" srcId="{B51833E4-FFD3-454D-B1D0-94D8DF7AEAAF}" destId="{04E1C24A-EBD3-45C1-A766-CFEA3DE2E1D1}" srcOrd="0" destOrd="0" presId="urn:microsoft.com/office/officeart/2005/8/layout/orgChart1"/>
    <dgm:cxn modelId="{11BEB44D-7295-4471-9757-C7CB423DE6DB}" type="presOf" srcId="{7E07112B-71F9-4417-8F1F-016910385409}" destId="{5B937D6E-8DEC-41FE-8D63-1927A000C013}" srcOrd="0" destOrd="0" presId="urn:microsoft.com/office/officeart/2005/8/layout/orgChart1"/>
    <dgm:cxn modelId="{B5E14E8C-4908-46BD-9B5A-8F5DDB7F646B}" type="presOf" srcId="{EE662884-85C7-4EC9-96D5-121F3BD8595B}" destId="{73D66F50-D9EB-4A21-B305-1454F1595825}" srcOrd="1" destOrd="0" presId="urn:microsoft.com/office/officeart/2005/8/layout/orgChart1"/>
    <dgm:cxn modelId="{908E67F3-5F84-4B2C-95C4-D3DDB2C85065}" type="presOf" srcId="{7E4C4733-856B-4272-BC10-2697B8AAF611}" destId="{F6422571-72A0-43DA-9107-76544D1F1692}" srcOrd="1"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C09D5A52-CFEB-4D1D-85A6-7EF4418E6EC7}" type="presOf" srcId="{826243D3-007F-4509-9160-E80250CD5602}" destId="{8271B30D-A5DC-4DAF-AEF7-02ADEC5296AF}" srcOrd="0" destOrd="0" presId="urn:microsoft.com/office/officeart/2005/8/layout/orgChart1"/>
    <dgm:cxn modelId="{83D013C5-E874-4563-AB6F-CF074211E0FA}" type="presOf" srcId="{2470A1BA-8815-4226-A58B-0A692A69F60E}" destId="{6AF12413-10A3-497C-8AFE-2FD6A3123AEC}" srcOrd="0"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74376AAC-51CC-4D7D-A277-DF6862CA6986}" type="presOf" srcId="{F4CDEE21-7287-4911-BE63-32083597518E}" destId="{5DB08324-8B80-4EB2-AB90-E264C9F78FB7}" srcOrd="0" destOrd="0" presId="urn:microsoft.com/office/officeart/2005/8/layout/orgChart1"/>
    <dgm:cxn modelId="{ED75E9F2-8007-4199-9F30-CE2DDA8BA0F1}" type="presOf" srcId="{9F343F82-E6D0-4006-BEFA-4907D16DA65A}" destId="{5C4B66D1-4303-4725-B6B9-F14D051CC147}" srcOrd="1" destOrd="0" presId="urn:microsoft.com/office/officeart/2005/8/layout/orgChart1"/>
    <dgm:cxn modelId="{F4AC85F2-7EE6-471E-8B5C-1FF4B8091372}" srcId="{7E4C4733-856B-4272-BC10-2697B8AAF611}" destId="{2202EED5-F64C-4F5B-AB01-9B842EDB4A7B}" srcOrd="2" destOrd="0" parTransId="{B84993B5-F9FB-4492-A6D9-067F6D26EB99}" sibTransId="{6501A15A-F86E-4DC3-B032-0E0877586351}"/>
    <dgm:cxn modelId="{ECF59A2F-F40B-495A-97D1-43EDDAC619E3}" type="presOf" srcId="{B3C21115-CEE6-4510-8853-44A33830FA2C}" destId="{FB341DA7-5171-441E-9425-957C7838E4AD}" srcOrd="1"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969B8BCD-156F-4FBE-A581-2D99DE5B52D2}" srcId="{46A74F8A-8E0F-4730-9ADE-D81C525A7376}" destId="{E06DF700-F274-47A2-97DD-8BB3ECEE4787}" srcOrd="0" destOrd="0" parTransId="{D7BAF531-F8C4-4500-9FA5-3D9A2B444F8B}" sibTransId="{B5623B01-8632-49A6-B138-382B2D4EE0A8}"/>
    <dgm:cxn modelId="{AE5B43EE-2AC3-4B1B-9808-AEF956E1414E}" type="presOf" srcId="{B9FC32A6-92D0-4EFE-B35E-906DF4D49779}" destId="{02658795-357E-479C-92AE-941169ABB53E}"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B943D00E-4215-4C35-9123-E8C293641A7A}" type="presOf" srcId="{17E83BE7-C836-4345-8977-B86F9C34C810}" destId="{D9B43B98-92BC-4B29-BB21-5E8EB4AD3758}" srcOrd="0" destOrd="0" presId="urn:microsoft.com/office/officeart/2005/8/layout/orgChart1"/>
    <dgm:cxn modelId="{179B5FBB-FE30-43C4-84A1-2A50E5C57CDA}" type="presOf" srcId="{3998DF05-1E33-4CCF-BDA2-397E2BCC4B1F}" destId="{EBC08023-9774-4797-8FBF-10BB3C4D4740}" srcOrd="0" destOrd="0" presId="urn:microsoft.com/office/officeart/2005/8/layout/orgChart1"/>
    <dgm:cxn modelId="{C18FB946-5E4B-4EC4-BE03-06546567F63A}" type="presOf" srcId="{DD3A912E-9216-41E2-B101-2E974355A4D0}" destId="{8BE02135-207A-432E-858E-3BBC54A266F5}" srcOrd="0" destOrd="0" presId="urn:microsoft.com/office/officeart/2005/8/layout/orgChart1"/>
    <dgm:cxn modelId="{EB93F63A-69A1-4EEA-962D-FF97575E24C1}" type="presOf" srcId="{EB67421D-26CE-43D4-B396-CF80D846D7D7}" destId="{F01C4DDE-AE9C-4487-893F-EE1D8CC2974F}" srcOrd="1" destOrd="0" presId="urn:microsoft.com/office/officeart/2005/8/layout/orgChart1"/>
    <dgm:cxn modelId="{DBFD6464-1414-4AAB-B3B5-4577F4AD96C0}" type="presOf" srcId="{ECF65943-2623-455B-A79C-E47F11B2954A}" destId="{805EFE40-8918-42DE-BA9E-C91719FFFB13}" srcOrd="0" destOrd="0" presId="urn:microsoft.com/office/officeart/2005/8/layout/orgChart1"/>
    <dgm:cxn modelId="{6DD98B83-4AB5-41A6-978A-735CABE8CA01}" type="presOf" srcId="{B84993B5-F9FB-4492-A6D9-067F6D26EB99}" destId="{A071C7EA-87A1-4FB0-926D-33F6D3D1EDAB}" srcOrd="0" destOrd="0" presId="urn:microsoft.com/office/officeart/2005/8/layout/orgChart1"/>
    <dgm:cxn modelId="{082F237F-63D0-4BDD-9DED-9637294E48DA}" type="presOf" srcId="{004EC80B-BB21-447E-B4B0-AC56F120F3BC}" destId="{FA7BCE55-BC0E-432D-8D5D-275D8AD33A6A}" srcOrd="0" destOrd="0" presId="urn:microsoft.com/office/officeart/2005/8/layout/orgChart1"/>
    <dgm:cxn modelId="{1502D7D3-1C96-4AC6-B46E-D21BE9ED83B2}" type="presOf" srcId="{41A3F564-F38A-4E0C-8F52-C5E7A41848FD}" destId="{533A1F88-4E2B-42B7-8116-79B4C82F5AA8}" srcOrd="0" destOrd="0" presId="urn:microsoft.com/office/officeart/2005/8/layout/orgChart1"/>
    <dgm:cxn modelId="{3D04B8AE-BA6A-49A3-BDBD-3E59D772899B}" type="presOf" srcId="{772CF493-BA96-45EB-9849-F659B6C746D4}" destId="{E5D3C0AA-B535-4F46-96C8-9F389601DC15}" srcOrd="1" destOrd="0" presId="urn:microsoft.com/office/officeart/2005/8/layout/orgChart1"/>
    <dgm:cxn modelId="{72523E7A-310A-47BB-B873-FF28FC269180}" type="presOf" srcId="{C0C4184A-5CF6-47B7-A7C8-7E22C205A7A0}" destId="{C975E6A3-1EF1-4AD7-96DB-7E9B821E489A}" srcOrd="0" destOrd="0" presId="urn:microsoft.com/office/officeart/2005/8/layout/orgChart1"/>
    <dgm:cxn modelId="{FCE9DE1B-33FE-4C7E-A795-06F82B093157}" type="presOf" srcId="{01989BE6-8660-4DD8-B672-5432C36165D2}" destId="{F5F285A6-4A7E-405B-A12C-DD0528DC2933}" srcOrd="0" destOrd="0" presId="urn:microsoft.com/office/officeart/2005/8/layout/orgChart1"/>
    <dgm:cxn modelId="{DBA3EE3A-A0B4-4A22-8863-99DC1CAB27F1}" type="presOf" srcId="{D7BAF531-F8C4-4500-9FA5-3D9A2B444F8B}" destId="{49A8391A-744E-44C8-BA2D-E2DFE2A97471}" srcOrd="0" destOrd="0" presId="urn:microsoft.com/office/officeart/2005/8/layout/orgChart1"/>
    <dgm:cxn modelId="{F46BCFD4-ED21-4087-B0E8-70756B1F4088}" type="presOf" srcId="{19084F12-4DB5-43EF-A291-90951AE30656}" destId="{4D16C7DE-BF1C-441B-B614-C5811BE2C756}" srcOrd="1"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E1FDBB74-2F6D-4F25-8C2A-F3E46D762353}" type="presOf" srcId="{0D8C3153-B21D-4766-89E0-03BF640927D2}" destId="{97F0F300-7F11-46BD-856A-92F144B4A923}" srcOrd="1" destOrd="0" presId="urn:microsoft.com/office/officeart/2005/8/layout/orgChart1"/>
    <dgm:cxn modelId="{843FFEDA-B4E0-4A8F-A8EA-E916250B7540}" srcId="{E92805FB-5250-495F-BDBA-4B7C1CF1376A}" destId="{B51833E4-FFD3-454D-B1D0-94D8DF7AEAAF}" srcOrd="0" destOrd="0" parTransId="{AAAFFAF6-32C8-46AF-948A-F99684C76DD0}" sibTransId="{69C36434-8B54-411B-8ED0-90733F50D59C}"/>
    <dgm:cxn modelId="{83D7910B-3ADD-4CB0-AC6F-21A61F73244D}" srcId="{04D7BA52-CE77-43C2-B358-93D44A973F92}" destId="{94020592-0CFC-4F66-949D-B3C1F7A8A24E}" srcOrd="3" destOrd="0" parTransId="{EE992DF1-0D6D-4D2D-AB7B-FDF7071D0959}" sibTransId="{11F87075-BC2D-4F5E-8F3B-A0FC665BF1DB}"/>
    <dgm:cxn modelId="{113502FB-08B0-4FFD-9341-52BB22886EE4}" type="presOf" srcId="{16A37489-EA84-4873-9F34-A684DEF0BB9F}" destId="{E486BE88-ADE0-4F39-B35B-11A731A1616F}" srcOrd="0" destOrd="0" presId="urn:microsoft.com/office/officeart/2005/8/layout/orgChart1"/>
    <dgm:cxn modelId="{CB6909E7-6429-4E2D-A3CA-37A29492CFEE}" type="presOf" srcId="{94020592-0CFC-4F66-949D-B3C1F7A8A24E}" destId="{9BEB6395-7F54-41F9-99C5-13EB336DC5A2}" srcOrd="1" destOrd="0" presId="urn:microsoft.com/office/officeart/2005/8/layout/orgChart1"/>
    <dgm:cxn modelId="{77674B40-4694-49B9-9435-A649E2F0EDAC}" type="presOf" srcId="{009E80EF-9C1B-4320-BAD0-805597A5C7DE}" destId="{B06E1F94-07C7-4DCF-B66E-A35939A0D98D}" srcOrd="1" destOrd="0" presId="urn:microsoft.com/office/officeart/2005/8/layout/orgChart1"/>
    <dgm:cxn modelId="{7ABC69A7-B615-4704-B7FB-5EA987DA8594}" type="presOf" srcId="{917FBAA7-FAF7-4DEA-8281-7AC931A37725}" destId="{DE9EA22C-2206-4AAA-81F4-6DE47BDC9C2D}"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525C63B4-14D7-4220-A10B-7DBF6CF02D8D}" srcId="{7E07112B-71F9-4417-8F1F-016910385409}" destId="{46A74F8A-8E0F-4730-9ADE-D81C525A7376}" srcOrd="3" destOrd="0" parTransId="{41A3F564-F38A-4E0C-8F52-C5E7A41848FD}" sibTransId="{A255C135-FF80-4BBC-B44A-E172EAA6DC28}"/>
    <dgm:cxn modelId="{F0847FF9-3D71-4F17-8A93-1466210CDA24}" type="presOf" srcId="{E92805FB-5250-495F-BDBA-4B7C1CF1376A}" destId="{9AC01A98-1237-4516-849A-EB6C89FA8F30}" srcOrd="0" destOrd="0" presId="urn:microsoft.com/office/officeart/2005/8/layout/orgChart1"/>
    <dgm:cxn modelId="{7AE68D37-F730-4F52-BF1F-BCB6B17AF716}" type="presOf" srcId="{80892BC8-5833-4540-ACD2-A2EF34393319}" destId="{0F157DE8-A02F-4721-9821-E5164613C659}"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23F5DF94-D801-4A15-8784-22455E7C5183}" type="presOf" srcId="{FA044DF9-0014-44E8-8108-13B383C2A851}" destId="{ECC0EB94-4149-478F-85CC-1272D4008280}" srcOrd="0" destOrd="0" presId="urn:microsoft.com/office/officeart/2005/8/layout/orgChart1"/>
    <dgm:cxn modelId="{6D7FB172-3D74-44D1-BF3D-DAA3B42AA2F4}" type="presOf" srcId="{3114BE88-E0E1-4C6B-9CF2-5ACC106BCBFE}" destId="{E6144C8C-6156-4834-B993-CE59CD0BDC0D}" srcOrd="1" destOrd="0" presId="urn:microsoft.com/office/officeart/2005/8/layout/orgChart1"/>
    <dgm:cxn modelId="{9B83F367-AD74-41AE-816F-977A297DF0A0}" type="presOf" srcId="{78ADAD5D-9EE5-4927-A00D-C3E8F626DEDA}" destId="{DB134217-60D9-428B-99F3-133A99589FBC}" srcOrd="0" destOrd="0" presId="urn:microsoft.com/office/officeart/2005/8/layout/orgChart1"/>
    <dgm:cxn modelId="{37D4D76A-0240-4643-870A-08991966DD96}" type="presOf" srcId="{FBC082DB-07B5-4B7C-8CB9-4A360743845F}" destId="{45B45BCC-CA24-475C-9819-E0BF46FD66D4}" srcOrd="1" destOrd="0" presId="urn:microsoft.com/office/officeart/2005/8/layout/orgChart1"/>
    <dgm:cxn modelId="{3FB064CB-007A-4589-9BF5-84E24A559F63}" type="presOf" srcId="{D8FE9FF5-588B-41A9-BD18-CCDB2F8668AE}" destId="{21179706-48BC-4C43-842C-D6657EF2570F}" srcOrd="0" destOrd="0" presId="urn:microsoft.com/office/officeart/2005/8/layout/orgChart1"/>
    <dgm:cxn modelId="{634C292A-34BB-4B0F-B579-887FD6810374}" type="presOf" srcId="{617D05D5-DDA2-49B4-836C-8027BF68F3BD}" destId="{A464870E-32BF-4530-A840-452FE3B5F120}" srcOrd="1"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D9B02C5B-9A5B-44F7-87F9-4131E8C03344}" type="presOf" srcId="{FF621947-BE3A-4F8A-BCF1-BCE23AAE4664}" destId="{A38391EC-557F-4773-83C8-0082D41FB357}"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69F6D2C9-DDB3-4109-B030-637DA0387A92}" type="presOf" srcId="{EFFB12E8-21D8-46AF-B63F-2C93D73AB6E8}" destId="{B6E02740-45D0-4EC9-859F-4D6745B2B1A3}" srcOrd="1" destOrd="0" presId="urn:microsoft.com/office/officeart/2005/8/layout/orgChart1"/>
    <dgm:cxn modelId="{CE027F38-A171-411E-818E-92A04EB9C279}" type="presOf" srcId="{80892BC8-5833-4540-ACD2-A2EF34393319}" destId="{66063A10-7DAB-4DDC-9882-AA5C793C314E}" srcOrd="1" destOrd="0" presId="urn:microsoft.com/office/officeart/2005/8/layout/orgChart1"/>
    <dgm:cxn modelId="{4A844E2B-90A9-462A-9C60-438C84467AF9}" type="presOf" srcId="{7E07112B-71F9-4417-8F1F-016910385409}" destId="{3340A7F6-3811-44A1-B1E7-BB62B2F04051}" srcOrd="1" destOrd="0" presId="urn:microsoft.com/office/officeart/2005/8/layout/orgChart1"/>
    <dgm:cxn modelId="{7E982AC0-F0D7-4B6C-B4CC-14FD22A0BEC9}" srcId="{80892BC8-5833-4540-ACD2-A2EF34393319}" destId="{EF049510-7CD8-4824-8082-D8E0B125ECDC}" srcOrd="0" destOrd="0" parTransId="{4CD5F48A-7723-4F97-B81A-DDF85F8C4C9B}" sibTransId="{5D362EDB-6610-4118-A3C2-3B839D1BEA7E}"/>
    <dgm:cxn modelId="{581537BE-5C4B-4C42-B150-53D77439001E}" type="presOf" srcId="{17354F51-3C64-43F8-8BEE-EB364B877872}" destId="{AB278806-790B-40BA-A0A0-8DF58DDC34D6}" srcOrd="1" destOrd="0" presId="urn:microsoft.com/office/officeart/2005/8/layout/orgChart1"/>
    <dgm:cxn modelId="{22CB7802-AFC5-4568-BA48-A9C41D345AA2}" type="presOf" srcId="{E06DF700-F274-47A2-97DD-8BB3ECEE4787}" destId="{ED073985-7D86-49D2-9890-84DA0BA794A2}" srcOrd="1" destOrd="0" presId="urn:microsoft.com/office/officeart/2005/8/layout/orgChart1"/>
    <dgm:cxn modelId="{828429A6-CFE9-430E-AB14-8832D6D10538}" type="presOf" srcId="{94020592-0CFC-4F66-949D-B3C1F7A8A24E}" destId="{527A64F6-1619-49B6-B832-D1C510DCC2A1}" srcOrd="0"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69C00799-8F4A-4724-B870-84519B06F695}" type="presOf" srcId="{23AB0C3E-A772-4F10-BA95-10DE9DF359EC}" destId="{97F44399-996C-46EE-BFA6-9C76D5455436}" srcOrd="0" destOrd="0" presId="urn:microsoft.com/office/officeart/2005/8/layout/orgChart1"/>
    <dgm:cxn modelId="{266A8137-E72D-427A-A9C2-F85277B11AD5}" type="presOf" srcId="{E06DF700-F274-47A2-97DD-8BB3ECEE4787}" destId="{EC9C0F2B-B475-40CA-A8B8-68D929EA4CA5}" srcOrd="0" destOrd="0" presId="urn:microsoft.com/office/officeart/2005/8/layout/orgChart1"/>
    <dgm:cxn modelId="{BE395B87-370D-40BD-8D75-5688B9B2841B}" type="presOf" srcId="{EE992DF1-0D6D-4D2D-AB7B-FDF7071D0959}" destId="{F3983B73-AD09-4D8E-BF22-F39627AC39B2}" srcOrd="0" destOrd="0" presId="urn:microsoft.com/office/officeart/2005/8/layout/orgChart1"/>
    <dgm:cxn modelId="{25C40C8F-1CF7-4A79-97D0-791126818636}" srcId="{7E4C4733-856B-4272-BC10-2697B8AAF611}" destId="{617D05D5-DDA2-49B4-836C-8027BF68F3BD}" srcOrd="1" destOrd="0" parTransId="{674CFB35-BF1D-45B5-94C6-FFCDDA07E0F1}" sibTransId="{59FA3E62-5CDF-45EB-9A3A-257556096163}"/>
    <dgm:cxn modelId="{086FFD2A-2557-4D32-B702-B93E1D5D3D5D}" type="presOf" srcId="{EFFB12E8-21D8-46AF-B63F-2C93D73AB6E8}" destId="{54C894EA-4E5B-4B76-B4A7-63DD5347B08B}" srcOrd="0"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53A3A893-3324-4985-9555-5D8DE89DF12C}" srcId="{46A74F8A-8E0F-4730-9ADE-D81C525A7376}" destId="{17E83BE7-C836-4345-8977-B86F9C34C810}" srcOrd="1" destOrd="0" parTransId="{526D90A4-3FC3-487C-8A3B-A48E8EE7190A}" sibTransId="{5253F45D-AD36-425D-BE01-CB553913A223}"/>
    <dgm:cxn modelId="{B4B18AC3-899F-4540-A749-153C603FD3E9}" type="presOf" srcId="{46A74F8A-8E0F-4730-9ADE-D81C525A7376}" destId="{938771B6-67A5-43FC-BE12-30A140E6858A}" srcOrd="1" destOrd="0" presId="urn:microsoft.com/office/officeart/2005/8/layout/orgChart1"/>
    <dgm:cxn modelId="{5B88FE49-BFF4-4888-A72F-9C8121BE9C82}" type="presOf" srcId="{4CD5F48A-7723-4F97-B81A-DDF85F8C4C9B}" destId="{56991DFB-89B2-4838-B3D6-C69F9E36636F}" srcOrd="0" destOrd="0" presId="urn:microsoft.com/office/officeart/2005/8/layout/orgChart1"/>
    <dgm:cxn modelId="{A77CF918-A1A3-4AB7-80FA-82D4A07CBFDA}" type="presOf" srcId="{9F9A91A7-9DE0-430D-814C-71CB8F6A11B3}" destId="{97102E3C-B59E-4B5F-AAF2-0C08521F4023}"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9FAFA1A5-F0E3-4AB5-A844-98282198AE2F}" type="presOf" srcId="{16AA2A3E-9431-4458-B853-F28AAE2F7B22}" destId="{358FFB8A-342A-4115-ADF1-46172D63FE06}" srcOrd="0" destOrd="0" presId="urn:microsoft.com/office/officeart/2005/8/layout/orgChart1"/>
    <dgm:cxn modelId="{A9FA11B0-80C6-4C3E-8628-4FBE69868E38}" type="presOf" srcId="{EE662884-85C7-4EC9-96D5-121F3BD8595B}" destId="{B1E71FF7-6C37-462F-B591-7D72ABD28646}"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AD34504A-BE61-4FF0-A5E5-A651494AACB0}" type="presOf" srcId="{17E83BE7-C836-4345-8977-B86F9C34C810}" destId="{B97B59AA-00F5-4558-804C-C2C846A4F386}" srcOrd="1" destOrd="0" presId="urn:microsoft.com/office/officeart/2005/8/layout/orgChart1"/>
    <dgm:cxn modelId="{E8A61A0E-6FCF-4676-BDE5-1C177DCEC5F0}" srcId="{D8FE9FF5-588B-41A9-BD18-CCDB2F8668AE}" destId="{17354F51-3C64-43F8-8BEE-EB364B877872}" srcOrd="0" destOrd="0" parTransId="{23AB0C3E-A772-4F10-BA95-10DE9DF359EC}" sibTransId="{A05C6323-E2C0-4B0E-A1ED-3F2F3673C6E8}"/>
    <dgm:cxn modelId="{D42CBCFE-E067-4226-A58C-345345C5FE7B}" type="presOf" srcId="{03435ED0-C47B-4602-AB27-DFC765EBCE95}" destId="{EA7C1844-DD24-477D-9081-0F910D6323BF}" srcOrd="0" destOrd="0" presId="urn:microsoft.com/office/officeart/2005/8/layout/orgChart1"/>
    <dgm:cxn modelId="{24D67B4E-08FB-4584-B091-96F0820AE4C1}" type="presOf" srcId="{566688E7-249C-4555-9397-BB1079C4A18B}" destId="{47389238-9A57-463D-A414-65EE800E79A9}" srcOrd="1" destOrd="0" presId="urn:microsoft.com/office/officeart/2005/8/layout/orgChart1"/>
    <dgm:cxn modelId="{8856675E-BD3C-4EB5-835D-76868912E5BF}" srcId="{7E07112B-71F9-4417-8F1F-016910385409}" destId="{D8FE9FF5-588B-41A9-BD18-CCDB2F8668AE}" srcOrd="7" destOrd="0" parTransId="{CD9AB892-0B32-479B-9832-9A977638BD85}" sibTransId="{9888173C-EEA9-4180-AE39-4DD2C1DAE5D1}"/>
    <dgm:cxn modelId="{F50F03C2-88B7-4356-B4B5-2E67B59498FD}" type="presOf" srcId="{EA5285F1-3C83-43BF-9209-5366AB150050}" destId="{9A1FC157-C68B-4DAB-9BE4-119FAD6D9E1E}" srcOrd="0" destOrd="0" presId="urn:microsoft.com/office/officeart/2005/8/layout/orgChart1"/>
    <dgm:cxn modelId="{20A825F3-F79A-4B5C-83B5-F234B41DB0B4}" type="presParOf" srcId="{C9FAE80A-A11D-4A8C-AD10-0CA6141C6FD0}" destId="{C8299D4A-703B-42B8-85C4-83604ED6A5C8}" srcOrd="0" destOrd="0" presId="urn:microsoft.com/office/officeart/2005/8/layout/orgChart1"/>
    <dgm:cxn modelId="{7898856C-41C1-4A24-83A6-5061B90DC613}" type="presParOf" srcId="{C8299D4A-703B-42B8-85C4-83604ED6A5C8}" destId="{BD3388ED-9A82-4367-8DE5-919659351CBF}" srcOrd="0" destOrd="0" presId="urn:microsoft.com/office/officeart/2005/8/layout/orgChart1"/>
    <dgm:cxn modelId="{9FAE3678-1E36-4342-A0AA-81FB177FEDC4}" type="presParOf" srcId="{BD3388ED-9A82-4367-8DE5-919659351CBF}" destId="{5B937D6E-8DEC-41FE-8D63-1927A000C013}" srcOrd="0" destOrd="0" presId="urn:microsoft.com/office/officeart/2005/8/layout/orgChart1"/>
    <dgm:cxn modelId="{DFFFB7FF-7528-4011-9555-D0D907B7D646}" type="presParOf" srcId="{BD3388ED-9A82-4367-8DE5-919659351CBF}" destId="{3340A7F6-3811-44A1-B1E7-BB62B2F04051}" srcOrd="1" destOrd="0" presId="urn:microsoft.com/office/officeart/2005/8/layout/orgChart1"/>
    <dgm:cxn modelId="{767ED38F-C545-494A-8A3C-E03FF30D708B}" type="presParOf" srcId="{C8299D4A-703B-42B8-85C4-83604ED6A5C8}" destId="{C8D1D1D7-D6DE-4504-8041-94E50CB8547F}" srcOrd="1" destOrd="0" presId="urn:microsoft.com/office/officeart/2005/8/layout/orgChart1"/>
    <dgm:cxn modelId="{A7C2670B-6737-4153-A3F3-D02F713E91D5}" type="presParOf" srcId="{C8D1D1D7-D6DE-4504-8041-94E50CB8547F}" destId="{02658795-357E-479C-92AE-941169ABB53E}" srcOrd="0" destOrd="0" presId="urn:microsoft.com/office/officeart/2005/8/layout/orgChart1"/>
    <dgm:cxn modelId="{DA453C77-3E67-40CC-891E-128BC0AC4C24}" type="presParOf" srcId="{C8D1D1D7-D6DE-4504-8041-94E50CB8547F}" destId="{C10D4D01-4802-40D6-8F1E-E4376D1DD3AA}" srcOrd="1" destOrd="0" presId="urn:microsoft.com/office/officeart/2005/8/layout/orgChart1"/>
    <dgm:cxn modelId="{A5DB66A7-69B5-4171-8EB7-4BBA7641B46D}" type="presParOf" srcId="{C10D4D01-4802-40D6-8F1E-E4376D1DD3AA}" destId="{50DF98BD-F0ED-454C-B7A9-4890BE76862F}" srcOrd="0" destOrd="0" presId="urn:microsoft.com/office/officeart/2005/8/layout/orgChart1"/>
    <dgm:cxn modelId="{077C3F7F-9E26-43FA-B6D5-2D84C7246472}" type="presParOf" srcId="{50DF98BD-F0ED-454C-B7A9-4890BE76862F}" destId="{772B1B89-07D5-4344-A7ED-A3B55D16B265}" srcOrd="0" destOrd="0" presId="urn:microsoft.com/office/officeart/2005/8/layout/orgChart1"/>
    <dgm:cxn modelId="{FD60ACFF-4CD0-45DE-B250-BDAA46C47238}" type="presParOf" srcId="{50DF98BD-F0ED-454C-B7A9-4890BE76862F}" destId="{711727AF-923B-45DA-914F-601ED338A4EF}" srcOrd="1" destOrd="0" presId="urn:microsoft.com/office/officeart/2005/8/layout/orgChart1"/>
    <dgm:cxn modelId="{723BC92C-D31B-416E-B298-FBE5E2F73559}" type="presParOf" srcId="{C10D4D01-4802-40D6-8F1E-E4376D1DD3AA}" destId="{84B98399-58C9-46F1-BB0E-1EF7B635286F}" srcOrd="1" destOrd="0" presId="urn:microsoft.com/office/officeart/2005/8/layout/orgChart1"/>
    <dgm:cxn modelId="{53FC115F-BF52-4B27-BF75-2D640FDBF413}" type="presParOf" srcId="{84B98399-58C9-46F1-BB0E-1EF7B635286F}" destId="{D23CD916-D51B-4762-B91B-84F505D730E1}" srcOrd="0" destOrd="0" presId="urn:microsoft.com/office/officeart/2005/8/layout/orgChart1"/>
    <dgm:cxn modelId="{BDE25118-F046-4EED-96B6-78DCB00466AA}" type="presParOf" srcId="{84B98399-58C9-46F1-BB0E-1EF7B635286F}" destId="{3AC10A17-A02A-41BF-A295-C8AC712D91FF}" srcOrd="1" destOrd="0" presId="urn:microsoft.com/office/officeart/2005/8/layout/orgChart1"/>
    <dgm:cxn modelId="{D005B8F6-4E5B-41F4-A92B-802CC70DBF54}" type="presParOf" srcId="{3AC10A17-A02A-41BF-A295-C8AC712D91FF}" destId="{A238D3DA-8004-4FAE-8D06-EDF141231538}" srcOrd="0" destOrd="0" presId="urn:microsoft.com/office/officeart/2005/8/layout/orgChart1"/>
    <dgm:cxn modelId="{D3A023DA-F1EF-401A-A067-9FB636250007}" type="presParOf" srcId="{A238D3DA-8004-4FAE-8D06-EDF141231538}" destId="{DFBEB2C2-95E6-4402-9D14-BE1A629B2EE9}" srcOrd="0" destOrd="0" presId="urn:microsoft.com/office/officeart/2005/8/layout/orgChart1"/>
    <dgm:cxn modelId="{30A039B3-6794-4CE6-B0B1-8CA531EB3590}" type="presParOf" srcId="{A238D3DA-8004-4FAE-8D06-EDF141231538}" destId="{47389238-9A57-463D-A414-65EE800E79A9}" srcOrd="1" destOrd="0" presId="urn:microsoft.com/office/officeart/2005/8/layout/orgChart1"/>
    <dgm:cxn modelId="{B6C2937C-CDA8-487D-8515-017529CD3E7A}" type="presParOf" srcId="{3AC10A17-A02A-41BF-A295-C8AC712D91FF}" destId="{B01E579E-B76C-46C6-A522-AB26FA8E95A0}" srcOrd="1" destOrd="0" presId="urn:microsoft.com/office/officeart/2005/8/layout/orgChart1"/>
    <dgm:cxn modelId="{241D4725-4C80-47DF-A942-9FA9EC8532C3}" type="presParOf" srcId="{3AC10A17-A02A-41BF-A295-C8AC712D91FF}" destId="{F311FC29-8FAA-4960-A471-18B259E85BF1}" srcOrd="2" destOrd="0" presId="urn:microsoft.com/office/officeart/2005/8/layout/orgChart1"/>
    <dgm:cxn modelId="{7BECBD40-6259-42B4-9219-AFA77DE2B460}" type="presParOf" srcId="{84B98399-58C9-46F1-BB0E-1EF7B635286F}" destId="{CEB7B640-FB74-4FF3-B73E-0C1134770DB6}" srcOrd="2" destOrd="0" presId="urn:microsoft.com/office/officeart/2005/8/layout/orgChart1"/>
    <dgm:cxn modelId="{49B41A1B-320C-47C0-A8E8-611E8B93BA91}" type="presParOf" srcId="{84B98399-58C9-46F1-BB0E-1EF7B635286F}" destId="{803C00C8-31EF-4256-B664-971CDA4BDB5F}" srcOrd="3" destOrd="0" presId="urn:microsoft.com/office/officeart/2005/8/layout/orgChart1"/>
    <dgm:cxn modelId="{47DD9256-6BC4-422D-B949-3A24C37DA49B}" type="presParOf" srcId="{803C00C8-31EF-4256-B664-971CDA4BDB5F}" destId="{2B25E2E5-32B8-4D5D-A635-D9522F188FBA}" srcOrd="0" destOrd="0" presId="urn:microsoft.com/office/officeart/2005/8/layout/orgChart1"/>
    <dgm:cxn modelId="{DD701E0E-5B03-4842-9AB2-E4EAE6168A28}" type="presParOf" srcId="{2B25E2E5-32B8-4D5D-A635-D9522F188FBA}" destId="{2577878A-A286-4616-9519-616F4F375D03}" srcOrd="0" destOrd="0" presId="urn:microsoft.com/office/officeart/2005/8/layout/orgChart1"/>
    <dgm:cxn modelId="{ECBB35AA-B2FA-4D40-B05F-F35F72EAF67F}" type="presParOf" srcId="{2B25E2E5-32B8-4D5D-A635-D9522F188FBA}" destId="{966813B6-436A-48FF-B078-992455C95EC0}" srcOrd="1" destOrd="0" presId="urn:microsoft.com/office/officeart/2005/8/layout/orgChart1"/>
    <dgm:cxn modelId="{18555428-C5AA-40B9-8BBF-DC3E8A36A0AF}" type="presParOf" srcId="{803C00C8-31EF-4256-B664-971CDA4BDB5F}" destId="{B6567A21-8666-4BCD-927E-65BCB0F3023E}" srcOrd="1" destOrd="0" presId="urn:microsoft.com/office/officeart/2005/8/layout/orgChart1"/>
    <dgm:cxn modelId="{8709DE4F-B7A0-4CCD-AA5E-2416FD4B26DA}" type="presParOf" srcId="{803C00C8-31EF-4256-B664-971CDA4BDB5F}" destId="{14742211-66C9-47FE-A20F-A07FC1C69C0F}" srcOrd="2" destOrd="0" presId="urn:microsoft.com/office/officeart/2005/8/layout/orgChart1"/>
    <dgm:cxn modelId="{341D74B6-DFE1-4967-BC7D-87A80C77CB28}" type="presParOf" srcId="{84B98399-58C9-46F1-BB0E-1EF7B635286F}" destId="{ECED47EA-2DB0-4919-833E-BBD54E88658E}" srcOrd="4" destOrd="0" presId="urn:microsoft.com/office/officeart/2005/8/layout/orgChart1"/>
    <dgm:cxn modelId="{46D116D6-0FDD-4A80-BAB5-F726F773AD89}" type="presParOf" srcId="{84B98399-58C9-46F1-BB0E-1EF7B635286F}" destId="{99478D7C-5FD6-44B0-AC55-511F1268E00F}" srcOrd="5" destOrd="0" presId="urn:microsoft.com/office/officeart/2005/8/layout/orgChart1"/>
    <dgm:cxn modelId="{EF2EEE3F-880C-4AB6-A26E-812DA1559745}" type="presParOf" srcId="{99478D7C-5FD6-44B0-AC55-511F1268E00F}" destId="{0F180140-05C1-46A0-B471-A96A8B090DFA}" srcOrd="0" destOrd="0" presId="urn:microsoft.com/office/officeart/2005/8/layout/orgChart1"/>
    <dgm:cxn modelId="{82EEEAB8-A6FB-4704-9EB1-84170295C93A}" type="presParOf" srcId="{0F180140-05C1-46A0-B471-A96A8B090DFA}" destId="{59200F9C-94A8-4990-BF39-B25B10830B11}" srcOrd="0" destOrd="0" presId="urn:microsoft.com/office/officeart/2005/8/layout/orgChart1"/>
    <dgm:cxn modelId="{59915EB5-353A-41F5-9DCB-D53555C5CB1C}" type="presParOf" srcId="{0F180140-05C1-46A0-B471-A96A8B090DFA}" destId="{D00B5D5B-817F-40E8-BE06-B2988D2D77B4}" srcOrd="1" destOrd="0" presId="urn:microsoft.com/office/officeart/2005/8/layout/orgChart1"/>
    <dgm:cxn modelId="{62B9D8C5-16C4-496A-9D7D-503548B8E199}" type="presParOf" srcId="{99478D7C-5FD6-44B0-AC55-511F1268E00F}" destId="{4FDCFA7A-FDC0-41D5-92CC-004AA0D5EA55}" srcOrd="1" destOrd="0" presId="urn:microsoft.com/office/officeart/2005/8/layout/orgChart1"/>
    <dgm:cxn modelId="{D609233B-136B-4A45-8065-270ED090EC5B}" type="presParOf" srcId="{99478D7C-5FD6-44B0-AC55-511F1268E00F}" destId="{4215ADE1-E2EA-46FB-99EB-05620567DD9D}" srcOrd="2" destOrd="0" presId="urn:microsoft.com/office/officeart/2005/8/layout/orgChart1"/>
    <dgm:cxn modelId="{1199D341-2FA7-4004-9468-A79B61D77CA8}" type="presParOf" srcId="{C10D4D01-4802-40D6-8F1E-E4376D1DD3AA}" destId="{9276C68A-0C14-4D9B-9DD7-720320242804}" srcOrd="2" destOrd="0" presId="urn:microsoft.com/office/officeart/2005/8/layout/orgChart1"/>
    <dgm:cxn modelId="{84BB43F1-E3A9-472E-9D7B-01F15DEE4A13}" type="presParOf" srcId="{C8D1D1D7-D6DE-4504-8041-94E50CB8547F}" destId="{23FFCC0F-00D5-4A4D-9589-6E0D690D017E}" srcOrd="2" destOrd="0" presId="urn:microsoft.com/office/officeart/2005/8/layout/orgChart1"/>
    <dgm:cxn modelId="{611C2156-A4FF-472C-8EE8-94763DCC5B02}" type="presParOf" srcId="{C8D1D1D7-D6DE-4504-8041-94E50CB8547F}" destId="{3D749846-4D10-48A7-A424-28873792299C}" srcOrd="3" destOrd="0" presId="urn:microsoft.com/office/officeart/2005/8/layout/orgChart1"/>
    <dgm:cxn modelId="{33EE8786-A54C-441F-8984-290C84AC8305}" type="presParOf" srcId="{3D749846-4D10-48A7-A424-28873792299C}" destId="{F6CE8416-AFF0-434E-BC7D-6106F53F9F5F}" srcOrd="0" destOrd="0" presId="urn:microsoft.com/office/officeart/2005/8/layout/orgChart1"/>
    <dgm:cxn modelId="{3E56498F-2E63-4C57-BF32-7BA654C13FF9}" type="presParOf" srcId="{F6CE8416-AFF0-434E-BC7D-6106F53F9F5F}" destId="{0F157DE8-A02F-4721-9821-E5164613C659}" srcOrd="0" destOrd="0" presId="urn:microsoft.com/office/officeart/2005/8/layout/orgChart1"/>
    <dgm:cxn modelId="{4EEE3130-D268-4ED4-867B-249B2799BE89}" type="presParOf" srcId="{F6CE8416-AFF0-434E-BC7D-6106F53F9F5F}" destId="{66063A10-7DAB-4DDC-9882-AA5C793C314E}" srcOrd="1" destOrd="0" presId="urn:microsoft.com/office/officeart/2005/8/layout/orgChart1"/>
    <dgm:cxn modelId="{C6B078A0-BEEA-4398-B4B8-030F714A9B73}" type="presParOf" srcId="{3D749846-4D10-48A7-A424-28873792299C}" destId="{980146CD-A810-4897-A313-FC870FFF2412}" srcOrd="1" destOrd="0" presId="urn:microsoft.com/office/officeart/2005/8/layout/orgChart1"/>
    <dgm:cxn modelId="{32CF6313-9EDE-4DBC-B1C6-E73C97248E7D}" type="presParOf" srcId="{980146CD-A810-4897-A313-FC870FFF2412}" destId="{56991DFB-89B2-4838-B3D6-C69F9E36636F}" srcOrd="0" destOrd="0" presId="urn:microsoft.com/office/officeart/2005/8/layout/orgChart1"/>
    <dgm:cxn modelId="{8CB04E5B-793E-4D31-981E-7F67B8A8B0FB}" type="presParOf" srcId="{980146CD-A810-4897-A313-FC870FFF2412}" destId="{D879EF00-9124-4A6B-B7E7-1902B1602E75}" srcOrd="1" destOrd="0" presId="urn:microsoft.com/office/officeart/2005/8/layout/orgChart1"/>
    <dgm:cxn modelId="{35BECFA7-AAE7-45CE-95E2-08FC5C30C740}" type="presParOf" srcId="{D879EF00-9124-4A6B-B7E7-1902B1602E75}" destId="{93BFC3C3-F1DF-4CC5-8910-5C962CC39DB8}" srcOrd="0" destOrd="0" presId="urn:microsoft.com/office/officeart/2005/8/layout/orgChart1"/>
    <dgm:cxn modelId="{75391867-CCDF-4C51-ACF6-6C07B7AD31FE}" type="presParOf" srcId="{93BFC3C3-F1DF-4CC5-8910-5C962CC39DB8}" destId="{8BAEC84B-8747-4C93-825E-7412D668177F}" srcOrd="0" destOrd="0" presId="urn:microsoft.com/office/officeart/2005/8/layout/orgChart1"/>
    <dgm:cxn modelId="{EEDEF233-7A62-4F21-8CDE-DC3BB0AA2036}" type="presParOf" srcId="{93BFC3C3-F1DF-4CC5-8910-5C962CC39DB8}" destId="{6D942676-2FFD-4C36-A471-524057F9C52C}" srcOrd="1" destOrd="0" presId="urn:microsoft.com/office/officeart/2005/8/layout/orgChart1"/>
    <dgm:cxn modelId="{63EDB09F-4996-4BF9-BFE7-7A6F9696E2BC}" type="presParOf" srcId="{D879EF00-9124-4A6B-B7E7-1902B1602E75}" destId="{7DB7B063-1138-4FA9-9AC9-96C6777FB106}" srcOrd="1" destOrd="0" presId="urn:microsoft.com/office/officeart/2005/8/layout/orgChart1"/>
    <dgm:cxn modelId="{816A85E0-C56D-412F-845A-672CA77F13AF}" type="presParOf" srcId="{D879EF00-9124-4A6B-B7E7-1902B1602E75}" destId="{49BA8D73-CEDE-419A-BC2B-7C498225409A}" srcOrd="2" destOrd="0" presId="urn:microsoft.com/office/officeart/2005/8/layout/orgChart1"/>
    <dgm:cxn modelId="{9B5B726F-D939-45E2-B2BE-4D0E33A3DC02}" type="presParOf" srcId="{980146CD-A810-4897-A313-FC870FFF2412}" destId="{A38391EC-557F-4773-83C8-0082D41FB357}" srcOrd="2" destOrd="0" presId="urn:microsoft.com/office/officeart/2005/8/layout/orgChart1"/>
    <dgm:cxn modelId="{E9552F6B-AAA8-415A-B396-C2D248304002}" type="presParOf" srcId="{980146CD-A810-4897-A313-FC870FFF2412}" destId="{706CFE09-29DF-4405-9479-B68762AE0C7B}" srcOrd="3" destOrd="0" presId="urn:microsoft.com/office/officeart/2005/8/layout/orgChart1"/>
    <dgm:cxn modelId="{76D94F20-1EB1-49B2-A480-28A62067C64A}" type="presParOf" srcId="{706CFE09-29DF-4405-9479-B68762AE0C7B}" destId="{29C6717D-E4F4-4948-8565-5B085FCFA74A}" srcOrd="0" destOrd="0" presId="urn:microsoft.com/office/officeart/2005/8/layout/orgChart1"/>
    <dgm:cxn modelId="{ED4F3750-A799-4BC5-8B96-C8B0BC75F4DF}" type="presParOf" srcId="{29C6717D-E4F4-4948-8565-5B085FCFA74A}" destId="{675A1D3B-05B0-4DA5-810A-B4FD836B2539}" srcOrd="0" destOrd="0" presId="urn:microsoft.com/office/officeart/2005/8/layout/orgChart1"/>
    <dgm:cxn modelId="{889B02B5-20C6-4DCB-801F-141B65157011}" type="presParOf" srcId="{29C6717D-E4F4-4948-8565-5B085FCFA74A}" destId="{B06E1F94-07C7-4DCF-B66E-A35939A0D98D}" srcOrd="1" destOrd="0" presId="urn:microsoft.com/office/officeart/2005/8/layout/orgChart1"/>
    <dgm:cxn modelId="{577A31F3-7861-4F0F-A638-BC32D6A37648}" type="presParOf" srcId="{706CFE09-29DF-4405-9479-B68762AE0C7B}" destId="{6269B458-DC81-4ED5-B1C8-6D8F14E4EEDB}" srcOrd="1" destOrd="0" presId="urn:microsoft.com/office/officeart/2005/8/layout/orgChart1"/>
    <dgm:cxn modelId="{C59B4B8E-99E3-4EE1-86CD-050DB4095DE6}" type="presParOf" srcId="{706CFE09-29DF-4405-9479-B68762AE0C7B}" destId="{D14156A5-DBDD-45DB-83E8-40DDFAD43B17}" srcOrd="2" destOrd="0" presId="urn:microsoft.com/office/officeart/2005/8/layout/orgChart1"/>
    <dgm:cxn modelId="{B1FCA0B1-1096-42EF-BED4-6DF2BCF56959}" type="presParOf" srcId="{980146CD-A810-4897-A313-FC870FFF2412}" destId="{BD790F29-1368-4B6C-85F0-EAA782C216FE}" srcOrd="4" destOrd="0" presId="urn:microsoft.com/office/officeart/2005/8/layout/orgChart1"/>
    <dgm:cxn modelId="{48E62F6B-9F50-4C0D-AD47-066441C2FEEA}" type="presParOf" srcId="{980146CD-A810-4897-A313-FC870FFF2412}" destId="{A815C4D6-E1B2-4EFC-8CA7-E48DCCFC7436}" srcOrd="5" destOrd="0" presId="urn:microsoft.com/office/officeart/2005/8/layout/orgChart1"/>
    <dgm:cxn modelId="{B534A638-FC1A-49D4-9621-13F814FFD6AE}" type="presParOf" srcId="{A815C4D6-E1B2-4EFC-8CA7-E48DCCFC7436}" destId="{8ACD6E4B-6229-4D7D-B6B8-BFE9C928739B}" srcOrd="0" destOrd="0" presId="urn:microsoft.com/office/officeart/2005/8/layout/orgChart1"/>
    <dgm:cxn modelId="{83C44DE2-7FB1-47E2-9850-FA8D4845B848}" type="presParOf" srcId="{8ACD6E4B-6229-4D7D-B6B8-BFE9C928739B}" destId="{54C894EA-4E5B-4B76-B4A7-63DD5347B08B}" srcOrd="0" destOrd="0" presId="urn:microsoft.com/office/officeart/2005/8/layout/orgChart1"/>
    <dgm:cxn modelId="{82CF5710-2DB2-4D73-B442-615D3FAD14AD}" type="presParOf" srcId="{8ACD6E4B-6229-4D7D-B6B8-BFE9C928739B}" destId="{B6E02740-45D0-4EC9-859F-4D6745B2B1A3}" srcOrd="1" destOrd="0" presId="urn:microsoft.com/office/officeart/2005/8/layout/orgChart1"/>
    <dgm:cxn modelId="{9C0ED170-030C-42FD-BAB7-07CC2E5D6522}" type="presParOf" srcId="{A815C4D6-E1B2-4EFC-8CA7-E48DCCFC7436}" destId="{72F790C2-A516-4A1A-93AB-60E5C0C89119}" srcOrd="1" destOrd="0" presId="urn:microsoft.com/office/officeart/2005/8/layout/orgChart1"/>
    <dgm:cxn modelId="{79C49358-3F29-4E9B-B5BB-2C3F68910847}" type="presParOf" srcId="{A815C4D6-E1B2-4EFC-8CA7-E48DCCFC7436}" destId="{401F960D-CD8D-4E81-8142-AE9A8465F0CC}" srcOrd="2" destOrd="0" presId="urn:microsoft.com/office/officeart/2005/8/layout/orgChart1"/>
    <dgm:cxn modelId="{B94E7791-89EE-44E3-8013-B75ED244B897}" type="presParOf" srcId="{980146CD-A810-4897-A313-FC870FFF2412}" destId="{ECC0EB94-4149-478F-85CC-1272D4008280}" srcOrd="6" destOrd="0" presId="urn:microsoft.com/office/officeart/2005/8/layout/orgChart1"/>
    <dgm:cxn modelId="{931919D7-F645-4602-BB83-096AFC6DE8AA}" type="presParOf" srcId="{980146CD-A810-4897-A313-FC870FFF2412}" destId="{D91C1602-10A0-4B61-A2D0-D7A625D131B1}" srcOrd="7" destOrd="0" presId="urn:microsoft.com/office/officeart/2005/8/layout/orgChart1"/>
    <dgm:cxn modelId="{5D9F45FC-CD7F-4848-A503-5BC4884404AE}" type="presParOf" srcId="{D91C1602-10A0-4B61-A2D0-D7A625D131B1}" destId="{95C69932-42E5-472D-BC27-74AA868D68B2}" srcOrd="0" destOrd="0" presId="urn:microsoft.com/office/officeart/2005/8/layout/orgChart1"/>
    <dgm:cxn modelId="{4BE75156-941B-4DFA-9B64-79E8D6076E56}" type="presParOf" srcId="{95C69932-42E5-472D-BC27-74AA868D68B2}" destId="{16A411B1-49AF-4B3A-AA48-AFE85268E1DA}" srcOrd="0" destOrd="0" presId="urn:microsoft.com/office/officeart/2005/8/layout/orgChart1"/>
    <dgm:cxn modelId="{D4F7EF01-2646-47DF-A1F7-6385AB8FF83D}" type="presParOf" srcId="{95C69932-42E5-472D-BC27-74AA868D68B2}" destId="{01240F11-922A-49C8-B62C-345B273E906A}" srcOrd="1" destOrd="0" presId="urn:microsoft.com/office/officeart/2005/8/layout/orgChart1"/>
    <dgm:cxn modelId="{E4DA6A64-EBAD-41C1-AAB1-4B86255E4911}" type="presParOf" srcId="{D91C1602-10A0-4B61-A2D0-D7A625D131B1}" destId="{396FB402-9BA1-4760-8C92-93A398A23F24}" srcOrd="1" destOrd="0" presId="urn:microsoft.com/office/officeart/2005/8/layout/orgChart1"/>
    <dgm:cxn modelId="{5EEE423C-B14B-43B5-B44F-0C6AC1B3BBBC}" type="presParOf" srcId="{D91C1602-10A0-4B61-A2D0-D7A625D131B1}" destId="{6D611EDB-CB0C-45D5-9B54-5FD8D5F2C115}" srcOrd="2" destOrd="0" presId="urn:microsoft.com/office/officeart/2005/8/layout/orgChart1"/>
    <dgm:cxn modelId="{518FD316-7A86-4B96-95D4-4A376ABE54DB}" type="presParOf" srcId="{980146CD-A810-4897-A313-FC870FFF2412}" destId="{90DDC790-6C31-4C61-8B52-9F91DFFE7E67}" srcOrd="8" destOrd="0" presId="urn:microsoft.com/office/officeart/2005/8/layout/orgChart1"/>
    <dgm:cxn modelId="{903214C5-A6AA-4D50-AA5A-EB2BC1BA389B}" type="presParOf" srcId="{980146CD-A810-4897-A313-FC870FFF2412}" destId="{22133B9F-ADB8-4FC7-B9AE-D278064C2647}" srcOrd="9" destOrd="0" presId="urn:microsoft.com/office/officeart/2005/8/layout/orgChart1"/>
    <dgm:cxn modelId="{48C6060F-6DBE-4E9C-84F9-81845B27BD11}" type="presParOf" srcId="{22133B9F-ADB8-4FC7-B9AE-D278064C2647}" destId="{13B9CE6F-6532-4AF7-A851-02E1D514BF56}" srcOrd="0" destOrd="0" presId="urn:microsoft.com/office/officeart/2005/8/layout/orgChart1"/>
    <dgm:cxn modelId="{97B20630-AEC6-4912-B15E-BA6D6E0AA5C2}" type="presParOf" srcId="{13B9CE6F-6532-4AF7-A851-02E1D514BF56}" destId="{8271B30D-A5DC-4DAF-AEF7-02ADEC5296AF}" srcOrd="0" destOrd="0" presId="urn:microsoft.com/office/officeart/2005/8/layout/orgChart1"/>
    <dgm:cxn modelId="{3524AC01-8A61-4AA8-B9D4-456EC7ED50AD}" type="presParOf" srcId="{13B9CE6F-6532-4AF7-A851-02E1D514BF56}" destId="{A5805631-2B91-49C3-A58F-0BF556612EA0}" srcOrd="1" destOrd="0" presId="urn:microsoft.com/office/officeart/2005/8/layout/orgChart1"/>
    <dgm:cxn modelId="{3A987E3B-F4FB-4A18-B966-4C09DD501135}" type="presParOf" srcId="{22133B9F-ADB8-4FC7-B9AE-D278064C2647}" destId="{C96375B5-6549-480A-A95B-47DC43140070}" srcOrd="1" destOrd="0" presId="urn:microsoft.com/office/officeart/2005/8/layout/orgChart1"/>
    <dgm:cxn modelId="{EDD807F1-18F5-4D51-986D-D64686225D62}" type="presParOf" srcId="{22133B9F-ADB8-4FC7-B9AE-D278064C2647}" destId="{A5CCCC8D-B766-4330-A21E-4D90687BCD93}" srcOrd="2" destOrd="0" presId="urn:microsoft.com/office/officeart/2005/8/layout/orgChart1"/>
    <dgm:cxn modelId="{BB7D135C-9FBD-44F2-9224-B1016DF349EC}" type="presParOf" srcId="{980146CD-A810-4897-A313-FC870FFF2412}" destId="{4258D761-3B10-494A-8F56-0B1B2A1ABBD2}" srcOrd="10" destOrd="0" presId="urn:microsoft.com/office/officeart/2005/8/layout/orgChart1"/>
    <dgm:cxn modelId="{83AA5F21-E490-4E3B-8CDF-FAE388A33647}" type="presParOf" srcId="{980146CD-A810-4897-A313-FC870FFF2412}" destId="{AF48849B-DFD6-4281-A669-FE050FB32F81}" srcOrd="11" destOrd="0" presId="urn:microsoft.com/office/officeart/2005/8/layout/orgChart1"/>
    <dgm:cxn modelId="{46F15C26-36B5-428B-AEE7-761DE5113EEE}" type="presParOf" srcId="{AF48849B-DFD6-4281-A669-FE050FB32F81}" destId="{8A2930A7-22E6-4429-88AB-A270347C9CEA}" srcOrd="0" destOrd="0" presId="urn:microsoft.com/office/officeart/2005/8/layout/orgChart1"/>
    <dgm:cxn modelId="{65B4B6C0-73CE-4845-8987-31793CE2CB11}" type="presParOf" srcId="{8A2930A7-22E6-4429-88AB-A270347C9CEA}" destId="{F5D9B517-3442-4E82-B4E7-A5DE6A5A99FA}" srcOrd="0" destOrd="0" presId="urn:microsoft.com/office/officeart/2005/8/layout/orgChart1"/>
    <dgm:cxn modelId="{882E997D-9086-4CC6-9430-ADFE842B73EB}" type="presParOf" srcId="{8A2930A7-22E6-4429-88AB-A270347C9CEA}" destId="{45B45BCC-CA24-475C-9819-E0BF46FD66D4}" srcOrd="1" destOrd="0" presId="urn:microsoft.com/office/officeart/2005/8/layout/orgChart1"/>
    <dgm:cxn modelId="{1CF38CDB-CF28-447F-BB08-CE7520773206}" type="presParOf" srcId="{AF48849B-DFD6-4281-A669-FE050FB32F81}" destId="{36FDDE8C-5625-4AA8-BDA1-FD54102EB4F2}" srcOrd="1" destOrd="0" presId="urn:microsoft.com/office/officeart/2005/8/layout/orgChart1"/>
    <dgm:cxn modelId="{2C356C9B-A7F4-431B-9D9F-5F9EBEA1736B}" type="presParOf" srcId="{AF48849B-DFD6-4281-A669-FE050FB32F81}" destId="{26A7A929-D1E1-4188-8DF4-B25FCFD6EFD5}" srcOrd="2" destOrd="0" presId="urn:microsoft.com/office/officeart/2005/8/layout/orgChart1"/>
    <dgm:cxn modelId="{44EE6BC8-3E27-4B17-8180-02F9AA3527E4}" type="presParOf" srcId="{3D749846-4D10-48A7-A424-28873792299C}" destId="{571E11DB-B696-47D2-9E9E-A679AE328E08}" srcOrd="2" destOrd="0" presId="urn:microsoft.com/office/officeart/2005/8/layout/orgChart1"/>
    <dgm:cxn modelId="{91E91DAE-C96B-4511-801D-C5E6E02536A3}" type="presParOf" srcId="{C8D1D1D7-D6DE-4504-8041-94E50CB8547F}" destId="{C7A22048-AC17-401C-98DF-BD749C17B741}" srcOrd="4" destOrd="0" presId="urn:microsoft.com/office/officeart/2005/8/layout/orgChart1"/>
    <dgm:cxn modelId="{0F9452A7-8CCB-40CC-A450-22C1BA4D49E2}" type="presParOf" srcId="{C8D1D1D7-D6DE-4504-8041-94E50CB8547F}" destId="{E6F0A5F1-F57C-4AD2-8DF8-434523627287}" srcOrd="5" destOrd="0" presId="urn:microsoft.com/office/officeart/2005/8/layout/orgChart1"/>
    <dgm:cxn modelId="{8DC6790A-84B2-4B73-A50B-6B7170D5A75A}" type="presParOf" srcId="{E6F0A5F1-F57C-4AD2-8DF8-434523627287}" destId="{0EB9552B-4681-41BC-8E58-4CFD3C289D14}" srcOrd="0" destOrd="0" presId="urn:microsoft.com/office/officeart/2005/8/layout/orgChart1"/>
    <dgm:cxn modelId="{9B93F31A-632C-4D58-8C35-78C1E525FA4B}" type="presParOf" srcId="{0EB9552B-4681-41BC-8E58-4CFD3C289D14}" destId="{247834D6-FB37-4D5A-BFE8-B14F594C74F2}" srcOrd="0" destOrd="0" presId="urn:microsoft.com/office/officeart/2005/8/layout/orgChart1"/>
    <dgm:cxn modelId="{5DA10449-3A65-4D80-A093-78972EBB69AB}" type="presParOf" srcId="{0EB9552B-4681-41BC-8E58-4CFD3C289D14}" destId="{160F286E-5F12-4041-8C63-B41AB6A84ED2}" srcOrd="1" destOrd="0" presId="urn:microsoft.com/office/officeart/2005/8/layout/orgChart1"/>
    <dgm:cxn modelId="{B2758CA2-4896-4A40-B13E-70AE3EAD72AB}" type="presParOf" srcId="{E6F0A5F1-F57C-4AD2-8DF8-434523627287}" destId="{A2A57665-A027-4BE0-A914-294EBD230E58}" srcOrd="1" destOrd="0" presId="urn:microsoft.com/office/officeart/2005/8/layout/orgChart1"/>
    <dgm:cxn modelId="{225BDD63-5B64-4699-B436-21F7072D79CA}" type="presParOf" srcId="{A2A57665-A027-4BE0-A914-294EBD230E58}" destId="{A2FAB09A-F4A3-4251-95B7-13EBE2EC4187}" srcOrd="0" destOrd="0" presId="urn:microsoft.com/office/officeart/2005/8/layout/orgChart1"/>
    <dgm:cxn modelId="{52264D1A-5603-4C06-A197-2B48BDBF4242}" type="presParOf" srcId="{A2A57665-A027-4BE0-A914-294EBD230E58}" destId="{04F9898C-AFA8-4B01-8A71-856BECB37F4B}" srcOrd="1" destOrd="0" presId="urn:microsoft.com/office/officeart/2005/8/layout/orgChart1"/>
    <dgm:cxn modelId="{E4F52DC8-1823-4399-A222-4E644FF3B0E3}" type="presParOf" srcId="{04F9898C-AFA8-4B01-8A71-856BECB37F4B}" destId="{C2E9CD0B-3521-43E3-A4B3-64B01911224B}" srcOrd="0" destOrd="0" presId="urn:microsoft.com/office/officeart/2005/8/layout/orgChart1"/>
    <dgm:cxn modelId="{BD00A492-5EEE-465B-AA18-16FE9D66FFCF}" type="presParOf" srcId="{C2E9CD0B-3521-43E3-A4B3-64B01911224B}" destId="{EBC08023-9774-4797-8FBF-10BB3C4D4740}" srcOrd="0" destOrd="0" presId="urn:microsoft.com/office/officeart/2005/8/layout/orgChart1"/>
    <dgm:cxn modelId="{29C47141-CC8A-45DE-9FB0-E891CA8CFD9B}" type="presParOf" srcId="{C2E9CD0B-3521-43E3-A4B3-64B01911224B}" destId="{841AD163-05DE-4253-8EEF-D58ED517A84D}" srcOrd="1" destOrd="0" presId="urn:microsoft.com/office/officeart/2005/8/layout/orgChart1"/>
    <dgm:cxn modelId="{409016AB-8DAD-4355-8060-1AAC3940E491}" type="presParOf" srcId="{04F9898C-AFA8-4B01-8A71-856BECB37F4B}" destId="{E0562C26-D33C-4475-9FB7-AE5B7211BC99}" srcOrd="1" destOrd="0" presId="urn:microsoft.com/office/officeart/2005/8/layout/orgChart1"/>
    <dgm:cxn modelId="{188D05EF-584B-44A2-9C9C-39F019E426CB}" type="presParOf" srcId="{04F9898C-AFA8-4B01-8A71-856BECB37F4B}" destId="{2D80A8B8-0FCF-4E0E-BA7D-B2FB46E995D7}" srcOrd="2" destOrd="0" presId="urn:microsoft.com/office/officeart/2005/8/layout/orgChart1"/>
    <dgm:cxn modelId="{88B6AF2E-8CCC-403B-817B-BA13EC06E5C4}" type="presParOf" srcId="{A2A57665-A027-4BE0-A914-294EBD230E58}" destId="{97102E3C-B59E-4B5F-AAF2-0C08521F4023}" srcOrd="2" destOrd="0" presId="urn:microsoft.com/office/officeart/2005/8/layout/orgChart1"/>
    <dgm:cxn modelId="{DDA8DAF0-5E1F-479A-89B1-5D2F67773E19}" type="presParOf" srcId="{A2A57665-A027-4BE0-A914-294EBD230E58}" destId="{685587F7-9280-4599-952A-EFA47E8563FA}" srcOrd="3" destOrd="0" presId="urn:microsoft.com/office/officeart/2005/8/layout/orgChart1"/>
    <dgm:cxn modelId="{A44117F1-A16C-40BA-A9CF-1E25F413F677}" type="presParOf" srcId="{685587F7-9280-4599-952A-EFA47E8563FA}" destId="{FD0D0140-EB36-4C6C-8462-CA06281AAE15}" srcOrd="0" destOrd="0" presId="urn:microsoft.com/office/officeart/2005/8/layout/orgChart1"/>
    <dgm:cxn modelId="{3752C799-6893-49E6-87FF-EEE7BB42FD9E}" type="presParOf" srcId="{FD0D0140-EB36-4C6C-8462-CA06281AAE15}" destId="{8AEB31F6-1D67-49CE-B251-5A1C96D2652F}" srcOrd="0" destOrd="0" presId="urn:microsoft.com/office/officeart/2005/8/layout/orgChart1"/>
    <dgm:cxn modelId="{E77C001C-D278-41BF-84D1-BC65A8A0BE15}" type="presParOf" srcId="{FD0D0140-EB36-4C6C-8462-CA06281AAE15}" destId="{F7B68EBE-5177-475D-9340-0BEB280C3F43}" srcOrd="1" destOrd="0" presId="urn:microsoft.com/office/officeart/2005/8/layout/orgChart1"/>
    <dgm:cxn modelId="{1BAEF056-F117-42CB-BE8B-16B40EFB2A89}" type="presParOf" srcId="{685587F7-9280-4599-952A-EFA47E8563FA}" destId="{136D8239-1DF0-416D-B856-F3A9F58BC6C8}" srcOrd="1" destOrd="0" presId="urn:microsoft.com/office/officeart/2005/8/layout/orgChart1"/>
    <dgm:cxn modelId="{1A96D2BF-A434-4424-A1A2-640BD369BF96}" type="presParOf" srcId="{685587F7-9280-4599-952A-EFA47E8563FA}" destId="{C2BBE629-FB7D-4FF4-966B-8783E4CC4140}" srcOrd="2" destOrd="0" presId="urn:microsoft.com/office/officeart/2005/8/layout/orgChart1"/>
    <dgm:cxn modelId="{874CDFA3-535F-4D6C-8B73-CBBEB6B1CB96}" type="presParOf" srcId="{A2A57665-A027-4BE0-A914-294EBD230E58}" destId="{3930D9B9-DA99-4ACB-BFA9-44E59C3A548B}" srcOrd="4" destOrd="0" presId="urn:microsoft.com/office/officeart/2005/8/layout/orgChart1"/>
    <dgm:cxn modelId="{63B65164-5A14-4B86-A55A-79EDC7303E00}" type="presParOf" srcId="{A2A57665-A027-4BE0-A914-294EBD230E58}" destId="{5C7C2BD8-8908-4F5E-93E9-02E2911B6475}" srcOrd="5" destOrd="0" presId="urn:microsoft.com/office/officeart/2005/8/layout/orgChart1"/>
    <dgm:cxn modelId="{256084C5-7ECD-4744-8AE3-D2862671C587}" type="presParOf" srcId="{5C7C2BD8-8908-4F5E-93E9-02E2911B6475}" destId="{648D7025-3CE4-45F4-9B93-D6A9C420966E}" srcOrd="0" destOrd="0" presId="urn:microsoft.com/office/officeart/2005/8/layout/orgChart1"/>
    <dgm:cxn modelId="{B5526191-A3F8-46AD-92B3-B74E3BDAC790}" type="presParOf" srcId="{648D7025-3CE4-45F4-9B93-D6A9C420966E}" destId="{9A1FC157-C68B-4DAB-9BE4-119FAD6D9E1E}" srcOrd="0" destOrd="0" presId="urn:microsoft.com/office/officeart/2005/8/layout/orgChart1"/>
    <dgm:cxn modelId="{8A954764-512C-4401-96D6-7BD6C519B0F5}" type="presParOf" srcId="{648D7025-3CE4-45F4-9B93-D6A9C420966E}" destId="{3C698573-9DC6-4B60-A2AF-ACA8EEF92200}" srcOrd="1" destOrd="0" presId="urn:microsoft.com/office/officeart/2005/8/layout/orgChart1"/>
    <dgm:cxn modelId="{9A177EDF-1E11-4460-A8E3-4EB366DEA215}" type="presParOf" srcId="{5C7C2BD8-8908-4F5E-93E9-02E2911B6475}" destId="{7B3D8602-BD52-4ECF-93CA-E46E1310320A}" srcOrd="1" destOrd="0" presId="urn:microsoft.com/office/officeart/2005/8/layout/orgChart1"/>
    <dgm:cxn modelId="{5C2D760F-A7B3-4D92-89A8-FBF484A7A215}" type="presParOf" srcId="{5C7C2BD8-8908-4F5E-93E9-02E2911B6475}" destId="{E89E434B-C6DF-4C69-B499-E68DBD183D6F}" srcOrd="2" destOrd="0" presId="urn:microsoft.com/office/officeart/2005/8/layout/orgChart1"/>
    <dgm:cxn modelId="{0EED4C0E-24EF-42B8-BA14-5AD30F078AD6}" type="presParOf" srcId="{A2A57665-A027-4BE0-A914-294EBD230E58}" destId="{F3983B73-AD09-4D8E-BF22-F39627AC39B2}" srcOrd="6" destOrd="0" presId="urn:microsoft.com/office/officeart/2005/8/layout/orgChart1"/>
    <dgm:cxn modelId="{FA4C7FE8-61A8-4A94-BF2E-312E865CCBA8}" type="presParOf" srcId="{A2A57665-A027-4BE0-A914-294EBD230E58}" destId="{26E5E86B-82A1-4DCA-9F89-4CEFDE63C765}" srcOrd="7" destOrd="0" presId="urn:microsoft.com/office/officeart/2005/8/layout/orgChart1"/>
    <dgm:cxn modelId="{49145827-5AF2-49E0-B3BA-3C7AB106E6B9}" type="presParOf" srcId="{26E5E86B-82A1-4DCA-9F89-4CEFDE63C765}" destId="{F46EADF1-8892-46D0-8C03-4B439D2ED35D}" srcOrd="0" destOrd="0" presId="urn:microsoft.com/office/officeart/2005/8/layout/orgChart1"/>
    <dgm:cxn modelId="{2BAB1D27-FF2A-4219-A099-25DE3850AEF4}" type="presParOf" srcId="{F46EADF1-8892-46D0-8C03-4B439D2ED35D}" destId="{527A64F6-1619-49B6-B832-D1C510DCC2A1}" srcOrd="0" destOrd="0" presId="urn:microsoft.com/office/officeart/2005/8/layout/orgChart1"/>
    <dgm:cxn modelId="{0E10D467-62F2-470F-B239-FDFE80B8735B}" type="presParOf" srcId="{F46EADF1-8892-46D0-8C03-4B439D2ED35D}" destId="{9BEB6395-7F54-41F9-99C5-13EB336DC5A2}" srcOrd="1" destOrd="0" presId="urn:microsoft.com/office/officeart/2005/8/layout/orgChart1"/>
    <dgm:cxn modelId="{9E94EDEA-996B-40C7-A293-7AAD461EADF7}" type="presParOf" srcId="{26E5E86B-82A1-4DCA-9F89-4CEFDE63C765}" destId="{89EB9EC7-165F-4B03-986E-EA7CD60341F8}" srcOrd="1" destOrd="0" presId="urn:microsoft.com/office/officeart/2005/8/layout/orgChart1"/>
    <dgm:cxn modelId="{ADD450ED-AF5C-4258-A612-9E1646786AD2}" type="presParOf" srcId="{26E5E86B-82A1-4DCA-9F89-4CEFDE63C765}" destId="{A87A39F1-328A-4651-AF3D-C7A58DBCFE5A}" srcOrd="2" destOrd="0" presId="urn:microsoft.com/office/officeart/2005/8/layout/orgChart1"/>
    <dgm:cxn modelId="{B283BC0A-8D97-4C05-BA75-B606E31E4D1C}" type="presParOf" srcId="{A2A57665-A027-4BE0-A914-294EBD230E58}" destId="{DB134217-60D9-428B-99F3-133A99589FBC}" srcOrd="8" destOrd="0" presId="urn:microsoft.com/office/officeart/2005/8/layout/orgChart1"/>
    <dgm:cxn modelId="{101CA790-40E5-48C5-91EC-BEC7D4CA8212}" type="presParOf" srcId="{A2A57665-A027-4BE0-A914-294EBD230E58}" destId="{80FFA7E4-68AF-43F0-9756-9D279D8ED56F}" srcOrd="9" destOrd="0" presId="urn:microsoft.com/office/officeart/2005/8/layout/orgChart1"/>
    <dgm:cxn modelId="{8F262F3B-FF28-4B17-B39F-D84F0698E7AB}" type="presParOf" srcId="{80FFA7E4-68AF-43F0-9756-9D279D8ED56F}" destId="{65B796D3-BF0C-473E-8E66-4A94C9907A61}" srcOrd="0" destOrd="0" presId="urn:microsoft.com/office/officeart/2005/8/layout/orgChart1"/>
    <dgm:cxn modelId="{1B9C1FC0-7692-43F8-A707-67C2CA058EF4}" type="presParOf" srcId="{65B796D3-BF0C-473E-8E66-4A94C9907A61}" destId="{30652F11-8A1F-4C71-8225-CE6D5FE6AA95}" srcOrd="0" destOrd="0" presId="urn:microsoft.com/office/officeart/2005/8/layout/orgChart1"/>
    <dgm:cxn modelId="{0481C07E-BD77-4814-A87C-DD4FE97434F0}" type="presParOf" srcId="{65B796D3-BF0C-473E-8E66-4A94C9907A61}" destId="{FB341DA7-5171-441E-9425-957C7838E4AD}" srcOrd="1" destOrd="0" presId="urn:microsoft.com/office/officeart/2005/8/layout/orgChart1"/>
    <dgm:cxn modelId="{A22DCCFC-445B-4523-A756-C9CE7FC46B3F}" type="presParOf" srcId="{80FFA7E4-68AF-43F0-9756-9D279D8ED56F}" destId="{BDC501E7-0FE0-4385-A39C-1BDB30644EA0}" srcOrd="1" destOrd="0" presId="urn:microsoft.com/office/officeart/2005/8/layout/orgChart1"/>
    <dgm:cxn modelId="{F103BD10-BF1F-4734-9964-BFA290844ECC}" type="presParOf" srcId="{80FFA7E4-68AF-43F0-9756-9D279D8ED56F}" destId="{834C3678-B7F8-4102-8C38-A48D765AF4BD}" srcOrd="2" destOrd="0" presId="urn:microsoft.com/office/officeart/2005/8/layout/orgChart1"/>
    <dgm:cxn modelId="{55B73009-4B76-4C7A-9934-8E8ADDFB33D3}" type="presParOf" srcId="{A2A57665-A027-4BE0-A914-294EBD230E58}" destId="{577CAF96-9543-4C11-BDD0-B757821AE45B}" srcOrd="10" destOrd="0" presId="urn:microsoft.com/office/officeart/2005/8/layout/orgChart1"/>
    <dgm:cxn modelId="{D5E7C3F3-85BD-49BD-B944-A056E29F98DC}" type="presParOf" srcId="{A2A57665-A027-4BE0-A914-294EBD230E58}" destId="{759A7FD2-215C-4AB6-BA50-8CEAA5542BDD}" srcOrd="11" destOrd="0" presId="urn:microsoft.com/office/officeart/2005/8/layout/orgChart1"/>
    <dgm:cxn modelId="{3F52A71A-FC13-4B06-BF2A-83709E515E23}" type="presParOf" srcId="{759A7FD2-215C-4AB6-BA50-8CEAA5542BDD}" destId="{2001AD38-F3F2-4E13-9D3E-16B2BDB18F05}" srcOrd="0" destOrd="0" presId="urn:microsoft.com/office/officeart/2005/8/layout/orgChart1"/>
    <dgm:cxn modelId="{0A0DC570-DF4C-40F3-8E09-EC8EABB595A3}" type="presParOf" srcId="{2001AD38-F3F2-4E13-9D3E-16B2BDB18F05}" destId="{5BA7F6C4-B752-4CD6-AEDB-3C0A4310CD37}" srcOrd="0" destOrd="0" presId="urn:microsoft.com/office/officeart/2005/8/layout/orgChart1"/>
    <dgm:cxn modelId="{D3F011BF-10AC-45FB-AED0-FDEE881A209F}" type="presParOf" srcId="{2001AD38-F3F2-4E13-9D3E-16B2BDB18F05}" destId="{E6144C8C-6156-4834-B993-CE59CD0BDC0D}" srcOrd="1" destOrd="0" presId="urn:microsoft.com/office/officeart/2005/8/layout/orgChart1"/>
    <dgm:cxn modelId="{B3B5A1CE-02DD-49D4-A228-72CBF50E013F}" type="presParOf" srcId="{759A7FD2-215C-4AB6-BA50-8CEAA5542BDD}" destId="{947AFD7D-C643-4D86-A083-8338304ACD92}" srcOrd="1" destOrd="0" presId="urn:microsoft.com/office/officeart/2005/8/layout/orgChart1"/>
    <dgm:cxn modelId="{528D0274-3652-4D5F-87CA-7E1110D5AF2B}" type="presParOf" srcId="{759A7FD2-215C-4AB6-BA50-8CEAA5542BDD}" destId="{F3D8410E-2FEA-41D5-BFE0-D0D01DB4FCD1}" srcOrd="2" destOrd="0" presId="urn:microsoft.com/office/officeart/2005/8/layout/orgChart1"/>
    <dgm:cxn modelId="{F90E461D-BB9D-403D-85AD-D2AA1F503D5A}" type="presParOf" srcId="{A2A57665-A027-4BE0-A914-294EBD230E58}" destId="{0B41D693-5EAF-4CF7-97CF-01C4EC4E930B}" srcOrd="12" destOrd="0" presId="urn:microsoft.com/office/officeart/2005/8/layout/orgChart1"/>
    <dgm:cxn modelId="{44625164-D3B0-465A-A3B4-8FDC95A212B5}" type="presParOf" srcId="{A2A57665-A027-4BE0-A914-294EBD230E58}" destId="{CE7DD291-1469-4D2D-BA88-A2656975C168}" srcOrd="13" destOrd="0" presId="urn:microsoft.com/office/officeart/2005/8/layout/orgChart1"/>
    <dgm:cxn modelId="{9B2C6428-0FCD-4CA8-81C1-02EF355A6441}" type="presParOf" srcId="{CE7DD291-1469-4D2D-BA88-A2656975C168}" destId="{0BE700E1-7B4C-49B8-AF3B-1FACD8DDC38F}" srcOrd="0" destOrd="0" presId="urn:microsoft.com/office/officeart/2005/8/layout/orgChart1"/>
    <dgm:cxn modelId="{67A8B5FA-F2B1-4AAF-BAB3-760CBFE9A014}" type="presParOf" srcId="{0BE700E1-7B4C-49B8-AF3B-1FACD8DDC38F}" destId="{6629EE31-3CD2-4E99-AC10-BF9DDE660CA5}" srcOrd="0" destOrd="0" presId="urn:microsoft.com/office/officeart/2005/8/layout/orgChart1"/>
    <dgm:cxn modelId="{0E59FCE9-6F5A-4A5E-B870-6DE9A31E257D}" type="presParOf" srcId="{0BE700E1-7B4C-49B8-AF3B-1FACD8DDC38F}" destId="{4D16C7DE-BF1C-441B-B614-C5811BE2C756}" srcOrd="1" destOrd="0" presId="urn:microsoft.com/office/officeart/2005/8/layout/orgChart1"/>
    <dgm:cxn modelId="{E0173E62-E9B5-4946-950B-0F0279D078DF}" type="presParOf" srcId="{CE7DD291-1469-4D2D-BA88-A2656975C168}" destId="{D6DD32C4-8887-4B8E-B294-880E8F2ABB2B}" srcOrd="1" destOrd="0" presId="urn:microsoft.com/office/officeart/2005/8/layout/orgChart1"/>
    <dgm:cxn modelId="{1944897B-C504-49C6-9E32-0A1B754A4A2F}" type="presParOf" srcId="{CE7DD291-1469-4D2D-BA88-A2656975C168}" destId="{E8CAF892-3A35-4775-8CBB-798F3E35A550}" srcOrd="2" destOrd="0" presId="urn:microsoft.com/office/officeart/2005/8/layout/orgChart1"/>
    <dgm:cxn modelId="{43955675-0EC8-48F4-9E50-C210D9EFC6E3}" type="presParOf" srcId="{E6F0A5F1-F57C-4AD2-8DF8-434523627287}" destId="{538DC9E7-B756-4A4F-BDF5-DD95C2AC5455}" srcOrd="2" destOrd="0" presId="urn:microsoft.com/office/officeart/2005/8/layout/orgChart1"/>
    <dgm:cxn modelId="{93908B99-1425-4A97-B73F-E2945C122715}" type="presParOf" srcId="{C8D1D1D7-D6DE-4504-8041-94E50CB8547F}" destId="{533A1F88-4E2B-42B7-8116-79B4C82F5AA8}" srcOrd="6" destOrd="0" presId="urn:microsoft.com/office/officeart/2005/8/layout/orgChart1"/>
    <dgm:cxn modelId="{19B0CF9E-DB1E-4EC9-BA87-9C15D2F19E20}" type="presParOf" srcId="{C8D1D1D7-D6DE-4504-8041-94E50CB8547F}" destId="{A1D9705F-AE36-4D51-B98F-02F7E49D69DF}" srcOrd="7" destOrd="0" presId="urn:microsoft.com/office/officeart/2005/8/layout/orgChart1"/>
    <dgm:cxn modelId="{C9E26DC7-6BCE-4561-B86C-E779A4F82033}" type="presParOf" srcId="{A1D9705F-AE36-4D51-B98F-02F7E49D69DF}" destId="{106877A4-CB0E-49E1-8977-F61B0582D934}" srcOrd="0" destOrd="0" presId="urn:microsoft.com/office/officeart/2005/8/layout/orgChart1"/>
    <dgm:cxn modelId="{D551175A-A76E-48A6-8687-189B3AEE690B}" type="presParOf" srcId="{106877A4-CB0E-49E1-8977-F61B0582D934}" destId="{C83C6361-8C6B-488E-98CB-1DF81E5D3E3C}" srcOrd="0" destOrd="0" presId="urn:microsoft.com/office/officeart/2005/8/layout/orgChart1"/>
    <dgm:cxn modelId="{0D3C20F4-CAEF-4D57-B236-A7B0302F82DA}" type="presParOf" srcId="{106877A4-CB0E-49E1-8977-F61B0582D934}" destId="{938771B6-67A5-43FC-BE12-30A140E6858A}" srcOrd="1" destOrd="0" presId="urn:microsoft.com/office/officeart/2005/8/layout/orgChart1"/>
    <dgm:cxn modelId="{FEE3F881-329A-4FE6-B508-8AF3606DDCE8}" type="presParOf" srcId="{A1D9705F-AE36-4D51-B98F-02F7E49D69DF}" destId="{5F5996BB-4649-43FB-9FDC-C2C29398B575}" srcOrd="1" destOrd="0" presId="urn:microsoft.com/office/officeart/2005/8/layout/orgChart1"/>
    <dgm:cxn modelId="{3FDD966F-7455-491C-9EE0-BF55CC2B4DD7}" type="presParOf" srcId="{5F5996BB-4649-43FB-9FDC-C2C29398B575}" destId="{49A8391A-744E-44C8-BA2D-E2DFE2A97471}" srcOrd="0" destOrd="0" presId="urn:microsoft.com/office/officeart/2005/8/layout/orgChart1"/>
    <dgm:cxn modelId="{483FC507-0364-4FF5-90AA-1DB391253D08}" type="presParOf" srcId="{5F5996BB-4649-43FB-9FDC-C2C29398B575}" destId="{98DDE96A-D1A7-4118-A539-84647BBC74C9}" srcOrd="1" destOrd="0" presId="urn:microsoft.com/office/officeart/2005/8/layout/orgChart1"/>
    <dgm:cxn modelId="{2D402A44-3539-42BD-88A7-12F0E28A8467}" type="presParOf" srcId="{98DDE96A-D1A7-4118-A539-84647BBC74C9}" destId="{1BA3EBCD-A030-48A3-953C-ECEFCAFAE4E3}" srcOrd="0" destOrd="0" presId="urn:microsoft.com/office/officeart/2005/8/layout/orgChart1"/>
    <dgm:cxn modelId="{8B05BB1A-1C06-4419-A387-A3C9A0BCAC00}" type="presParOf" srcId="{1BA3EBCD-A030-48A3-953C-ECEFCAFAE4E3}" destId="{EC9C0F2B-B475-40CA-A8B8-68D929EA4CA5}" srcOrd="0" destOrd="0" presId="urn:microsoft.com/office/officeart/2005/8/layout/orgChart1"/>
    <dgm:cxn modelId="{E424DA96-5532-4D2E-9085-4D62154A606C}" type="presParOf" srcId="{1BA3EBCD-A030-48A3-953C-ECEFCAFAE4E3}" destId="{ED073985-7D86-49D2-9890-84DA0BA794A2}" srcOrd="1" destOrd="0" presId="urn:microsoft.com/office/officeart/2005/8/layout/orgChart1"/>
    <dgm:cxn modelId="{8F177F3A-6E7A-4CD6-8C19-6E9708A0A54A}" type="presParOf" srcId="{98DDE96A-D1A7-4118-A539-84647BBC74C9}" destId="{F666D4BB-9983-4AA4-A7A8-41E02D5BFC27}" srcOrd="1" destOrd="0" presId="urn:microsoft.com/office/officeart/2005/8/layout/orgChart1"/>
    <dgm:cxn modelId="{30D14515-EFD0-4EB0-A8E2-31F3E45E4791}" type="presParOf" srcId="{98DDE96A-D1A7-4118-A539-84647BBC74C9}" destId="{4F0ABD5C-77D8-40CF-B7A7-F82B43DF59E9}" srcOrd="2" destOrd="0" presId="urn:microsoft.com/office/officeart/2005/8/layout/orgChart1"/>
    <dgm:cxn modelId="{ECEC37E9-5C11-4399-9293-45920C1F0B85}" type="presParOf" srcId="{5F5996BB-4649-43FB-9FDC-C2C29398B575}" destId="{4FA720BD-4997-42A8-BABA-356B5DEAC16C}" srcOrd="2" destOrd="0" presId="urn:microsoft.com/office/officeart/2005/8/layout/orgChart1"/>
    <dgm:cxn modelId="{2BAD8EF4-46B4-4BC0-94AB-D1ADAFF75112}" type="presParOf" srcId="{5F5996BB-4649-43FB-9FDC-C2C29398B575}" destId="{A5C8DC66-FD81-4EA9-85A0-EA389B2BC136}" srcOrd="3" destOrd="0" presId="urn:microsoft.com/office/officeart/2005/8/layout/orgChart1"/>
    <dgm:cxn modelId="{09B6CE77-1E5B-4EF1-895D-AA4389D52004}" type="presParOf" srcId="{A5C8DC66-FD81-4EA9-85A0-EA389B2BC136}" destId="{0B2E52D3-8A4A-4005-A147-398212A7EEA9}" srcOrd="0" destOrd="0" presId="urn:microsoft.com/office/officeart/2005/8/layout/orgChart1"/>
    <dgm:cxn modelId="{6BE983C2-24B5-4993-A5A5-546547263943}" type="presParOf" srcId="{0B2E52D3-8A4A-4005-A147-398212A7EEA9}" destId="{D9B43B98-92BC-4B29-BB21-5E8EB4AD3758}" srcOrd="0" destOrd="0" presId="urn:microsoft.com/office/officeart/2005/8/layout/orgChart1"/>
    <dgm:cxn modelId="{8AFA83DE-801E-4694-B001-98CDA07474CA}" type="presParOf" srcId="{0B2E52D3-8A4A-4005-A147-398212A7EEA9}" destId="{B97B59AA-00F5-4558-804C-C2C846A4F386}" srcOrd="1" destOrd="0" presId="urn:microsoft.com/office/officeart/2005/8/layout/orgChart1"/>
    <dgm:cxn modelId="{BA7EEA56-C4AB-481F-B67E-4D50D5590587}" type="presParOf" srcId="{A5C8DC66-FD81-4EA9-85A0-EA389B2BC136}" destId="{3E33CDFB-8C66-4DC6-BF64-DEA7CB1843E0}" srcOrd="1" destOrd="0" presId="urn:microsoft.com/office/officeart/2005/8/layout/orgChart1"/>
    <dgm:cxn modelId="{29217032-C8A2-4C2B-90B7-F5BFBC21EB41}" type="presParOf" srcId="{A5C8DC66-FD81-4EA9-85A0-EA389B2BC136}" destId="{C228B7BF-1B5B-401E-8A73-E430D5823003}" srcOrd="2" destOrd="0" presId="urn:microsoft.com/office/officeart/2005/8/layout/orgChart1"/>
    <dgm:cxn modelId="{EB5AFF1D-EC67-41D4-A9E7-D76391C48772}" type="presParOf" srcId="{5F5996BB-4649-43FB-9FDC-C2C29398B575}" destId="{43A17B16-6C5A-4D43-B229-A8E7F500B841}" srcOrd="4" destOrd="0" presId="urn:microsoft.com/office/officeart/2005/8/layout/orgChart1"/>
    <dgm:cxn modelId="{F7A7FC13-0FD8-4E5C-9B06-9AD386E4376B}" type="presParOf" srcId="{5F5996BB-4649-43FB-9FDC-C2C29398B575}" destId="{9D3EC8F2-4D58-4CF1-8959-F0667E8A35A4}" srcOrd="5" destOrd="0" presId="urn:microsoft.com/office/officeart/2005/8/layout/orgChart1"/>
    <dgm:cxn modelId="{23849B27-13C5-4880-BD41-C59A8684C330}" type="presParOf" srcId="{9D3EC8F2-4D58-4CF1-8959-F0667E8A35A4}" destId="{65C4637A-3CBD-42A6-951E-2FAAE1A3220D}" srcOrd="0" destOrd="0" presId="urn:microsoft.com/office/officeart/2005/8/layout/orgChart1"/>
    <dgm:cxn modelId="{1AF4DC96-0F67-4D44-AA2A-509353956079}" type="presParOf" srcId="{65C4637A-3CBD-42A6-951E-2FAAE1A3220D}" destId="{253A1E56-DE35-4524-873B-F4220D301C09}" srcOrd="0" destOrd="0" presId="urn:microsoft.com/office/officeart/2005/8/layout/orgChart1"/>
    <dgm:cxn modelId="{9CD41A1B-F05F-4619-AD6A-8D54942CCA6B}" type="presParOf" srcId="{65C4637A-3CBD-42A6-951E-2FAAE1A3220D}" destId="{E5D3C0AA-B535-4F46-96C8-9F389601DC15}" srcOrd="1" destOrd="0" presId="urn:microsoft.com/office/officeart/2005/8/layout/orgChart1"/>
    <dgm:cxn modelId="{8629D71A-4CE1-4D1B-9030-251ECAA683F0}" type="presParOf" srcId="{9D3EC8F2-4D58-4CF1-8959-F0667E8A35A4}" destId="{E7470635-E227-49AC-93CC-CDDF911E0887}" srcOrd="1" destOrd="0" presId="urn:microsoft.com/office/officeart/2005/8/layout/orgChart1"/>
    <dgm:cxn modelId="{D1897AED-32F4-48D9-9CBA-D35CD120DF07}" type="presParOf" srcId="{9D3EC8F2-4D58-4CF1-8959-F0667E8A35A4}" destId="{46184B19-9A9B-464D-BBF9-57B78E5E2A03}" srcOrd="2" destOrd="0" presId="urn:microsoft.com/office/officeart/2005/8/layout/orgChart1"/>
    <dgm:cxn modelId="{24BD0CC4-8732-4171-85D6-590D2ED1750E}" type="presParOf" srcId="{5F5996BB-4649-43FB-9FDC-C2C29398B575}" destId="{5DB08324-8B80-4EB2-AB90-E264C9F78FB7}" srcOrd="6" destOrd="0" presId="urn:microsoft.com/office/officeart/2005/8/layout/orgChart1"/>
    <dgm:cxn modelId="{451327A4-3356-4EAD-A8D2-78EB9012B99B}" type="presParOf" srcId="{5F5996BB-4649-43FB-9FDC-C2C29398B575}" destId="{33EB668A-B227-401B-98FA-1A4520B3F553}" srcOrd="7" destOrd="0" presId="urn:microsoft.com/office/officeart/2005/8/layout/orgChart1"/>
    <dgm:cxn modelId="{FABF16E5-D8B6-4D7A-98A5-A0443C307A67}" type="presParOf" srcId="{33EB668A-B227-401B-98FA-1A4520B3F553}" destId="{06766137-D542-46DA-8FAE-6C48E05703EF}" srcOrd="0" destOrd="0" presId="urn:microsoft.com/office/officeart/2005/8/layout/orgChart1"/>
    <dgm:cxn modelId="{A8EC5058-2247-494F-AF25-15782C9E7658}" type="presParOf" srcId="{06766137-D542-46DA-8FAE-6C48E05703EF}" destId="{B1E71FF7-6C37-462F-B591-7D72ABD28646}" srcOrd="0" destOrd="0" presId="urn:microsoft.com/office/officeart/2005/8/layout/orgChart1"/>
    <dgm:cxn modelId="{E56648E9-6F1D-48EC-810B-00790BC56439}" type="presParOf" srcId="{06766137-D542-46DA-8FAE-6C48E05703EF}" destId="{73D66F50-D9EB-4A21-B305-1454F1595825}" srcOrd="1" destOrd="0" presId="urn:microsoft.com/office/officeart/2005/8/layout/orgChart1"/>
    <dgm:cxn modelId="{3CDDC8A1-4D35-4055-B928-B2C6ECD88F2A}" type="presParOf" srcId="{33EB668A-B227-401B-98FA-1A4520B3F553}" destId="{8D725DE8-C2E5-441A-8363-AD00D3504626}" srcOrd="1" destOrd="0" presId="urn:microsoft.com/office/officeart/2005/8/layout/orgChart1"/>
    <dgm:cxn modelId="{1144C347-8BBF-40B4-A893-FA38A5152108}" type="presParOf" srcId="{33EB668A-B227-401B-98FA-1A4520B3F553}" destId="{93A1F3A2-3416-466D-B5DB-FD2360CD20C0}" srcOrd="2" destOrd="0" presId="urn:microsoft.com/office/officeart/2005/8/layout/orgChart1"/>
    <dgm:cxn modelId="{3985FC8A-F713-4AD7-85AF-7341DF9C23AE}" type="presParOf" srcId="{5F5996BB-4649-43FB-9FDC-C2C29398B575}" destId="{5D053191-48BA-49C6-805B-69191C949F5C}" srcOrd="8" destOrd="0" presId="urn:microsoft.com/office/officeart/2005/8/layout/orgChart1"/>
    <dgm:cxn modelId="{613FD966-8020-456C-982F-1B49AF975C8D}" type="presParOf" srcId="{5F5996BB-4649-43FB-9FDC-C2C29398B575}" destId="{F587AD52-A682-4585-87E7-871A82795313}" srcOrd="9" destOrd="0" presId="urn:microsoft.com/office/officeart/2005/8/layout/orgChart1"/>
    <dgm:cxn modelId="{32917446-CCFC-43D8-9507-D0A58DCFABED}" type="presParOf" srcId="{F587AD52-A682-4585-87E7-871A82795313}" destId="{2E597FC3-D2B8-4EF2-B4CD-0C35C4689C0F}" srcOrd="0" destOrd="0" presId="urn:microsoft.com/office/officeart/2005/8/layout/orgChart1"/>
    <dgm:cxn modelId="{0740A181-2201-4557-8209-FDFCB4273882}" type="presParOf" srcId="{2E597FC3-D2B8-4EF2-B4CD-0C35C4689C0F}" destId="{C975E6A3-1EF1-4AD7-96DB-7E9B821E489A}" srcOrd="0" destOrd="0" presId="urn:microsoft.com/office/officeart/2005/8/layout/orgChart1"/>
    <dgm:cxn modelId="{E59F9DF0-C220-4D8E-8F91-0EB5C297FC92}" type="presParOf" srcId="{2E597FC3-D2B8-4EF2-B4CD-0C35C4689C0F}" destId="{CAC6E83C-ACBC-47CB-A01B-6BE831A59854}" srcOrd="1" destOrd="0" presId="urn:microsoft.com/office/officeart/2005/8/layout/orgChart1"/>
    <dgm:cxn modelId="{44BB6073-B59E-4658-89C4-5B634EB8E7DD}" type="presParOf" srcId="{F587AD52-A682-4585-87E7-871A82795313}" destId="{E5A5C211-4728-403A-82DF-9F4EC98611C8}" srcOrd="1" destOrd="0" presId="urn:microsoft.com/office/officeart/2005/8/layout/orgChart1"/>
    <dgm:cxn modelId="{6D73CD8C-E4A7-4694-A4E9-312BF2300AD6}" type="presParOf" srcId="{F587AD52-A682-4585-87E7-871A82795313}" destId="{844DD266-AEFE-4D65-B414-D49BAC660FC3}" srcOrd="2" destOrd="0" presId="urn:microsoft.com/office/officeart/2005/8/layout/orgChart1"/>
    <dgm:cxn modelId="{B2EA4C9A-C306-43B5-9AC6-5D7A0ED96F18}" type="presParOf" srcId="{A1D9705F-AE36-4D51-B98F-02F7E49D69DF}" destId="{09F2C082-CD78-457A-8B24-0BB238BA3976}" srcOrd="2" destOrd="0" presId="urn:microsoft.com/office/officeart/2005/8/layout/orgChart1"/>
    <dgm:cxn modelId="{48DE0E8D-B92B-4D59-B239-8B25459B4022}" type="presParOf" srcId="{C8D1D1D7-D6DE-4504-8041-94E50CB8547F}" destId="{83B7ACE5-5501-43C8-A96A-32AB4B50EDB2}" srcOrd="8" destOrd="0" presId="urn:microsoft.com/office/officeart/2005/8/layout/orgChart1"/>
    <dgm:cxn modelId="{D89CD03C-14CB-4C0A-96DB-9605D3C6B0D8}" type="presParOf" srcId="{C8D1D1D7-D6DE-4504-8041-94E50CB8547F}" destId="{E50DE9F6-0F82-4ACE-A31F-F57410494BD3}" srcOrd="9" destOrd="0" presId="urn:microsoft.com/office/officeart/2005/8/layout/orgChart1"/>
    <dgm:cxn modelId="{2E905B03-E863-4B87-B8BA-EEA5DCE057CA}" type="presParOf" srcId="{E50DE9F6-0F82-4ACE-A31F-F57410494BD3}" destId="{881BEC71-EFBE-4489-B89F-92C072EA864F}" srcOrd="0" destOrd="0" presId="urn:microsoft.com/office/officeart/2005/8/layout/orgChart1"/>
    <dgm:cxn modelId="{BF45F23C-F789-43C6-9AC7-72D119D15961}" type="presParOf" srcId="{881BEC71-EFBE-4489-B89F-92C072EA864F}" destId="{9AC01A98-1237-4516-849A-EB6C89FA8F30}" srcOrd="0" destOrd="0" presId="urn:microsoft.com/office/officeart/2005/8/layout/orgChart1"/>
    <dgm:cxn modelId="{0E608ECE-DB6B-4FE2-9F9B-5C3F794496A6}" type="presParOf" srcId="{881BEC71-EFBE-4489-B89F-92C072EA864F}" destId="{267061B4-CDB5-4B69-A781-396161EBBDB8}" srcOrd="1" destOrd="0" presId="urn:microsoft.com/office/officeart/2005/8/layout/orgChart1"/>
    <dgm:cxn modelId="{6962E2D7-8ACD-4E51-93B6-482185911BB3}" type="presParOf" srcId="{E50DE9F6-0F82-4ACE-A31F-F57410494BD3}" destId="{24B52FBD-4E72-4F44-9D76-7F1BFB46AC74}" srcOrd="1" destOrd="0" presId="urn:microsoft.com/office/officeart/2005/8/layout/orgChart1"/>
    <dgm:cxn modelId="{B0B40B18-4E40-416A-B326-899D8239921F}" type="presParOf" srcId="{24B52FBD-4E72-4F44-9D76-7F1BFB46AC74}" destId="{E13334BD-3ABE-4E42-85A4-51DEA1A0A7A0}" srcOrd="0" destOrd="0" presId="urn:microsoft.com/office/officeart/2005/8/layout/orgChart1"/>
    <dgm:cxn modelId="{CD3106D6-CE17-4A00-ACF9-C1B65279D828}" type="presParOf" srcId="{24B52FBD-4E72-4F44-9D76-7F1BFB46AC74}" destId="{61FC50A6-D019-4422-9F41-FC47F8492745}" srcOrd="1" destOrd="0" presId="urn:microsoft.com/office/officeart/2005/8/layout/orgChart1"/>
    <dgm:cxn modelId="{F3813EDA-E60B-4139-8D0A-115B7AF891A1}" type="presParOf" srcId="{61FC50A6-D019-4422-9F41-FC47F8492745}" destId="{EDAD9203-CC83-4C51-9739-5A3D95DA25B5}" srcOrd="0" destOrd="0" presId="urn:microsoft.com/office/officeart/2005/8/layout/orgChart1"/>
    <dgm:cxn modelId="{6A90FB73-A02C-40E9-B3E6-C30F61F70729}" type="presParOf" srcId="{EDAD9203-CC83-4C51-9739-5A3D95DA25B5}" destId="{04E1C24A-EBD3-45C1-A766-CFEA3DE2E1D1}" srcOrd="0" destOrd="0" presId="urn:microsoft.com/office/officeart/2005/8/layout/orgChart1"/>
    <dgm:cxn modelId="{854B61A5-B1E8-4566-BAFE-00459981C943}" type="presParOf" srcId="{EDAD9203-CC83-4C51-9739-5A3D95DA25B5}" destId="{216B7466-B973-4517-8380-F2C90A8BDB4F}" srcOrd="1" destOrd="0" presId="urn:microsoft.com/office/officeart/2005/8/layout/orgChart1"/>
    <dgm:cxn modelId="{6FF159A6-8B29-46C2-B518-2634342ECD58}" type="presParOf" srcId="{61FC50A6-D019-4422-9F41-FC47F8492745}" destId="{29A807AE-ED4F-4F00-822E-7D5E4A30E4B8}" srcOrd="1" destOrd="0" presId="urn:microsoft.com/office/officeart/2005/8/layout/orgChart1"/>
    <dgm:cxn modelId="{3024A93F-392D-47D1-A36A-889D742039FB}" type="presParOf" srcId="{61FC50A6-D019-4422-9F41-FC47F8492745}" destId="{42889758-8EDD-4F2F-8050-8221CAA70941}" srcOrd="2" destOrd="0" presId="urn:microsoft.com/office/officeart/2005/8/layout/orgChart1"/>
    <dgm:cxn modelId="{DB5DE1CC-1209-4B3C-880A-BFC99CAB7E35}" type="presParOf" srcId="{24B52FBD-4E72-4F44-9D76-7F1BFB46AC74}" destId="{8BE02135-207A-432E-858E-3BBC54A266F5}" srcOrd="2" destOrd="0" presId="urn:microsoft.com/office/officeart/2005/8/layout/orgChart1"/>
    <dgm:cxn modelId="{48478DC2-1721-4C9C-B088-5D0891AEE0CE}" type="presParOf" srcId="{24B52FBD-4E72-4F44-9D76-7F1BFB46AC74}" destId="{D1EC338F-D651-4761-9895-FE627730870D}" srcOrd="3" destOrd="0" presId="urn:microsoft.com/office/officeart/2005/8/layout/orgChart1"/>
    <dgm:cxn modelId="{F01B191B-E36E-4044-A43F-4482E14BEA30}" type="presParOf" srcId="{D1EC338F-D651-4761-9895-FE627730870D}" destId="{00E632D0-6D40-4150-93ED-A487D57D2B10}" srcOrd="0" destOrd="0" presId="urn:microsoft.com/office/officeart/2005/8/layout/orgChart1"/>
    <dgm:cxn modelId="{344C75A2-9E1E-43E8-8274-7DEC3831CD30}" type="presParOf" srcId="{00E632D0-6D40-4150-93ED-A487D57D2B10}" destId="{A87006AB-6D68-4689-B3A7-4C1BE7978D91}" srcOrd="0" destOrd="0" presId="urn:microsoft.com/office/officeart/2005/8/layout/orgChart1"/>
    <dgm:cxn modelId="{8C043B71-8A23-4862-B2DE-2D1956B699B1}" type="presParOf" srcId="{00E632D0-6D40-4150-93ED-A487D57D2B10}" destId="{58E6BACB-2215-4B60-8DD4-237E2F4D623E}" srcOrd="1" destOrd="0" presId="urn:microsoft.com/office/officeart/2005/8/layout/orgChart1"/>
    <dgm:cxn modelId="{8281A540-380F-4758-9FBC-43A0AA6D346B}" type="presParOf" srcId="{D1EC338F-D651-4761-9895-FE627730870D}" destId="{635C36CA-62A5-4A2A-BE11-CB78A874E97B}" srcOrd="1" destOrd="0" presId="urn:microsoft.com/office/officeart/2005/8/layout/orgChart1"/>
    <dgm:cxn modelId="{BE82D9D5-044C-4C78-9836-741EC4A1A312}" type="presParOf" srcId="{D1EC338F-D651-4761-9895-FE627730870D}" destId="{E045F753-6CD6-4045-AD68-444F50B07D48}" srcOrd="2" destOrd="0" presId="urn:microsoft.com/office/officeart/2005/8/layout/orgChart1"/>
    <dgm:cxn modelId="{E9FA520C-B99F-48E8-92FF-6D7223A6E2A8}" type="presParOf" srcId="{24B52FBD-4E72-4F44-9D76-7F1BFB46AC74}" destId="{01D20B63-D043-468F-9E96-E625CD60E316}" srcOrd="4" destOrd="0" presId="urn:microsoft.com/office/officeart/2005/8/layout/orgChart1"/>
    <dgm:cxn modelId="{D330753E-E263-46DF-8DF2-EED0450AF3B3}" type="presParOf" srcId="{24B52FBD-4E72-4F44-9D76-7F1BFB46AC74}" destId="{2EB5F650-B9FB-434C-A67D-73AE8F24669A}" srcOrd="5" destOrd="0" presId="urn:microsoft.com/office/officeart/2005/8/layout/orgChart1"/>
    <dgm:cxn modelId="{D7C14A98-5637-4F17-83FD-2D70D1D85654}" type="presParOf" srcId="{2EB5F650-B9FB-434C-A67D-73AE8F24669A}" destId="{0E517471-D38A-4D56-9D74-1E7BAD07C4D4}" srcOrd="0" destOrd="0" presId="urn:microsoft.com/office/officeart/2005/8/layout/orgChart1"/>
    <dgm:cxn modelId="{6EF3396A-B912-404D-ADCF-413F3C79FCF4}" type="presParOf" srcId="{0E517471-D38A-4D56-9D74-1E7BAD07C4D4}" destId="{0CE54214-A4BF-45EB-B19D-292C847F17A2}" srcOrd="0" destOrd="0" presId="urn:microsoft.com/office/officeart/2005/8/layout/orgChart1"/>
    <dgm:cxn modelId="{F921B39D-67E6-49B2-8B7B-9277E7A67DE7}" type="presParOf" srcId="{0E517471-D38A-4D56-9D74-1E7BAD07C4D4}" destId="{F01C4DDE-AE9C-4487-893F-EE1D8CC2974F}" srcOrd="1" destOrd="0" presId="urn:microsoft.com/office/officeart/2005/8/layout/orgChart1"/>
    <dgm:cxn modelId="{C247D0CF-FE09-4D88-B732-624868838ACB}" type="presParOf" srcId="{2EB5F650-B9FB-434C-A67D-73AE8F24669A}" destId="{D5CBF4E4-5A06-45FA-86A8-3684CA2C0F28}" srcOrd="1" destOrd="0" presId="urn:microsoft.com/office/officeart/2005/8/layout/orgChart1"/>
    <dgm:cxn modelId="{D347A325-AAA4-402E-93B4-F8115E135F30}" type="presParOf" srcId="{2EB5F650-B9FB-434C-A67D-73AE8F24669A}" destId="{A4100764-2A52-439A-89C1-3D60BF37CBD3}" srcOrd="2" destOrd="0" presId="urn:microsoft.com/office/officeart/2005/8/layout/orgChart1"/>
    <dgm:cxn modelId="{407CA1D5-1B52-4C92-ACD6-E09AD138785E}" type="presParOf" srcId="{E50DE9F6-0F82-4ACE-A31F-F57410494BD3}" destId="{6D594526-4270-44A0-9DD2-F8B67ED5B378}" srcOrd="2" destOrd="0" presId="urn:microsoft.com/office/officeart/2005/8/layout/orgChart1"/>
    <dgm:cxn modelId="{20D22B0E-3B1E-43EA-BC31-1332A626DFEC}" type="presParOf" srcId="{C8D1D1D7-D6DE-4504-8041-94E50CB8547F}" destId="{DE9EA22C-2206-4AAA-81F4-6DE47BDC9C2D}" srcOrd="10" destOrd="0" presId="urn:microsoft.com/office/officeart/2005/8/layout/orgChart1"/>
    <dgm:cxn modelId="{A343F9A2-0AFD-40CD-8942-4FFD10F1208D}" type="presParOf" srcId="{C8D1D1D7-D6DE-4504-8041-94E50CB8547F}" destId="{49BF6B95-5AA0-4DB8-AA57-AC04212D27AC}" srcOrd="11" destOrd="0" presId="urn:microsoft.com/office/officeart/2005/8/layout/orgChart1"/>
    <dgm:cxn modelId="{E2B8E5E5-D562-44C4-A38A-D35A7A417511}" type="presParOf" srcId="{49BF6B95-5AA0-4DB8-AA57-AC04212D27AC}" destId="{7070F433-99B7-4693-ABCE-3E41B6F1255E}" srcOrd="0" destOrd="0" presId="urn:microsoft.com/office/officeart/2005/8/layout/orgChart1"/>
    <dgm:cxn modelId="{440D5FFB-CA9E-422E-A58E-EE9AB519305F}" type="presParOf" srcId="{7070F433-99B7-4693-ABCE-3E41B6F1255E}" destId="{3BF02850-77E9-4B6F-9088-2EB5E347AAB8}" srcOrd="0" destOrd="0" presId="urn:microsoft.com/office/officeart/2005/8/layout/orgChart1"/>
    <dgm:cxn modelId="{EDD48EB7-57C8-42F1-BE0C-4AFED66822CC}" type="presParOf" srcId="{7070F433-99B7-4693-ABCE-3E41B6F1255E}" destId="{F6422571-72A0-43DA-9107-76544D1F1692}" srcOrd="1" destOrd="0" presId="urn:microsoft.com/office/officeart/2005/8/layout/orgChart1"/>
    <dgm:cxn modelId="{3E2ACCCA-1AA1-4FF7-8E62-F1DD01FD40B1}" type="presParOf" srcId="{49BF6B95-5AA0-4DB8-AA57-AC04212D27AC}" destId="{42C4B0DF-48A2-46F8-ADB0-980528D79533}" srcOrd="1" destOrd="0" presId="urn:microsoft.com/office/officeart/2005/8/layout/orgChart1"/>
    <dgm:cxn modelId="{F29D7DC9-CAAE-4738-B07F-B21ED1651F36}" type="presParOf" srcId="{42C4B0DF-48A2-46F8-ADB0-980528D79533}" destId="{0FEC2A20-7C5D-45DA-9339-B1040AB86AA7}" srcOrd="0" destOrd="0" presId="urn:microsoft.com/office/officeart/2005/8/layout/orgChart1"/>
    <dgm:cxn modelId="{736C8C62-8C11-4A93-AA9E-F69E43515672}" type="presParOf" srcId="{42C4B0DF-48A2-46F8-ADB0-980528D79533}" destId="{0E5A1EC6-5919-4E40-A3F7-D90D70581CAD}" srcOrd="1" destOrd="0" presId="urn:microsoft.com/office/officeart/2005/8/layout/orgChart1"/>
    <dgm:cxn modelId="{B81CB21B-4023-4228-A48C-01D243F1F9DA}" type="presParOf" srcId="{0E5A1EC6-5919-4E40-A3F7-D90D70581CAD}" destId="{2EA3FF19-65CA-4F0A-86BD-DC55BD995E56}" srcOrd="0" destOrd="0" presId="urn:microsoft.com/office/officeart/2005/8/layout/orgChart1"/>
    <dgm:cxn modelId="{47E45A53-0121-47A3-BD27-B18F672AA0C3}" type="presParOf" srcId="{2EA3FF19-65CA-4F0A-86BD-DC55BD995E56}" destId="{13D284FE-5005-4CD9-8008-90559B55F332}" srcOrd="0" destOrd="0" presId="urn:microsoft.com/office/officeart/2005/8/layout/orgChart1"/>
    <dgm:cxn modelId="{A6AC0C25-127B-4D65-8191-379CC01B19DD}" type="presParOf" srcId="{2EA3FF19-65CA-4F0A-86BD-DC55BD995E56}" destId="{5C4B66D1-4303-4725-B6B9-F14D051CC147}" srcOrd="1" destOrd="0" presId="urn:microsoft.com/office/officeart/2005/8/layout/orgChart1"/>
    <dgm:cxn modelId="{CADF38FC-A62E-4838-92B6-020FDCEE4C55}" type="presParOf" srcId="{0E5A1EC6-5919-4E40-A3F7-D90D70581CAD}" destId="{44ABAED1-CEBA-4847-AA9C-0BD6F8A09C75}" srcOrd="1" destOrd="0" presId="urn:microsoft.com/office/officeart/2005/8/layout/orgChart1"/>
    <dgm:cxn modelId="{EB3AB772-0079-4352-9FE8-085D245BFDFC}" type="presParOf" srcId="{0E5A1EC6-5919-4E40-A3F7-D90D70581CAD}" destId="{8A9631DE-39EA-417E-8716-359FEEE51E0E}" srcOrd="2" destOrd="0" presId="urn:microsoft.com/office/officeart/2005/8/layout/orgChart1"/>
    <dgm:cxn modelId="{73234E8C-C5DE-4295-B52B-AA3091940097}" type="presParOf" srcId="{42C4B0DF-48A2-46F8-ADB0-980528D79533}" destId="{AD694F96-9E33-4BFE-832E-4657D590E95F}" srcOrd="2" destOrd="0" presId="urn:microsoft.com/office/officeart/2005/8/layout/orgChart1"/>
    <dgm:cxn modelId="{521FD3FF-B543-49E1-8E2A-C06E60F7A012}" type="presParOf" srcId="{42C4B0DF-48A2-46F8-ADB0-980528D79533}" destId="{7AF1D232-32AA-4454-A2E3-E0A3E0EE56DE}" srcOrd="3" destOrd="0" presId="urn:microsoft.com/office/officeart/2005/8/layout/orgChart1"/>
    <dgm:cxn modelId="{319CF6B4-85BF-47C1-A251-FE9B3D664A82}" type="presParOf" srcId="{7AF1D232-32AA-4454-A2E3-E0A3E0EE56DE}" destId="{1D49813E-0C39-40AD-A9F2-8D26E174F081}" srcOrd="0" destOrd="0" presId="urn:microsoft.com/office/officeart/2005/8/layout/orgChart1"/>
    <dgm:cxn modelId="{3D02C0EF-4E1C-4313-BD46-779CFBB07021}" type="presParOf" srcId="{1D49813E-0C39-40AD-A9F2-8D26E174F081}" destId="{61F532DC-239E-4725-A4CC-6F174D54AF61}" srcOrd="0" destOrd="0" presId="urn:microsoft.com/office/officeart/2005/8/layout/orgChart1"/>
    <dgm:cxn modelId="{46427446-C95B-4561-9240-3119215AE2D2}" type="presParOf" srcId="{1D49813E-0C39-40AD-A9F2-8D26E174F081}" destId="{A464870E-32BF-4530-A840-452FE3B5F120}" srcOrd="1" destOrd="0" presId="urn:microsoft.com/office/officeart/2005/8/layout/orgChart1"/>
    <dgm:cxn modelId="{48032566-0D35-4F10-93C1-7D9D77570F2B}" type="presParOf" srcId="{7AF1D232-32AA-4454-A2E3-E0A3E0EE56DE}" destId="{7C477D38-CEF9-45E8-A8CC-4221662AC2D0}" srcOrd="1" destOrd="0" presId="urn:microsoft.com/office/officeart/2005/8/layout/orgChart1"/>
    <dgm:cxn modelId="{DAD1F0D9-B3B8-4DCB-BCB0-E3AB6B170833}" type="presParOf" srcId="{7AF1D232-32AA-4454-A2E3-E0A3E0EE56DE}" destId="{BD688EB3-20AA-4C6A-AE3B-8C80ED60BEB7}" srcOrd="2" destOrd="0" presId="urn:microsoft.com/office/officeart/2005/8/layout/orgChart1"/>
    <dgm:cxn modelId="{AF79F96B-D82F-4FB1-9E29-4A825862AC55}" type="presParOf" srcId="{42C4B0DF-48A2-46F8-ADB0-980528D79533}" destId="{A071C7EA-87A1-4FB0-926D-33F6D3D1EDAB}" srcOrd="4" destOrd="0" presId="urn:microsoft.com/office/officeart/2005/8/layout/orgChart1"/>
    <dgm:cxn modelId="{9EE46D9C-3EC7-4A76-A474-82BF4DE94B98}" type="presParOf" srcId="{42C4B0DF-48A2-46F8-ADB0-980528D79533}" destId="{36E52EBA-6CCE-4CEA-BD65-7AAD3A2CE2BD}" srcOrd="5" destOrd="0" presId="urn:microsoft.com/office/officeart/2005/8/layout/orgChart1"/>
    <dgm:cxn modelId="{C303EEC6-70BA-4C1F-9C53-B6123AD9833C}" type="presParOf" srcId="{36E52EBA-6CCE-4CEA-BD65-7AAD3A2CE2BD}" destId="{F7F08EB6-AF2D-414C-B435-0DB03CFA8271}" srcOrd="0" destOrd="0" presId="urn:microsoft.com/office/officeart/2005/8/layout/orgChart1"/>
    <dgm:cxn modelId="{73164F0E-4981-4D6D-AA93-EB5F9D353537}" type="presParOf" srcId="{F7F08EB6-AF2D-414C-B435-0DB03CFA8271}" destId="{0D2B7C3B-AD79-43EF-9249-D1133C382BDB}" srcOrd="0" destOrd="0" presId="urn:microsoft.com/office/officeart/2005/8/layout/orgChart1"/>
    <dgm:cxn modelId="{277F848A-90CC-4E30-AF19-274DB66667B1}" type="presParOf" srcId="{F7F08EB6-AF2D-414C-B435-0DB03CFA8271}" destId="{1D6977E5-53CE-4FB7-B584-EFC21D5197FF}" srcOrd="1" destOrd="0" presId="urn:microsoft.com/office/officeart/2005/8/layout/orgChart1"/>
    <dgm:cxn modelId="{D99662AE-4255-4DA0-B13A-BF0DD24C94D9}" type="presParOf" srcId="{36E52EBA-6CCE-4CEA-BD65-7AAD3A2CE2BD}" destId="{E4F74484-BB04-45AF-B2D3-AD818A00BB0F}" srcOrd="1" destOrd="0" presId="urn:microsoft.com/office/officeart/2005/8/layout/orgChart1"/>
    <dgm:cxn modelId="{04B3BA78-93C5-4386-A708-95FAB95335BF}" type="presParOf" srcId="{36E52EBA-6CCE-4CEA-BD65-7AAD3A2CE2BD}" destId="{76027492-D247-4F91-A655-345782F63CA2}" srcOrd="2" destOrd="0" presId="urn:microsoft.com/office/officeart/2005/8/layout/orgChart1"/>
    <dgm:cxn modelId="{CF54DC26-A778-446D-A81E-D136CA2F63FA}" type="presParOf" srcId="{42C4B0DF-48A2-46F8-ADB0-980528D79533}" destId="{66DD25F4-00F1-4E6C-AE59-A1A65B23B8AC}" srcOrd="6" destOrd="0" presId="urn:microsoft.com/office/officeart/2005/8/layout/orgChart1"/>
    <dgm:cxn modelId="{0F15E74A-B31E-4E23-9385-3D6F10F70CA3}" type="presParOf" srcId="{42C4B0DF-48A2-46F8-ADB0-980528D79533}" destId="{C6BCF708-8348-47C9-90C0-A4194A2E522D}" srcOrd="7" destOrd="0" presId="urn:microsoft.com/office/officeart/2005/8/layout/orgChart1"/>
    <dgm:cxn modelId="{7481FB23-6841-4C62-A99D-7F6B838BAECD}" type="presParOf" srcId="{C6BCF708-8348-47C9-90C0-A4194A2E522D}" destId="{3ACFB3F8-3115-4B69-9620-0BDF2DED9E07}" srcOrd="0" destOrd="0" presId="urn:microsoft.com/office/officeart/2005/8/layout/orgChart1"/>
    <dgm:cxn modelId="{BC29955D-B3DB-4C63-AFAF-84963866283D}" type="presParOf" srcId="{3ACFB3F8-3115-4B69-9620-0BDF2DED9E07}" destId="{358FFB8A-342A-4115-ADF1-46172D63FE06}" srcOrd="0" destOrd="0" presId="urn:microsoft.com/office/officeart/2005/8/layout/orgChart1"/>
    <dgm:cxn modelId="{83963C1B-DC1E-41BE-8E93-96C1EE0347E6}" type="presParOf" srcId="{3ACFB3F8-3115-4B69-9620-0BDF2DED9E07}" destId="{9DD2E501-399C-4DCA-8128-E534091DF638}" srcOrd="1" destOrd="0" presId="urn:microsoft.com/office/officeart/2005/8/layout/orgChart1"/>
    <dgm:cxn modelId="{7EA79363-5DDD-4488-B570-F378006DD870}" type="presParOf" srcId="{C6BCF708-8348-47C9-90C0-A4194A2E522D}" destId="{3ED0DFC6-1D81-403B-B7EC-DBFD604E7BD6}" srcOrd="1" destOrd="0" presId="urn:microsoft.com/office/officeart/2005/8/layout/orgChart1"/>
    <dgm:cxn modelId="{0E5D3CD4-E27B-46F0-A13B-3B4A1A3BF718}" type="presParOf" srcId="{C6BCF708-8348-47C9-90C0-A4194A2E522D}" destId="{7ACA5F06-335F-45A3-BDDB-F8D12AB3AFFE}" srcOrd="2" destOrd="0" presId="urn:microsoft.com/office/officeart/2005/8/layout/orgChart1"/>
    <dgm:cxn modelId="{F9912019-33D0-4062-A776-251B3D696B7A}" type="presParOf" srcId="{42C4B0DF-48A2-46F8-ADB0-980528D79533}" destId="{52D8A705-B74D-4B2A-A603-86035855F9B7}" srcOrd="8" destOrd="0" presId="urn:microsoft.com/office/officeart/2005/8/layout/orgChart1"/>
    <dgm:cxn modelId="{4715DE7E-E549-4606-9AB5-BF5E26B086F6}" type="presParOf" srcId="{42C4B0DF-48A2-46F8-ADB0-980528D79533}" destId="{868733C8-C150-4376-82D1-8FD977881F98}" srcOrd="9" destOrd="0" presId="urn:microsoft.com/office/officeart/2005/8/layout/orgChart1"/>
    <dgm:cxn modelId="{4866A42B-B0EE-469E-ADB0-447755D491D6}" type="presParOf" srcId="{868733C8-C150-4376-82D1-8FD977881F98}" destId="{97366410-F356-45F3-9EC8-0CBF2CA2CAFD}" srcOrd="0" destOrd="0" presId="urn:microsoft.com/office/officeart/2005/8/layout/orgChart1"/>
    <dgm:cxn modelId="{B952FE22-6C89-4008-9E41-CADC8AFE4095}" type="presParOf" srcId="{97366410-F356-45F3-9EC8-0CBF2CA2CAFD}" destId="{D1148815-354C-4D91-B97D-D9C7633DAB4E}" srcOrd="0" destOrd="0" presId="urn:microsoft.com/office/officeart/2005/8/layout/orgChart1"/>
    <dgm:cxn modelId="{48FB14D0-70C0-4AA1-BF0E-ED24F2C61EC5}" type="presParOf" srcId="{97366410-F356-45F3-9EC8-0CBF2CA2CAFD}" destId="{97F0F300-7F11-46BD-856A-92F144B4A923}" srcOrd="1" destOrd="0" presId="urn:microsoft.com/office/officeart/2005/8/layout/orgChart1"/>
    <dgm:cxn modelId="{123BBE90-E8C8-466B-9335-61DE12E823B7}" type="presParOf" srcId="{868733C8-C150-4376-82D1-8FD977881F98}" destId="{50071B05-7DB5-40F2-B945-A19A814AE177}" srcOrd="1" destOrd="0" presId="urn:microsoft.com/office/officeart/2005/8/layout/orgChart1"/>
    <dgm:cxn modelId="{CF35665F-4670-48A4-AB1C-4A932AFF254E}" type="presParOf" srcId="{868733C8-C150-4376-82D1-8FD977881F98}" destId="{A05902E5-8A9B-4D43-93AF-3D2C9AE8FE56}" srcOrd="2" destOrd="0" presId="urn:microsoft.com/office/officeart/2005/8/layout/orgChart1"/>
    <dgm:cxn modelId="{BED4ACE4-0B1D-4859-8260-B20A83FB0E83}" type="presParOf" srcId="{49BF6B95-5AA0-4DB8-AA57-AC04212D27AC}" destId="{B958473C-4629-4950-B6DA-52A1646C38BF}" srcOrd="2" destOrd="0" presId="urn:microsoft.com/office/officeart/2005/8/layout/orgChart1"/>
    <dgm:cxn modelId="{BB6F8EC1-6D1B-4DEB-AF8E-8558AF230AC8}" type="presParOf" srcId="{C8D1D1D7-D6DE-4504-8041-94E50CB8547F}" destId="{97898925-7B90-4B48-91AF-5F670B0A84D8}" srcOrd="12" destOrd="0" presId="urn:microsoft.com/office/officeart/2005/8/layout/orgChart1"/>
    <dgm:cxn modelId="{B8F521FF-A061-4A07-A037-30B279D5EF1C}" type="presParOf" srcId="{C8D1D1D7-D6DE-4504-8041-94E50CB8547F}" destId="{64115AB7-5F80-47AA-BA57-E7FAB8EA2E40}" srcOrd="13" destOrd="0" presId="urn:microsoft.com/office/officeart/2005/8/layout/orgChart1"/>
    <dgm:cxn modelId="{A8680ED3-EBF2-4BDC-B219-7E4812EADC45}" type="presParOf" srcId="{64115AB7-5F80-47AA-BA57-E7FAB8EA2E40}" destId="{F2B5331E-1A74-4CE5-8C5C-0656E9E0BFF4}" srcOrd="0" destOrd="0" presId="urn:microsoft.com/office/officeart/2005/8/layout/orgChart1"/>
    <dgm:cxn modelId="{D545A3BA-6F36-4844-BC7A-FC0CC7EF459D}" type="presParOf" srcId="{F2B5331E-1A74-4CE5-8C5C-0656E9E0BFF4}" destId="{49BFBD59-837C-4DCB-B593-035C9E96CF0D}" srcOrd="0" destOrd="0" presId="urn:microsoft.com/office/officeart/2005/8/layout/orgChart1"/>
    <dgm:cxn modelId="{C9320475-BE89-4E5F-9CDE-D0642BB088F6}" type="presParOf" srcId="{F2B5331E-1A74-4CE5-8C5C-0656E9E0BFF4}" destId="{A571B8F8-7B7D-44FC-9B30-E84C2D36B0A6}" srcOrd="1" destOrd="0" presId="urn:microsoft.com/office/officeart/2005/8/layout/orgChart1"/>
    <dgm:cxn modelId="{26348375-3117-4D18-B2C6-1C046FBC0A7D}" type="presParOf" srcId="{64115AB7-5F80-47AA-BA57-E7FAB8EA2E40}" destId="{1C8C0AD4-C20B-4CF4-9E3F-BAD8C8A696E0}" srcOrd="1" destOrd="0" presId="urn:microsoft.com/office/officeart/2005/8/layout/orgChart1"/>
    <dgm:cxn modelId="{37794D49-8E05-493B-912B-31F2D2FEC4C4}" type="presParOf" srcId="{1C8C0AD4-C20B-4CF4-9E3F-BAD8C8A696E0}" destId="{805EFE40-8918-42DE-BA9E-C91719FFFB13}" srcOrd="0" destOrd="0" presId="urn:microsoft.com/office/officeart/2005/8/layout/orgChart1"/>
    <dgm:cxn modelId="{852C6D15-5CEF-4FBE-9E26-0094F329B9DF}" type="presParOf" srcId="{1C8C0AD4-C20B-4CF4-9E3F-BAD8C8A696E0}" destId="{F1B35A82-8F59-4E51-95A7-82756E3E801D}" srcOrd="1" destOrd="0" presId="urn:microsoft.com/office/officeart/2005/8/layout/orgChart1"/>
    <dgm:cxn modelId="{F596D53C-3B52-4D63-A0AC-99FC16B81CA3}" type="presParOf" srcId="{F1B35A82-8F59-4E51-95A7-82756E3E801D}" destId="{4D0FEC95-F81D-4D30-BE19-4240381C7DAE}" srcOrd="0" destOrd="0" presId="urn:microsoft.com/office/officeart/2005/8/layout/orgChart1"/>
    <dgm:cxn modelId="{E4429BCC-04BE-4E6B-A17C-ED224BADF65D}" type="presParOf" srcId="{4D0FEC95-F81D-4D30-BE19-4240381C7DAE}" destId="{275DDEC9-DAA5-486D-824B-F4B16467197E}" srcOrd="0" destOrd="0" presId="urn:microsoft.com/office/officeart/2005/8/layout/orgChart1"/>
    <dgm:cxn modelId="{C8991F59-E313-4CA3-AA6A-45B17250ECCE}" type="presParOf" srcId="{4D0FEC95-F81D-4D30-BE19-4240381C7DAE}" destId="{DECA891A-E4FC-4A49-87C0-DF45F495A6FB}" srcOrd="1" destOrd="0" presId="urn:microsoft.com/office/officeart/2005/8/layout/orgChart1"/>
    <dgm:cxn modelId="{768AD36B-30F2-4DFA-B4C3-2192879A9677}" type="presParOf" srcId="{F1B35A82-8F59-4E51-95A7-82756E3E801D}" destId="{EFEBD4E6-9361-4A3F-8029-D8421F81FB98}" srcOrd="1" destOrd="0" presId="urn:microsoft.com/office/officeart/2005/8/layout/orgChart1"/>
    <dgm:cxn modelId="{878CDBCD-2C0C-4085-8713-9F7F5BAF15AC}" type="presParOf" srcId="{F1B35A82-8F59-4E51-95A7-82756E3E801D}" destId="{70C1121E-C62C-4B69-8BA4-7F9FCDA9A16B}" srcOrd="2" destOrd="0" presId="urn:microsoft.com/office/officeart/2005/8/layout/orgChart1"/>
    <dgm:cxn modelId="{306AC999-77C7-45BC-BC69-D97C499DA339}" type="presParOf" srcId="{1C8C0AD4-C20B-4CF4-9E3F-BAD8C8A696E0}" destId="{F5F285A6-4A7E-405B-A12C-DD0528DC2933}" srcOrd="2" destOrd="0" presId="urn:microsoft.com/office/officeart/2005/8/layout/orgChart1"/>
    <dgm:cxn modelId="{DB6BDF62-5204-4AD7-938C-D15E309932A6}" type="presParOf" srcId="{1C8C0AD4-C20B-4CF4-9E3F-BAD8C8A696E0}" destId="{0C887150-0C68-4008-B805-EC0EE5309B3A}" srcOrd="3" destOrd="0" presId="urn:microsoft.com/office/officeart/2005/8/layout/orgChart1"/>
    <dgm:cxn modelId="{B6D58BAD-529B-48C9-8390-B70652A109D4}" type="presParOf" srcId="{0C887150-0C68-4008-B805-EC0EE5309B3A}" destId="{48BCDE55-1B77-49EC-820E-6C6C5FF4215A}" srcOrd="0" destOrd="0" presId="urn:microsoft.com/office/officeart/2005/8/layout/orgChart1"/>
    <dgm:cxn modelId="{4916DBB9-0F8F-4BB7-A178-43C65E17AD11}" type="presParOf" srcId="{48BCDE55-1B77-49EC-820E-6C6C5FF4215A}" destId="{D3429B48-7882-4B61-BB03-91A7DC18B05E}" srcOrd="0" destOrd="0" presId="urn:microsoft.com/office/officeart/2005/8/layout/orgChart1"/>
    <dgm:cxn modelId="{6BFE9206-12F0-4517-895E-1AA9BFA20853}" type="presParOf" srcId="{48BCDE55-1B77-49EC-820E-6C6C5FF4215A}" destId="{B155CADB-01E4-4CBC-A205-5147FC2BB783}" srcOrd="1" destOrd="0" presId="urn:microsoft.com/office/officeart/2005/8/layout/orgChart1"/>
    <dgm:cxn modelId="{716DE920-F296-4DC3-AAB4-28A6ED181206}" type="presParOf" srcId="{0C887150-0C68-4008-B805-EC0EE5309B3A}" destId="{7D090C16-8C8E-42B7-9FCC-B0BE0E37FC26}" srcOrd="1" destOrd="0" presId="urn:microsoft.com/office/officeart/2005/8/layout/orgChart1"/>
    <dgm:cxn modelId="{C39351A1-D3E2-4509-B3E6-FCF11707F2A1}" type="presParOf" srcId="{0C887150-0C68-4008-B805-EC0EE5309B3A}" destId="{68A5B315-32B8-4CCF-9EC2-8A9D0EA95053}" srcOrd="2" destOrd="0" presId="urn:microsoft.com/office/officeart/2005/8/layout/orgChart1"/>
    <dgm:cxn modelId="{4C72F1D3-1366-463C-B64D-7356C2AD077E}" type="presParOf" srcId="{1C8C0AD4-C20B-4CF4-9E3F-BAD8C8A696E0}" destId="{FB268B11-A5E1-4113-9184-3A85236B3EA8}" srcOrd="4" destOrd="0" presId="urn:microsoft.com/office/officeart/2005/8/layout/orgChart1"/>
    <dgm:cxn modelId="{285CA7E6-CEE0-413C-B67F-8609BA3538EC}" type="presParOf" srcId="{1C8C0AD4-C20B-4CF4-9E3F-BAD8C8A696E0}" destId="{7681DD77-BA8A-47A9-B8B4-4A761FC96BCD}" srcOrd="5" destOrd="0" presId="urn:microsoft.com/office/officeart/2005/8/layout/orgChart1"/>
    <dgm:cxn modelId="{A0E3B838-03E6-4BBD-ABEB-4CF2A6243EF9}" type="presParOf" srcId="{7681DD77-BA8A-47A9-B8B4-4A761FC96BCD}" destId="{EF89B8A5-429B-4D81-836B-8C5C7BEE13F5}" srcOrd="0" destOrd="0" presId="urn:microsoft.com/office/officeart/2005/8/layout/orgChart1"/>
    <dgm:cxn modelId="{58D1E567-48BB-447D-9F07-FC84454E738A}" type="presParOf" srcId="{EF89B8A5-429B-4D81-836B-8C5C7BEE13F5}" destId="{5BE22EF2-ED34-4A21-A915-EA3061037B3D}" srcOrd="0" destOrd="0" presId="urn:microsoft.com/office/officeart/2005/8/layout/orgChart1"/>
    <dgm:cxn modelId="{61665396-5A1B-40BA-8C2C-E70E1A0CF7C6}" type="presParOf" srcId="{EF89B8A5-429B-4D81-836B-8C5C7BEE13F5}" destId="{0614758B-73B9-4DC0-8934-DEE29E850DE2}" srcOrd="1" destOrd="0" presId="urn:microsoft.com/office/officeart/2005/8/layout/orgChart1"/>
    <dgm:cxn modelId="{CFF04C86-BB70-44E4-A8ED-CEA1F5464D18}" type="presParOf" srcId="{7681DD77-BA8A-47A9-B8B4-4A761FC96BCD}" destId="{186C2DD4-8281-4570-9716-F77C087DD40B}" srcOrd="1" destOrd="0" presId="urn:microsoft.com/office/officeart/2005/8/layout/orgChart1"/>
    <dgm:cxn modelId="{397F2854-C515-4517-AD63-B1C63945878E}" type="presParOf" srcId="{7681DD77-BA8A-47A9-B8B4-4A761FC96BCD}" destId="{EE247217-EF09-4861-84E3-07FF6E3D8B97}" srcOrd="2" destOrd="0" presId="urn:microsoft.com/office/officeart/2005/8/layout/orgChart1"/>
    <dgm:cxn modelId="{4DA2FE48-2FC0-4C9F-B235-38AD58B437E4}" type="presParOf" srcId="{64115AB7-5F80-47AA-BA57-E7FAB8EA2E40}" destId="{83AEFD1F-80F7-4BC2-A52F-E56F1B682EA6}" srcOrd="2" destOrd="0" presId="urn:microsoft.com/office/officeart/2005/8/layout/orgChart1"/>
    <dgm:cxn modelId="{2BA65630-2998-4270-9B04-1A97A9CF9B89}" type="presParOf" srcId="{C8D1D1D7-D6DE-4504-8041-94E50CB8547F}" destId="{E6758442-53AC-4830-B217-4DD9692FF8F0}" srcOrd="14" destOrd="0" presId="urn:microsoft.com/office/officeart/2005/8/layout/orgChart1"/>
    <dgm:cxn modelId="{8F3769FF-CC62-4D69-8921-57E0249223C5}" type="presParOf" srcId="{C8D1D1D7-D6DE-4504-8041-94E50CB8547F}" destId="{C28062D0-BFB1-4A22-BFB4-188C69EB5E9C}" srcOrd="15" destOrd="0" presId="urn:microsoft.com/office/officeart/2005/8/layout/orgChart1"/>
    <dgm:cxn modelId="{D4EE14F7-15FD-4390-BECD-4F6AC5697623}" type="presParOf" srcId="{C28062D0-BFB1-4A22-BFB4-188C69EB5E9C}" destId="{F4757346-4814-423A-917E-177E6F0E3396}" srcOrd="0" destOrd="0" presId="urn:microsoft.com/office/officeart/2005/8/layout/orgChart1"/>
    <dgm:cxn modelId="{808B8F22-6114-43EB-A85D-AB6EEC52C0F1}" type="presParOf" srcId="{F4757346-4814-423A-917E-177E6F0E3396}" destId="{21179706-48BC-4C43-842C-D6657EF2570F}" srcOrd="0" destOrd="0" presId="urn:microsoft.com/office/officeart/2005/8/layout/orgChart1"/>
    <dgm:cxn modelId="{C16854FC-2B4B-43FF-BB2B-8172C55AEB99}" type="presParOf" srcId="{F4757346-4814-423A-917E-177E6F0E3396}" destId="{0F8D039D-DF53-438D-8E4F-C46AAAA27159}" srcOrd="1" destOrd="0" presId="urn:microsoft.com/office/officeart/2005/8/layout/orgChart1"/>
    <dgm:cxn modelId="{6508491E-C798-495C-8E07-A28BC618AA18}" type="presParOf" srcId="{C28062D0-BFB1-4A22-BFB4-188C69EB5E9C}" destId="{C6059509-A9D7-4585-A820-0D69D06B104E}" srcOrd="1" destOrd="0" presId="urn:microsoft.com/office/officeart/2005/8/layout/orgChart1"/>
    <dgm:cxn modelId="{3B06BF90-1637-4AFA-88C2-C9B99FAE3AE2}" type="presParOf" srcId="{C6059509-A9D7-4585-A820-0D69D06B104E}" destId="{97F44399-996C-46EE-BFA6-9C76D5455436}" srcOrd="0" destOrd="0" presId="urn:microsoft.com/office/officeart/2005/8/layout/orgChart1"/>
    <dgm:cxn modelId="{CE240C27-97F0-4E37-8709-EDBDDD3B66D3}" type="presParOf" srcId="{C6059509-A9D7-4585-A820-0D69D06B104E}" destId="{1908A97D-E992-46B1-8EDE-FFF8E5F61A73}" srcOrd="1" destOrd="0" presId="urn:microsoft.com/office/officeart/2005/8/layout/orgChart1"/>
    <dgm:cxn modelId="{F5A51964-537A-4FEF-9159-1D59F6FAEDCD}" type="presParOf" srcId="{1908A97D-E992-46B1-8EDE-FFF8E5F61A73}" destId="{D8B77E0A-08DF-4A82-AF46-F35B1F776A63}" srcOrd="0" destOrd="0" presId="urn:microsoft.com/office/officeart/2005/8/layout/orgChart1"/>
    <dgm:cxn modelId="{77535AFF-4AFC-4968-A864-755130DF3D97}" type="presParOf" srcId="{D8B77E0A-08DF-4A82-AF46-F35B1F776A63}" destId="{B848F846-47AC-4188-963C-F946C238A1AE}" srcOrd="0" destOrd="0" presId="urn:microsoft.com/office/officeart/2005/8/layout/orgChart1"/>
    <dgm:cxn modelId="{A108C2A2-2A70-4D89-AD99-A8A13CDD7851}" type="presParOf" srcId="{D8B77E0A-08DF-4A82-AF46-F35B1F776A63}" destId="{AB278806-790B-40BA-A0A0-8DF58DDC34D6}" srcOrd="1" destOrd="0" presId="urn:microsoft.com/office/officeart/2005/8/layout/orgChart1"/>
    <dgm:cxn modelId="{51766A0D-F928-42A2-8DE6-C494AFE8EDB3}" type="presParOf" srcId="{1908A97D-E992-46B1-8EDE-FFF8E5F61A73}" destId="{6C9C6512-8CDF-48BF-A71C-4EACDC68698D}" srcOrd="1" destOrd="0" presId="urn:microsoft.com/office/officeart/2005/8/layout/orgChart1"/>
    <dgm:cxn modelId="{FC8EACD1-CFC8-4200-8B01-5AAA20D13C2C}" type="presParOf" srcId="{1908A97D-E992-46B1-8EDE-FFF8E5F61A73}" destId="{E063A343-E9D8-4CE1-8313-22499C39E615}" srcOrd="2" destOrd="0" presId="urn:microsoft.com/office/officeart/2005/8/layout/orgChart1"/>
    <dgm:cxn modelId="{A6434444-8542-4BE3-B672-5A5759B8574B}" type="presParOf" srcId="{C6059509-A9D7-4585-A820-0D69D06B104E}" destId="{4418CFA7-E1E6-41C8-91CB-D706FF93B161}" srcOrd="2" destOrd="0" presId="urn:microsoft.com/office/officeart/2005/8/layout/orgChart1"/>
    <dgm:cxn modelId="{891661AB-E905-443B-87D0-23061294AAB9}" type="presParOf" srcId="{C6059509-A9D7-4585-A820-0D69D06B104E}" destId="{7DC7DCAB-63A4-4BD9-A83B-DF0E906D27AC}" srcOrd="3" destOrd="0" presId="urn:microsoft.com/office/officeart/2005/8/layout/orgChart1"/>
    <dgm:cxn modelId="{EF657C8D-43B9-44F4-A17E-B8102AB9222C}" type="presParOf" srcId="{7DC7DCAB-63A4-4BD9-A83B-DF0E906D27AC}" destId="{3B755B26-C7AB-4FEA-B9DE-1C28528A5943}" srcOrd="0" destOrd="0" presId="urn:microsoft.com/office/officeart/2005/8/layout/orgChart1"/>
    <dgm:cxn modelId="{CF417FD5-F4D0-43DB-B9FA-8E9A5DF0E1B0}" type="presParOf" srcId="{3B755B26-C7AB-4FEA-B9DE-1C28528A5943}" destId="{EA7C1844-DD24-477D-9081-0F910D6323BF}" srcOrd="0" destOrd="0" presId="urn:microsoft.com/office/officeart/2005/8/layout/orgChart1"/>
    <dgm:cxn modelId="{32267B4E-EA5A-496E-9BAD-1E1D3060CD48}" type="presParOf" srcId="{3B755B26-C7AB-4FEA-B9DE-1C28528A5943}" destId="{6D26A138-1A98-413B-A2E4-A000BC66B95A}" srcOrd="1" destOrd="0" presId="urn:microsoft.com/office/officeart/2005/8/layout/orgChart1"/>
    <dgm:cxn modelId="{46D1F702-42E9-4A22-BBA1-088C73707339}" type="presParOf" srcId="{7DC7DCAB-63A4-4BD9-A83B-DF0E906D27AC}" destId="{B328A4A2-8E3A-4EDC-8098-34319C8BBA80}" srcOrd="1" destOrd="0" presId="urn:microsoft.com/office/officeart/2005/8/layout/orgChart1"/>
    <dgm:cxn modelId="{87858A3F-D5DC-4FDF-9794-4DC34288C8A2}" type="presParOf" srcId="{7DC7DCAB-63A4-4BD9-A83B-DF0E906D27AC}" destId="{0D35B4CA-4FC9-4F47-8E45-E8B7DB7B96F9}" srcOrd="2" destOrd="0" presId="urn:microsoft.com/office/officeart/2005/8/layout/orgChart1"/>
    <dgm:cxn modelId="{02A63D75-13F4-4147-A3CB-1A693A39DEE6}" type="presParOf" srcId="{C28062D0-BFB1-4A22-BFB4-188C69EB5E9C}" destId="{445C0598-F032-433D-827E-A7190B24EABF}" srcOrd="2" destOrd="0" presId="urn:microsoft.com/office/officeart/2005/8/layout/orgChart1"/>
    <dgm:cxn modelId="{AE54C602-2D3A-47F9-99AF-E25BC5A4A346}" type="presParOf" srcId="{C8D1D1D7-D6DE-4504-8041-94E50CB8547F}" destId="{53814278-A002-478B-B168-ADA07161ABF0}" srcOrd="16" destOrd="0" presId="urn:microsoft.com/office/officeart/2005/8/layout/orgChart1"/>
    <dgm:cxn modelId="{E976ACA3-A16F-4659-9482-3597D75DBA74}" type="presParOf" srcId="{C8D1D1D7-D6DE-4504-8041-94E50CB8547F}" destId="{9812CE09-993A-4372-ACB8-90295FD67D41}" srcOrd="17" destOrd="0" presId="urn:microsoft.com/office/officeart/2005/8/layout/orgChart1"/>
    <dgm:cxn modelId="{14E4CC0D-B0E8-42C3-830C-494BCE73F6DC}" type="presParOf" srcId="{9812CE09-993A-4372-ACB8-90295FD67D41}" destId="{478B9865-3901-46D1-BBAD-0CEE61F38462}" srcOrd="0" destOrd="0" presId="urn:microsoft.com/office/officeart/2005/8/layout/orgChart1"/>
    <dgm:cxn modelId="{B392CC47-1372-4B4D-AF56-48812D3D0E31}" type="presParOf" srcId="{478B9865-3901-46D1-BBAD-0CEE61F38462}" destId="{2B106BF1-9448-45CD-BEAF-874757403EFD}" srcOrd="0" destOrd="0" presId="urn:microsoft.com/office/officeart/2005/8/layout/orgChart1"/>
    <dgm:cxn modelId="{962C2C63-3164-4DF6-830A-27908A572EFC}" type="presParOf" srcId="{478B9865-3901-46D1-BBAD-0CEE61F38462}" destId="{022B1341-11FB-4F86-B0F5-0B8345E2A09E}" srcOrd="1" destOrd="0" presId="urn:microsoft.com/office/officeart/2005/8/layout/orgChart1"/>
    <dgm:cxn modelId="{6B03710A-94DD-43DC-8B12-01A325CCED4C}" type="presParOf" srcId="{9812CE09-993A-4372-ACB8-90295FD67D41}" destId="{2FD9A278-CD02-41EF-A4F4-A604AB47261E}" srcOrd="1" destOrd="0" presId="urn:microsoft.com/office/officeart/2005/8/layout/orgChart1"/>
    <dgm:cxn modelId="{B52005D7-60E8-40BD-84EB-54E6A07F03B2}" type="presParOf" srcId="{2FD9A278-CD02-41EF-A4F4-A604AB47261E}" destId="{FA7BCE55-BC0E-432D-8D5D-275D8AD33A6A}" srcOrd="0" destOrd="0" presId="urn:microsoft.com/office/officeart/2005/8/layout/orgChart1"/>
    <dgm:cxn modelId="{4C4F07DC-7988-4226-8FFF-054C8D102D46}" type="presParOf" srcId="{2FD9A278-CD02-41EF-A4F4-A604AB47261E}" destId="{596209E5-8FB1-40A8-A8B8-FB609D8E7D2E}" srcOrd="1" destOrd="0" presId="urn:microsoft.com/office/officeart/2005/8/layout/orgChart1"/>
    <dgm:cxn modelId="{334AB5D2-F6C4-4CF6-8C1B-32C66DB0B9EB}" type="presParOf" srcId="{596209E5-8FB1-40A8-A8B8-FB609D8E7D2E}" destId="{E1AB331E-8AD4-4E51-AD9E-EE87FAAC5785}" srcOrd="0" destOrd="0" presId="urn:microsoft.com/office/officeart/2005/8/layout/orgChart1"/>
    <dgm:cxn modelId="{5C19EF25-EB51-46B3-B1D5-6B74A30D1093}" type="presParOf" srcId="{E1AB331E-8AD4-4E51-AD9E-EE87FAAC5785}" destId="{C2FE0985-C82F-44A0-9761-D483311D0D79}" srcOrd="0" destOrd="0" presId="urn:microsoft.com/office/officeart/2005/8/layout/orgChart1"/>
    <dgm:cxn modelId="{0F556772-3F70-47F3-9B21-B552E60FC78C}" type="presParOf" srcId="{E1AB331E-8AD4-4E51-AD9E-EE87FAAC5785}" destId="{E8D1CAA3-6AAB-41BD-8B7C-52A64EB42566}" srcOrd="1" destOrd="0" presId="urn:microsoft.com/office/officeart/2005/8/layout/orgChart1"/>
    <dgm:cxn modelId="{17BB1668-1E42-460C-84DD-C9F9DA47ED64}" type="presParOf" srcId="{596209E5-8FB1-40A8-A8B8-FB609D8E7D2E}" destId="{8FD11FA3-CB75-4634-A934-57131188B4FB}" srcOrd="1" destOrd="0" presId="urn:microsoft.com/office/officeart/2005/8/layout/orgChart1"/>
    <dgm:cxn modelId="{7C870459-E610-4DE1-89A9-02FF8408F558}" type="presParOf" srcId="{596209E5-8FB1-40A8-A8B8-FB609D8E7D2E}" destId="{639933D3-888C-4F52-B298-5CDF0C42D6CE}" srcOrd="2" destOrd="0" presId="urn:microsoft.com/office/officeart/2005/8/layout/orgChart1"/>
    <dgm:cxn modelId="{0EF11BF0-FF79-4219-8436-8F8F5F309C75}" type="presParOf" srcId="{2FD9A278-CD02-41EF-A4F4-A604AB47261E}" destId="{C459A813-3FCB-4BF4-B4CD-196337442323}" srcOrd="2" destOrd="0" presId="urn:microsoft.com/office/officeart/2005/8/layout/orgChart1"/>
    <dgm:cxn modelId="{6ED82AFC-A9FE-415D-8223-FA1E3D6B6CEE}" type="presParOf" srcId="{2FD9A278-CD02-41EF-A4F4-A604AB47261E}" destId="{4FE5C636-214C-4EC0-9303-C7E40EFE66FC}" srcOrd="3" destOrd="0" presId="urn:microsoft.com/office/officeart/2005/8/layout/orgChart1"/>
    <dgm:cxn modelId="{6764A0C5-7160-4540-9BFD-2F41F96DC67A}" type="presParOf" srcId="{4FE5C636-214C-4EC0-9303-C7E40EFE66FC}" destId="{83814559-7CEC-4C9A-9427-8FAAB9FC565B}" srcOrd="0" destOrd="0" presId="urn:microsoft.com/office/officeart/2005/8/layout/orgChart1"/>
    <dgm:cxn modelId="{9634C4C5-FC21-441C-B432-565485955E1C}" type="presParOf" srcId="{83814559-7CEC-4C9A-9427-8FAAB9FC565B}" destId="{E486BE88-ADE0-4F39-B35B-11A731A1616F}" srcOrd="0" destOrd="0" presId="urn:microsoft.com/office/officeart/2005/8/layout/orgChart1"/>
    <dgm:cxn modelId="{59FFC34B-8BEF-4E7C-9CC2-F81F00E9FC32}" type="presParOf" srcId="{83814559-7CEC-4C9A-9427-8FAAB9FC565B}" destId="{EDAB6FCC-5FD1-4A7F-9861-62F19BAB0066}" srcOrd="1" destOrd="0" presId="urn:microsoft.com/office/officeart/2005/8/layout/orgChart1"/>
    <dgm:cxn modelId="{1AB54E58-953C-4A7B-9E00-4A2459F42F3C}" type="presParOf" srcId="{4FE5C636-214C-4EC0-9303-C7E40EFE66FC}" destId="{20B7792B-16CE-46D8-A376-9FBD54DA1FD8}" srcOrd="1" destOrd="0" presId="urn:microsoft.com/office/officeart/2005/8/layout/orgChart1"/>
    <dgm:cxn modelId="{FAD4166A-089E-4DC1-BFD3-BB73F18CD094}" type="presParOf" srcId="{4FE5C636-214C-4EC0-9303-C7E40EFE66FC}" destId="{5E6FCCEB-52C3-4E6F-AB7E-696B9F717036}" srcOrd="2" destOrd="0" presId="urn:microsoft.com/office/officeart/2005/8/layout/orgChart1"/>
    <dgm:cxn modelId="{BAD2FE17-0C34-40AE-AC5B-D721B87EEFD9}" type="presParOf" srcId="{2FD9A278-CD02-41EF-A4F4-A604AB47261E}" destId="{6AF12413-10A3-497C-8AFE-2FD6A3123AEC}" srcOrd="4" destOrd="0" presId="urn:microsoft.com/office/officeart/2005/8/layout/orgChart1"/>
    <dgm:cxn modelId="{83196159-7DEE-4E97-B808-2733E432C285}" type="presParOf" srcId="{2FD9A278-CD02-41EF-A4F4-A604AB47261E}" destId="{56E6D0F1-D58E-4A28-ADC7-1EF1F6176685}" srcOrd="5" destOrd="0" presId="urn:microsoft.com/office/officeart/2005/8/layout/orgChart1"/>
    <dgm:cxn modelId="{92E4897A-6B19-4178-9342-6F68C7FC690F}" type="presParOf" srcId="{56E6D0F1-D58E-4A28-ADC7-1EF1F6176685}" destId="{AF9AA099-73D5-4507-9F96-F7B545919563}" srcOrd="0" destOrd="0" presId="urn:microsoft.com/office/officeart/2005/8/layout/orgChart1"/>
    <dgm:cxn modelId="{5AC886AD-3E11-42FA-9A56-47260DFC2F90}" type="presParOf" srcId="{AF9AA099-73D5-4507-9F96-F7B545919563}" destId="{57EB69F5-A11F-425E-B3DB-167C4F8ECC20}" srcOrd="0" destOrd="0" presId="urn:microsoft.com/office/officeart/2005/8/layout/orgChart1"/>
    <dgm:cxn modelId="{59747E0D-A55E-4BB5-90B7-906671524D02}" type="presParOf" srcId="{AF9AA099-73D5-4507-9F96-F7B545919563}" destId="{CA1C48A3-7B5A-4BF1-B7DD-0334426CA655}" srcOrd="1" destOrd="0" presId="urn:microsoft.com/office/officeart/2005/8/layout/orgChart1"/>
    <dgm:cxn modelId="{51A08533-025B-4162-9356-ADCE4CC47454}" type="presParOf" srcId="{56E6D0F1-D58E-4A28-ADC7-1EF1F6176685}" destId="{DDC3EDA1-127B-4E73-B36F-411F0C5A3E71}" srcOrd="1" destOrd="0" presId="urn:microsoft.com/office/officeart/2005/8/layout/orgChart1"/>
    <dgm:cxn modelId="{3205E9F6-9108-47A3-B1F2-14B458B1A4AE}" type="presParOf" srcId="{56E6D0F1-D58E-4A28-ADC7-1EF1F6176685}" destId="{CDAA6E18-7001-4311-A407-55A3CFA45246}" srcOrd="2" destOrd="0" presId="urn:microsoft.com/office/officeart/2005/8/layout/orgChart1"/>
    <dgm:cxn modelId="{6CE8B8B1-13FB-42B1-B983-FC83856EB2B7}" type="presParOf" srcId="{9812CE09-993A-4372-ACB8-90295FD67D41}" destId="{C1EB91E3-29AA-4A5E-8FEA-D45596BF5B07}" srcOrd="2" destOrd="0" presId="urn:microsoft.com/office/officeart/2005/8/layout/orgChart1"/>
    <dgm:cxn modelId="{07B6C577-1CE5-400C-BCBA-FA3DFA7261F3}"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6BF48-FB6A-4764-BD75-EFE67B9AA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84</Pages>
  <Words>6792</Words>
  <Characters>38720</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5</cp:revision>
  <dcterms:created xsi:type="dcterms:W3CDTF">2022-04-30T14:49:00Z</dcterms:created>
  <dcterms:modified xsi:type="dcterms:W3CDTF">2022-05-04T13:56:00Z</dcterms:modified>
</cp:coreProperties>
</file>